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363481269"/>
        <w:docPartObj>
          <w:docPartGallery w:val="Cover Pages"/>
          <w:docPartUnique/>
        </w:docPartObj>
      </w:sdtPr>
      <w:sdtContent>
        <w:p w:rsidR="009274A8" w:rsidRDefault="00AA76F3">
          <w:r>
            <w:rPr>
              <w:noProof/>
            </w:rPr>
            <w:pict>
              <v:group id="Grupo 149" o:spid="_x0000_s1030" style="position:absolute;margin-left:0;margin-top:0;width:8in;height:95.7pt;z-index:251659776;mso-width-percent:941;mso-height-percent:121;mso-top-percent:23;mso-position-horizontal:center;mso-position-horizontal-relative:page;mso-position-vertical-relative:page;mso-width-percent:941;mso-height-percent:121;mso-top-percent:23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">
                <v:shape id="Retângulo 51" o:spid="_x0000_s1031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<v:path arrowok="t" o:connecttype="custom" o:connectlocs="0,0;7315200,0;7315200,1130373;3620757,733885;0,1092249;0,0" o:connectangles="0,0,0,0,0,0"/>
                </v:shape>
                <v:rect id="Retângulo 151" o:spid="_x0000_s1032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<v:fill r:id="rId9" o:title="" recolor="t" rotate="t" type="frame"/>
                </v:rect>
                <w10:wrap anchorx="page" anchory="page"/>
              </v:group>
            </w:pict>
          </w:r>
          <w:r>
            <w:rPr>
              <w:noProof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152" o:spid="_x0000_s1029" type="#_x0000_t202" style="position:absolute;margin-left:0;margin-top:0;width:8in;height:1in;z-index:25165772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" filled="f" stroked="f" strokeweight=".5pt">
                <v:textbox inset="126pt,0,54pt,0">
                  <w:txbxContent>
                    <w:sdt>
                      <w:sdtPr>
                        <w:rPr>
                          <w:color w:val="595959" w:themeColor="text1" w:themeTint="A6"/>
                          <w:sz w:val="28"/>
                          <w:szCs w:val="28"/>
                        </w:rPr>
                        <w:alias w:val="Autor"/>
                        <w:tag w:val=""/>
                        <w:id w:val="789243997"/>
                        <w:showingPlcHdr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Content>
                        <w:p w:rsidR="00AA76F3" w:rsidRDefault="00AA76F3">
                          <w:pPr>
                            <w:pStyle w:val="SemEspaamento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sdtContent>
                    </w:sdt>
                    <w:p w:rsidR="00AA76F3" w:rsidRDefault="00AA76F3">
                      <w:pPr>
                        <w:pStyle w:val="SemEspaamento"/>
                        <w:jc w:val="right"/>
                        <w:rPr>
                          <w:color w:val="595959" w:themeColor="text1" w:themeTint="A6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color w:val="595959" w:themeColor="text1" w:themeTint="A6"/>
                            <w:sz w:val="18"/>
                            <w:szCs w:val="18"/>
                          </w:rPr>
                          <w:alias w:val="Correio Eletrónico"/>
                          <w:tag w:val="Correio Eletrónico"/>
                          <w:id w:val="942260680"/>
                          <w:dataBinding w:prefixMappings="xmlns:ns0='http://schemas.microsoft.com/office/2006/coverPageProps' " w:xpath="/ns0:CoverPageProperties[1]/ns0:CompanyEmail[1]" w:storeItemID="{55AF091B-3C7A-41E3-B477-F2FDAA23CFDA}"/>
                          <w:text/>
                        </w:sdtPr>
                        <w:sdtContent>
                          <w:r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  <w:t>A75209 – Universidade do Minho – 2017/2018</w:t>
                          </w:r>
                        </w:sdtContent>
                      </w:sdt>
                    </w:p>
                  </w:txbxContent>
                </v:textbox>
                <w10:wrap type="square" anchorx="page" anchory="page"/>
              </v:shape>
            </w:pict>
          </w:r>
          <w:r>
            <w:rPr>
              <w:noProof/>
            </w:rPr>
            <w:pict>
              <v:shape id="Caixa de Texto 153" o:spid="_x0000_s1028" type="#_x0000_t202" style="position:absolute;margin-left:0;margin-top:0;width:8in;height:79.5pt;z-index:25165875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" filled="f" stroked="f" strokeweight=".5pt">
                <v:textbox style="mso-fit-shape-to-text:t" inset="126pt,0,54pt,0">
                  <w:txbxContent>
                    <w:p w:rsidR="00AA76F3" w:rsidRDefault="00AA76F3">
                      <w:pPr>
                        <w:pStyle w:val="SemEspaamento"/>
                        <w:jc w:val="right"/>
                        <w:rPr>
                          <w:color w:val="4F81BD" w:themeColor="accent1"/>
                          <w:sz w:val="28"/>
                          <w:szCs w:val="28"/>
                        </w:rPr>
                      </w:pPr>
                      <w:r>
                        <w:rPr>
                          <w:color w:val="4F81BD" w:themeColor="accent1"/>
                          <w:sz w:val="28"/>
                          <w:szCs w:val="28"/>
                        </w:rPr>
                        <w:t>Relatório</w:t>
                      </w:r>
                    </w:p>
                    <w:sdt>
                      <w:sdtPr>
                        <w:rPr>
                          <w:color w:val="595959" w:themeColor="text1" w:themeTint="A6"/>
                          <w:sz w:val="20"/>
                          <w:szCs w:val="20"/>
                        </w:rPr>
                        <w:alias w:val="Síntese"/>
                        <w:tag w:val=""/>
                        <w:id w:val="1375273687"/>
                        <w:dataBinding w:prefixMappings="xmlns:ns0='http://schemas.microsoft.com/office/2006/coverPageProps' " w:xpath="/ns0:CoverPageProperties[1]/ns0:Abstract[1]" w:storeItemID="{55AF091B-3C7A-41E3-B477-F2FDAA23CFDA}"/>
                        <w:text w:multiLine="1"/>
                      </w:sdtPr>
                      <w:sdtContent>
                        <w:p w:rsidR="00AA76F3" w:rsidRDefault="00AA76F3">
                          <w:pPr>
                            <w:pStyle w:val="SemEspaamento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t>Descrição das diversas fases de desenvolvimento do projeto de software, seguindo um template próprio para o efeito: arc42.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w:r>
          <w:r>
            <w:rPr>
              <w:noProof/>
            </w:rPr>
            <w:pict>
              <v:shape id="Caixa de Texto 154" o:spid="_x0000_s1027" type="#_x0000_t202" style="position:absolute;margin-left:0;margin-top:0;width:8in;height:286.5pt;z-index:25165670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" filled="f" stroked="f" strokeweight=".5pt">
                <v:textbox inset="126pt,0,54pt,0">
                  <w:txbxContent>
                    <w:p w:rsidR="00AA76F3" w:rsidRDefault="00AA76F3">
                      <w:pPr>
                        <w:jc w:val="right"/>
                        <w:rPr>
                          <w:color w:val="4F81BD" w:themeColor="accent1"/>
                          <w:sz w:val="64"/>
                          <w:szCs w:val="64"/>
                        </w:rPr>
                      </w:pPr>
                      <w:sdt>
                        <w:sdtPr>
                          <w:rPr>
                            <w:caps/>
                            <w:color w:val="4F81BD" w:themeColor="accent1"/>
                            <w:sz w:val="64"/>
                            <w:szCs w:val="64"/>
                          </w:rPr>
                          <w:alias w:val="Título"/>
                          <w:tag w:val=""/>
                          <w:id w:val="630141079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 w:multiLine="1"/>
                        </w:sdtPr>
                        <w:sdtEndPr>
                          <w:rPr>
                            <w:caps w:val="0"/>
                          </w:rPr>
                        </w:sdtEndPr>
                        <w:sdtContent>
                          <w:r>
                            <w:rPr>
                              <w:caps/>
                              <w:color w:val="4F81BD" w:themeColor="accent1"/>
                              <w:sz w:val="64"/>
                              <w:szCs w:val="64"/>
                            </w:rPr>
                            <w:t>arquiteturas de software</w:t>
                          </w:r>
                        </w:sdtContent>
                      </w:sdt>
                    </w:p>
                    <w:sdt>
                      <w:sdtPr>
                        <w:rPr>
                          <w:color w:val="404040" w:themeColor="text1" w:themeTint="BF"/>
                          <w:sz w:val="36"/>
                          <w:szCs w:val="36"/>
                        </w:rPr>
                        <w:alias w:val="Subtítulo"/>
                        <w:tag w:val=""/>
                        <w:id w:val="1759551507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AA76F3" w:rsidRDefault="00AA76F3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t>Ferramenta de Market Trading (Primeiro trabalho prático)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w:r>
        </w:p>
        <w:p w:rsidR="009274A8" w:rsidRDefault="009274A8">
          <w:pPr>
            <w:rPr>
              <w:rFonts w:asciiTheme="majorHAnsi" w:eastAsiaTheme="majorEastAsia" w:hAnsiTheme="majorHAnsi" w:cstheme="majorBidi"/>
              <w:b/>
              <w:bCs/>
              <w:color w:val="345A8A" w:themeColor="accent1" w:themeShade="B5"/>
              <w:sz w:val="36"/>
              <w:szCs w:val="36"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8734015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C48E6" w:rsidRDefault="005C48E6">
          <w:pPr>
            <w:pStyle w:val="Cabealhodondice"/>
          </w:pPr>
          <w:r>
            <w:t>Conteúdo</w:t>
          </w:r>
        </w:p>
        <w:p w:rsidR="0035424B" w:rsidRDefault="005C48E6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6438993" w:history="1">
            <w:r w:rsidR="0035424B" w:rsidRPr="00C16A0A">
              <w:rPr>
                <w:rStyle w:val="Hiperligao"/>
                <w:noProof/>
              </w:rPr>
              <w:t>Introduction and Goal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8993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8994" w:history="1">
            <w:r w:rsidR="0035424B" w:rsidRPr="00C16A0A">
              <w:rPr>
                <w:rStyle w:val="Hiperligao"/>
                <w:noProof/>
              </w:rPr>
              <w:t>Requirements Overview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8994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4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8995" w:history="1">
            <w:r w:rsidR="0035424B" w:rsidRPr="00C16A0A">
              <w:rPr>
                <w:rStyle w:val="Hiperligao"/>
                <w:noProof/>
              </w:rPr>
              <w:t>Quality Goal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8995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7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8996" w:history="1">
            <w:r w:rsidR="0035424B" w:rsidRPr="00C16A0A">
              <w:rPr>
                <w:rStyle w:val="Hiperligao"/>
                <w:noProof/>
              </w:rPr>
              <w:t>Stakeholder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8996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9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8997" w:history="1">
            <w:r w:rsidR="0035424B" w:rsidRPr="00C16A0A">
              <w:rPr>
                <w:rStyle w:val="Hiperligao"/>
                <w:noProof/>
              </w:rPr>
              <w:t>Architecture Constraint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8997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0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8998" w:history="1">
            <w:r w:rsidR="0035424B" w:rsidRPr="00C16A0A">
              <w:rPr>
                <w:rStyle w:val="Hiperligao"/>
                <w:noProof/>
              </w:rPr>
              <w:t>Restrições Técnica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8998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0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8999" w:history="1">
            <w:r w:rsidR="0035424B" w:rsidRPr="00C16A0A">
              <w:rPr>
                <w:rStyle w:val="Hiperligao"/>
                <w:noProof/>
              </w:rPr>
              <w:t>Restrições de Organização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8999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1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00" w:history="1">
            <w:r w:rsidR="0035424B" w:rsidRPr="00C16A0A">
              <w:rPr>
                <w:rStyle w:val="Hiperligao"/>
                <w:noProof/>
              </w:rPr>
              <w:t>System Scope and Context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00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2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01" w:history="1">
            <w:r w:rsidR="0035424B" w:rsidRPr="00C16A0A">
              <w:rPr>
                <w:rStyle w:val="Hiperligao"/>
                <w:noProof/>
              </w:rPr>
              <w:t>Business Context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01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2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02" w:history="1">
            <w:r w:rsidR="0035424B" w:rsidRPr="00C16A0A">
              <w:rPr>
                <w:rStyle w:val="Hiperligao"/>
                <w:noProof/>
              </w:rPr>
              <w:t>Technical Context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02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3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03" w:history="1">
            <w:r w:rsidR="0035424B" w:rsidRPr="00C16A0A">
              <w:rPr>
                <w:rStyle w:val="Hiperligao"/>
                <w:noProof/>
              </w:rPr>
              <w:t>Solution Strategy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03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5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04" w:history="1">
            <w:r w:rsidR="0035424B" w:rsidRPr="00C16A0A">
              <w:rPr>
                <w:rStyle w:val="Hiperligao"/>
                <w:noProof/>
              </w:rPr>
              <w:t>Building Block View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04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6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05" w:history="1">
            <w:r w:rsidR="0035424B" w:rsidRPr="00C16A0A">
              <w:rPr>
                <w:rStyle w:val="Hiperligao"/>
                <w:noProof/>
              </w:rPr>
              <w:t>Whitebox Overall System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05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7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06" w:history="1">
            <w:r w:rsidR="0035424B" w:rsidRPr="00C16A0A">
              <w:rPr>
                <w:rStyle w:val="Hiperligao"/>
                <w:noProof/>
              </w:rPr>
              <w:t>AppESS (blackbox)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06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8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07" w:history="1">
            <w:r w:rsidR="0035424B" w:rsidRPr="00C16A0A">
              <w:rPr>
                <w:rStyle w:val="Hiperligao"/>
                <w:noProof/>
              </w:rPr>
              <w:t>YahooFinance (blackbox)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07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8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08" w:history="1">
            <w:r w:rsidR="0035424B" w:rsidRPr="00C16A0A">
              <w:rPr>
                <w:rStyle w:val="Hiperligao"/>
                <w:noProof/>
              </w:rPr>
              <w:t>MySQL DB (blackbox)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08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8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09" w:history="1">
            <w:r w:rsidR="0035424B" w:rsidRPr="00C16A0A">
              <w:rPr>
                <w:rStyle w:val="Hiperligao"/>
                <w:noProof/>
              </w:rPr>
              <w:t>Building Block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09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9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10" w:history="1">
            <w:r w:rsidR="0035424B" w:rsidRPr="00C16A0A">
              <w:rPr>
                <w:rStyle w:val="Hiperligao"/>
                <w:noProof/>
              </w:rPr>
              <w:t>AppESS (whitebox)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10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9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11" w:history="1">
            <w:r w:rsidR="0035424B" w:rsidRPr="00C16A0A">
              <w:rPr>
                <w:rStyle w:val="Hiperligao"/>
                <w:noProof/>
              </w:rPr>
              <w:t>YahooFinance (whitebox)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11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19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12" w:history="1">
            <w:r w:rsidR="0035424B" w:rsidRPr="00C16A0A">
              <w:rPr>
                <w:rStyle w:val="Hiperligao"/>
                <w:noProof/>
              </w:rPr>
              <w:t>Runtime View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12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20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13" w:history="1">
            <w:r w:rsidR="0035424B" w:rsidRPr="00C16A0A">
              <w:rPr>
                <w:rStyle w:val="Hiperligao"/>
                <w:noProof/>
              </w:rPr>
              <w:t>Consulta do Valor de Ativo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13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21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14" w:history="1">
            <w:r w:rsidR="0035424B" w:rsidRPr="00C16A0A">
              <w:rPr>
                <w:rStyle w:val="Hiperligao"/>
                <w:noProof/>
              </w:rPr>
              <w:t>Ver Portfolio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14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22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15" w:history="1">
            <w:r w:rsidR="0035424B" w:rsidRPr="00C16A0A">
              <w:rPr>
                <w:rStyle w:val="Hiperligao"/>
                <w:noProof/>
              </w:rPr>
              <w:t>Adicionar ativo ao Portfolio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15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23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16" w:history="1">
            <w:r w:rsidR="0035424B" w:rsidRPr="00C16A0A">
              <w:rPr>
                <w:rStyle w:val="Hiperligao"/>
                <w:noProof/>
              </w:rPr>
              <w:t>Abrir Venda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16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24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17" w:history="1">
            <w:r w:rsidR="0035424B" w:rsidRPr="00C16A0A">
              <w:rPr>
                <w:rStyle w:val="Hiperligao"/>
                <w:noProof/>
              </w:rPr>
              <w:t>Deployment View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17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25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18" w:history="1">
            <w:r w:rsidR="0035424B" w:rsidRPr="00C16A0A">
              <w:rPr>
                <w:rStyle w:val="Hiperligao"/>
                <w:noProof/>
              </w:rPr>
              <w:t>Cross-cutting Concept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18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27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19" w:history="1">
            <w:r w:rsidR="0035424B" w:rsidRPr="00C16A0A">
              <w:rPr>
                <w:rStyle w:val="Hiperligao"/>
                <w:noProof/>
              </w:rPr>
              <w:t>Modelo de Domínio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19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27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20" w:history="1">
            <w:r w:rsidR="0035424B" w:rsidRPr="00C16A0A">
              <w:rPr>
                <w:rStyle w:val="Hiperligao"/>
                <w:noProof/>
              </w:rPr>
              <w:t>Persistência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20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5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21" w:history="1">
            <w:r w:rsidR="0035424B" w:rsidRPr="00C16A0A">
              <w:rPr>
                <w:rStyle w:val="Hiperligao"/>
                <w:noProof/>
              </w:rPr>
              <w:t>Interface Gráfica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21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5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22" w:history="1">
            <w:r w:rsidR="0035424B" w:rsidRPr="00C16A0A">
              <w:rPr>
                <w:rStyle w:val="Hiperligao"/>
                <w:noProof/>
              </w:rPr>
              <w:t>Sessõe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22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5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23" w:history="1">
            <w:r w:rsidR="0035424B" w:rsidRPr="00C16A0A">
              <w:rPr>
                <w:rStyle w:val="Hiperligao"/>
                <w:noProof/>
              </w:rPr>
              <w:t>Segurança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23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5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24" w:history="1">
            <w:r w:rsidR="0035424B" w:rsidRPr="00C16A0A">
              <w:rPr>
                <w:rStyle w:val="Hiperligao"/>
                <w:noProof/>
              </w:rPr>
              <w:t>Proteção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24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5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25" w:history="1">
            <w:r w:rsidR="0035424B" w:rsidRPr="00C16A0A">
              <w:rPr>
                <w:rStyle w:val="Hiperligao"/>
                <w:noProof/>
              </w:rPr>
              <w:t>Comunicação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25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5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26" w:history="1">
            <w:r w:rsidR="0035424B" w:rsidRPr="00C16A0A">
              <w:rPr>
                <w:rStyle w:val="Hiperligao"/>
                <w:noProof/>
              </w:rPr>
              <w:t>Validade dos Dado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26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5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27" w:history="1">
            <w:r w:rsidR="0035424B" w:rsidRPr="00C16A0A">
              <w:rPr>
                <w:rStyle w:val="Hiperligao"/>
                <w:noProof/>
              </w:rPr>
              <w:t>Tratamento de Exceções e Erro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27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6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28" w:history="1">
            <w:r w:rsidR="0035424B" w:rsidRPr="00C16A0A">
              <w:rPr>
                <w:rStyle w:val="Hiperligao"/>
                <w:noProof/>
              </w:rPr>
              <w:t>Internacionalização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28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6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29" w:history="1">
            <w:r w:rsidR="0035424B" w:rsidRPr="00C16A0A">
              <w:rPr>
                <w:rStyle w:val="Hiperligao"/>
                <w:noProof/>
              </w:rPr>
              <w:t>Migração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29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6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30" w:history="1">
            <w:r w:rsidR="0035424B" w:rsidRPr="00C16A0A">
              <w:rPr>
                <w:rStyle w:val="Hiperligao"/>
                <w:noProof/>
              </w:rPr>
              <w:t>Testabilidade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30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6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31" w:history="1">
            <w:r w:rsidR="0035424B" w:rsidRPr="00C16A0A">
              <w:rPr>
                <w:rStyle w:val="Hiperligao"/>
                <w:noProof/>
              </w:rPr>
              <w:t>Build-Managment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31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6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32" w:history="1">
            <w:r w:rsidR="0035424B" w:rsidRPr="00C16A0A">
              <w:rPr>
                <w:rStyle w:val="Hiperligao"/>
                <w:noProof/>
              </w:rPr>
              <w:t>Design Decision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32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7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33" w:history="1">
            <w:r w:rsidR="0035424B" w:rsidRPr="00C16A0A">
              <w:rPr>
                <w:rStyle w:val="Hiperligao"/>
                <w:noProof/>
              </w:rPr>
              <w:t>Uso do Sistema de Gestão de Base de Dados MySQL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33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7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34" w:history="1">
            <w:r w:rsidR="0035424B" w:rsidRPr="00C16A0A">
              <w:rPr>
                <w:rStyle w:val="Hiperligao"/>
                <w:noProof/>
              </w:rPr>
              <w:t>Uso do JSwing para o desenvolvimento da Interface Gráfica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34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7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35" w:history="1">
            <w:r w:rsidR="0035424B" w:rsidRPr="00C16A0A">
              <w:rPr>
                <w:rStyle w:val="Hiperligao"/>
                <w:noProof/>
              </w:rPr>
              <w:t>Uso da API Yahoo Finance para os valores reais dos ativo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35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8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36" w:history="1">
            <w:r w:rsidR="0035424B" w:rsidRPr="00C16A0A">
              <w:rPr>
                <w:rStyle w:val="Hiperligao"/>
                <w:noProof/>
              </w:rPr>
              <w:t>Quality Requirement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36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9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37" w:history="1">
            <w:r w:rsidR="0035424B" w:rsidRPr="00C16A0A">
              <w:rPr>
                <w:rStyle w:val="Hiperligao"/>
                <w:noProof/>
              </w:rPr>
              <w:t>Árvore de Qualidade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37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9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38" w:history="1">
            <w:r w:rsidR="0035424B" w:rsidRPr="00C16A0A">
              <w:rPr>
                <w:rStyle w:val="Hiperligao"/>
                <w:noProof/>
              </w:rPr>
              <w:t>Cenários de Qualidade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38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39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39" w:history="1">
            <w:r w:rsidR="0035424B" w:rsidRPr="00C16A0A">
              <w:rPr>
                <w:rStyle w:val="Hiperligao"/>
                <w:noProof/>
              </w:rPr>
              <w:t>Risks and Technical Debt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39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40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40" w:history="1">
            <w:r w:rsidR="0035424B" w:rsidRPr="00C16A0A">
              <w:rPr>
                <w:rStyle w:val="Hiperligao"/>
                <w:noProof/>
              </w:rPr>
              <w:t>Glossary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40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41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41" w:history="1">
            <w:r w:rsidR="0035424B" w:rsidRPr="00C16A0A">
              <w:rPr>
                <w:rStyle w:val="Hiperligao"/>
                <w:noProof/>
              </w:rPr>
              <w:t>Apêndice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41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42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42" w:history="1">
            <w:r w:rsidR="0035424B" w:rsidRPr="00C16A0A">
              <w:rPr>
                <w:rStyle w:val="Hiperligao"/>
                <w:noProof/>
              </w:rPr>
              <w:t>Mockups iniciais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42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42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35424B" w:rsidRDefault="00AA76F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pt-PT"/>
            </w:rPr>
          </w:pPr>
          <w:hyperlink w:anchor="_Toc496439043" w:history="1">
            <w:r w:rsidR="0035424B" w:rsidRPr="00C16A0A">
              <w:rPr>
                <w:rStyle w:val="Hiperligao"/>
                <w:noProof/>
              </w:rPr>
              <w:t>Menu Inicial</w:t>
            </w:r>
            <w:r w:rsidR="0035424B">
              <w:rPr>
                <w:noProof/>
                <w:webHidden/>
              </w:rPr>
              <w:tab/>
            </w:r>
            <w:r w:rsidR="0035424B">
              <w:rPr>
                <w:noProof/>
                <w:webHidden/>
              </w:rPr>
              <w:fldChar w:fldCharType="begin"/>
            </w:r>
            <w:r w:rsidR="0035424B">
              <w:rPr>
                <w:noProof/>
                <w:webHidden/>
              </w:rPr>
              <w:instrText xml:space="preserve"> PAGEREF _Toc496439043 \h </w:instrText>
            </w:r>
            <w:r w:rsidR="0035424B">
              <w:rPr>
                <w:noProof/>
                <w:webHidden/>
              </w:rPr>
            </w:r>
            <w:r w:rsidR="0035424B">
              <w:rPr>
                <w:noProof/>
                <w:webHidden/>
              </w:rPr>
              <w:fldChar w:fldCharType="separate"/>
            </w:r>
            <w:r w:rsidR="00001762">
              <w:rPr>
                <w:noProof/>
                <w:webHidden/>
              </w:rPr>
              <w:t>42</w:t>
            </w:r>
            <w:r w:rsidR="0035424B">
              <w:rPr>
                <w:noProof/>
                <w:webHidden/>
              </w:rPr>
              <w:fldChar w:fldCharType="end"/>
            </w:r>
          </w:hyperlink>
        </w:p>
        <w:p w:rsidR="005C48E6" w:rsidRDefault="005C48E6">
          <w:r>
            <w:rPr>
              <w:b/>
              <w:bCs/>
            </w:rPr>
            <w:fldChar w:fldCharType="end"/>
          </w:r>
        </w:p>
      </w:sdtContent>
    </w:sdt>
    <w:p w:rsidR="002018B2" w:rsidRDefault="002018B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>
        <w:br w:type="page"/>
      </w:r>
    </w:p>
    <w:p w:rsidR="00FA085E" w:rsidRDefault="00FA085E" w:rsidP="00010BF7">
      <w:pPr>
        <w:pStyle w:val="Ttulo"/>
        <w:jc w:val="left"/>
      </w:pPr>
    </w:p>
    <w:p w:rsidR="00FA085E" w:rsidRDefault="006E380A">
      <w:pPr>
        <w:pStyle w:val="Ttulo1"/>
      </w:pPr>
      <w:bookmarkStart w:id="0" w:name="section"/>
      <w:bookmarkStart w:id="1" w:name="section-introduction-and-goals"/>
      <w:bookmarkStart w:id="2" w:name="_Toc496438993"/>
      <w:bookmarkEnd w:id="0"/>
      <w:bookmarkEnd w:id="1"/>
      <w:r>
        <w:t>Introduction and Goals</w:t>
      </w:r>
      <w:bookmarkEnd w:id="2"/>
    </w:p>
    <w:p w:rsidR="002B35D3" w:rsidRDefault="003F17DC" w:rsidP="00EF6A06">
      <w:pPr>
        <w:pStyle w:val="Corpodetexto"/>
      </w:pPr>
      <w:r>
        <w:t>Durante o</w:t>
      </w:r>
      <w:r w:rsidR="004C7443">
        <w:t xml:space="preserve"> desenvo</w:t>
      </w:r>
      <w:r>
        <w:t>lvimento de software, qualquer que seja o seu tipo, surge a</w:t>
      </w:r>
      <w:r w:rsidR="00EE70BD">
        <w:t xml:space="preserve"> necessidade de manter um equilí</w:t>
      </w:r>
      <w:r>
        <w:t>brio</w:t>
      </w:r>
      <w:r w:rsidR="00B56587">
        <w:t xml:space="preserve"> e um diálogo</w:t>
      </w:r>
      <w:r>
        <w:t xml:space="preserve"> entre ambas as partes, clie</w:t>
      </w:r>
      <w:r w:rsidR="005F6C68">
        <w:t>nte e fornecedor.</w:t>
      </w:r>
      <w:r w:rsidR="005B3159">
        <w:t xml:space="preserve"> </w:t>
      </w:r>
      <w:r w:rsidR="00C82417">
        <w:t>No entanto, n</w:t>
      </w:r>
      <w:r w:rsidR="005E44BF">
        <w:t>ão são raras</w:t>
      </w:r>
      <w:r w:rsidR="005B3159">
        <w:t xml:space="preserve"> as ocasiões</w:t>
      </w:r>
      <w:r w:rsidR="005E44BF">
        <w:t>,</w:t>
      </w:r>
      <w:r w:rsidR="005B3159">
        <w:t xml:space="preserve"> onde </w:t>
      </w:r>
      <w:r w:rsidR="002B35D3">
        <w:t xml:space="preserve">o </w:t>
      </w:r>
      <w:r w:rsidR="000E3F30">
        <w:t>cliente tem de aceitar</w:t>
      </w:r>
      <w:r w:rsidR="007B4595">
        <w:t xml:space="preserve"> </w:t>
      </w:r>
      <w:r w:rsidR="00C23B6D">
        <w:t>um</w:t>
      </w:r>
      <w:r w:rsidR="007B4595">
        <w:t>a opinião</w:t>
      </w:r>
      <w:r w:rsidR="00C23B6D">
        <w:t xml:space="preserve"> externa</w:t>
      </w:r>
      <w:r w:rsidR="007B4595">
        <w:t xml:space="preserve"> de alguém com experiência no ramo</w:t>
      </w:r>
      <w:r w:rsidR="001C7062">
        <w:t>, sacrificando algumas das</w:t>
      </w:r>
      <w:r w:rsidR="00ED32E8">
        <w:t xml:space="preserve"> suas ideias pessoais.</w:t>
      </w:r>
      <w:r w:rsidR="001C7062">
        <w:t xml:space="preserve"> </w:t>
      </w:r>
      <w:r w:rsidR="009946CB">
        <w:t xml:space="preserve">Não obstante, </w:t>
      </w:r>
      <w:r w:rsidR="00975523">
        <w:t xml:space="preserve">o fornecedor </w:t>
      </w:r>
      <w:r w:rsidR="0070502F">
        <w:t xml:space="preserve">(engenheiro) </w:t>
      </w:r>
      <w:r w:rsidR="00975523">
        <w:t>vê</w:t>
      </w:r>
      <w:r w:rsidR="00CE733F">
        <w:t>-se</w:t>
      </w:r>
      <w:r w:rsidR="00975523">
        <w:t xml:space="preserve"> muitas das vezes obrigado a corresponder</w:t>
      </w:r>
      <w:r w:rsidR="00034787">
        <w:t>,</w:t>
      </w:r>
      <w:r w:rsidR="00975523">
        <w:t xml:space="preserve"> </w:t>
      </w:r>
      <w:r w:rsidR="00C64058">
        <w:t>a</w:t>
      </w:r>
      <w:r w:rsidR="007A2A32">
        <w:t xml:space="preserve"> determinados pedidos feitos ou até mesmo exigidos por</w:t>
      </w:r>
      <w:r w:rsidR="00A6653B">
        <w:t xml:space="preserve"> clientes</w:t>
      </w:r>
      <w:r w:rsidR="000E57D2">
        <w:t>, não tendo qualquer tipo de voto na matéria</w:t>
      </w:r>
      <w:r w:rsidR="007A2A32">
        <w:t xml:space="preserve">, </w:t>
      </w:r>
      <w:r w:rsidR="00607486">
        <w:t>mesmo que na sua maneira de ver, a forma mais eficaz de atacar o problema não seja exatamente essa</w:t>
      </w:r>
      <w:r w:rsidR="006B4C1C">
        <w:t>, i.e., a pedida pelo cliente</w:t>
      </w:r>
      <w:r w:rsidR="00590E6B">
        <w:t>.</w:t>
      </w:r>
    </w:p>
    <w:p w:rsidR="007C7F8A" w:rsidRDefault="007C7F8A" w:rsidP="00EF6A06">
      <w:pPr>
        <w:pStyle w:val="Corpodetexto"/>
      </w:pPr>
      <w:r>
        <w:t>Independentemente das divergências que possam surgir – e irão inevitavelmente surgir</w:t>
      </w:r>
      <w:r w:rsidR="00705135">
        <w:t xml:space="preserve"> </w:t>
      </w:r>
      <w:r w:rsidR="00363E02">
        <w:t>–</w:t>
      </w:r>
      <w:r w:rsidR="00705135">
        <w:t xml:space="preserve"> </w:t>
      </w:r>
      <w:r w:rsidR="00363E02">
        <w:t xml:space="preserve">é essencial que as pessoas </w:t>
      </w:r>
      <w:r w:rsidR="00077D55">
        <w:t>env</w:t>
      </w:r>
      <w:r w:rsidR="005A5FE3">
        <w:t>olvidas no projeto</w:t>
      </w:r>
      <w:r w:rsidR="005978E6">
        <w:t xml:space="preserve">, levem as mesmas num espirito construtivo, </w:t>
      </w:r>
      <w:r w:rsidR="00914920">
        <w:t xml:space="preserve">visto que todos estão a trabalhar para um objetivo comum: criar um software funcional, útil, agradável e que satisfaça as necessidades </w:t>
      </w:r>
      <w:r w:rsidR="005A0862">
        <w:t>para as quais foi criado.</w:t>
      </w:r>
    </w:p>
    <w:p w:rsidR="00C85C6B" w:rsidRDefault="00844622" w:rsidP="00EF6A06">
      <w:pPr>
        <w:pStyle w:val="Corpodetexto"/>
      </w:pPr>
      <w:r>
        <w:t>No que diz respeito ao p</w:t>
      </w:r>
      <w:r w:rsidR="003417D5">
        <w:t xml:space="preserve">roblema em mãos, </w:t>
      </w:r>
      <w:r w:rsidR="006462FB">
        <w:t xml:space="preserve">fica claro que </w:t>
      </w:r>
      <w:r w:rsidR="0062350A">
        <w:t>o objetivo</w:t>
      </w:r>
      <w:r w:rsidR="00A87296">
        <w:t xml:space="preserve"> principal</w:t>
      </w:r>
      <w:r w:rsidR="0062350A">
        <w:t xml:space="preserve"> passa por </w:t>
      </w:r>
      <w:r w:rsidR="006937C5">
        <w:t xml:space="preserve">concretizar </w:t>
      </w:r>
      <w:r w:rsidR="00A87296">
        <w:t xml:space="preserve">as ideias acima referidas, </w:t>
      </w:r>
      <w:r w:rsidR="00EC2208">
        <w:t xml:space="preserve">de modo a que no final de </w:t>
      </w:r>
      <w:r w:rsidR="00A61481">
        <w:t>exaustiva</w:t>
      </w:r>
      <w:r w:rsidR="00667721">
        <w:t xml:space="preserve">s horas de reuniões e </w:t>
      </w:r>
      <w:r w:rsidR="00A61481">
        <w:t>de desenvolvimento</w:t>
      </w:r>
      <w:r w:rsidR="004F5219">
        <w:t>,</w:t>
      </w:r>
      <w:r w:rsidR="00EC6DBF">
        <w:t xml:space="preserve"> esteja preparado um </w:t>
      </w:r>
      <w:r w:rsidR="006F4CCC">
        <w:t>software de plataforma de negociação.</w:t>
      </w:r>
    </w:p>
    <w:p w:rsidR="00CA5A3A" w:rsidRDefault="00417605" w:rsidP="00EF6A06">
      <w:pPr>
        <w:pStyle w:val="Corpodetexto"/>
      </w:pPr>
      <w:r>
        <w:t xml:space="preserve">Este tipo de plataformas </w:t>
      </w:r>
      <w:r w:rsidR="00AD5E73">
        <w:t xml:space="preserve">permite </w:t>
      </w:r>
      <w:r w:rsidR="000A338F">
        <w:t>aos investidores interessados</w:t>
      </w:r>
      <w:r w:rsidR="00442DDE">
        <w:t xml:space="preserve"> gerir de forma mais cómoda, rápida e ágil, os seus investimentos num universo variado de </w:t>
      </w:r>
      <w:r w:rsidR="00CA7743">
        <w:t>mercados.</w:t>
      </w:r>
      <w:r w:rsidR="003343DC">
        <w:t xml:space="preserve"> Escusado será dizer, que todas as</w:t>
      </w:r>
      <w:r w:rsidR="00B35229">
        <w:t xml:space="preserve"> funções </w:t>
      </w:r>
      <w:r w:rsidR="00F53430">
        <w:t xml:space="preserve">básicas, e até mesmo legais, deste tipo de plataformas </w:t>
      </w:r>
      <w:r w:rsidR="00B80A2A">
        <w:t>vão estar present</w:t>
      </w:r>
      <w:r w:rsidR="003E4EBD">
        <w:t xml:space="preserve">es, </w:t>
      </w:r>
      <w:r w:rsidR="00F6265B">
        <w:t xml:space="preserve">de maneira a que seja possível </w:t>
      </w:r>
      <w:r w:rsidR="00322484">
        <w:t>categoriza</w:t>
      </w:r>
      <w:r w:rsidR="00F6265B">
        <w:t>r</w:t>
      </w:r>
      <w:r w:rsidR="000D09B0">
        <w:t xml:space="preserve"> o produto como uma plataforma de negociação.</w:t>
      </w:r>
    </w:p>
    <w:p w:rsidR="000D09B0" w:rsidRDefault="00FB394E" w:rsidP="00EF6A06">
      <w:pPr>
        <w:pStyle w:val="Corpodetexto"/>
      </w:pPr>
      <w:r>
        <w:t xml:space="preserve">O que irá diferenciar o produto de outros que já existem no mercado, são os pequenos toques pessoais que </w:t>
      </w:r>
      <w:r w:rsidR="008766A2">
        <w:t xml:space="preserve">iremos </w:t>
      </w:r>
      <w:r w:rsidR="00C77BD0">
        <w:t xml:space="preserve">incluir, </w:t>
      </w:r>
      <w:r w:rsidR="00DF6E7A">
        <w:t xml:space="preserve">juntamente </w:t>
      </w:r>
      <w:r w:rsidR="00A03B3A">
        <w:t xml:space="preserve">com </w:t>
      </w:r>
      <w:r w:rsidR="005643F5">
        <w:t xml:space="preserve">alguma correção a </w:t>
      </w:r>
      <w:r w:rsidR="00D55DBE">
        <w:t xml:space="preserve">determinado mecanismo que não é do nosso agrado </w:t>
      </w:r>
      <w:r w:rsidR="001A4BA1">
        <w:t>quando analisamos outras plataformas deste</w:t>
      </w:r>
      <w:r w:rsidR="00033566">
        <w:t xml:space="preserve"> género. Finalmente, as exigências </w:t>
      </w:r>
      <w:r w:rsidR="000D65AA">
        <w:t xml:space="preserve">pessoais </w:t>
      </w:r>
      <w:r w:rsidR="00033566">
        <w:t xml:space="preserve">do cliente </w:t>
      </w:r>
      <w:r w:rsidR="000D65AA">
        <w:t xml:space="preserve">ESS Ltd, irão conferir, naturalmente, a este produto </w:t>
      </w:r>
      <w:r w:rsidR="002539FB">
        <w:t>uma identidade própria.</w:t>
      </w:r>
    </w:p>
    <w:p w:rsidR="00142CB8" w:rsidRPr="002B35D3" w:rsidRDefault="00142CB8" w:rsidP="00EF6A06">
      <w:pPr>
        <w:pStyle w:val="Corpodetexto"/>
      </w:pPr>
      <w:r>
        <w:t xml:space="preserve">A inclusão das funcionalidades base deste tipo de software </w:t>
      </w:r>
      <w:r w:rsidR="00E63081">
        <w:t xml:space="preserve">aliadas aos toques pessoais desenvolvidos </w:t>
      </w:r>
      <w:r w:rsidR="00281DE4">
        <w:t xml:space="preserve">pela </w:t>
      </w:r>
      <w:r w:rsidR="008F12A1">
        <w:t xml:space="preserve">equipa juntamente com o cliente, </w:t>
      </w:r>
      <w:r w:rsidR="00D12FD7">
        <w:t xml:space="preserve">irão permitir </w:t>
      </w:r>
      <w:r w:rsidR="00E730C8">
        <w:t>que ESS Ltd se estabeleça como o verdadeiro</w:t>
      </w:r>
      <w:r w:rsidR="00D12FD7">
        <w:t xml:space="preserve"> </w:t>
      </w:r>
      <w:r w:rsidR="00E730C8">
        <w:t>standard</w:t>
      </w:r>
      <w:r w:rsidR="00A171E4">
        <w:t xml:space="preserve"> no mercado das aplicações </w:t>
      </w:r>
      <w:r w:rsidR="00507F43">
        <w:t xml:space="preserve">de trading. </w:t>
      </w:r>
      <w:r w:rsidR="001E7986">
        <w:t xml:space="preserve">A nossa ambição pessoal é tornar </w:t>
      </w:r>
      <w:r w:rsidR="00175123">
        <w:t xml:space="preserve">a empresa ESS Ltd, na escolha número 1 dos utilizadores </w:t>
      </w:r>
      <w:r w:rsidR="000C368E">
        <w:t>na hora de decidir</w:t>
      </w:r>
      <w:r w:rsidR="004159DB">
        <w:t>,</w:t>
      </w:r>
      <w:r w:rsidR="00525B38">
        <w:t xml:space="preserve"> ou s</w:t>
      </w:r>
      <w:r w:rsidR="00B125D7">
        <w:t>u</w:t>
      </w:r>
      <w:r w:rsidR="00230B07">
        <w:t>gerir uma aplicação de trading.</w:t>
      </w:r>
    </w:p>
    <w:p w:rsidR="00FA085E" w:rsidRDefault="006E380A">
      <w:pPr>
        <w:pStyle w:val="Cabealho2"/>
      </w:pPr>
      <w:bookmarkStart w:id="3" w:name="_requirements_overview"/>
      <w:bookmarkStart w:id="4" w:name="_Toc496438994"/>
      <w:bookmarkEnd w:id="3"/>
      <w:r>
        <w:lastRenderedPageBreak/>
        <w:t>Requirements Overview</w:t>
      </w:r>
      <w:bookmarkEnd w:id="4"/>
    </w:p>
    <w:p w:rsidR="007C232E" w:rsidRDefault="008572C5" w:rsidP="007C232E">
      <w:pPr>
        <w:pStyle w:val="Corpodetexto"/>
      </w:pPr>
      <w:r>
        <w:t>“</w:t>
      </w:r>
      <w:r w:rsidR="00D7046D">
        <w:t>Um requisit</w:t>
      </w:r>
      <w:r w:rsidR="00C00009">
        <w:t xml:space="preserve">o </w:t>
      </w:r>
      <w:r w:rsidR="00A26E6C">
        <w:t xml:space="preserve">é uma capacidade que o </w:t>
      </w:r>
      <w:r w:rsidR="00D12514">
        <w:t>sistema d</w:t>
      </w:r>
      <w:r w:rsidR="00CA6171">
        <w:t xml:space="preserve">eve ter, de maneira a dar resposta </w:t>
      </w:r>
      <w:r w:rsidR="00C9719A">
        <w:t>a uma necessidade do utilizador.</w:t>
      </w:r>
      <w:r>
        <w:t>”</w:t>
      </w:r>
    </w:p>
    <w:p w:rsidR="008876F0" w:rsidRDefault="00AA27F7" w:rsidP="007C232E">
      <w:pPr>
        <w:pStyle w:val="Corpodetexto"/>
      </w:pPr>
      <w:r>
        <w:t>A</w:t>
      </w:r>
      <w:r w:rsidR="008876F0">
        <w:t xml:space="preserve"> </w:t>
      </w:r>
      <w:r w:rsidR="00EE5F48">
        <w:t>descrição</w:t>
      </w:r>
      <w:r w:rsidR="008876F0">
        <w:t xml:space="preserve"> d</w:t>
      </w:r>
      <w:r w:rsidR="00EE5F48">
        <w:t>os</w:t>
      </w:r>
      <w:r w:rsidR="008876F0">
        <w:t xml:space="preserve"> requisit</w:t>
      </w:r>
      <w:r w:rsidR="00423D47">
        <w:t xml:space="preserve">os que o sistema vai apresentar, </w:t>
      </w:r>
      <w:r w:rsidR="00C262AC">
        <w:t xml:space="preserve">servirá como ferramenta para classificar o produto, </w:t>
      </w:r>
      <w:r w:rsidR="00F8787D">
        <w:t>inserindo</w:t>
      </w:r>
      <w:r w:rsidR="008D640D">
        <w:t xml:space="preserve"> o mesmo numa </w:t>
      </w:r>
      <w:r w:rsidR="00B43346">
        <w:t xml:space="preserve">determinada </w:t>
      </w:r>
      <w:r w:rsidR="008D640D">
        <w:t>categoria.</w:t>
      </w:r>
      <w:r w:rsidR="002A3E3B">
        <w:t xml:space="preserve"> </w:t>
      </w:r>
      <w:r w:rsidR="00042BE8">
        <w:t>Concretamente, a</w:t>
      </w:r>
      <w:r w:rsidR="001676DD">
        <w:t>o falarmos de uma</w:t>
      </w:r>
      <w:r w:rsidR="00573425">
        <w:t xml:space="preserve"> plataforma de trading, imediatamente pensamos em </w:t>
      </w:r>
      <w:r w:rsidR="00B84D14">
        <w:t xml:space="preserve">opções de </w:t>
      </w:r>
      <w:r w:rsidR="007D284E">
        <w:t xml:space="preserve">compra e venda de ativos, não pensamos, por exemplo, </w:t>
      </w:r>
      <w:r w:rsidR="00875082">
        <w:t>numa opção que</w:t>
      </w:r>
      <w:r w:rsidR="006B2CBD">
        <w:t xml:space="preserve"> man</w:t>
      </w:r>
      <w:r w:rsidR="00875082">
        <w:t>tenha o registo de batimentos card</w:t>
      </w:r>
      <w:r w:rsidR="00EF7E5B">
        <w:t>í</w:t>
      </w:r>
      <w:r w:rsidR="00875082">
        <w:t>acos do utilizador.</w:t>
      </w:r>
    </w:p>
    <w:p w:rsidR="001E5021" w:rsidRPr="007C232E" w:rsidRDefault="001E5021" w:rsidP="007C232E">
      <w:pPr>
        <w:pStyle w:val="Corpodetexto"/>
      </w:pPr>
      <w:r>
        <w:t>A descrição textual de requisitos, não só ajuda imenso, quando chegar à altura de programar, mas permite também perceber se cliente e fornecedor estão na mesma página, no que diz respeito ao que é esperado do sistema</w:t>
      </w:r>
      <w:r w:rsidR="0086213F">
        <w:t>.</w:t>
      </w:r>
    </w:p>
    <w:p w:rsidR="00D35301" w:rsidRDefault="007A3A86" w:rsidP="009A4972">
      <w:pPr>
        <w:pStyle w:val="Corpodetexto"/>
        <w:sectPr w:rsidR="00D35301" w:rsidSect="009274A8">
          <w:pgSz w:w="12240" w:h="15840"/>
          <w:pgMar w:top="1417" w:right="1701" w:bottom="1417" w:left="1701" w:header="720" w:footer="720" w:gutter="0"/>
          <w:pgNumType w:start="0"/>
          <w:cols w:space="720"/>
          <w:titlePg/>
          <w:docGrid w:linePitch="326"/>
        </w:sectPr>
      </w:pPr>
      <w:r>
        <w:t>Tendo em conta o contexto</w:t>
      </w:r>
      <w:r w:rsidR="00DA1AED">
        <w:t xml:space="preserve"> do problema</w:t>
      </w:r>
      <w:r w:rsidR="00C646FC">
        <w:t xml:space="preserve"> e</w:t>
      </w:r>
      <w:r>
        <w:t xml:space="preserve"> a</w:t>
      </w:r>
      <w:r w:rsidR="00C646FC">
        <w:t>pós uma análise cuidada</w:t>
      </w:r>
      <w:r w:rsidR="00664441">
        <w:t xml:space="preserve">, </w:t>
      </w:r>
      <w:r w:rsidR="005316E6">
        <w:t xml:space="preserve">achamos </w:t>
      </w:r>
      <w:r w:rsidR="00F66987">
        <w:t xml:space="preserve">indispensável a presença dos seguintes </w:t>
      </w:r>
      <w:r w:rsidR="008876F0">
        <w:t>requisitos:</w:t>
      </w:r>
    </w:p>
    <w:p w:rsidR="003F1F08" w:rsidRDefault="003F1F08" w:rsidP="003F1F08">
      <w:pPr>
        <w:pStyle w:val="Legenda"/>
        <w:keepNext/>
      </w:pPr>
    </w:p>
    <w:tbl>
      <w:tblPr>
        <w:tblStyle w:val="TabeladeGrelha1Clara-Destaque1"/>
        <w:tblW w:w="13704" w:type="dxa"/>
        <w:tblLook w:val="04A0" w:firstRow="1" w:lastRow="0" w:firstColumn="1" w:lastColumn="0" w:noHBand="0" w:noVBand="1"/>
      </w:tblPr>
      <w:tblGrid>
        <w:gridCol w:w="2093"/>
        <w:gridCol w:w="1701"/>
        <w:gridCol w:w="1843"/>
        <w:gridCol w:w="8067"/>
      </w:tblGrid>
      <w:tr w:rsidR="00533768" w:rsidTr="00A574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33768" w:rsidRDefault="002E0F3E" w:rsidP="009A4972">
            <w:pPr>
              <w:pStyle w:val="Corpodetexto"/>
            </w:pPr>
            <w:r>
              <w:t>ID do Requisito</w:t>
            </w:r>
          </w:p>
        </w:tc>
        <w:tc>
          <w:tcPr>
            <w:tcW w:w="1701" w:type="dxa"/>
          </w:tcPr>
          <w:p w:rsidR="00533768" w:rsidRDefault="002E0F3E" w:rsidP="009A4972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e</w:t>
            </w:r>
          </w:p>
        </w:tc>
        <w:tc>
          <w:tcPr>
            <w:tcW w:w="1843" w:type="dxa"/>
          </w:tcPr>
          <w:p w:rsidR="00533768" w:rsidRDefault="002E0F3E" w:rsidP="009A4972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gens</w:t>
            </w:r>
          </w:p>
        </w:tc>
        <w:tc>
          <w:tcPr>
            <w:tcW w:w="8067" w:type="dxa"/>
          </w:tcPr>
          <w:p w:rsidR="00533768" w:rsidRDefault="002E0F3E" w:rsidP="009A4972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33768" w:rsidTr="00A574DD">
        <w:trPr>
          <w:trHeight w:val="1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33768" w:rsidRDefault="002E0F3E" w:rsidP="009A4972">
            <w:pPr>
              <w:pStyle w:val="Corpodetexto"/>
            </w:pPr>
            <w:r>
              <w:t>Req</w:t>
            </w:r>
            <w:r w:rsidR="006F1024">
              <w:t>F</w:t>
            </w:r>
            <w:r>
              <w:t>1</w:t>
            </w:r>
          </w:p>
        </w:tc>
        <w:tc>
          <w:tcPr>
            <w:tcW w:w="1701" w:type="dxa"/>
          </w:tcPr>
          <w:p w:rsidR="002E0F3E" w:rsidRDefault="002E0F3E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</w:t>
            </w:r>
            <w:r w:rsidR="00F258E8">
              <w:t>/Logout</w:t>
            </w:r>
          </w:p>
        </w:tc>
        <w:tc>
          <w:tcPr>
            <w:tcW w:w="1843" w:type="dxa"/>
          </w:tcPr>
          <w:p w:rsidR="00533768" w:rsidRDefault="00680152" w:rsidP="002E0F3E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res Anónimos</w:t>
            </w:r>
          </w:p>
        </w:tc>
        <w:tc>
          <w:tcPr>
            <w:tcW w:w="8067" w:type="dxa"/>
          </w:tcPr>
          <w:p w:rsidR="00533768" w:rsidRDefault="002E6790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res Anónimos</w:t>
            </w:r>
            <w:r w:rsidR="003F3532">
              <w:t xml:space="preserve">: Devem ser capazes de efetuar a autenticação </w:t>
            </w:r>
            <w:r w:rsidR="00D35301">
              <w:t>na página desenvolvida para tal.</w:t>
            </w:r>
          </w:p>
        </w:tc>
      </w:tr>
      <w:tr w:rsidR="00533768" w:rsidTr="00A574DD">
        <w:trPr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33768" w:rsidRDefault="002E0F3E" w:rsidP="009A4972">
            <w:pPr>
              <w:pStyle w:val="Corpodetexto"/>
            </w:pPr>
            <w:r>
              <w:t>Req</w:t>
            </w:r>
            <w:r w:rsidR="006F1024">
              <w:t>F</w:t>
            </w:r>
            <w:r>
              <w:t>2</w:t>
            </w:r>
          </w:p>
        </w:tc>
        <w:tc>
          <w:tcPr>
            <w:tcW w:w="1701" w:type="dxa"/>
          </w:tcPr>
          <w:p w:rsidR="00533768" w:rsidRDefault="00542F1C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o</w:t>
            </w:r>
          </w:p>
        </w:tc>
        <w:tc>
          <w:tcPr>
            <w:tcW w:w="1843" w:type="dxa"/>
          </w:tcPr>
          <w:p w:rsidR="005911A4" w:rsidRDefault="0071442A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res Anónimos</w:t>
            </w:r>
          </w:p>
        </w:tc>
        <w:tc>
          <w:tcPr>
            <w:tcW w:w="8067" w:type="dxa"/>
          </w:tcPr>
          <w:p w:rsidR="00533768" w:rsidRDefault="00D42B73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res Anónimos</w:t>
            </w:r>
            <w:r w:rsidR="003A1AE3">
              <w:t xml:space="preserve">: Devem ser capazes de efetuar </w:t>
            </w:r>
            <w:r w:rsidR="004A1FA1">
              <w:t xml:space="preserve">registo </w:t>
            </w:r>
            <w:r w:rsidR="0097210A">
              <w:t xml:space="preserve">no sistema, recebendo um plafond inicial </w:t>
            </w:r>
            <w:r w:rsidR="00ED27BB">
              <w:t>para negociarem ou investirem.</w:t>
            </w:r>
          </w:p>
        </w:tc>
      </w:tr>
      <w:tr w:rsidR="00533768" w:rsidTr="00A574DD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33768" w:rsidRDefault="002E0F3E" w:rsidP="009A4972">
            <w:pPr>
              <w:pStyle w:val="Corpodetexto"/>
            </w:pPr>
            <w:r>
              <w:t>Req</w:t>
            </w:r>
            <w:r w:rsidR="006F1024">
              <w:t>F</w:t>
            </w:r>
            <w:r>
              <w:t>3</w:t>
            </w:r>
          </w:p>
        </w:tc>
        <w:tc>
          <w:tcPr>
            <w:tcW w:w="1701" w:type="dxa"/>
          </w:tcPr>
          <w:p w:rsidR="00533768" w:rsidRDefault="001E4C7C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ulta d</w:t>
            </w:r>
            <w:r w:rsidR="00367313">
              <w:t>o</w:t>
            </w:r>
            <w:r>
              <w:t xml:space="preserve"> Valor de Ativos</w:t>
            </w:r>
          </w:p>
        </w:tc>
        <w:tc>
          <w:tcPr>
            <w:tcW w:w="1843" w:type="dxa"/>
          </w:tcPr>
          <w:p w:rsidR="00533768" w:rsidRDefault="00B66E68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ders</w:t>
            </w:r>
          </w:p>
          <w:p w:rsidR="00B66E68" w:rsidRDefault="00B66E68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estidores</w:t>
            </w:r>
          </w:p>
        </w:tc>
        <w:tc>
          <w:tcPr>
            <w:tcW w:w="8067" w:type="dxa"/>
          </w:tcPr>
          <w:p w:rsidR="00533768" w:rsidRDefault="000B3106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raders e Investidores: </w:t>
            </w:r>
            <w:r w:rsidR="005D3365">
              <w:t xml:space="preserve">Os traders e investidores devem ser capazes de </w:t>
            </w:r>
            <w:r w:rsidR="005219E2">
              <w:t>consultar</w:t>
            </w:r>
            <w:r w:rsidR="005D3365">
              <w:t xml:space="preserve"> </w:t>
            </w:r>
            <w:r w:rsidR="00CA1A42">
              <w:t>os valores dos ativos que</w:t>
            </w:r>
            <w:r w:rsidR="005219E2">
              <w:t xml:space="preserve"> a qualquer momento, quer </w:t>
            </w:r>
            <w:r w:rsidR="00E11810">
              <w:t>sejam do tipo ação (Google, Apple…), quer sejam do tipo commodities (Ouro, Prata…).</w:t>
            </w:r>
          </w:p>
        </w:tc>
      </w:tr>
      <w:tr w:rsidR="00533768" w:rsidTr="00A574DD">
        <w:trPr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33768" w:rsidRDefault="002E0F3E" w:rsidP="009A4972">
            <w:pPr>
              <w:pStyle w:val="Corpodetexto"/>
            </w:pPr>
            <w:r>
              <w:t>Req</w:t>
            </w:r>
            <w:r w:rsidR="006F1024">
              <w:t>F</w:t>
            </w:r>
            <w:r>
              <w:t>4</w:t>
            </w:r>
          </w:p>
        </w:tc>
        <w:tc>
          <w:tcPr>
            <w:tcW w:w="1701" w:type="dxa"/>
          </w:tcPr>
          <w:p w:rsidR="00533768" w:rsidRDefault="0006047A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brir </w:t>
            </w:r>
            <w:r w:rsidR="00280CE6">
              <w:t>Compra</w:t>
            </w:r>
          </w:p>
        </w:tc>
        <w:tc>
          <w:tcPr>
            <w:tcW w:w="1843" w:type="dxa"/>
          </w:tcPr>
          <w:p w:rsidR="00104601" w:rsidRDefault="00104601" w:rsidP="00104601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ders</w:t>
            </w:r>
          </w:p>
          <w:p w:rsidR="00533768" w:rsidRDefault="00104601" w:rsidP="00104601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estidores</w:t>
            </w:r>
          </w:p>
        </w:tc>
        <w:tc>
          <w:tcPr>
            <w:tcW w:w="8067" w:type="dxa"/>
          </w:tcPr>
          <w:p w:rsidR="00533768" w:rsidRDefault="00727370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ders e Investidores:</w:t>
            </w:r>
            <w:r w:rsidR="006541BE">
              <w:t xml:space="preserve"> Devem ser capazes de </w:t>
            </w:r>
            <w:r w:rsidR="006F2B35">
              <w:t>abrir uma ação de compra de um determinado ativo.</w:t>
            </w:r>
          </w:p>
        </w:tc>
      </w:tr>
      <w:tr w:rsidR="00533768" w:rsidTr="00A574DD">
        <w:trPr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33768" w:rsidRDefault="002E0F3E" w:rsidP="009A4972">
            <w:pPr>
              <w:pStyle w:val="Corpodetexto"/>
            </w:pPr>
            <w:r>
              <w:t>Req</w:t>
            </w:r>
            <w:r w:rsidR="006F1024">
              <w:t>F</w:t>
            </w:r>
            <w:r>
              <w:t>5</w:t>
            </w:r>
          </w:p>
        </w:tc>
        <w:tc>
          <w:tcPr>
            <w:tcW w:w="1701" w:type="dxa"/>
          </w:tcPr>
          <w:p w:rsidR="00533768" w:rsidRDefault="00280CE6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brir Venda </w:t>
            </w:r>
          </w:p>
        </w:tc>
        <w:tc>
          <w:tcPr>
            <w:tcW w:w="1843" w:type="dxa"/>
          </w:tcPr>
          <w:p w:rsidR="00104601" w:rsidRDefault="00104601" w:rsidP="00104601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ders</w:t>
            </w:r>
          </w:p>
          <w:p w:rsidR="00533768" w:rsidRDefault="00104601" w:rsidP="00104601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estidores</w:t>
            </w:r>
          </w:p>
        </w:tc>
        <w:tc>
          <w:tcPr>
            <w:tcW w:w="8067" w:type="dxa"/>
          </w:tcPr>
          <w:p w:rsidR="00533768" w:rsidRDefault="00727370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ders e Investidores:</w:t>
            </w:r>
            <w:r w:rsidR="00011C23">
              <w:t xml:space="preserve"> Devem ser capazes de</w:t>
            </w:r>
            <w:r w:rsidR="00FB2DD8">
              <w:t xml:space="preserve"> abrir uma ação de venda de</w:t>
            </w:r>
            <w:r w:rsidR="003A5CB1">
              <w:t xml:space="preserve"> um </w:t>
            </w:r>
            <w:r w:rsidR="005344D2">
              <w:t>determinado ativo.</w:t>
            </w:r>
          </w:p>
        </w:tc>
      </w:tr>
      <w:tr w:rsidR="0006047A" w:rsidTr="00A574DD">
        <w:trPr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06047A" w:rsidRDefault="0006047A" w:rsidP="009A4972">
            <w:pPr>
              <w:pStyle w:val="Corpodetexto"/>
            </w:pPr>
            <w:r>
              <w:t>Req</w:t>
            </w:r>
            <w:r w:rsidR="006F1024">
              <w:t>F</w:t>
            </w:r>
            <w:r>
              <w:t>6</w:t>
            </w:r>
          </w:p>
        </w:tc>
        <w:tc>
          <w:tcPr>
            <w:tcW w:w="1701" w:type="dxa"/>
          </w:tcPr>
          <w:p w:rsidR="0006047A" w:rsidRDefault="00280CE6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 Portfolio</w:t>
            </w:r>
          </w:p>
        </w:tc>
        <w:tc>
          <w:tcPr>
            <w:tcW w:w="1843" w:type="dxa"/>
          </w:tcPr>
          <w:p w:rsidR="0006047A" w:rsidRDefault="00CA420F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ders</w:t>
            </w:r>
          </w:p>
          <w:p w:rsidR="00CA420F" w:rsidRDefault="00CA420F" w:rsidP="009A4972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estidores</w:t>
            </w:r>
          </w:p>
        </w:tc>
        <w:tc>
          <w:tcPr>
            <w:tcW w:w="8067" w:type="dxa"/>
          </w:tcPr>
          <w:p w:rsidR="0006047A" w:rsidRDefault="007C5409" w:rsidP="00436864">
            <w:pPr>
              <w:pStyle w:val="Corpodetexto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ders e Investidores: Devem ser capazes de consultar o seu portfolio a qualquer momento em “tempo real”. Do portfolio</w:t>
            </w:r>
            <w:r w:rsidR="00821E2A">
              <w:t>,</w:t>
            </w:r>
            <w:r>
              <w:t xml:space="preserve"> devem constar </w:t>
            </w:r>
            <w:r w:rsidR="00641DF9">
              <w:t xml:space="preserve">os ativos que estão a ser negociados </w:t>
            </w:r>
            <w:r w:rsidR="00300777">
              <w:t>naquele instante, por aquele trader ou investidor.</w:t>
            </w:r>
            <w:r w:rsidR="00DC09A0">
              <w:t xml:space="preserve"> Deve ser possível a consulta das perdas ou ganhos em cada ativo</w:t>
            </w:r>
            <w:r w:rsidR="00637BF3">
              <w:t xml:space="preserve"> que conste do portfolio</w:t>
            </w:r>
            <w:r w:rsidR="00DC09A0">
              <w:t>.</w:t>
            </w:r>
          </w:p>
        </w:tc>
      </w:tr>
    </w:tbl>
    <w:p w:rsidR="00D35301" w:rsidRDefault="00436864" w:rsidP="00436864">
      <w:pPr>
        <w:pStyle w:val="Legenda"/>
        <w:sectPr w:rsidR="00D35301" w:rsidSect="00D35301">
          <w:pgSz w:w="15840" w:h="12240" w:orient="landscape"/>
          <w:pgMar w:top="1701" w:right="1417" w:bottom="1701" w:left="1417" w:header="720" w:footer="720" w:gutter="0"/>
          <w:cols w:space="720"/>
          <w:docGrid w:linePitch="326"/>
        </w:sectPr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1</w:t>
      </w:r>
      <w:r>
        <w:fldChar w:fldCharType="end"/>
      </w:r>
      <w:r>
        <w:t xml:space="preserve"> Requisitos Funcionais</w:t>
      </w:r>
    </w:p>
    <w:tbl>
      <w:tblPr>
        <w:tblStyle w:val="TabeladeGrelha1Clara-Destaque1"/>
        <w:tblW w:w="0" w:type="auto"/>
        <w:tblLook w:val="04A0" w:firstRow="1" w:lastRow="0" w:firstColumn="1" w:lastColumn="0" w:noHBand="0" w:noVBand="1"/>
      </w:tblPr>
      <w:tblGrid>
        <w:gridCol w:w="2518"/>
        <w:gridCol w:w="1843"/>
        <w:gridCol w:w="1843"/>
        <w:gridCol w:w="6942"/>
      </w:tblGrid>
      <w:tr w:rsidR="00C336BD" w:rsidTr="00B11B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C336BD" w:rsidRPr="004679C2" w:rsidRDefault="00C336BD" w:rsidP="00C336BD">
            <w:pPr>
              <w:pStyle w:val="Corpodetexto"/>
              <w:rPr>
                <w:sz w:val="22"/>
              </w:rPr>
            </w:pPr>
            <w:r w:rsidRPr="004679C2">
              <w:rPr>
                <w:sz w:val="22"/>
              </w:rPr>
              <w:lastRenderedPageBreak/>
              <w:t>ID do Requisito</w:t>
            </w:r>
          </w:p>
        </w:tc>
        <w:tc>
          <w:tcPr>
            <w:tcW w:w="1843" w:type="dxa"/>
          </w:tcPr>
          <w:p w:rsidR="00C336BD" w:rsidRPr="004679C2" w:rsidRDefault="00C336BD" w:rsidP="00C336BD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Nome</w:t>
            </w:r>
          </w:p>
        </w:tc>
        <w:tc>
          <w:tcPr>
            <w:tcW w:w="1843" w:type="dxa"/>
          </w:tcPr>
          <w:p w:rsidR="00C336BD" w:rsidRPr="004679C2" w:rsidRDefault="00C336BD" w:rsidP="00C336BD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Personagens</w:t>
            </w:r>
          </w:p>
        </w:tc>
        <w:tc>
          <w:tcPr>
            <w:tcW w:w="6942" w:type="dxa"/>
          </w:tcPr>
          <w:p w:rsidR="00C336BD" w:rsidRPr="004679C2" w:rsidRDefault="00C336BD" w:rsidP="00C336BD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Descrição</w:t>
            </w:r>
          </w:p>
        </w:tc>
      </w:tr>
      <w:tr w:rsidR="00C336BD" w:rsidTr="00436864">
        <w:trPr>
          <w:trHeight w:val="8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C336BD" w:rsidRPr="004679C2" w:rsidRDefault="00D275D2" w:rsidP="00C336BD">
            <w:pPr>
              <w:pStyle w:val="Corpodetexto"/>
              <w:rPr>
                <w:sz w:val="22"/>
              </w:rPr>
            </w:pPr>
            <w:r w:rsidRPr="004679C2">
              <w:rPr>
                <w:sz w:val="22"/>
              </w:rPr>
              <w:t>R</w:t>
            </w:r>
            <w:r w:rsidR="00C336BD" w:rsidRPr="004679C2">
              <w:rPr>
                <w:sz w:val="22"/>
              </w:rPr>
              <w:t>eqF7</w:t>
            </w:r>
          </w:p>
        </w:tc>
        <w:tc>
          <w:tcPr>
            <w:tcW w:w="1843" w:type="dxa"/>
          </w:tcPr>
          <w:p w:rsidR="00C336BD" w:rsidRPr="004679C2" w:rsidRDefault="00C336BD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Fechar Compra</w:t>
            </w:r>
          </w:p>
        </w:tc>
        <w:tc>
          <w:tcPr>
            <w:tcW w:w="1843" w:type="dxa"/>
          </w:tcPr>
          <w:p w:rsidR="00C336BD" w:rsidRPr="004679C2" w:rsidRDefault="00C336BD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</w:t>
            </w:r>
          </w:p>
          <w:p w:rsidR="00C336BD" w:rsidRPr="004679C2" w:rsidRDefault="00C336BD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Investidores</w:t>
            </w:r>
          </w:p>
        </w:tc>
        <w:tc>
          <w:tcPr>
            <w:tcW w:w="6942" w:type="dxa"/>
          </w:tcPr>
          <w:p w:rsidR="00C336BD" w:rsidRPr="004679C2" w:rsidRDefault="00C336BD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 e Investidores: Devem ser capazes de, a qualquer momento, fechar a opção de compra do ativo “X”</w:t>
            </w:r>
            <w:r w:rsidR="00C84EC6" w:rsidRPr="004679C2">
              <w:rPr>
                <w:sz w:val="22"/>
              </w:rPr>
              <w:t>.</w:t>
            </w:r>
          </w:p>
        </w:tc>
      </w:tr>
      <w:tr w:rsidR="00C336BD" w:rsidTr="00B11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C336BD" w:rsidRPr="004679C2" w:rsidRDefault="00B11B25" w:rsidP="00C336BD">
            <w:pPr>
              <w:pStyle w:val="Corpodetexto"/>
              <w:rPr>
                <w:sz w:val="22"/>
              </w:rPr>
            </w:pPr>
            <w:r w:rsidRPr="004679C2">
              <w:rPr>
                <w:sz w:val="22"/>
              </w:rPr>
              <w:t>ReqF8</w:t>
            </w:r>
          </w:p>
        </w:tc>
        <w:tc>
          <w:tcPr>
            <w:tcW w:w="1843" w:type="dxa"/>
          </w:tcPr>
          <w:p w:rsidR="00C336BD" w:rsidRPr="004679C2" w:rsidRDefault="00B11B25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Fechar Venda</w:t>
            </w:r>
          </w:p>
        </w:tc>
        <w:tc>
          <w:tcPr>
            <w:tcW w:w="1843" w:type="dxa"/>
          </w:tcPr>
          <w:p w:rsidR="00C336BD" w:rsidRPr="004679C2" w:rsidRDefault="00B11B25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</w:t>
            </w:r>
          </w:p>
          <w:p w:rsidR="00B11B25" w:rsidRPr="004679C2" w:rsidRDefault="00B11B25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Investidores</w:t>
            </w:r>
          </w:p>
        </w:tc>
        <w:tc>
          <w:tcPr>
            <w:tcW w:w="6942" w:type="dxa"/>
          </w:tcPr>
          <w:p w:rsidR="00C336BD" w:rsidRPr="004679C2" w:rsidRDefault="00B11B25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 xml:space="preserve">Traders e Investidores: </w:t>
            </w:r>
            <w:r w:rsidR="00BD451B" w:rsidRPr="004679C2">
              <w:rPr>
                <w:sz w:val="22"/>
              </w:rPr>
              <w:t xml:space="preserve">Devem </w:t>
            </w:r>
            <w:r w:rsidR="00C84EC6" w:rsidRPr="004679C2">
              <w:rPr>
                <w:sz w:val="22"/>
              </w:rPr>
              <w:t>ser capazes de, a qualquer momento, fechar a opção de venda do ativo “X”.</w:t>
            </w:r>
          </w:p>
        </w:tc>
      </w:tr>
      <w:tr w:rsidR="00743CFE" w:rsidTr="00B11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743CFE" w:rsidRPr="004679C2" w:rsidRDefault="00E822F9" w:rsidP="00C336BD">
            <w:pPr>
              <w:pStyle w:val="Corpodetexto"/>
              <w:rPr>
                <w:sz w:val="22"/>
              </w:rPr>
            </w:pPr>
            <w:r w:rsidRPr="004679C2">
              <w:rPr>
                <w:sz w:val="22"/>
              </w:rPr>
              <w:t>ReqF9</w:t>
            </w:r>
          </w:p>
        </w:tc>
        <w:tc>
          <w:tcPr>
            <w:tcW w:w="1843" w:type="dxa"/>
          </w:tcPr>
          <w:p w:rsidR="00743CFE" w:rsidRPr="004679C2" w:rsidRDefault="00E822F9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Adicionar ao Portfólio</w:t>
            </w:r>
          </w:p>
        </w:tc>
        <w:tc>
          <w:tcPr>
            <w:tcW w:w="1843" w:type="dxa"/>
          </w:tcPr>
          <w:p w:rsidR="00743CFE" w:rsidRPr="004679C2" w:rsidRDefault="00E822F9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</w:t>
            </w:r>
          </w:p>
          <w:p w:rsidR="00E822F9" w:rsidRPr="004679C2" w:rsidRDefault="00E822F9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Investidores</w:t>
            </w:r>
          </w:p>
        </w:tc>
        <w:tc>
          <w:tcPr>
            <w:tcW w:w="6942" w:type="dxa"/>
          </w:tcPr>
          <w:p w:rsidR="00743CFE" w:rsidRPr="004679C2" w:rsidRDefault="00E822F9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 e Investidores: Devem ser capazes de adicionar</w:t>
            </w:r>
            <w:r w:rsidR="00E128D9" w:rsidRPr="004679C2">
              <w:rPr>
                <w:sz w:val="22"/>
              </w:rPr>
              <w:t xml:space="preserve"> ao seu portfolio, </w:t>
            </w:r>
            <w:r w:rsidR="009A29CA" w:rsidRPr="004679C2">
              <w:rPr>
                <w:sz w:val="22"/>
              </w:rPr>
              <w:t>a informação relativa a um ativo</w:t>
            </w:r>
            <w:r w:rsidR="00A36210" w:rsidRPr="004679C2">
              <w:rPr>
                <w:sz w:val="22"/>
              </w:rPr>
              <w:t xml:space="preserve"> “X”</w:t>
            </w:r>
            <w:r w:rsidR="006B2FAD" w:rsidRPr="004679C2">
              <w:rPr>
                <w:sz w:val="22"/>
              </w:rPr>
              <w:t xml:space="preserve"> – a qualquer momento -</w:t>
            </w:r>
            <w:r w:rsidR="009A29CA" w:rsidRPr="004679C2">
              <w:rPr>
                <w:sz w:val="22"/>
              </w:rPr>
              <w:t xml:space="preserve"> permitindo monitorizá-lo separadamente dos outros.</w:t>
            </w:r>
          </w:p>
        </w:tc>
      </w:tr>
      <w:tr w:rsidR="00F606BB" w:rsidTr="00B11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F606BB" w:rsidRPr="004679C2" w:rsidRDefault="00F606BB" w:rsidP="00C336BD">
            <w:pPr>
              <w:pStyle w:val="Corpodetexto"/>
              <w:rPr>
                <w:sz w:val="22"/>
              </w:rPr>
            </w:pPr>
            <w:r w:rsidRPr="004679C2">
              <w:rPr>
                <w:sz w:val="22"/>
              </w:rPr>
              <w:t>ReqF10</w:t>
            </w:r>
          </w:p>
        </w:tc>
        <w:tc>
          <w:tcPr>
            <w:tcW w:w="1843" w:type="dxa"/>
          </w:tcPr>
          <w:p w:rsidR="00F606BB" w:rsidRPr="004679C2" w:rsidRDefault="00F606BB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Remover do Portfólio</w:t>
            </w:r>
          </w:p>
        </w:tc>
        <w:tc>
          <w:tcPr>
            <w:tcW w:w="1843" w:type="dxa"/>
          </w:tcPr>
          <w:p w:rsidR="00F606BB" w:rsidRPr="004679C2" w:rsidRDefault="00F606BB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</w:t>
            </w:r>
          </w:p>
          <w:p w:rsidR="00F606BB" w:rsidRPr="004679C2" w:rsidRDefault="00F606BB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Investidores</w:t>
            </w:r>
          </w:p>
        </w:tc>
        <w:tc>
          <w:tcPr>
            <w:tcW w:w="6942" w:type="dxa"/>
          </w:tcPr>
          <w:p w:rsidR="00F606BB" w:rsidRPr="004679C2" w:rsidRDefault="00F606BB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 e Investidores: Devem ser capazes de remover do seu portofólio, a informação relativa a um ativo “X”</w:t>
            </w:r>
            <w:r w:rsidR="008A0317" w:rsidRPr="004679C2">
              <w:rPr>
                <w:sz w:val="22"/>
              </w:rPr>
              <w:t xml:space="preserve"> – a qualquer momento </w:t>
            </w:r>
            <w:r w:rsidR="0031448C" w:rsidRPr="004679C2">
              <w:rPr>
                <w:sz w:val="22"/>
              </w:rPr>
              <w:t>– assim que o entenderem.</w:t>
            </w:r>
          </w:p>
        </w:tc>
      </w:tr>
      <w:tr w:rsidR="00D56DBF" w:rsidTr="00B11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D56DBF" w:rsidRPr="004679C2" w:rsidRDefault="00D56DBF" w:rsidP="00C336BD">
            <w:pPr>
              <w:pStyle w:val="Corpodetexto"/>
              <w:rPr>
                <w:sz w:val="22"/>
              </w:rPr>
            </w:pPr>
            <w:r w:rsidRPr="004679C2">
              <w:rPr>
                <w:sz w:val="22"/>
              </w:rPr>
              <w:t>ReqF11</w:t>
            </w:r>
          </w:p>
        </w:tc>
        <w:tc>
          <w:tcPr>
            <w:tcW w:w="1843" w:type="dxa"/>
          </w:tcPr>
          <w:p w:rsidR="00D56DBF" w:rsidRPr="004679C2" w:rsidRDefault="00D56DBF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Adicionar à Watchlist</w:t>
            </w:r>
          </w:p>
        </w:tc>
        <w:tc>
          <w:tcPr>
            <w:tcW w:w="1843" w:type="dxa"/>
          </w:tcPr>
          <w:p w:rsidR="00D56DBF" w:rsidRPr="004679C2" w:rsidRDefault="00D56DBF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</w:t>
            </w:r>
          </w:p>
          <w:p w:rsidR="00D56DBF" w:rsidRPr="004679C2" w:rsidRDefault="00D56DBF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Investidores</w:t>
            </w:r>
          </w:p>
        </w:tc>
        <w:tc>
          <w:tcPr>
            <w:tcW w:w="6942" w:type="dxa"/>
          </w:tcPr>
          <w:p w:rsidR="00D56DBF" w:rsidRPr="004679C2" w:rsidRDefault="00C30E1B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 xml:space="preserve">Traders e Investidores: </w:t>
            </w:r>
            <w:r w:rsidR="00D56DBF" w:rsidRPr="004679C2">
              <w:rPr>
                <w:sz w:val="22"/>
              </w:rPr>
              <w:t>Devem ser capazes de adicionar um novo ativo à sua watchlist, para além daqueles já pré-definidos.</w:t>
            </w:r>
          </w:p>
        </w:tc>
      </w:tr>
      <w:tr w:rsidR="00D56DBF" w:rsidTr="00B11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D56DBF" w:rsidRPr="004679C2" w:rsidRDefault="00D56DBF" w:rsidP="00C336BD">
            <w:pPr>
              <w:pStyle w:val="Corpodetexto"/>
              <w:rPr>
                <w:sz w:val="22"/>
              </w:rPr>
            </w:pPr>
            <w:r w:rsidRPr="004679C2">
              <w:rPr>
                <w:sz w:val="22"/>
              </w:rPr>
              <w:t>ReqF12</w:t>
            </w:r>
          </w:p>
        </w:tc>
        <w:tc>
          <w:tcPr>
            <w:tcW w:w="1843" w:type="dxa"/>
          </w:tcPr>
          <w:p w:rsidR="00D56DBF" w:rsidRPr="004679C2" w:rsidRDefault="00D56DBF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Remover da Watchlist</w:t>
            </w:r>
          </w:p>
        </w:tc>
        <w:tc>
          <w:tcPr>
            <w:tcW w:w="1843" w:type="dxa"/>
          </w:tcPr>
          <w:p w:rsidR="00D56DBF" w:rsidRPr="004679C2" w:rsidRDefault="00D56DBF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</w:t>
            </w:r>
          </w:p>
          <w:p w:rsidR="00D56DBF" w:rsidRPr="004679C2" w:rsidRDefault="00D56DBF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Investidores</w:t>
            </w:r>
          </w:p>
        </w:tc>
        <w:tc>
          <w:tcPr>
            <w:tcW w:w="6942" w:type="dxa"/>
          </w:tcPr>
          <w:p w:rsidR="00D56DBF" w:rsidRPr="004679C2" w:rsidRDefault="00D56DBF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 e Investidores: Devem ser capazes de remover um ativo da sua watchlist.</w:t>
            </w:r>
          </w:p>
        </w:tc>
      </w:tr>
      <w:tr w:rsidR="001403D1" w:rsidTr="00B11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1403D1" w:rsidRPr="004679C2" w:rsidRDefault="001403D1" w:rsidP="00C336BD">
            <w:pPr>
              <w:pStyle w:val="Corpodetexto"/>
              <w:rPr>
                <w:sz w:val="22"/>
              </w:rPr>
            </w:pPr>
            <w:r w:rsidRPr="004679C2">
              <w:rPr>
                <w:sz w:val="22"/>
              </w:rPr>
              <w:t>ReqF13</w:t>
            </w:r>
          </w:p>
        </w:tc>
        <w:tc>
          <w:tcPr>
            <w:tcW w:w="1843" w:type="dxa"/>
          </w:tcPr>
          <w:p w:rsidR="001403D1" w:rsidRPr="004679C2" w:rsidRDefault="001403D1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Adicionar Fundos</w:t>
            </w:r>
          </w:p>
        </w:tc>
        <w:tc>
          <w:tcPr>
            <w:tcW w:w="1843" w:type="dxa"/>
          </w:tcPr>
          <w:p w:rsidR="001403D1" w:rsidRPr="004679C2" w:rsidRDefault="001403D1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</w:t>
            </w:r>
          </w:p>
          <w:p w:rsidR="001403D1" w:rsidRPr="004679C2" w:rsidRDefault="001403D1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Investidores</w:t>
            </w:r>
          </w:p>
        </w:tc>
        <w:tc>
          <w:tcPr>
            <w:tcW w:w="6942" w:type="dxa"/>
          </w:tcPr>
          <w:p w:rsidR="001403D1" w:rsidRPr="004679C2" w:rsidRDefault="001403D1" w:rsidP="00436864">
            <w:pPr>
              <w:pStyle w:val="Corpodetexto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679C2">
              <w:rPr>
                <w:sz w:val="22"/>
              </w:rPr>
              <w:t>Traders e Investidores: Devem ser capazes de adicionar tantos fundos quanto entenderem ao seu Plafond.</w:t>
            </w:r>
          </w:p>
        </w:tc>
      </w:tr>
      <w:tr w:rsidR="006634C8" w:rsidTr="00B11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6634C8" w:rsidRPr="004679C2" w:rsidRDefault="00E11C21" w:rsidP="00C336BD">
            <w:pPr>
              <w:pStyle w:val="Corpodetexto"/>
              <w:rPr>
                <w:sz w:val="22"/>
              </w:rPr>
            </w:pPr>
            <w:r>
              <w:rPr>
                <w:sz w:val="22"/>
              </w:rPr>
              <w:lastRenderedPageBreak/>
              <w:t>ReqF11</w:t>
            </w:r>
          </w:p>
        </w:tc>
        <w:tc>
          <w:tcPr>
            <w:tcW w:w="1843" w:type="dxa"/>
          </w:tcPr>
          <w:p w:rsidR="006634C8" w:rsidRPr="004679C2" w:rsidRDefault="00E11C21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Menu Visitante</w:t>
            </w:r>
          </w:p>
        </w:tc>
        <w:tc>
          <w:tcPr>
            <w:tcW w:w="1843" w:type="dxa"/>
          </w:tcPr>
          <w:p w:rsidR="006634C8" w:rsidRPr="004679C2" w:rsidRDefault="00E11C21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Utilizadores não autenticados</w:t>
            </w:r>
          </w:p>
        </w:tc>
        <w:tc>
          <w:tcPr>
            <w:tcW w:w="6942" w:type="dxa"/>
          </w:tcPr>
          <w:p w:rsidR="006634C8" w:rsidRPr="004679C2" w:rsidRDefault="00E11C21" w:rsidP="00436864">
            <w:pPr>
              <w:pStyle w:val="Corpodetexto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Utilizadores não autenticados: Devem ser capazes de abrir um Menu, que apenas lhes permite ver a tabela com </w:t>
            </w:r>
            <w:r w:rsidR="00741A54">
              <w:rPr>
                <w:sz w:val="22"/>
              </w:rPr>
              <w:t>os ativos e os respetivos valores</w:t>
            </w:r>
            <w:r w:rsidR="005B6A66">
              <w:rPr>
                <w:sz w:val="22"/>
              </w:rPr>
              <w:t xml:space="preserve"> de mercado, não estando qualquer outra operação disponível neste modo.</w:t>
            </w:r>
          </w:p>
        </w:tc>
      </w:tr>
      <w:tr w:rsidR="000D2B44" w:rsidTr="00B11B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0D2B44" w:rsidRDefault="000D2B44" w:rsidP="00C336BD">
            <w:pPr>
              <w:pStyle w:val="Corpodetexto"/>
              <w:rPr>
                <w:sz w:val="22"/>
              </w:rPr>
            </w:pPr>
            <w:r>
              <w:rPr>
                <w:sz w:val="22"/>
              </w:rPr>
              <w:t>ReqF12</w:t>
            </w:r>
          </w:p>
        </w:tc>
        <w:tc>
          <w:tcPr>
            <w:tcW w:w="1843" w:type="dxa"/>
          </w:tcPr>
          <w:p w:rsidR="000D2B44" w:rsidRDefault="000D2B44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Alerta de Ativos</w:t>
            </w:r>
          </w:p>
        </w:tc>
        <w:tc>
          <w:tcPr>
            <w:tcW w:w="1843" w:type="dxa"/>
          </w:tcPr>
          <w:p w:rsidR="000D2B44" w:rsidRDefault="000D2B44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raders</w:t>
            </w:r>
          </w:p>
          <w:p w:rsidR="000D2B44" w:rsidRDefault="000D2B44" w:rsidP="00C336B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Investidores</w:t>
            </w:r>
          </w:p>
        </w:tc>
        <w:tc>
          <w:tcPr>
            <w:tcW w:w="6942" w:type="dxa"/>
          </w:tcPr>
          <w:p w:rsidR="000D2B44" w:rsidRDefault="000D2B44" w:rsidP="00436864">
            <w:pPr>
              <w:pStyle w:val="Corpodetexto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Traders e Investidores: Devem ser capazes de definir alertas </w:t>
            </w:r>
            <w:r w:rsidR="0053138B">
              <w:rPr>
                <w:sz w:val="22"/>
              </w:rPr>
              <w:t xml:space="preserve">para cada ativo, recebendo deste modo uma notificação textual, indicativa de que o ativo ultrapassou </w:t>
            </w:r>
            <w:r w:rsidR="00E91377">
              <w:rPr>
                <w:sz w:val="22"/>
              </w:rPr>
              <w:t xml:space="preserve">o valor que </w:t>
            </w:r>
            <w:r w:rsidR="0003072E">
              <w:rPr>
                <w:sz w:val="22"/>
              </w:rPr>
              <w:t>definiram</w:t>
            </w:r>
            <w:r w:rsidR="00BB4D78">
              <w:rPr>
                <w:sz w:val="22"/>
              </w:rPr>
              <w:t>.</w:t>
            </w:r>
          </w:p>
        </w:tc>
      </w:tr>
    </w:tbl>
    <w:p w:rsidR="00C336BD" w:rsidRDefault="00436864" w:rsidP="00436864">
      <w:pPr>
        <w:pStyle w:val="Legenda"/>
        <w:sectPr w:rsidR="00C336BD" w:rsidSect="007E772D">
          <w:pgSz w:w="15840" w:h="12240" w:orient="landscape"/>
          <w:pgMar w:top="1701" w:right="1417" w:bottom="1701" w:left="1417" w:header="720" w:footer="720" w:gutter="0"/>
          <w:cols w:space="720"/>
          <w:docGrid w:linePitch="326"/>
        </w:sectPr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2</w:t>
      </w:r>
      <w:r>
        <w:fldChar w:fldCharType="end"/>
      </w:r>
      <w:r>
        <w:t xml:space="preserve"> Requisitos Funcionais</w:t>
      </w:r>
    </w:p>
    <w:p w:rsidR="00354B68" w:rsidRPr="009A4972" w:rsidRDefault="00354B68" w:rsidP="009A4972">
      <w:pPr>
        <w:pStyle w:val="Corpodetexto"/>
      </w:pPr>
    </w:p>
    <w:p w:rsidR="00FA085E" w:rsidRDefault="006E380A">
      <w:pPr>
        <w:pStyle w:val="Cabealho2"/>
      </w:pPr>
      <w:bookmarkStart w:id="5" w:name="_quality_goals"/>
      <w:bookmarkStart w:id="6" w:name="_Toc496438995"/>
      <w:bookmarkEnd w:id="5"/>
      <w:r>
        <w:t>Quality Goals</w:t>
      </w:r>
      <w:bookmarkEnd w:id="6"/>
    </w:p>
    <w:p w:rsidR="007E772D" w:rsidRDefault="007E772D" w:rsidP="007E772D">
      <w:pPr>
        <w:pStyle w:val="Corpodetexto"/>
      </w:pPr>
      <w:r>
        <w:t xml:space="preserve">Atributos de Qualidade, por vezes também referidos como requisitos não funcionais, </w:t>
      </w:r>
      <w:r w:rsidR="0087516A">
        <w:t xml:space="preserve">podem ser definidos como sendo </w:t>
      </w:r>
      <w:r w:rsidR="003A4E44">
        <w:t xml:space="preserve">uma especificação das </w:t>
      </w:r>
      <w:r w:rsidR="0087516A">
        <w:t>car</w:t>
      </w:r>
      <w:r w:rsidR="003A4E44">
        <w:t>acterísticas que preferencialmente, o sistema deve possuir, sem que no entanto, comprometam nenhuma das capacidades do sistema, se por algum motive forem excluídas, ou não implementadas no produto final.</w:t>
      </w:r>
    </w:p>
    <w:p w:rsidR="001F4D5F" w:rsidRDefault="001F4D5F" w:rsidP="007E772D">
      <w:pPr>
        <w:pStyle w:val="Corpodetexto"/>
      </w:pPr>
      <w:r>
        <w:t>Consistem sobretudo em medidas de performance, ou até mesmo to</w:t>
      </w:r>
      <w:r w:rsidR="0034540B">
        <w:t>ques pessoais que o cliente pre</w:t>
      </w:r>
      <w:r>
        <w:t>te</w:t>
      </w:r>
      <w:r w:rsidR="0034540B">
        <w:t>n</w:t>
      </w:r>
      <w:r>
        <w:t>de dar ao produto, de m</w:t>
      </w:r>
      <w:r w:rsidR="005165CD">
        <w:t>odo a torná-lo mais apelativo em termos estéticos</w:t>
      </w:r>
      <w:r w:rsidR="00D568F8">
        <w:t>.</w:t>
      </w:r>
    </w:p>
    <w:p w:rsidR="00D568F8" w:rsidRPr="007E772D" w:rsidRDefault="00D568F8" w:rsidP="007E772D">
      <w:pPr>
        <w:pStyle w:val="Corpodetexto"/>
      </w:pPr>
      <w:r>
        <w:t>Tendo em conta o contexto onde nos encontramos, ESS Ltd entendeu como sendo essencial garantir os seguintes atributos de qualidade:</w:t>
      </w:r>
    </w:p>
    <w:tbl>
      <w:tblPr>
        <w:tblStyle w:val="TabeladeGrelha1Clara-Destaque1"/>
        <w:tblW w:w="0" w:type="auto"/>
        <w:tblLook w:val="04A0" w:firstRow="1" w:lastRow="0" w:firstColumn="1" w:lastColumn="0" w:noHBand="0" w:noVBand="1"/>
      </w:tblPr>
      <w:tblGrid>
        <w:gridCol w:w="1951"/>
        <w:gridCol w:w="1843"/>
        <w:gridCol w:w="1701"/>
        <w:gridCol w:w="7651"/>
      </w:tblGrid>
      <w:tr w:rsidR="007E772D" w:rsidTr="00C209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:rsidR="007E772D" w:rsidRDefault="007E772D" w:rsidP="007E772D">
            <w:pPr>
              <w:pStyle w:val="Corpodetexto"/>
            </w:pPr>
            <w:r>
              <w:t>ID do Requisito</w:t>
            </w:r>
          </w:p>
        </w:tc>
        <w:tc>
          <w:tcPr>
            <w:tcW w:w="1843" w:type="dxa"/>
          </w:tcPr>
          <w:p w:rsidR="007E772D" w:rsidRDefault="00844E64" w:rsidP="007E772D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e</w:t>
            </w:r>
          </w:p>
        </w:tc>
        <w:tc>
          <w:tcPr>
            <w:tcW w:w="1701" w:type="dxa"/>
          </w:tcPr>
          <w:p w:rsidR="007E772D" w:rsidRDefault="00844E64" w:rsidP="007E772D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gens</w:t>
            </w:r>
          </w:p>
        </w:tc>
        <w:tc>
          <w:tcPr>
            <w:tcW w:w="7651" w:type="dxa"/>
          </w:tcPr>
          <w:p w:rsidR="007E772D" w:rsidRDefault="00844E64" w:rsidP="007E772D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7E772D" w:rsidTr="00C209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:rsidR="007E772D" w:rsidRDefault="00844E64" w:rsidP="007E772D">
            <w:pPr>
              <w:pStyle w:val="Corpodetexto"/>
            </w:pPr>
            <w:r>
              <w:t>ReqNF1</w:t>
            </w:r>
          </w:p>
        </w:tc>
        <w:tc>
          <w:tcPr>
            <w:tcW w:w="1843" w:type="dxa"/>
          </w:tcPr>
          <w:p w:rsidR="007E772D" w:rsidRDefault="00722084" w:rsidP="007E772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mite de Perda</w:t>
            </w:r>
          </w:p>
        </w:tc>
        <w:tc>
          <w:tcPr>
            <w:tcW w:w="1701" w:type="dxa"/>
          </w:tcPr>
          <w:p w:rsidR="007E772D" w:rsidRDefault="00722084" w:rsidP="007E772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ders</w:t>
            </w:r>
          </w:p>
          <w:p w:rsidR="00722084" w:rsidRDefault="00722084" w:rsidP="007E772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estidores</w:t>
            </w:r>
          </w:p>
        </w:tc>
        <w:tc>
          <w:tcPr>
            <w:tcW w:w="7651" w:type="dxa"/>
          </w:tcPr>
          <w:p w:rsidR="007E772D" w:rsidRDefault="00722084" w:rsidP="007E772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ders e Investidores: Devem ser capazes de definir um limite de perda máxima, a partir do qual o sistema deve</w:t>
            </w:r>
            <w:r w:rsidR="00B42156">
              <w:t xml:space="preserve"> </w:t>
            </w:r>
            <w:r w:rsidR="00B664ED">
              <w:t>fechar a ação de</w:t>
            </w:r>
            <w:r w:rsidR="003F2AE6">
              <w:t xml:space="preserve"> venda</w:t>
            </w:r>
            <w:r w:rsidR="006D1DC9">
              <w:t xml:space="preserve"> do ativo “X”, </w:t>
            </w:r>
            <w:r w:rsidR="0068370B">
              <w:t>se o valor de perda estimado atingir o valor definido</w:t>
            </w:r>
            <w:r w:rsidR="009C4788">
              <w:t xml:space="preserve"> pelo utilizador</w:t>
            </w:r>
            <w:r w:rsidR="0068370B">
              <w:t>.</w:t>
            </w:r>
            <w:r>
              <w:t xml:space="preserve"> </w:t>
            </w:r>
          </w:p>
        </w:tc>
      </w:tr>
      <w:tr w:rsidR="00722084" w:rsidTr="00C209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:rsidR="00722084" w:rsidRDefault="00E36D50" w:rsidP="007E772D">
            <w:pPr>
              <w:pStyle w:val="Corpodetexto"/>
            </w:pPr>
            <w:r>
              <w:t>ReqNF2</w:t>
            </w:r>
          </w:p>
        </w:tc>
        <w:tc>
          <w:tcPr>
            <w:tcW w:w="1843" w:type="dxa"/>
          </w:tcPr>
          <w:p w:rsidR="00722084" w:rsidRDefault="00E36D50" w:rsidP="007E772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mite de Lucro</w:t>
            </w:r>
          </w:p>
        </w:tc>
        <w:tc>
          <w:tcPr>
            <w:tcW w:w="1701" w:type="dxa"/>
          </w:tcPr>
          <w:p w:rsidR="00722084" w:rsidRDefault="003A0684" w:rsidP="007E772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ders</w:t>
            </w:r>
          </w:p>
          <w:p w:rsidR="003A0684" w:rsidRDefault="003A0684" w:rsidP="007E772D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estidores</w:t>
            </w:r>
          </w:p>
        </w:tc>
        <w:tc>
          <w:tcPr>
            <w:tcW w:w="7651" w:type="dxa"/>
          </w:tcPr>
          <w:p w:rsidR="00722084" w:rsidRDefault="00C878FF" w:rsidP="00436864">
            <w:pPr>
              <w:pStyle w:val="Corpodetexto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ders e Investidores: Devem ser capazes de definir um limite</w:t>
            </w:r>
            <w:r w:rsidR="007A3C60">
              <w:t xml:space="preserve"> de lucro máximo</w:t>
            </w:r>
            <w:r>
              <w:t>, a partir do qual o sistema</w:t>
            </w:r>
            <w:r w:rsidR="00AB05E8">
              <w:t xml:space="preserve"> deve fechar a ação de </w:t>
            </w:r>
            <w:r>
              <w:t xml:space="preserve">venda do ativo “X”, </w:t>
            </w:r>
            <w:r w:rsidR="00566F08">
              <w:t>se o valor de lucro</w:t>
            </w:r>
            <w:r>
              <w:t xml:space="preserve"> estimado atingir o valor definido pelo utilizador.</w:t>
            </w:r>
          </w:p>
        </w:tc>
      </w:tr>
    </w:tbl>
    <w:p w:rsidR="007E772D" w:rsidRPr="007E772D" w:rsidRDefault="00436864" w:rsidP="00436864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3</w:t>
      </w:r>
      <w:r>
        <w:fldChar w:fldCharType="end"/>
      </w:r>
      <w:r>
        <w:t xml:space="preserve"> Requisitos N/ Funcionais</w:t>
      </w:r>
    </w:p>
    <w:p w:rsidR="001835D9" w:rsidRDefault="00846FF0" w:rsidP="00065DD7">
      <w:pPr>
        <w:pStyle w:val="Corpodetexto"/>
      </w:pPr>
      <w:r>
        <w:t>No que diz respeito às ambições extra de quem desenvolveu este projeto</w:t>
      </w:r>
      <w:r w:rsidR="005B634E">
        <w:t xml:space="preserve">, é expectável e desejável que o mesmo </w:t>
      </w:r>
      <w:r>
        <w:t>apresente as seguintes qualidades depois de operacional:</w:t>
      </w:r>
    </w:p>
    <w:p w:rsidR="001835D9" w:rsidRDefault="001835D9" w:rsidP="00065DD7">
      <w:pPr>
        <w:pStyle w:val="Corpodetexto"/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527"/>
        <w:gridCol w:w="2280"/>
        <w:gridCol w:w="10415"/>
      </w:tblGrid>
      <w:tr w:rsidR="001835D9" w:rsidTr="00777644">
        <w:trPr>
          <w:trHeight w:val="416"/>
        </w:trPr>
        <w:tc>
          <w:tcPr>
            <w:tcW w:w="528" w:type="dxa"/>
          </w:tcPr>
          <w:p w:rsidR="001835D9" w:rsidRPr="001835D9" w:rsidRDefault="001835D9" w:rsidP="00065DD7">
            <w:pPr>
              <w:pStyle w:val="Corpodetexto"/>
              <w:rPr>
                <w:b/>
              </w:rPr>
            </w:pPr>
            <w:r>
              <w:rPr>
                <w:b/>
              </w:rPr>
              <w:lastRenderedPageBreak/>
              <w:t>ID</w:t>
            </w:r>
          </w:p>
        </w:tc>
        <w:tc>
          <w:tcPr>
            <w:tcW w:w="2132" w:type="dxa"/>
          </w:tcPr>
          <w:p w:rsidR="001835D9" w:rsidRPr="001835D9" w:rsidRDefault="001835D9" w:rsidP="00065DD7">
            <w:pPr>
              <w:pStyle w:val="Corpodetexto"/>
              <w:rPr>
                <w:b/>
              </w:rPr>
            </w:pPr>
            <w:r>
              <w:rPr>
                <w:b/>
              </w:rPr>
              <w:t>Nome</w:t>
            </w:r>
          </w:p>
        </w:tc>
        <w:tc>
          <w:tcPr>
            <w:tcW w:w="10562" w:type="dxa"/>
          </w:tcPr>
          <w:p w:rsidR="001835D9" w:rsidRPr="001835D9" w:rsidRDefault="001835D9" w:rsidP="00065DD7">
            <w:pPr>
              <w:pStyle w:val="Corpodetexto"/>
              <w:rPr>
                <w:b/>
              </w:rPr>
            </w:pPr>
            <w:r>
              <w:rPr>
                <w:b/>
              </w:rPr>
              <w:t>Descrição</w:t>
            </w:r>
          </w:p>
        </w:tc>
      </w:tr>
      <w:tr w:rsidR="001835D9" w:rsidTr="00777644">
        <w:trPr>
          <w:trHeight w:val="1904"/>
        </w:trPr>
        <w:tc>
          <w:tcPr>
            <w:tcW w:w="528" w:type="dxa"/>
          </w:tcPr>
          <w:p w:rsidR="001835D9" w:rsidRPr="001835D9" w:rsidRDefault="001835D9" w:rsidP="00065DD7">
            <w:pPr>
              <w:pStyle w:val="Corpodetexto"/>
            </w:pPr>
            <w:r>
              <w:t>1</w:t>
            </w:r>
          </w:p>
        </w:tc>
        <w:tc>
          <w:tcPr>
            <w:tcW w:w="2132" w:type="dxa"/>
          </w:tcPr>
          <w:p w:rsidR="001835D9" w:rsidRPr="001835D9" w:rsidRDefault="001835D9" w:rsidP="00065DD7">
            <w:pPr>
              <w:pStyle w:val="Corpodetexto"/>
            </w:pPr>
            <w:r>
              <w:t>Eficiência</w:t>
            </w:r>
          </w:p>
        </w:tc>
        <w:tc>
          <w:tcPr>
            <w:tcW w:w="10562" w:type="dxa"/>
          </w:tcPr>
          <w:p w:rsidR="001835D9" w:rsidRPr="001835D9" w:rsidRDefault="001835D9" w:rsidP="00065DD7">
            <w:pPr>
              <w:pStyle w:val="Corpodetexto"/>
            </w:pPr>
            <w:r w:rsidRPr="00777644">
              <w:rPr>
                <w:sz w:val="22"/>
              </w:rPr>
              <w:t>O programa deve ser</w:t>
            </w:r>
            <w:r w:rsidR="003E580A" w:rsidRPr="00777644">
              <w:rPr>
                <w:sz w:val="22"/>
              </w:rPr>
              <w:t>,</w:t>
            </w:r>
            <w:r w:rsidRPr="00777644">
              <w:rPr>
                <w:sz w:val="22"/>
              </w:rPr>
              <w:t xml:space="preserve"> rápido e ao mesmo tempo </w:t>
            </w:r>
            <w:r w:rsidR="003E580A" w:rsidRPr="00777644">
              <w:rPr>
                <w:sz w:val="22"/>
              </w:rPr>
              <w:t xml:space="preserve">preciso </w:t>
            </w:r>
            <w:r w:rsidR="00A71868" w:rsidRPr="00777644">
              <w:rPr>
                <w:sz w:val="22"/>
              </w:rPr>
              <w:t xml:space="preserve">e exato, ao realizar as operações que oferece ao utilizador. Adicionar ou remover ativos do portfolio devem ser operações </w:t>
            </w:r>
            <w:r w:rsidR="0057327D" w:rsidRPr="00777644">
              <w:rPr>
                <w:sz w:val="22"/>
              </w:rPr>
              <w:t>triviais</w:t>
            </w:r>
            <w:r w:rsidR="001B7238" w:rsidRPr="00777644">
              <w:rPr>
                <w:sz w:val="22"/>
              </w:rPr>
              <w:t>. A abertura e fecho das compras/vendas de ativos devem ser operações rápidas</w:t>
            </w:r>
            <w:r w:rsidR="00D407BB" w:rsidRPr="00777644">
              <w:rPr>
                <w:sz w:val="22"/>
              </w:rPr>
              <w:t>,</w:t>
            </w:r>
            <w:r w:rsidR="001B7238" w:rsidRPr="00777644">
              <w:rPr>
                <w:sz w:val="22"/>
              </w:rPr>
              <w:t xml:space="preserve"> </w:t>
            </w:r>
            <w:r w:rsidR="0067144B" w:rsidRPr="00777644">
              <w:rPr>
                <w:sz w:val="22"/>
              </w:rPr>
              <w:t>e por opera</w:t>
            </w:r>
            <w:r w:rsidR="00E01B6A" w:rsidRPr="00777644">
              <w:rPr>
                <w:sz w:val="22"/>
              </w:rPr>
              <w:t>rem valores sensíveis que influenciarão os investimentos dos utilizadores na forma de ganhos ou perdas</w:t>
            </w:r>
            <w:r w:rsidR="00084E89">
              <w:rPr>
                <w:sz w:val="22"/>
              </w:rPr>
              <w:t xml:space="preserve"> desses investimentos</w:t>
            </w:r>
            <w:r w:rsidR="00E01B6A" w:rsidRPr="00777644">
              <w:rPr>
                <w:sz w:val="22"/>
              </w:rPr>
              <w:t>,</w:t>
            </w:r>
            <w:r w:rsidR="00AE4E25" w:rsidRPr="00777644">
              <w:rPr>
                <w:sz w:val="22"/>
              </w:rPr>
              <w:t xml:space="preserve"> devem ser operações que manipulam de maneira correta e sem falhas </w:t>
            </w:r>
            <w:r w:rsidR="00715C02" w:rsidRPr="00777644">
              <w:rPr>
                <w:sz w:val="22"/>
              </w:rPr>
              <w:t>os valores com os quais vão trabalhar.</w:t>
            </w:r>
            <w:r w:rsidR="00E01B6A" w:rsidRPr="00777644">
              <w:rPr>
                <w:sz w:val="22"/>
              </w:rPr>
              <w:t xml:space="preserve"> </w:t>
            </w:r>
          </w:p>
        </w:tc>
      </w:tr>
      <w:tr w:rsidR="0040173C" w:rsidTr="00777644">
        <w:tc>
          <w:tcPr>
            <w:tcW w:w="528" w:type="dxa"/>
          </w:tcPr>
          <w:p w:rsidR="0040173C" w:rsidRDefault="0040173C" w:rsidP="00065DD7">
            <w:pPr>
              <w:pStyle w:val="Corpodetexto"/>
            </w:pPr>
            <w:r>
              <w:t>2</w:t>
            </w:r>
          </w:p>
        </w:tc>
        <w:tc>
          <w:tcPr>
            <w:tcW w:w="2132" w:type="dxa"/>
          </w:tcPr>
          <w:p w:rsidR="0040173C" w:rsidRDefault="0040173C" w:rsidP="00065DD7">
            <w:pPr>
              <w:pStyle w:val="Corpodetexto"/>
            </w:pPr>
            <w:r>
              <w:t>Atratividade</w:t>
            </w:r>
          </w:p>
        </w:tc>
        <w:tc>
          <w:tcPr>
            <w:tcW w:w="10562" w:type="dxa"/>
          </w:tcPr>
          <w:p w:rsidR="00B72135" w:rsidRDefault="00E01B6A" w:rsidP="00065DD7">
            <w:pPr>
              <w:pStyle w:val="Corpodetexto"/>
            </w:pPr>
            <w:r w:rsidRPr="004679C2">
              <w:rPr>
                <w:sz w:val="22"/>
              </w:rPr>
              <w:t xml:space="preserve">O programa deve ser </w:t>
            </w:r>
            <w:r w:rsidR="00B72135" w:rsidRPr="004679C2">
              <w:rPr>
                <w:sz w:val="22"/>
              </w:rPr>
              <w:t>atrativo o suficiente em termos de interface gráfica, para cativar o utilizador imediatamente. Todos os botões devem estar devidamente legendados, para que se perceba imediatamente o seu propósito</w:t>
            </w:r>
            <w:r w:rsidR="007B6B84" w:rsidRPr="004679C2">
              <w:rPr>
                <w:sz w:val="22"/>
              </w:rPr>
              <w:t>. Deve haver uma certa preocupação estética com as componentes que constituem as janelas dos diversos menus, nomeadamente, o seu tamanho, que deve ser em todos os caso</w:t>
            </w:r>
            <w:r w:rsidR="00FD0C20" w:rsidRPr="004679C2">
              <w:rPr>
                <w:sz w:val="22"/>
              </w:rPr>
              <w:t>s adequado, consoante</w:t>
            </w:r>
            <w:r w:rsidR="00E45CDF" w:rsidRPr="004679C2">
              <w:rPr>
                <w:sz w:val="22"/>
              </w:rPr>
              <w:t xml:space="preserve"> o número de operações associadas aquela janela</w:t>
            </w:r>
            <w:r w:rsidR="0004512F" w:rsidRPr="004679C2">
              <w:rPr>
                <w:sz w:val="22"/>
              </w:rPr>
              <w:t xml:space="preserve">, </w:t>
            </w:r>
            <w:r w:rsidR="008C31D4" w:rsidRPr="004679C2">
              <w:rPr>
                <w:sz w:val="22"/>
              </w:rPr>
              <w:t xml:space="preserve">as cores, ou imagens de fundo, que devem ser </w:t>
            </w:r>
            <w:r w:rsidR="005F2971" w:rsidRPr="004679C2">
              <w:rPr>
                <w:sz w:val="22"/>
              </w:rPr>
              <w:t xml:space="preserve">chamativas, mas sem interferir com </w:t>
            </w:r>
            <w:r w:rsidR="00682F1C" w:rsidRPr="004679C2">
              <w:rPr>
                <w:sz w:val="22"/>
              </w:rPr>
              <w:t>a legibilidade do texto</w:t>
            </w:r>
            <w:r w:rsidR="00ED2028" w:rsidRPr="004679C2">
              <w:rPr>
                <w:sz w:val="22"/>
              </w:rPr>
              <w:t xml:space="preserve"> ou dos botões</w:t>
            </w:r>
            <w:r w:rsidR="00682F1C" w:rsidRPr="004679C2">
              <w:rPr>
                <w:sz w:val="22"/>
              </w:rPr>
              <w:t xml:space="preserve"> do menu</w:t>
            </w:r>
            <w:r w:rsidR="007A5364" w:rsidRPr="004679C2">
              <w:rPr>
                <w:sz w:val="22"/>
              </w:rPr>
              <w:t xml:space="preserve"> e </w:t>
            </w:r>
            <w:r w:rsidR="00433179" w:rsidRPr="004679C2">
              <w:rPr>
                <w:sz w:val="22"/>
              </w:rPr>
              <w:t xml:space="preserve">o próprio texto que deve ter um tamanho de letra adequado e cor que contraste com </w:t>
            </w:r>
            <w:r w:rsidR="000F019D" w:rsidRPr="004679C2">
              <w:rPr>
                <w:sz w:val="22"/>
              </w:rPr>
              <w:t>aquelas usada</w:t>
            </w:r>
            <w:r w:rsidR="00E91818" w:rsidRPr="004679C2">
              <w:rPr>
                <w:sz w:val="22"/>
              </w:rPr>
              <w:t>s para decoração do fundo de modo a ser o mais legível possível.</w:t>
            </w:r>
            <w:r w:rsidR="003A5360" w:rsidRPr="004679C2">
              <w:rPr>
                <w:sz w:val="22"/>
              </w:rPr>
              <w:t xml:space="preserve"> A apresentação gráfica dos resultados das operações, por exemplo de inserção ou remoção de um ativo do portfolio do utilizador, deve ter resultados </w:t>
            </w:r>
            <w:r w:rsidR="007167BF" w:rsidRPr="004679C2">
              <w:rPr>
                <w:sz w:val="22"/>
              </w:rPr>
              <w:t>estéticas significativos e que agradem ao utilizador</w:t>
            </w:r>
            <w:r w:rsidR="00452EAE" w:rsidRPr="004679C2">
              <w:rPr>
                <w:sz w:val="22"/>
              </w:rPr>
              <w:t>, nomeadamente um menu próprio para a a</w:t>
            </w:r>
            <w:r w:rsidR="000820E5" w:rsidRPr="004679C2">
              <w:rPr>
                <w:sz w:val="22"/>
              </w:rPr>
              <w:t>presentação destes resultados que cumpra com os requisitos enumerados acima no que toca às cores e texto envolvidos</w:t>
            </w:r>
            <w:r w:rsidR="007167BF" w:rsidRPr="004679C2">
              <w:rPr>
                <w:sz w:val="22"/>
              </w:rPr>
              <w:t>.</w:t>
            </w:r>
          </w:p>
        </w:tc>
      </w:tr>
      <w:tr w:rsidR="003A5360" w:rsidTr="00777644">
        <w:tc>
          <w:tcPr>
            <w:tcW w:w="528" w:type="dxa"/>
          </w:tcPr>
          <w:p w:rsidR="003A5360" w:rsidRDefault="003A5360" w:rsidP="00065DD7">
            <w:pPr>
              <w:pStyle w:val="Corpodetexto"/>
            </w:pPr>
            <w:r>
              <w:t>3</w:t>
            </w:r>
          </w:p>
        </w:tc>
        <w:tc>
          <w:tcPr>
            <w:tcW w:w="2132" w:type="dxa"/>
          </w:tcPr>
          <w:p w:rsidR="003A5360" w:rsidRDefault="00507155" w:rsidP="00065DD7">
            <w:pPr>
              <w:pStyle w:val="Corpodetexto"/>
            </w:pPr>
            <w:r>
              <w:t>Compreensibilidade</w:t>
            </w:r>
          </w:p>
        </w:tc>
        <w:tc>
          <w:tcPr>
            <w:tcW w:w="10562" w:type="dxa"/>
          </w:tcPr>
          <w:p w:rsidR="003A5360" w:rsidRDefault="002349A9" w:rsidP="00065DD7">
            <w:pPr>
              <w:pStyle w:val="Corpodetexto"/>
            </w:pPr>
            <w:r w:rsidRPr="007E75CE">
              <w:rPr>
                <w:sz w:val="22"/>
              </w:rPr>
              <w:t xml:space="preserve">A arquitetura e requisitos usados no projeto devem </w:t>
            </w:r>
            <w:r w:rsidR="00850E7D" w:rsidRPr="007E75CE">
              <w:rPr>
                <w:sz w:val="22"/>
              </w:rPr>
              <w:t>fáceis o suficiente</w:t>
            </w:r>
            <w:r w:rsidR="00131ECC" w:rsidRPr="007E75CE">
              <w:rPr>
                <w:sz w:val="22"/>
              </w:rPr>
              <w:t xml:space="preserve"> de entender e aplicar</w:t>
            </w:r>
            <w:r w:rsidR="00850E7D" w:rsidRPr="007E75CE">
              <w:rPr>
                <w:sz w:val="22"/>
              </w:rPr>
              <w:t xml:space="preserve"> para que seja implementada uma solução </w:t>
            </w:r>
            <w:r w:rsidR="002A7792" w:rsidRPr="007E75CE">
              <w:rPr>
                <w:sz w:val="22"/>
              </w:rPr>
              <w:t xml:space="preserve">eficiente </w:t>
            </w:r>
            <w:r w:rsidR="0042193B" w:rsidRPr="007E75CE">
              <w:rPr>
                <w:sz w:val="22"/>
              </w:rPr>
              <w:t xml:space="preserve">e que faça uma boa gestão dos recursos disponíveis </w:t>
            </w:r>
            <w:r w:rsidR="002A7792" w:rsidRPr="007E75CE">
              <w:rPr>
                <w:sz w:val="22"/>
              </w:rPr>
              <w:t>em JAVA</w:t>
            </w:r>
            <w:r w:rsidR="0021537F" w:rsidRPr="007E75CE">
              <w:rPr>
                <w:sz w:val="22"/>
              </w:rPr>
              <w:t>.</w:t>
            </w:r>
          </w:p>
        </w:tc>
      </w:tr>
      <w:tr w:rsidR="00B30816" w:rsidTr="00777644">
        <w:tc>
          <w:tcPr>
            <w:tcW w:w="528" w:type="dxa"/>
          </w:tcPr>
          <w:p w:rsidR="00B30816" w:rsidRDefault="00B30816" w:rsidP="00065DD7">
            <w:pPr>
              <w:pStyle w:val="Corpodetexto"/>
            </w:pPr>
            <w:r>
              <w:t>4</w:t>
            </w:r>
          </w:p>
        </w:tc>
        <w:tc>
          <w:tcPr>
            <w:tcW w:w="2132" w:type="dxa"/>
          </w:tcPr>
          <w:p w:rsidR="00B30816" w:rsidRDefault="00B30816" w:rsidP="00065DD7">
            <w:pPr>
              <w:pStyle w:val="Corpodetexto"/>
            </w:pPr>
            <w:r>
              <w:t>Interoperabilidade</w:t>
            </w:r>
          </w:p>
        </w:tc>
        <w:tc>
          <w:tcPr>
            <w:tcW w:w="10562" w:type="dxa"/>
          </w:tcPr>
          <w:p w:rsidR="00B30816" w:rsidRDefault="00B30816" w:rsidP="004679C2">
            <w:pPr>
              <w:pStyle w:val="Corpodetexto"/>
              <w:keepNext/>
            </w:pPr>
            <w:r w:rsidRPr="007E75CE">
              <w:rPr>
                <w:sz w:val="22"/>
              </w:rPr>
              <w:t>A aplica</w:t>
            </w:r>
            <w:r w:rsidR="003854A0" w:rsidRPr="007E75CE">
              <w:rPr>
                <w:sz w:val="22"/>
              </w:rPr>
              <w:t xml:space="preserve">ção deve ser capaz de </w:t>
            </w:r>
            <w:r w:rsidRPr="007E75CE">
              <w:rPr>
                <w:sz w:val="22"/>
              </w:rPr>
              <w:t xml:space="preserve">trabalhar </w:t>
            </w:r>
            <w:r w:rsidR="003854A0" w:rsidRPr="007E75CE">
              <w:rPr>
                <w:sz w:val="22"/>
              </w:rPr>
              <w:t>com APIs externas</w:t>
            </w:r>
            <w:r w:rsidR="00BD0B2F" w:rsidRPr="007E75CE">
              <w:rPr>
                <w:sz w:val="22"/>
              </w:rPr>
              <w:t xml:space="preserve"> </w:t>
            </w:r>
            <w:r w:rsidR="006439B7" w:rsidRPr="007E75CE">
              <w:rPr>
                <w:sz w:val="22"/>
              </w:rPr>
              <w:t>(</w:t>
            </w:r>
            <w:r w:rsidR="00BD0B2F" w:rsidRPr="007E75CE">
              <w:rPr>
                <w:sz w:val="22"/>
              </w:rPr>
              <w:t>s</w:t>
            </w:r>
            <w:r w:rsidR="0095631E" w:rsidRPr="007E75CE">
              <w:rPr>
                <w:sz w:val="22"/>
              </w:rPr>
              <w:t>em qualquer tipo de impedimento</w:t>
            </w:r>
            <w:r w:rsidR="006439B7" w:rsidRPr="007E75CE">
              <w:rPr>
                <w:sz w:val="22"/>
              </w:rPr>
              <w:t>)</w:t>
            </w:r>
            <w:r w:rsidR="006020A1" w:rsidRPr="007E75CE">
              <w:rPr>
                <w:sz w:val="22"/>
              </w:rPr>
              <w:t xml:space="preserve">, nomeadamente aquela usada para a recolha dos valores de mercado dos ativos e a </w:t>
            </w:r>
            <w:r w:rsidR="003854A0" w:rsidRPr="007E75CE">
              <w:rPr>
                <w:sz w:val="22"/>
              </w:rPr>
              <w:t xml:space="preserve">própria base de dados, </w:t>
            </w:r>
            <w:r w:rsidR="006F55D1" w:rsidRPr="007E75CE">
              <w:rPr>
                <w:sz w:val="22"/>
              </w:rPr>
              <w:t xml:space="preserve">de maneira </w:t>
            </w:r>
            <w:r w:rsidR="00BD0B2F" w:rsidRPr="007E75CE">
              <w:rPr>
                <w:sz w:val="22"/>
              </w:rPr>
              <w:t xml:space="preserve">a que não </w:t>
            </w:r>
            <w:r w:rsidR="00EA25CE" w:rsidRPr="007E75CE">
              <w:rPr>
                <w:sz w:val="22"/>
              </w:rPr>
              <w:t xml:space="preserve">surjam problemas </w:t>
            </w:r>
            <w:r w:rsidR="00801116" w:rsidRPr="007E75CE">
              <w:rPr>
                <w:sz w:val="22"/>
              </w:rPr>
              <w:t>ou exceções com isso.</w:t>
            </w:r>
          </w:p>
        </w:tc>
      </w:tr>
    </w:tbl>
    <w:p w:rsidR="001835D9" w:rsidRDefault="004679C2" w:rsidP="004679C2">
      <w:pPr>
        <w:pStyle w:val="Legenda"/>
        <w:sectPr w:rsidR="001835D9" w:rsidSect="007E772D">
          <w:pgSz w:w="15840" w:h="12240" w:orient="landscape"/>
          <w:pgMar w:top="1701" w:right="1417" w:bottom="1701" w:left="1417" w:header="720" w:footer="720" w:gutter="0"/>
          <w:cols w:space="720"/>
          <w:docGrid w:linePitch="326"/>
        </w:sectPr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4</w:t>
      </w:r>
      <w:r>
        <w:fldChar w:fldCharType="end"/>
      </w:r>
      <w:r>
        <w:t xml:space="preserve"> Atributos de Qualidade</w:t>
      </w:r>
    </w:p>
    <w:p w:rsidR="00065DD7" w:rsidRPr="00065DD7" w:rsidRDefault="00065DD7" w:rsidP="00065DD7">
      <w:pPr>
        <w:pStyle w:val="Corpodetexto"/>
      </w:pPr>
    </w:p>
    <w:p w:rsidR="00FA085E" w:rsidRDefault="006E380A">
      <w:pPr>
        <w:pStyle w:val="Cabealho2"/>
      </w:pPr>
      <w:bookmarkStart w:id="7" w:name="_stakeholders"/>
      <w:bookmarkStart w:id="8" w:name="_Toc496438996"/>
      <w:bookmarkEnd w:id="7"/>
      <w:r>
        <w:t>Stakeholders</w:t>
      </w:r>
      <w:bookmarkEnd w:id="8"/>
    </w:p>
    <w:p w:rsidR="008B5194" w:rsidRPr="008B5194" w:rsidRDefault="008B5194" w:rsidP="008B5194">
      <w:pPr>
        <w:pStyle w:val="Corpodetexto"/>
      </w:pPr>
      <w:r>
        <w:t xml:space="preserve">De seguida passamos a apresentar as pessoas mais importantes no </w:t>
      </w:r>
      <w:r w:rsidR="00755366">
        <w:t>contexto deste projeto, assim como os seus papeis: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798"/>
        <w:gridCol w:w="3583"/>
        <w:gridCol w:w="3673"/>
      </w:tblGrid>
      <w:tr w:rsidR="00484C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085E" w:rsidRDefault="00CC0BC4">
            <w:pPr>
              <w:pStyle w:val="Compact"/>
            </w:pPr>
            <w:r>
              <w:t>Papel</w:t>
            </w:r>
            <w:r w:rsidR="006E380A">
              <w:t>/N</w:t>
            </w:r>
            <w:r>
              <w:t>o</w:t>
            </w:r>
            <w:r w:rsidR="006E380A"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085E" w:rsidRDefault="006E380A">
            <w:pPr>
              <w:pStyle w:val="Compact"/>
            </w:pPr>
            <w:r>
              <w:t>Contact</w:t>
            </w:r>
            <w:r w:rsidR="00CC0BC4">
              <w:t>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085E" w:rsidRDefault="00CC0BC4">
            <w:pPr>
              <w:pStyle w:val="Compact"/>
            </w:pPr>
            <w:r>
              <w:t>Expectativas</w:t>
            </w:r>
          </w:p>
        </w:tc>
      </w:tr>
      <w:tr w:rsidR="00484C0B">
        <w:tc>
          <w:tcPr>
            <w:tcW w:w="0" w:type="auto"/>
          </w:tcPr>
          <w:p w:rsidR="00FA085E" w:rsidRDefault="00484C0B">
            <w:r>
              <w:rPr>
                <w:i/>
              </w:rPr>
              <w:t>João Nuno Gomes Rodrigues de Almeida</w:t>
            </w:r>
          </w:p>
        </w:tc>
        <w:tc>
          <w:tcPr>
            <w:tcW w:w="0" w:type="auto"/>
          </w:tcPr>
          <w:p w:rsidR="00FA085E" w:rsidRDefault="00AA76F3">
            <w:hyperlink r:id="rId10" w:history="1">
              <w:r w:rsidR="00484C0B" w:rsidRPr="00E94499">
                <w:rPr>
                  <w:rStyle w:val="Hiperligao"/>
                </w:rPr>
                <w:t>Joaonuno.almeida01@gmail.com</w:t>
              </w:r>
            </w:hyperlink>
          </w:p>
        </w:tc>
        <w:tc>
          <w:tcPr>
            <w:tcW w:w="0" w:type="auto"/>
          </w:tcPr>
          <w:p w:rsidR="00FA085E" w:rsidRDefault="00484C0B" w:rsidP="00484C0B">
            <w:pPr>
              <w:pStyle w:val="PargrafodaLista"/>
              <w:numPr>
                <w:ilvl w:val="0"/>
                <w:numId w:val="4"/>
              </w:numPr>
            </w:pPr>
            <w:r>
              <w:t>Deve conhecer a arquitetura.</w:t>
            </w:r>
          </w:p>
          <w:p w:rsidR="00484C0B" w:rsidRDefault="00484C0B" w:rsidP="00484C0B">
            <w:pPr>
              <w:pStyle w:val="PargrafodaLista"/>
              <w:numPr>
                <w:ilvl w:val="0"/>
                <w:numId w:val="4"/>
              </w:numPr>
            </w:pPr>
            <w:r>
              <w:t>Deve tomar decisões acerca do desenvolvimento do sistema e da arquitetura.</w:t>
            </w:r>
          </w:p>
        </w:tc>
      </w:tr>
      <w:tr w:rsidR="00484C0B">
        <w:tc>
          <w:tcPr>
            <w:tcW w:w="0" w:type="auto"/>
          </w:tcPr>
          <w:p w:rsidR="00FA085E" w:rsidRDefault="000217F4">
            <w:r>
              <w:rPr>
                <w:i/>
              </w:rPr>
              <w:t>ESS Ltd</w:t>
            </w:r>
          </w:p>
        </w:tc>
        <w:tc>
          <w:tcPr>
            <w:tcW w:w="0" w:type="auto"/>
          </w:tcPr>
          <w:p w:rsidR="00FA085E" w:rsidRDefault="00AA76F3">
            <w:hyperlink r:id="rId11" w:history="1">
              <w:r w:rsidR="000217F4" w:rsidRPr="00E94499">
                <w:rPr>
                  <w:rStyle w:val="Hiperligao"/>
                </w:rPr>
                <w:t>essltd@toocomplicated.com</w:t>
              </w:r>
            </w:hyperlink>
          </w:p>
        </w:tc>
        <w:tc>
          <w:tcPr>
            <w:tcW w:w="0" w:type="auto"/>
          </w:tcPr>
          <w:p w:rsidR="00FA085E" w:rsidRDefault="000217F4" w:rsidP="000217F4">
            <w:pPr>
              <w:pStyle w:val="PargrafodaLista"/>
              <w:numPr>
                <w:ilvl w:val="0"/>
                <w:numId w:val="4"/>
              </w:numPr>
            </w:pPr>
            <w:r>
              <w:t>Tem de estar convencido com a arquitetura.</w:t>
            </w:r>
          </w:p>
          <w:p w:rsidR="000217F4" w:rsidRDefault="000217F4" w:rsidP="000217F4">
            <w:pPr>
              <w:pStyle w:val="PargrafodaLista"/>
              <w:numPr>
                <w:ilvl w:val="0"/>
                <w:numId w:val="4"/>
              </w:numPr>
            </w:pPr>
            <w:r>
              <w:t>Tem de trabalhar com a arquitetura e com o sistema.</w:t>
            </w:r>
          </w:p>
          <w:p w:rsidR="000217F4" w:rsidRDefault="000217F4" w:rsidP="000217F4">
            <w:pPr>
              <w:pStyle w:val="PargrafodaLista"/>
              <w:numPr>
                <w:ilvl w:val="0"/>
                <w:numId w:val="4"/>
              </w:numPr>
            </w:pPr>
            <w:r>
              <w:t>Necessita da documentação para trabalhar com a arquitetura/sistema.</w:t>
            </w:r>
          </w:p>
        </w:tc>
      </w:tr>
      <w:tr w:rsidR="00F525CF">
        <w:tc>
          <w:tcPr>
            <w:tcW w:w="0" w:type="auto"/>
          </w:tcPr>
          <w:p w:rsidR="00F525CF" w:rsidRDefault="00F525CF">
            <w:pPr>
              <w:rPr>
                <w:i/>
              </w:rPr>
            </w:pPr>
            <w:r>
              <w:rPr>
                <w:i/>
              </w:rPr>
              <w:t>Utilizadores</w:t>
            </w:r>
          </w:p>
        </w:tc>
        <w:tc>
          <w:tcPr>
            <w:tcW w:w="0" w:type="auto"/>
          </w:tcPr>
          <w:p w:rsidR="00F525CF" w:rsidRDefault="00F525CF">
            <w:r>
              <w:t>Diversos</w:t>
            </w:r>
          </w:p>
        </w:tc>
        <w:tc>
          <w:tcPr>
            <w:tcW w:w="0" w:type="auto"/>
          </w:tcPr>
          <w:p w:rsidR="00F525CF" w:rsidRDefault="00F525CF" w:rsidP="00910F8B">
            <w:pPr>
              <w:pStyle w:val="PargrafodaLista"/>
              <w:keepNext/>
              <w:numPr>
                <w:ilvl w:val="0"/>
                <w:numId w:val="4"/>
              </w:numPr>
            </w:pPr>
            <w:r>
              <w:t>Deve poder usufruir de todos as funcionalidades oferecidas pela aplicação</w:t>
            </w:r>
            <w:r w:rsidR="0052469C">
              <w:t>, com confiança e satisfação</w:t>
            </w:r>
            <w:r>
              <w:t>.</w:t>
            </w:r>
          </w:p>
        </w:tc>
      </w:tr>
    </w:tbl>
    <w:p w:rsidR="00910F8B" w:rsidRDefault="00910F8B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5</w:t>
      </w:r>
      <w:r>
        <w:fldChar w:fldCharType="end"/>
      </w:r>
      <w:r>
        <w:t xml:space="preserve"> Stakeholders</w:t>
      </w:r>
    </w:p>
    <w:p w:rsidR="00545EE5" w:rsidRDefault="00545EE5">
      <w:r>
        <w:br w:type="page"/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018"/>
        <w:gridCol w:w="3018"/>
        <w:gridCol w:w="3018"/>
      </w:tblGrid>
      <w:tr w:rsidR="00545EE5">
        <w:tc>
          <w:tcPr>
            <w:tcW w:w="0" w:type="auto"/>
          </w:tcPr>
          <w:p w:rsidR="00545EE5" w:rsidRDefault="00545EE5">
            <w:pPr>
              <w:rPr>
                <w:i/>
              </w:rPr>
            </w:pPr>
          </w:p>
        </w:tc>
        <w:tc>
          <w:tcPr>
            <w:tcW w:w="0" w:type="auto"/>
          </w:tcPr>
          <w:p w:rsidR="00545EE5" w:rsidRDefault="00545EE5">
            <w:pPr>
              <w:rPr>
                <w:i/>
              </w:rPr>
            </w:pPr>
          </w:p>
        </w:tc>
        <w:tc>
          <w:tcPr>
            <w:tcW w:w="0" w:type="auto"/>
          </w:tcPr>
          <w:p w:rsidR="00545EE5" w:rsidRDefault="00545EE5" w:rsidP="000217F4">
            <w:pPr>
              <w:pStyle w:val="PargrafodaLista"/>
              <w:numPr>
                <w:ilvl w:val="0"/>
                <w:numId w:val="4"/>
              </w:numPr>
            </w:pPr>
          </w:p>
        </w:tc>
      </w:tr>
    </w:tbl>
    <w:p w:rsidR="00FA085E" w:rsidRDefault="006E380A">
      <w:pPr>
        <w:pStyle w:val="Ttulo1"/>
      </w:pPr>
      <w:bookmarkStart w:id="9" w:name="section-architecture-constraints"/>
      <w:bookmarkStart w:id="10" w:name="_Toc496438997"/>
      <w:bookmarkEnd w:id="9"/>
      <w:r>
        <w:t>Architecture Constraints</w:t>
      </w:r>
      <w:bookmarkEnd w:id="10"/>
    </w:p>
    <w:p w:rsidR="00F1546D" w:rsidRPr="00F1546D" w:rsidRDefault="00F1546D" w:rsidP="00F1546D">
      <w:pPr>
        <w:pStyle w:val="Corpodetexto"/>
      </w:pPr>
      <w:r>
        <w:t xml:space="preserve">De seguida apresentamos </w:t>
      </w:r>
      <w:r w:rsidR="00465238">
        <w:t>as restrições associadas ao</w:t>
      </w:r>
      <w:r w:rsidR="00021117">
        <w:t xml:space="preserve"> projeto, e a uma pequena explicação do porquê das ter incluído</w:t>
      </w:r>
      <w:r w:rsidR="004A7D00">
        <w:t>.</w:t>
      </w:r>
    </w:p>
    <w:p w:rsidR="006E226F" w:rsidRDefault="0050349E" w:rsidP="0050349E">
      <w:pPr>
        <w:pStyle w:val="Cabealho3"/>
      </w:pPr>
      <w:bookmarkStart w:id="11" w:name="_Toc496438998"/>
      <w:r>
        <w:t>Restrições Técnicas</w:t>
      </w:r>
      <w:bookmarkEnd w:id="11"/>
    </w:p>
    <w:p w:rsidR="00A06D57" w:rsidRPr="00A06D57" w:rsidRDefault="00A06D57" w:rsidP="00A06D57">
      <w:pPr>
        <w:pStyle w:val="Corpodetexto"/>
      </w:pPr>
    </w:p>
    <w:tbl>
      <w:tblPr>
        <w:tblStyle w:val="TabeladeGrelha1Clara-Destaque1"/>
        <w:tblW w:w="0" w:type="auto"/>
        <w:tblLook w:val="04A0" w:firstRow="1" w:lastRow="0" w:firstColumn="1" w:lastColumn="0" w:noHBand="0" w:noVBand="1"/>
      </w:tblPr>
      <w:tblGrid>
        <w:gridCol w:w="1951"/>
        <w:gridCol w:w="2693"/>
        <w:gridCol w:w="4334"/>
      </w:tblGrid>
      <w:tr w:rsidR="00A06D57" w:rsidTr="00B466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:rsidR="00A06D57" w:rsidRDefault="00A06D57" w:rsidP="0050349E">
            <w:pPr>
              <w:pStyle w:val="Corpodetexto"/>
            </w:pPr>
            <w:r>
              <w:t>ID da Restrição</w:t>
            </w:r>
          </w:p>
        </w:tc>
        <w:tc>
          <w:tcPr>
            <w:tcW w:w="2693" w:type="dxa"/>
          </w:tcPr>
          <w:p w:rsidR="00A06D57" w:rsidRDefault="00A06D57" w:rsidP="0050349E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e</w:t>
            </w:r>
          </w:p>
        </w:tc>
        <w:tc>
          <w:tcPr>
            <w:tcW w:w="4334" w:type="dxa"/>
          </w:tcPr>
          <w:p w:rsidR="00A06D57" w:rsidRDefault="00A06D57" w:rsidP="0050349E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A06D57" w:rsidTr="00A06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:rsidR="00A06D57" w:rsidRDefault="00A06D57" w:rsidP="0050349E">
            <w:pPr>
              <w:pStyle w:val="Corpodetexto"/>
            </w:pPr>
            <w:r>
              <w:t>Res</w:t>
            </w:r>
            <w:r w:rsidR="00B4668D">
              <w:t>T</w:t>
            </w:r>
            <w:r>
              <w:t>1</w:t>
            </w:r>
          </w:p>
        </w:tc>
        <w:tc>
          <w:tcPr>
            <w:tcW w:w="2693" w:type="dxa"/>
          </w:tcPr>
          <w:p w:rsidR="00A06D57" w:rsidRDefault="00A06D57" w:rsidP="0050349E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trição de SO</w:t>
            </w:r>
          </w:p>
        </w:tc>
        <w:tc>
          <w:tcPr>
            <w:tcW w:w="4334" w:type="dxa"/>
          </w:tcPr>
          <w:p w:rsidR="00A06D57" w:rsidRDefault="0068173D" w:rsidP="007B0D96">
            <w:pPr>
              <w:pStyle w:val="Corpodetexto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 sistema deve ser desen</w:t>
            </w:r>
            <w:r w:rsidR="00E13BE9">
              <w:t xml:space="preserve">volvido de modo a funcionar de maneira equivalente </w:t>
            </w:r>
            <w:r w:rsidR="00C25BE6">
              <w:t>nos três principais sistemas operativos – Windows, MacOS e Linux.</w:t>
            </w:r>
          </w:p>
        </w:tc>
      </w:tr>
    </w:tbl>
    <w:p w:rsidR="003D0083" w:rsidRDefault="007B0D96" w:rsidP="007B0D96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6</w:t>
      </w:r>
      <w:r>
        <w:fldChar w:fldCharType="end"/>
      </w:r>
      <w:r>
        <w:t xml:space="preserve"> Restrições Técnicas</w:t>
      </w:r>
    </w:p>
    <w:p w:rsidR="003D0083" w:rsidRPr="003D0083" w:rsidRDefault="003D0083" w:rsidP="003D0083">
      <w:pPr>
        <w:pStyle w:val="Corpodetexto"/>
      </w:pPr>
      <w:r>
        <w:br w:type="page"/>
      </w:r>
    </w:p>
    <w:p w:rsidR="003D0083" w:rsidRDefault="003D0083">
      <w:pPr>
        <w:pStyle w:val="Cabealho3"/>
      </w:pPr>
      <w:bookmarkStart w:id="12" w:name="section-system-scope-and-context"/>
      <w:bookmarkStart w:id="13" w:name="_Toc496438999"/>
      <w:bookmarkEnd w:id="12"/>
      <w:r>
        <w:lastRenderedPageBreak/>
        <w:t>Restrições de Organização</w:t>
      </w:r>
      <w:bookmarkEnd w:id="13"/>
    </w:p>
    <w:p w:rsidR="00C24D70" w:rsidRPr="00C24D70" w:rsidRDefault="00C24D70" w:rsidP="00C24D70">
      <w:pPr>
        <w:pStyle w:val="Corpodetexto"/>
      </w:pPr>
    </w:p>
    <w:tbl>
      <w:tblPr>
        <w:tblStyle w:val="TabeladeGrelha1Clara-Destaque1"/>
        <w:tblW w:w="0" w:type="auto"/>
        <w:tblLook w:val="04A0" w:firstRow="1" w:lastRow="0" w:firstColumn="1" w:lastColumn="0" w:noHBand="0" w:noVBand="1"/>
      </w:tblPr>
      <w:tblGrid>
        <w:gridCol w:w="2093"/>
        <w:gridCol w:w="1276"/>
        <w:gridCol w:w="5609"/>
      </w:tblGrid>
      <w:tr w:rsidR="00B4668D" w:rsidTr="00B466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B4668D" w:rsidRDefault="00B4668D" w:rsidP="003D0083">
            <w:pPr>
              <w:pStyle w:val="Corpodetexto"/>
            </w:pPr>
            <w:r>
              <w:t>ID da Restrição</w:t>
            </w:r>
          </w:p>
        </w:tc>
        <w:tc>
          <w:tcPr>
            <w:tcW w:w="1276" w:type="dxa"/>
          </w:tcPr>
          <w:p w:rsidR="00B4668D" w:rsidRDefault="00B4668D" w:rsidP="003D0083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e</w:t>
            </w:r>
          </w:p>
        </w:tc>
        <w:tc>
          <w:tcPr>
            <w:tcW w:w="5609" w:type="dxa"/>
          </w:tcPr>
          <w:p w:rsidR="00B4668D" w:rsidRDefault="00B4668D" w:rsidP="003D0083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B4668D" w:rsidTr="00B466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B4668D" w:rsidRDefault="00B4668D" w:rsidP="003D0083">
            <w:pPr>
              <w:pStyle w:val="Corpodetexto"/>
            </w:pPr>
            <w:r>
              <w:t>ResO1</w:t>
            </w:r>
          </w:p>
        </w:tc>
        <w:tc>
          <w:tcPr>
            <w:tcW w:w="1276" w:type="dxa"/>
          </w:tcPr>
          <w:p w:rsidR="00B4668D" w:rsidRDefault="00B4668D" w:rsidP="003D0083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quipa</w:t>
            </w:r>
          </w:p>
        </w:tc>
        <w:tc>
          <w:tcPr>
            <w:tcW w:w="5609" w:type="dxa"/>
          </w:tcPr>
          <w:p w:rsidR="00B4668D" w:rsidRDefault="00B4668D" w:rsidP="003D0083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oão Nuno Gomes Rodrigues de Almeida</w:t>
            </w:r>
          </w:p>
        </w:tc>
      </w:tr>
      <w:tr w:rsidR="00B4668D" w:rsidTr="00B466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B4668D" w:rsidRDefault="00B4668D" w:rsidP="003D0083">
            <w:pPr>
              <w:pStyle w:val="Corpodetexto"/>
            </w:pPr>
            <w:r>
              <w:t>Res02</w:t>
            </w:r>
          </w:p>
        </w:tc>
        <w:tc>
          <w:tcPr>
            <w:tcW w:w="1276" w:type="dxa"/>
          </w:tcPr>
          <w:p w:rsidR="00B4668D" w:rsidRDefault="00B4668D" w:rsidP="003D0083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azo de entrega</w:t>
            </w:r>
          </w:p>
        </w:tc>
        <w:tc>
          <w:tcPr>
            <w:tcW w:w="5609" w:type="dxa"/>
          </w:tcPr>
          <w:p w:rsidR="00B4668D" w:rsidRDefault="00097687" w:rsidP="003D0083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  <w:r w:rsidR="00E914B9">
              <w:t xml:space="preserve"> de o</w:t>
            </w:r>
            <w:r w:rsidR="00B4668D">
              <w:t>utubro de 2017</w:t>
            </w:r>
          </w:p>
        </w:tc>
      </w:tr>
      <w:tr w:rsidR="001504AE" w:rsidTr="00B466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1504AE" w:rsidRDefault="001504AE" w:rsidP="003D0083">
            <w:pPr>
              <w:pStyle w:val="Corpodetexto"/>
            </w:pPr>
            <w:r>
              <w:t>Res03</w:t>
            </w:r>
          </w:p>
        </w:tc>
        <w:tc>
          <w:tcPr>
            <w:tcW w:w="1276" w:type="dxa"/>
          </w:tcPr>
          <w:p w:rsidR="001504AE" w:rsidRDefault="001504AE" w:rsidP="003D0083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en Source</w:t>
            </w:r>
          </w:p>
        </w:tc>
        <w:tc>
          <w:tcPr>
            <w:tcW w:w="5609" w:type="dxa"/>
          </w:tcPr>
          <w:p w:rsidR="001504AE" w:rsidRDefault="001504AE" w:rsidP="007608FB">
            <w:pPr>
              <w:pStyle w:val="Corpodetexto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 sistema será oferecido numa modalidade Open Source.</w:t>
            </w:r>
          </w:p>
        </w:tc>
      </w:tr>
    </w:tbl>
    <w:p w:rsidR="00545EE5" w:rsidRDefault="007608FB" w:rsidP="007608FB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7</w:t>
      </w:r>
      <w:r>
        <w:fldChar w:fldCharType="end"/>
      </w:r>
      <w:r>
        <w:t xml:space="preserve"> Restrições de Orgazinação</w:t>
      </w:r>
    </w:p>
    <w:p w:rsidR="00545EE5" w:rsidRDefault="00545EE5">
      <w:r>
        <w:br w:type="page"/>
      </w:r>
    </w:p>
    <w:p w:rsidR="00FA085E" w:rsidRDefault="006E380A">
      <w:pPr>
        <w:pStyle w:val="Ttulo1"/>
      </w:pPr>
      <w:bookmarkStart w:id="14" w:name="_Toc496439000"/>
      <w:r>
        <w:lastRenderedPageBreak/>
        <w:t>System Scope and Context</w:t>
      </w:r>
      <w:bookmarkEnd w:id="14"/>
    </w:p>
    <w:p w:rsidR="000803FC" w:rsidRPr="000803FC" w:rsidRDefault="000803FC" w:rsidP="000803FC">
      <w:pPr>
        <w:pStyle w:val="Corpodetexto"/>
      </w:pPr>
      <w:r>
        <w:t>De seguida passamos a apresentar os ambientes onde o projeto ESS Ltd se encontra, assim como as eventuais dependências externas</w:t>
      </w:r>
      <w:r w:rsidR="008059DF">
        <w:t xml:space="preserve"> do mesmo</w:t>
      </w:r>
      <w:r w:rsidR="002320D2">
        <w:t>.</w:t>
      </w:r>
    </w:p>
    <w:p w:rsidR="00BB3C82" w:rsidRDefault="006E380A" w:rsidP="00BB3C82">
      <w:pPr>
        <w:pStyle w:val="Cabealho2"/>
      </w:pPr>
      <w:bookmarkStart w:id="15" w:name="_business_context"/>
      <w:bookmarkStart w:id="16" w:name="_Toc496439001"/>
      <w:bookmarkEnd w:id="15"/>
      <w:r>
        <w:t>Business Context</w:t>
      </w:r>
      <w:bookmarkStart w:id="17" w:name="_technical_context"/>
      <w:bookmarkEnd w:id="16"/>
      <w:bookmarkEnd w:id="17"/>
    </w:p>
    <w:p w:rsidR="007608FB" w:rsidRDefault="00452119" w:rsidP="007608FB">
      <w:pPr>
        <w:pStyle w:val="Corpodetexto"/>
        <w:keepNext/>
      </w:pPr>
      <w:r>
        <w:rPr>
          <w:noProof/>
        </w:rPr>
        <w:drawing>
          <wp:inline distT="0" distB="0" distL="0" distR="0">
            <wp:extent cx="5610225" cy="1238250"/>
            <wp:effectExtent l="0" t="0" r="0" b="0"/>
            <wp:docPr id="2" name="Imagem 2" descr="C:\Users\JoãoNuno\AppData\Local\Microsoft\Windows\INetCache\Content.Word\Business Con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ãoNuno\AppData\Local\Microsoft\Windows\INetCache\Content.Word\Business Contex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3C82" w:rsidRDefault="007608FB" w:rsidP="007608F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1</w:t>
      </w:r>
      <w:r>
        <w:fldChar w:fldCharType="end"/>
      </w:r>
      <w:r>
        <w:t xml:space="preserve"> Diagrama UML: Business Context</w:t>
      </w:r>
    </w:p>
    <w:p w:rsidR="00943D75" w:rsidRDefault="00943D75" w:rsidP="00BB3C82">
      <w:pPr>
        <w:pStyle w:val="Corpodetexto"/>
      </w:pPr>
      <w:r>
        <w:t xml:space="preserve">Traders/Investidores – Utilizadores </w:t>
      </w:r>
      <w:r w:rsidR="00EB6928">
        <w:t xml:space="preserve">que pretendem gerir os ativos onde têm </w:t>
      </w:r>
      <w:r w:rsidR="002274D6">
        <w:t xml:space="preserve">dinheiro investido. A aplicação permite que </w:t>
      </w:r>
      <w:r w:rsidR="00114ECD">
        <w:t xml:space="preserve">estes </w:t>
      </w:r>
      <w:r w:rsidR="00380EE6">
        <w:t>invistam em novos ativos, fechem o inv</w:t>
      </w:r>
      <w:r w:rsidR="00B34A3D">
        <w:t xml:space="preserve">estimento em ativos, onde abriram um investimento previamente. Permite criar um </w:t>
      </w:r>
      <w:r w:rsidR="00BB455C">
        <w:t xml:space="preserve">conceito de Portfolio, de modo a guardar </w:t>
      </w:r>
      <w:r w:rsidR="00824E69">
        <w:t xml:space="preserve">os ativos mais importantes para o Trader/Investidor, e que este pretende monitorizar </w:t>
      </w:r>
      <w:r w:rsidR="00302743">
        <w:t>mais de perto.</w:t>
      </w:r>
    </w:p>
    <w:p w:rsidR="00596C27" w:rsidRDefault="00596C27" w:rsidP="00BB3C82">
      <w:pPr>
        <w:pStyle w:val="Corpodetexto"/>
      </w:pPr>
      <w:r>
        <w:t xml:space="preserve">ESS Ltd – Gere os ativos de um utilizador registado. Permite a compra e venda de ações, substituindo o trabalho de um corretor. Permite criar um Portfolio com as preferências do utilizador em termos de ativos, permitindo que o mesmo </w:t>
      </w:r>
      <w:r w:rsidR="00A27BC4">
        <w:t xml:space="preserve">esteja mais atento às flutuações de mercado </w:t>
      </w:r>
      <w:r w:rsidR="00E16495">
        <w:t>dos mesmos.</w:t>
      </w:r>
    </w:p>
    <w:p w:rsidR="006F1642" w:rsidRPr="00BB3C82" w:rsidRDefault="006F1642" w:rsidP="00BB3C82">
      <w:pPr>
        <w:pStyle w:val="Corpodetexto"/>
      </w:pPr>
      <w:r>
        <w:t>API Externa – Permite que sejam re</w:t>
      </w:r>
      <w:r w:rsidR="00311A2D">
        <w:t>tirados valores reais</w:t>
      </w:r>
      <w:r>
        <w:t xml:space="preserve"> dos ativos no mercado atual</w:t>
      </w:r>
      <w:r w:rsidR="00600CEE">
        <w:t>.</w:t>
      </w:r>
    </w:p>
    <w:p w:rsidR="00FA085E" w:rsidRDefault="006E380A" w:rsidP="00BB3C82">
      <w:pPr>
        <w:pStyle w:val="Cabealho2"/>
      </w:pPr>
      <w:bookmarkStart w:id="18" w:name="_Toc496439002"/>
      <w:r>
        <w:lastRenderedPageBreak/>
        <w:t>Technical Context</w:t>
      </w:r>
      <w:bookmarkEnd w:id="18"/>
    </w:p>
    <w:p w:rsidR="009B6A3F" w:rsidRDefault="00596C27" w:rsidP="009B6A3F">
      <w:pPr>
        <w:pStyle w:val="Corpodetexto"/>
        <w:keepNext/>
      </w:pPr>
      <w:r>
        <w:rPr>
          <w:noProof/>
        </w:rPr>
        <w:drawing>
          <wp:inline distT="0" distB="0" distL="0" distR="0">
            <wp:extent cx="5610225" cy="3305175"/>
            <wp:effectExtent l="0" t="0" r="0" b="0"/>
            <wp:docPr id="3" name="Imagem 3" descr="C:\Users\JoãoNuno\AppData\Local\Microsoft\Windows\INetCache\Content.Word\Deploym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oãoNuno\AppData\Local\Microsoft\Windows\INetCache\Content.Word\Deploymen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6C27" w:rsidRDefault="009B6A3F" w:rsidP="009B6A3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2</w:t>
      </w:r>
      <w:r>
        <w:fldChar w:fldCharType="end"/>
      </w:r>
      <w:r>
        <w:t xml:space="preserve"> Diagrama UML: Technical Context</w:t>
      </w:r>
    </w:p>
    <w:p w:rsidR="00596C27" w:rsidRDefault="00853350" w:rsidP="00596C27">
      <w:pPr>
        <w:pStyle w:val="Corpodetexto"/>
      </w:pPr>
      <w:r>
        <w:t>Os dois componentes principais:</w:t>
      </w:r>
    </w:p>
    <w:p w:rsidR="00DA6D0D" w:rsidRDefault="00467C7F" w:rsidP="00596C27">
      <w:pPr>
        <w:pStyle w:val="Corpodetexto"/>
      </w:pPr>
      <w:r>
        <w:rPr>
          <w:i/>
        </w:rPr>
        <w:t xml:space="preserve">Backend </w:t>
      </w:r>
      <w:r>
        <w:t>(API e MySQL)</w:t>
      </w:r>
    </w:p>
    <w:p w:rsidR="00E73640" w:rsidRDefault="0070418F" w:rsidP="00596C27">
      <w:pPr>
        <w:pStyle w:val="Corpodetexto"/>
      </w:pPr>
      <w:r>
        <w:t xml:space="preserve">MySQL – A </w:t>
      </w:r>
      <w:r w:rsidR="002A396B">
        <w:t xml:space="preserve">base de dados permite guardar informação </w:t>
      </w:r>
      <w:r w:rsidR="00B91DA7">
        <w:t>importante para o normal funcionamento da aplicação, nomeadamente os dados de registo dos utilizadores, e os seus respetivos Portfolios</w:t>
      </w:r>
      <w:r w:rsidR="008F7D1D">
        <w:t xml:space="preserve"> com os dados de cada ativo</w:t>
      </w:r>
      <w:r w:rsidR="00B91B90">
        <w:t xml:space="preserve">. </w:t>
      </w:r>
      <w:r w:rsidR="00CB6900">
        <w:t xml:space="preserve">A </w:t>
      </w:r>
      <w:r w:rsidR="00EB528D">
        <w:t xml:space="preserve">ligação à base de dados é local. </w:t>
      </w:r>
    </w:p>
    <w:p w:rsidR="008B66FD" w:rsidRPr="00467C7F" w:rsidRDefault="008B66FD" w:rsidP="00596C27">
      <w:pPr>
        <w:pStyle w:val="Corpodetexto"/>
      </w:pPr>
      <w:r>
        <w:t xml:space="preserve">API </w:t>
      </w:r>
      <w:r w:rsidR="00A57822">
        <w:t>–</w:t>
      </w:r>
      <w:r>
        <w:t xml:space="preserve"> </w:t>
      </w:r>
      <w:r w:rsidR="00A57822">
        <w:t>Fornece o val</w:t>
      </w:r>
      <w:r w:rsidR="00697E2B">
        <w:t>or real de mercado (NASDAQ</w:t>
      </w:r>
      <w:r w:rsidR="00DE0B7A">
        <w:t xml:space="preserve">) dos ativos </w:t>
      </w:r>
      <w:r w:rsidR="00485391">
        <w:t xml:space="preserve">que vão ser geridos em ESS Ltd. A taxa de atualização destes </w:t>
      </w:r>
      <w:r w:rsidR="006A529D">
        <w:t>valores – infelizmente, por se tratar de uma API Open Source – é de um dia. A ligação é regida sobre o protocolo TCP/IP.</w:t>
      </w:r>
    </w:p>
    <w:p w:rsidR="00853350" w:rsidRDefault="000C4764" w:rsidP="00596C27">
      <w:pPr>
        <w:pStyle w:val="Corpodetexto"/>
      </w:pPr>
      <w:r>
        <w:rPr>
          <w:i/>
        </w:rPr>
        <w:t>Front</w:t>
      </w:r>
      <w:r w:rsidR="00853350">
        <w:rPr>
          <w:i/>
        </w:rPr>
        <w:t xml:space="preserve">end </w:t>
      </w:r>
      <w:r w:rsidR="00853350">
        <w:t>(</w:t>
      </w:r>
      <w:r w:rsidR="0098749D">
        <w:t>ESS Ltd)</w:t>
      </w:r>
    </w:p>
    <w:p w:rsidR="00AB40CE" w:rsidRDefault="005D290A" w:rsidP="00596C27">
      <w:pPr>
        <w:pStyle w:val="Corpodetexto"/>
      </w:pPr>
      <w:r>
        <w:t xml:space="preserve">O Frontend, </w:t>
      </w:r>
      <w:r w:rsidR="00BB6228">
        <w:t xml:space="preserve">trata-se da interface </w:t>
      </w:r>
      <w:r w:rsidR="00265D54">
        <w:t>da aplicação ESS Ltd</w:t>
      </w:r>
      <w:r w:rsidR="001B0582">
        <w:t xml:space="preserve"> desenvolvida em Java Swing</w:t>
      </w:r>
      <w:r w:rsidR="00265D54">
        <w:t>, que corre sobre um IDE de Java</w:t>
      </w:r>
      <w:r w:rsidR="00A73F34">
        <w:t>, como por exemplo o Eclipse.</w:t>
      </w:r>
    </w:p>
    <w:p w:rsidR="00AB40CE" w:rsidRDefault="00AB40CE">
      <w:r>
        <w:br w:type="page"/>
      </w:r>
    </w:p>
    <w:p w:rsidR="0098749D" w:rsidRDefault="0098749D" w:rsidP="00596C27">
      <w:pPr>
        <w:pStyle w:val="Corpodetexto"/>
      </w:pPr>
    </w:p>
    <w:tbl>
      <w:tblPr>
        <w:tblStyle w:val="TabeladeGrelha1Clara-Destaque1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531FE4" w:rsidTr="00531F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531FE4" w:rsidRDefault="00531FE4" w:rsidP="00596C27">
            <w:pPr>
              <w:pStyle w:val="Corpodetexto"/>
            </w:pPr>
            <w:r>
              <w:t>Interface</w:t>
            </w:r>
          </w:p>
        </w:tc>
        <w:tc>
          <w:tcPr>
            <w:tcW w:w="4489" w:type="dxa"/>
          </w:tcPr>
          <w:p w:rsidR="00531FE4" w:rsidRDefault="00531FE4" w:rsidP="00596C27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nal</w:t>
            </w:r>
          </w:p>
        </w:tc>
      </w:tr>
      <w:tr w:rsidR="00531FE4" w:rsidTr="00531F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531FE4" w:rsidRPr="00531FE4" w:rsidRDefault="00531FE4" w:rsidP="00596C27">
            <w:pPr>
              <w:pStyle w:val="Corpodetexto"/>
              <w:rPr>
                <w:b w:val="0"/>
              </w:rPr>
            </w:pPr>
            <w:r>
              <w:rPr>
                <w:b w:val="0"/>
              </w:rPr>
              <w:t xml:space="preserve">Valores dos ativos, extraídos </w:t>
            </w:r>
            <w:r w:rsidR="001E4476">
              <w:rPr>
                <w:b w:val="0"/>
              </w:rPr>
              <w:t>da API externa.</w:t>
            </w:r>
          </w:p>
        </w:tc>
        <w:tc>
          <w:tcPr>
            <w:tcW w:w="4489" w:type="dxa"/>
          </w:tcPr>
          <w:p w:rsidR="00531FE4" w:rsidRDefault="001E4476" w:rsidP="00596C27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tocolo TCP/IP</w:t>
            </w:r>
          </w:p>
        </w:tc>
      </w:tr>
      <w:tr w:rsidR="001E4476" w:rsidTr="00531F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1E4476" w:rsidRDefault="001B0582" w:rsidP="00596C27">
            <w:pPr>
              <w:pStyle w:val="Corpodetexto"/>
              <w:rPr>
                <w:b w:val="0"/>
              </w:rPr>
            </w:pPr>
            <w:r>
              <w:rPr>
                <w:b w:val="0"/>
              </w:rPr>
              <w:t>Interface da aplicação</w:t>
            </w:r>
          </w:p>
        </w:tc>
        <w:tc>
          <w:tcPr>
            <w:tcW w:w="4489" w:type="dxa"/>
          </w:tcPr>
          <w:p w:rsidR="001E4476" w:rsidRDefault="00187EF5" w:rsidP="00AB40CE">
            <w:pPr>
              <w:pStyle w:val="Corpodetexto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 Swing</w:t>
            </w:r>
          </w:p>
        </w:tc>
      </w:tr>
    </w:tbl>
    <w:p w:rsidR="00AB40CE" w:rsidRDefault="00AB40CE" w:rsidP="00AB40CE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8</w:t>
      </w:r>
      <w:r>
        <w:fldChar w:fldCharType="end"/>
      </w:r>
      <w:r>
        <w:t xml:space="preserve"> Frontend</w:t>
      </w:r>
    </w:p>
    <w:p w:rsidR="00AB40CE" w:rsidRDefault="00AB40CE">
      <w:r>
        <w:br w:type="page"/>
      </w:r>
    </w:p>
    <w:p w:rsidR="00531FE4" w:rsidRPr="00853350" w:rsidRDefault="00531FE4" w:rsidP="00596C27">
      <w:pPr>
        <w:pStyle w:val="Corpodetexto"/>
      </w:pPr>
    </w:p>
    <w:p w:rsidR="00FA085E" w:rsidRDefault="006E380A">
      <w:pPr>
        <w:pStyle w:val="Ttulo1"/>
      </w:pPr>
      <w:bookmarkStart w:id="19" w:name="section-solution-strategy"/>
      <w:bookmarkStart w:id="20" w:name="_Toc496439003"/>
      <w:bookmarkEnd w:id="19"/>
      <w:r>
        <w:t>Solution Strategy</w:t>
      </w:r>
      <w:bookmarkEnd w:id="20"/>
    </w:p>
    <w:p w:rsidR="008835C5" w:rsidRDefault="005474B1" w:rsidP="008835C5">
      <w:pPr>
        <w:pStyle w:val="Corpodetexto"/>
      </w:pPr>
      <w:r>
        <w:t>A a</w:t>
      </w:r>
      <w:r w:rsidR="003D3C31">
        <w:t xml:space="preserve">plicação ESS Ltd, tenta usar as ferramentas da linguagem de programação JAVA de modo a obter </w:t>
      </w:r>
      <w:r w:rsidR="00C45EE5">
        <w:t>um p</w:t>
      </w:r>
      <w:r w:rsidR="00496649">
        <w:t>rograma funcional, e que apresente todas as capacidades a que se propôs.</w:t>
      </w:r>
    </w:p>
    <w:p w:rsidR="0045080F" w:rsidRDefault="0045080F" w:rsidP="008835C5">
      <w:pPr>
        <w:pStyle w:val="Corpodetexto"/>
      </w:pPr>
      <w:r>
        <w:t>O desenvolvimento e implementação da solução irá ser conseguido recorrendo a um IDE de JAVA, nomeadamente o Eclipse, devido às muitas qualidades destas ferramentas, sobretudo no q</w:t>
      </w:r>
      <w:r w:rsidR="000E6E06">
        <w:t xml:space="preserve">ue diz respeito à simplicidade </w:t>
      </w:r>
      <w:r w:rsidR="00091D5D">
        <w:t>e automat</w:t>
      </w:r>
      <w:r w:rsidR="00F20959">
        <w:t>ização do processo de programação.</w:t>
      </w:r>
    </w:p>
    <w:p w:rsidR="000915B4" w:rsidRDefault="00250D68" w:rsidP="008835C5">
      <w:pPr>
        <w:pStyle w:val="Corpodetexto"/>
      </w:pPr>
      <w:r>
        <w:t>O uso destes IDEs</w:t>
      </w:r>
      <w:r w:rsidR="00C7749F">
        <w:t xml:space="preserve"> permite também, desenvolver de u</w:t>
      </w:r>
      <w:r w:rsidR="008F4F6D">
        <w:t>ma maneira bastante automatizada</w:t>
      </w:r>
      <w:r w:rsidR="004D41FF">
        <w:t xml:space="preserve"> e consequentemente simples, uma</w:t>
      </w:r>
      <w:r w:rsidR="0045080F">
        <w:t xml:space="preserve"> interface gráfica </w:t>
      </w:r>
      <w:r w:rsidR="004D41FF">
        <w:t>apelativa</w:t>
      </w:r>
      <w:r w:rsidR="008F29CF">
        <w:t xml:space="preserve"> e bastante completa</w:t>
      </w:r>
      <w:r w:rsidR="00EF3E7D">
        <w:t xml:space="preserve">. O JAVA Swing esconde </w:t>
      </w:r>
      <w:r w:rsidR="00504E3D">
        <w:t xml:space="preserve">a complexidade envolvida no desenvolvimento gráfico dos botões, tabelas, caixas de texto… </w:t>
      </w:r>
      <w:r w:rsidR="001C4638">
        <w:t xml:space="preserve">gerando esse código </w:t>
      </w:r>
      <w:r w:rsidR="00A80F43">
        <w:t>automaticamente</w:t>
      </w:r>
      <w:r w:rsidR="00D1414D">
        <w:t xml:space="preserve">. A atribuição de ações a cada uma destas instâncias </w:t>
      </w:r>
      <w:r w:rsidR="003C1BA5">
        <w:t>é facilitada</w:t>
      </w:r>
      <w:r w:rsidR="002700A6">
        <w:t xml:space="preserve"> devido à simplicidade</w:t>
      </w:r>
      <w:r w:rsidR="003C1BA5">
        <w:t xml:space="preserve"> na codificação das mesmas.</w:t>
      </w:r>
      <w:r w:rsidR="00395BFF">
        <w:t xml:space="preserve"> </w:t>
      </w:r>
    </w:p>
    <w:p w:rsidR="00705D25" w:rsidRDefault="007171A5" w:rsidP="008835C5">
      <w:pPr>
        <w:pStyle w:val="Corpodetexto"/>
      </w:pPr>
      <w:r>
        <w:t xml:space="preserve">Os dados </w:t>
      </w:r>
      <w:r w:rsidR="00FD51D3">
        <w:t xml:space="preserve">são uma componente com uma grande </w:t>
      </w:r>
      <w:r w:rsidR="00E017D4">
        <w:t xml:space="preserve">importância nesta aplicação. </w:t>
      </w:r>
      <w:r w:rsidR="00564F54">
        <w:t>A API externa</w:t>
      </w:r>
      <w:r w:rsidR="008C7906">
        <w:t xml:space="preserve"> (yahoofinance)</w:t>
      </w:r>
      <w:r w:rsidR="00564F54">
        <w:t xml:space="preserve"> irá forne</w:t>
      </w:r>
      <w:r w:rsidR="00500991">
        <w:t>cer os valores reais dos ativos, em tempo real, para criar uma aplicação confiável</w:t>
      </w:r>
      <w:r w:rsidR="000C4F15">
        <w:t xml:space="preserve"> e segura de se negociar.</w:t>
      </w:r>
      <w:r w:rsidR="002D43ED">
        <w:t xml:space="preserve"> O sistema de gestão de base de dados MySQL irá jogar um </w:t>
      </w:r>
      <w:r w:rsidR="00DB7303">
        <w:t>papel importante durante a vida útil desta aplicação</w:t>
      </w:r>
      <w:r w:rsidR="009F7262">
        <w:t xml:space="preserve">, visto que irá armazenar </w:t>
      </w:r>
      <w:r w:rsidR="00306F22">
        <w:t xml:space="preserve">tudo o que diz respeito </w:t>
      </w:r>
      <w:r w:rsidR="00A461AA">
        <w:t>aos dados de registo dos utilizadores e os ativos dos seus respetivos portfolios.</w:t>
      </w:r>
      <w:r w:rsidR="008A2909">
        <w:t xml:space="preserve"> </w:t>
      </w:r>
      <w:r w:rsidR="00C62637">
        <w:t xml:space="preserve">A </w:t>
      </w:r>
      <w:r w:rsidR="00A90DDC">
        <w:t xml:space="preserve">importância destes dados </w:t>
      </w:r>
      <w:r w:rsidR="00DF71B6">
        <w:t xml:space="preserve">levou a </w:t>
      </w:r>
      <w:r w:rsidR="00781807">
        <w:t xml:space="preserve">optar por um modelo relacional como </w:t>
      </w:r>
      <w:r w:rsidR="004D36EE">
        <w:t>o MySQL</w:t>
      </w:r>
      <w:r w:rsidR="00432771">
        <w:t>, garantindo deste modo a seguran</w:t>
      </w:r>
      <w:r w:rsidR="00EB06B8">
        <w:t>ça e consistência</w:t>
      </w:r>
      <w:r w:rsidR="00857871">
        <w:t xml:space="preserve"> dos mesmos.</w:t>
      </w:r>
    </w:p>
    <w:p w:rsidR="00966C66" w:rsidRDefault="001B1593" w:rsidP="008835C5">
      <w:pPr>
        <w:pStyle w:val="Corpodetexto"/>
      </w:pPr>
      <w:r>
        <w:t xml:space="preserve">A segurança desta aplicação, não é um foco a que se tivesse dado muita importância. O sistema de autenticação </w:t>
      </w:r>
      <w:r w:rsidR="0048698B">
        <w:t xml:space="preserve">apenas requer uma password por utilizador, ainda que a mesma </w:t>
      </w:r>
      <w:r w:rsidR="003D32C4">
        <w:t xml:space="preserve">tenha de ter um tamanho superior </w:t>
      </w:r>
      <w:r w:rsidR="00293823">
        <w:t>a 8 caracteres</w:t>
      </w:r>
      <w:r w:rsidR="007015FA">
        <w:t xml:space="preserve">, sem obrigatoriedade de </w:t>
      </w:r>
      <w:r w:rsidR="00126FFE">
        <w:t>inserção de qualquer um</w:t>
      </w:r>
      <w:r w:rsidR="00325953">
        <w:t xml:space="preserve"> dos tipos existentes </w:t>
      </w:r>
      <w:r w:rsidR="006574E9">
        <w:t xml:space="preserve">dos mesmos, mas não impedindo </w:t>
      </w:r>
      <w:r w:rsidR="00A65F9E">
        <w:t>nenhum tipo de caracter de ser usado.</w:t>
      </w:r>
    </w:p>
    <w:p w:rsidR="00966C66" w:rsidRDefault="00966C66">
      <w:r>
        <w:br w:type="page"/>
      </w:r>
    </w:p>
    <w:p w:rsidR="00966C66" w:rsidRPr="008835C5" w:rsidRDefault="00966C66" w:rsidP="008835C5">
      <w:pPr>
        <w:pStyle w:val="Corpodetexto"/>
      </w:pPr>
    </w:p>
    <w:p w:rsidR="008C559F" w:rsidRDefault="006E380A" w:rsidP="008C559F">
      <w:pPr>
        <w:pStyle w:val="Ttulo1"/>
      </w:pPr>
      <w:bookmarkStart w:id="21" w:name="section-building-block-view"/>
      <w:bookmarkStart w:id="22" w:name="_Toc496439004"/>
      <w:bookmarkEnd w:id="21"/>
      <w:r>
        <w:t>Building Block View</w:t>
      </w:r>
      <w:r w:rsidR="00BD770F">
        <w:rPr>
          <w:noProof/>
        </w:rPr>
        <w:drawing>
          <wp:inline distT="0" distB="0" distL="0" distR="0">
            <wp:extent cx="4514850" cy="3657600"/>
            <wp:effectExtent l="0" t="0" r="0" b="0"/>
            <wp:docPr id="1" name="Imagem 1" descr="C:\Users\JoãoNuno\AppData\Local\Microsoft\Windows\INetCache\Content.Word\B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ãoNuno\AppData\Local\Microsoft\Windows\INetCache\Content.Word\BB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2"/>
    </w:p>
    <w:p w:rsidR="00FA085E" w:rsidRDefault="008C559F" w:rsidP="008C559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3</w:t>
      </w:r>
      <w:r>
        <w:fldChar w:fldCharType="end"/>
      </w:r>
      <w:r>
        <w:t xml:space="preserve"> Diagrama UML: Building Block View</w:t>
      </w:r>
    </w:p>
    <w:p w:rsidR="008A693B" w:rsidRPr="008A693B" w:rsidRDefault="00FC75A3" w:rsidP="008A693B">
      <w:pPr>
        <w:pStyle w:val="Corpodetexto"/>
      </w:pPr>
      <w:r>
        <w:t>A aplicação ESS Ltd contém duas partes importantes de se serem destacadas: a apl</w:t>
      </w:r>
      <w:r w:rsidR="005D3EBE">
        <w:t>icação em si (e a sua API) e</w:t>
      </w:r>
      <w:r>
        <w:t xml:space="preserve"> YahooFinance, a API externa, usada neste projeto para retirar valores reais de valores dos ativos no mercado.</w:t>
      </w:r>
    </w:p>
    <w:p w:rsidR="00FA085E" w:rsidRDefault="006E380A">
      <w:pPr>
        <w:pStyle w:val="Cabealho2"/>
      </w:pPr>
      <w:bookmarkStart w:id="23" w:name="_whitebox_overall_system"/>
      <w:bookmarkStart w:id="24" w:name="_Toc496439005"/>
      <w:bookmarkEnd w:id="23"/>
      <w:r>
        <w:lastRenderedPageBreak/>
        <w:t>Whitebox Overall System</w:t>
      </w:r>
      <w:bookmarkEnd w:id="24"/>
    </w:p>
    <w:p w:rsidR="009A79F1" w:rsidRDefault="00C47834" w:rsidP="009A79F1">
      <w:pPr>
        <w:pStyle w:val="Corpodetexto"/>
        <w:keepNext/>
      </w:pPr>
      <w:r>
        <w:rPr>
          <w:noProof/>
        </w:rPr>
        <w:drawing>
          <wp:inline distT="0" distB="0" distL="0" distR="0">
            <wp:extent cx="5610225" cy="4143375"/>
            <wp:effectExtent l="0" t="0" r="0" b="0"/>
            <wp:docPr id="6" name="Imagem 6" descr="C:\Users\JoãoNuno\AppData\Local\Microsoft\Windows\INetCache\Content.Word\BB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oãoNuno\AppData\Local\Microsoft\Windows\INetCache\Content.Word\BB1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7834" w:rsidRPr="00C47834" w:rsidRDefault="009A79F1" w:rsidP="009A79F1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4</w:t>
      </w:r>
      <w:r>
        <w:fldChar w:fldCharType="end"/>
      </w:r>
      <w:r>
        <w:t xml:space="preserve"> Diagrama UML: Whitebox</w:t>
      </w:r>
    </w:p>
    <w:p w:rsidR="00FA085E" w:rsidRDefault="006E380A">
      <w:pPr>
        <w:pStyle w:val="DefinitionTerm"/>
      </w:pPr>
      <w:r>
        <w:t>Contained Building Blocks</w:t>
      </w:r>
    </w:p>
    <w:p w:rsidR="000D64D5" w:rsidRPr="000D64D5" w:rsidRDefault="000D64D5" w:rsidP="000D64D5">
      <w:pPr>
        <w:pStyle w:val="Definition"/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0D64D5" w:rsidTr="000D64D5">
        <w:tc>
          <w:tcPr>
            <w:tcW w:w="4489" w:type="dxa"/>
          </w:tcPr>
          <w:p w:rsidR="000D64D5" w:rsidRDefault="000D64D5">
            <w:pPr>
              <w:pStyle w:val="Definition"/>
            </w:pPr>
            <w:r>
              <w:t>AppEss</w:t>
            </w:r>
          </w:p>
        </w:tc>
        <w:tc>
          <w:tcPr>
            <w:tcW w:w="4489" w:type="dxa"/>
          </w:tcPr>
          <w:p w:rsidR="000D64D5" w:rsidRDefault="005D08A9">
            <w:pPr>
              <w:pStyle w:val="Definition"/>
            </w:pPr>
            <w:r>
              <w:t xml:space="preserve">Gere todo o sistema, incluindo </w:t>
            </w:r>
            <w:r w:rsidR="00B4669B">
              <w:t>registos</w:t>
            </w:r>
            <w:r w:rsidR="00671FB4">
              <w:t xml:space="preserve"> e autenticações dos</w:t>
            </w:r>
            <w:r w:rsidR="00B4669B">
              <w:t xml:space="preserve"> utilizadores</w:t>
            </w:r>
            <w:r w:rsidR="00E270A8">
              <w:t xml:space="preserve"> e os seus portfolios assim como,</w:t>
            </w:r>
            <w:r w:rsidR="00B4669B">
              <w:t xml:space="preserve"> </w:t>
            </w:r>
            <w:r w:rsidR="00BD39B9">
              <w:t xml:space="preserve">ativos e as suas </w:t>
            </w:r>
            <w:r w:rsidR="00EE1D24">
              <w:t>negociações.</w:t>
            </w:r>
            <w:r w:rsidR="00BD4FDE">
              <w:t xml:space="preserve"> Vai buscar os dados dos ativos </w:t>
            </w:r>
            <w:r w:rsidR="00671FB4">
              <w:t>que disponibiliza em tempo real.</w:t>
            </w:r>
            <w:r w:rsidR="00BD4FDE">
              <w:t xml:space="preserve"> </w:t>
            </w:r>
          </w:p>
        </w:tc>
      </w:tr>
      <w:tr w:rsidR="000D64D5" w:rsidTr="000D64D5">
        <w:tc>
          <w:tcPr>
            <w:tcW w:w="4489" w:type="dxa"/>
          </w:tcPr>
          <w:p w:rsidR="000D64D5" w:rsidRDefault="000D64D5">
            <w:pPr>
              <w:pStyle w:val="Definition"/>
            </w:pPr>
            <w:r>
              <w:t>YahooFinance</w:t>
            </w:r>
          </w:p>
        </w:tc>
        <w:tc>
          <w:tcPr>
            <w:tcW w:w="4489" w:type="dxa"/>
          </w:tcPr>
          <w:p w:rsidR="000D64D5" w:rsidRDefault="00225D70">
            <w:pPr>
              <w:pStyle w:val="Definition"/>
            </w:pPr>
            <w:r>
              <w:t>Contém os métodos necessários para serem retiradas informações relevantes acerca dos ativos a serem negociados.</w:t>
            </w:r>
            <w:r w:rsidR="00F179DC">
              <w:t xml:space="preserve"> Por exemplo, valores de mercado, percentagens da variação do valor do ativo, </w:t>
            </w:r>
            <w:r w:rsidR="00E218EB">
              <w:t>valor de uma ação dos ativos envolvidos.</w:t>
            </w:r>
          </w:p>
        </w:tc>
      </w:tr>
      <w:tr w:rsidR="000D64D5" w:rsidTr="000D64D5">
        <w:tc>
          <w:tcPr>
            <w:tcW w:w="4489" w:type="dxa"/>
          </w:tcPr>
          <w:p w:rsidR="000D64D5" w:rsidRDefault="000D64D5">
            <w:pPr>
              <w:pStyle w:val="Definition"/>
            </w:pPr>
            <w:r>
              <w:t>MySQL DB</w:t>
            </w:r>
          </w:p>
        </w:tc>
        <w:tc>
          <w:tcPr>
            <w:tcW w:w="4489" w:type="dxa"/>
          </w:tcPr>
          <w:p w:rsidR="000D64D5" w:rsidRDefault="00FD7042" w:rsidP="008F561D">
            <w:pPr>
              <w:pStyle w:val="Definition"/>
              <w:keepNext/>
            </w:pPr>
            <w:r>
              <w:t xml:space="preserve">Guarda a informação </w:t>
            </w:r>
            <w:r w:rsidR="00235CD7">
              <w:t>relevante do sistema. Registo de utilizadores, portfolios, ativos negociados e as suas informações</w:t>
            </w:r>
            <w:r w:rsidR="00204CDC">
              <w:t xml:space="preserve"> (valores de venda e compra, </w:t>
            </w:r>
            <w:r w:rsidR="00204CDC">
              <w:lastRenderedPageBreak/>
              <w:t>montantes investidos…)</w:t>
            </w:r>
            <w:r w:rsidR="00235CD7">
              <w:t>.</w:t>
            </w:r>
          </w:p>
        </w:tc>
      </w:tr>
    </w:tbl>
    <w:p w:rsidR="00FA085E" w:rsidRDefault="008F561D" w:rsidP="008F561D">
      <w:pPr>
        <w:pStyle w:val="Legenda"/>
      </w:pPr>
      <w:r>
        <w:lastRenderedPageBreak/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9</w:t>
      </w:r>
      <w:r>
        <w:fldChar w:fldCharType="end"/>
      </w:r>
      <w:r>
        <w:t xml:space="preserve"> Contained Building Blocks</w:t>
      </w:r>
    </w:p>
    <w:p w:rsidR="00FA085E" w:rsidRDefault="006E380A">
      <w:pPr>
        <w:pStyle w:val="DefinitionTerm"/>
      </w:pPr>
      <w:r>
        <w:t>Important Interfaces</w:t>
      </w:r>
    </w:p>
    <w:p w:rsidR="00630A1F" w:rsidRDefault="00630A1F">
      <w:pPr>
        <w:pStyle w:val="Definition"/>
        <w:rPr>
          <w:i/>
        </w:rPr>
      </w:pPr>
    </w:p>
    <w:tbl>
      <w:tblPr>
        <w:tblStyle w:val="TabeladeGrelha1Clara-Destaque1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11096D" w:rsidTr="001109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11096D" w:rsidRDefault="0011096D">
            <w:pPr>
              <w:pStyle w:val="Definition"/>
            </w:pPr>
            <w:r>
              <w:t>Interfaces</w:t>
            </w:r>
          </w:p>
        </w:tc>
        <w:tc>
          <w:tcPr>
            <w:tcW w:w="4489" w:type="dxa"/>
          </w:tcPr>
          <w:p w:rsidR="0011096D" w:rsidRDefault="0011096D">
            <w:pPr>
              <w:pStyle w:val="Definition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11096D" w:rsidTr="001109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11096D" w:rsidRPr="0011096D" w:rsidRDefault="0011096D">
            <w:pPr>
              <w:pStyle w:val="Definition"/>
              <w:rPr>
                <w:b w:val="0"/>
              </w:rPr>
            </w:pPr>
            <w:r>
              <w:rPr>
                <w:b w:val="0"/>
              </w:rPr>
              <w:t>YahooFinance API</w:t>
            </w:r>
          </w:p>
        </w:tc>
        <w:tc>
          <w:tcPr>
            <w:tcW w:w="4489" w:type="dxa"/>
          </w:tcPr>
          <w:p w:rsidR="0011096D" w:rsidRDefault="00F234F7" w:rsidP="008F561D">
            <w:pPr>
              <w:pStyle w:val="Definition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ém os métodos que permitem à aplicação retirar dados que dizem</w:t>
            </w:r>
            <w:r w:rsidR="0011096D">
              <w:t xml:space="preserve"> respeito a informações de mercado dos ativos</w:t>
            </w:r>
            <w:r w:rsidR="004E4BBE">
              <w:t>. Por exemplo, p</w:t>
            </w:r>
            <w:r w:rsidR="00CE6B20">
              <w:t>reços de compra e venda, valores em tempo real dos</w:t>
            </w:r>
            <w:r w:rsidR="008529E7">
              <w:t xml:space="preserve"> preços de uma ação dos vários</w:t>
            </w:r>
            <w:r w:rsidR="00CE6B20">
              <w:t xml:space="preserve"> ativos no mercado onde os mesmos estiverem inseridos (maioritariamente NASDAQ)</w:t>
            </w:r>
            <w:r w:rsidR="008529E7">
              <w:t>.</w:t>
            </w:r>
          </w:p>
        </w:tc>
      </w:tr>
    </w:tbl>
    <w:p w:rsidR="00630A1F" w:rsidRPr="00630A1F" w:rsidRDefault="008F561D" w:rsidP="008F561D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10</w:t>
      </w:r>
      <w:r>
        <w:fldChar w:fldCharType="end"/>
      </w:r>
      <w:r>
        <w:t xml:space="preserve"> Interfaces Importantes</w:t>
      </w:r>
    </w:p>
    <w:p w:rsidR="00FA085E" w:rsidRDefault="00042FC8">
      <w:pPr>
        <w:pStyle w:val="Cabealho3"/>
      </w:pPr>
      <w:bookmarkStart w:id="25" w:name="__name_black_box_1"/>
      <w:bookmarkStart w:id="26" w:name="_Toc496439006"/>
      <w:bookmarkEnd w:id="25"/>
      <w:r>
        <w:t>AppESS (blackbox)</w:t>
      </w:r>
      <w:bookmarkEnd w:id="26"/>
    </w:p>
    <w:p w:rsidR="00FA085E" w:rsidRPr="004D3DA1" w:rsidRDefault="00042FC8" w:rsidP="00103C7D">
      <w:pPr>
        <w:pStyle w:val="Corpodetexto"/>
      </w:pPr>
      <w:r>
        <w:t>Trata-se de uma API, que gere praticamente todo o sistema</w:t>
      </w:r>
      <w:r w:rsidR="00026842">
        <w:t xml:space="preserve"> de ESS Ltd, nomeadamente a criação de contas no sistema, a abert</w:t>
      </w:r>
      <w:r w:rsidR="007C2343">
        <w:t xml:space="preserve">ura de negociações pelos ativos, respetiva </w:t>
      </w:r>
      <w:r w:rsidR="009F7FCF">
        <w:t>manutenção de um sistema de controlo dos ativos a serem negociados num determinado momento,</w:t>
      </w:r>
      <w:r w:rsidR="008124DE">
        <w:t xml:space="preserve"> em qualquer uma das duas modalidades – compra ou venda - </w:t>
      </w:r>
      <w:r w:rsidR="009F7FCF">
        <w:t xml:space="preserve"> </w:t>
      </w:r>
      <w:r w:rsidR="00026842">
        <w:t>e criação de um portfolio de ativos “favoritos”.</w:t>
      </w:r>
      <w:r w:rsidR="0046170E">
        <w:t xml:space="preserve"> Contém também os métodos de gestão da base de dados, ou seja, está encarregue de guardar toda a informação referida anteriormente, numa base de dados desenvolvida para o efeito.</w:t>
      </w:r>
      <w:r w:rsidR="00103C7D">
        <w:t xml:space="preserve"> </w:t>
      </w:r>
    </w:p>
    <w:p w:rsidR="00FA085E" w:rsidRDefault="004F60C9">
      <w:pPr>
        <w:pStyle w:val="Cabealho3"/>
      </w:pPr>
      <w:bookmarkStart w:id="27" w:name="__name_black_box_2"/>
      <w:bookmarkStart w:id="28" w:name="_Toc496439007"/>
      <w:bookmarkEnd w:id="27"/>
      <w:r>
        <w:t>YahooFinance (blackbox)</w:t>
      </w:r>
      <w:bookmarkEnd w:id="28"/>
    </w:p>
    <w:p w:rsidR="00FA085E" w:rsidRDefault="002F22A2" w:rsidP="00E4027F">
      <w:pPr>
        <w:pStyle w:val="Corpodetexto"/>
      </w:pPr>
      <w:r>
        <w:t xml:space="preserve">Alberga </w:t>
      </w:r>
      <w:r w:rsidR="00605E38">
        <w:t xml:space="preserve">os métodos retirados de uma API </w:t>
      </w:r>
      <w:r w:rsidR="00BF637B">
        <w:t>com o mesmo nome, e que estão a ser utilizados em AppESS, que tal como foi acima referido, trata da gestão e da realização de operações com um efeito prático no sistema.</w:t>
      </w:r>
    </w:p>
    <w:p w:rsidR="00FA085E" w:rsidRDefault="001B38CE">
      <w:pPr>
        <w:pStyle w:val="Cabealho3"/>
      </w:pPr>
      <w:bookmarkStart w:id="29" w:name="__name_black_box_n"/>
      <w:bookmarkStart w:id="30" w:name="_Toc496439008"/>
      <w:bookmarkEnd w:id="29"/>
      <w:r>
        <w:t>MySQL DB (blackbox)</w:t>
      </w:r>
      <w:bookmarkEnd w:id="30"/>
    </w:p>
    <w:p w:rsidR="00FA085E" w:rsidRDefault="006F587C">
      <w:pPr>
        <w:pStyle w:val="FirstParagraph"/>
      </w:pPr>
      <w:r>
        <w:t xml:space="preserve">Guarda as informações mais importantes do sistema, como por exemplo, os dados de registo dos utilizadores, os ativos que o mesmo tem no portfolio, a associação entre os portfolios e os utilizadores registados, </w:t>
      </w:r>
      <w:r w:rsidR="004B4717">
        <w:t>e as negociações em curso mapeadas com o utilizador que as negoceia.</w:t>
      </w:r>
    </w:p>
    <w:p w:rsidR="006C351A" w:rsidRDefault="006C351A">
      <w:r>
        <w:br w:type="page"/>
      </w:r>
    </w:p>
    <w:p w:rsidR="006C351A" w:rsidRPr="006C351A" w:rsidRDefault="006C351A" w:rsidP="006C351A">
      <w:pPr>
        <w:pStyle w:val="Corpodetexto"/>
      </w:pPr>
    </w:p>
    <w:p w:rsidR="00FA085E" w:rsidRDefault="000E7676">
      <w:pPr>
        <w:pStyle w:val="Cabealho2"/>
      </w:pPr>
      <w:bookmarkStart w:id="31" w:name="__name_interface_1"/>
      <w:bookmarkStart w:id="32" w:name="_level_2"/>
      <w:bookmarkStart w:id="33" w:name="_Toc496439009"/>
      <w:bookmarkEnd w:id="31"/>
      <w:bookmarkEnd w:id="32"/>
      <w:r>
        <w:t>Building Blocks</w:t>
      </w:r>
      <w:bookmarkEnd w:id="33"/>
    </w:p>
    <w:p w:rsidR="00FA085E" w:rsidRDefault="006C351A">
      <w:pPr>
        <w:pStyle w:val="Cabealho3"/>
      </w:pPr>
      <w:bookmarkStart w:id="34" w:name="_white_box_emphasis_building_block_1_emp"/>
      <w:bookmarkStart w:id="35" w:name="_Toc496439010"/>
      <w:bookmarkEnd w:id="34"/>
      <w:r>
        <w:t>AppESS (whitebox)</w:t>
      </w:r>
      <w:bookmarkEnd w:id="35"/>
    </w:p>
    <w:p w:rsidR="0035345B" w:rsidRDefault="00C61ACD" w:rsidP="0035345B">
      <w:pPr>
        <w:pStyle w:val="FirstParagraph"/>
        <w:keepNext/>
      </w:pPr>
      <w:r>
        <w:rPr>
          <w:noProof/>
        </w:rPr>
        <w:drawing>
          <wp:inline distT="0" distB="0" distL="0" distR="0">
            <wp:extent cx="3657600" cy="2486025"/>
            <wp:effectExtent l="0" t="0" r="0" b="0"/>
            <wp:docPr id="8" name="Imagem 8" descr="C:\Users\JoãoNuno\AppData\Local\Microsoft\Windows\INetCache\Content.Word\BB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ãoNuno\AppData\Local\Microsoft\Windows\INetCache\Content.Word\BB2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085E" w:rsidRDefault="0035345B" w:rsidP="0035345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5</w:t>
      </w:r>
      <w:r>
        <w:fldChar w:fldCharType="end"/>
      </w:r>
      <w:r>
        <w:t xml:space="preserve"> Diagrama UML: AppESS (whitebox)</w:t>
      </w:r>
    </w:p>
    <w:p w:rsidR="00C61ACD" w:rsidRPr="00C61ACD" w:rsidRDefault="00B4302E" w:rsidP="00C61ACD">
      <w:pPr>
        <w:pStyle w:val="Corpodetexto"/>
      </w:pPr>
      <w:r>
        <w:t>GestorUsers e GestorAtivos são responsáveis por aceder e guardar dados referentes a utilizadores registados e ativos retirados da API YahooFinance, respetivamente.</w:t>
      </w:r>
    </w:p>
    <w:p w:rsidR="00FA085E" w:rsidRDefault="00A935C2">
      <w:pPr>
        <w:pStyle w:val="Cabealho3"/>
      </w:pPr>
      <w:bookmarkStart w:id="36" w:name="_white_box_emphasis_building_block_2_emp"/>
      <w:bookmarkStart w:id="37" w:name="_Toc496439011"/>
      <w:bookmarkEnd w:id="36"/>
      <w:r>
        <w:t>YahooFinance (whitebox)</w:t>
      </w:r>
      <w:bookmarkEnd w:id="37"/>
    </w:p>
    <w:p w:rsidR="0035345B" w:rsidRDefault="001C6BE7" w:rsidP="0035345B">
      <w:pPr>
        <w:pStyle w:val="FirstParagraph"/>
        <w:keepNext/>
      </w:pPr>
      <w:r>
        <w:rPr>
          <w:noProof/>
        </w:rPr>
        <w:drawing>
          <wp:inline distT="0" distB="0" distL="0" distR="0">
            <wp:extent cx="3648075" cy="2105025"/>
            <wp:effectExtent l="0" t="0" r="0" b="0"/>
            <wp:docPr id="11" name="Imagem 11" descr="C:\Users\JoãoNuno\AppData\Local\Microsoft\Windows\INetCache\Content.Word\BB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oãoNuno\AppData\Local\Microsoft\Windows\INetCache\Content.Word\BB3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085E" w:rsidRDefault="0035345B" w:rsidP="0035345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6</w:t>
      </w:r>
      <w:r>
        <w:fldChar w:fldCharType="end"/>
      </w:r>
      <w:r>
        <w:t xml:space="preserve"> Diagrama UML: YahooFinance</w:t>
      </w:r>
      <w:r w:rsidRPr="008B4F87">
        <w:t xml:space="preserve"> (whitebox)</w:t>
      </w:r>
    </w:p>
    <w:p w:rsidR="00A935C2" w:rsidRDefault="00A935C2" w:rsidP="00A935C2">
      <w:pPr>
        <w:pStyle w:val="Corpodetexto"/>
      </w:pPr>
      <w:r>
        <w:t>Responsável por guardar os métodos, retirados diretam</w:t>
      </w:r>
      <w:r w:rsidR="00C267FD">
        <w:t>ente da API YahooFinance, necessários para concretizar ações acerca dos ativos que o sistema</w:t>
      </w:r>
      <w:r w:rsidR="00BC06D4">
        <w:t xml:space="preserve"> necessita </w:t>
      </w:r>
      <w:r w:rsidR="00C267FD">
        <w:t>para que sejam cumpridos os requisitos a que se propôs.</w:t>
      </w:r>
    </w:p>
    <w:p w:rsidR="0031354E" w:rsidRDefault="0031354E">
      <w:r>
        <w:br w:type="page"/>
      </w:r>
    </w:p>
    <w:p w:rsidR="0031354E" w:rsidRPr="00A935C2" w:rsidRDefault="0031354E" w:rsidP="00A935C2">
      <w:pPr>
        <w:pStyle w:val="Corpodetexto"/>
      </w:pPr>
    </w:p>
    <w:p w:rsidR="00FA085E" w:rsidRDefault="006E380A">
      <w:pPr>
        <w:pStyle w:val="Ttulo1"/>
      </w:pPr>
      <w:bookmarkStart w:id="38" w:name="_white_box_emphasis_building_block_m_emp"/>
      <w:bookmarkStart w:id="39" w:name="_level_3"/>
      <w:bookmarkStart w:id="40" w:name="section-runtime-view"/>
      <w:bookmarkStart w:id="41" w:name="_Toc496439012"/>
      <w:bookmarkEnd w:id="38"/>
      <w:bookmarkEnd w:id="39"/>
      <w:bookmarkEnd w:id="40"/>
      <w:r>
        <w:t>Runtime View</w:t>
      </w:r>
      <w:bookmarkEnd w:id="41"/>
    </w:p>
    <w:p w:rsidR="004E2A4A" w:rsidRDefault="00966C66" w:rsidP="00966C66">
      <w:pPr>
        <w:pStyle w:val="Corpodetexto"/>
        <w:sectPr w:rsidR="004E2A4A">
          <w:pgSz w:w="12240" w:h="15840"/>
          <w:pgMar w:top="1417" w:right="1701" w:bottom="1417" w:left="1701" w:header="720" w:footer="720" w:gutter="0"/>
          <w:cols w:space="720"/>
        </w:sectPr>
      </w:pPr>
      <w:r>
        <w:t xml:space="preserve">Devido à grande quantidade de funcionalidades, mais ou menos, simples que se pretendem implementar neste projeto, acabei por escolher </w:t>
      </w:r>
      <w:r w:rsidR="00543EC0">
        <w:t xml:space="preserve">apenas </w:t>
      </w:r>
      <w:r w:rsidR="00ED28F6">
        <w:t>3 principais funcionalidades que têm mais alguma complexidade associada</w:t>
      </w:r>
      <w:r w:rsidR="005F4BCB">
        <w:t>, sendo assim mais interessante desenvolver o seu desenrolar de eventos.</w:t>
      </w:r>
    </w:p>
    <w:p w:rsidR="004E2A4A" w:rsidRPr="00966C66" w:rsidRDefault="004E2A4A" w:rsidP="00966C66">
      <w:pPr>
        <w:pStyle w:val="Corpodetexto"/>
      </w:pPr>
    </w:p>
    <w:p w:rsidR="009950A0" w:rsidRDefault="00725DA8" w:rsidP="00725DA8">
      <w:pPr>
        <w:pStyle w:val="Cabealho2"/>
      </w:pPr>
      <w:bookmarkStart w:id="42" w:name="__runtime_scenario_1"/>
      <w:bookmarkStart w:id="43" w:name="_Toc496439013"/>
      <w:bookmarkEnd w:id="42"/>
      <w:r>
        <w:t>Consulta do Valor de Ativo</w:t>
      </w:r>
      <w:bookmarkEnd w:id="43"/>
    </w:p>
    <w:p w:rsidR="005666F8" w:rsidRDefault="005F50B7" w:rsidP="005666F8">
      <w:pPr>
        <w:pStyle w:val="Corpodetexto"/>
        <w:keepNext/>
      </w:pPr>
      <w:r>
        <w:rPr>
          <w:noProof/>
        </w:rPr>
        <w:drawing>
          <wp:inline distT="0" distB="0" distL="0" distR="0">
            <wp:extent cx="8677275" cy="4610100"/>
            <wp:effectExtent l="0" t="0" r="0" b="0"/>
            <wp:docPr id="12" name="Imagem 12" descr="C:\Users\JoãoNuno\AppData\Local\Microsoft\Windows\INetCache\Content.Word\SD - Consultar Valor de Ativo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oãoNuno\AppData\Local\Microsoft\Windows\INetCache\Content.Word\SD - Consultar Valor de Ativos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77275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5DA8" w:rsidRPr="00725DA8" w:rsidRDefault="005666F8" w:rsidP="005666F8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7</w:t>
      </w:r>
      <w:r>
        <w:fldChar w:fldCharType="end"/>
      </w:r>
      <w:r>
        <w:t xml:space="preserve"> Diagrama UML: Consulta do Valor de Ativo</w:t>
      </w:r>
    </w:p>
    <w:p w:rsidR="00FA085E" w:rsidRDefault="007B4FC1" w:rsidP="00BD5BBE">
      <w:pPr>
        <w:pStyle w:val="Cabealho2"/>
      </w:pPr>
      <w:bookmarkStart w:id="44" w:name="__runtime_scenario_2"/>
      <w:bookmarkStart w:id="45" w:name="_Toc496439014"/>
      <w:bookmarkEnd w:id="44"/>
      <w:r>
        <w:lastRenderedPageBreak/>
        <w:t>Ver Portfolio</w:t>
      </w:r>
      <w:bookmarkEnd w:id="45"/>
    </w:p>
    <w:p w:rsidR="004E2A4A" w:rsidRDefault="00AA76F3" w:rsidP="004E2A4A">
      <w:pPr>
        <w:pStyle w:val="Corpodetexto"/>
      </w:pPr>
      <w:r>
        <w:rPr>
          <w:noProof/>
        </w:rPr>
        <w:pict>
          <v:shape id="_x0000_s1034" type="#_x0000_t202" style="position:absolute;margin-left:-18.4pt;margin-top:451.9pt;width:701.25pt;height:.05pt;z-index:251660800;mso-position-horizontal-relative:text;mso-position-vertical-relative:text" wrapcoords="-23 0 -23 21098 21600 21098 21600 0 -23 0" stroked="f">
            <v:textbox style="mso-fit-shape-to-text:t" inset="0,0,0,0">
              <w:txbxContent>
                <w:p w:rsidR="00AA76F3" w:rsidRPr="001A208E" w:rsidRDefault="00AA76F3" w:rsidP="00052FDE">
                  <w:pPr>
                    <w:pStyle w:val="Legenda"/>
                    <w:rPr>
                      <w:noProof/>
                    </w:rPr>
                  </w:pPr>
                  <w:r>
                    <w:t xml:space="preserve">Figura </w:t>
                  </w:r>
                  <w:r>
                    <w:fldChar w:fldCharType="begin"/>
                  </w:r>
                  <w:r>
                    <w:instrText xml:space="preserve"> SEQ Figura \* ARABIC </w:instrText>
                  </w:r>
                  <w:r>
                    <w:fldChar w:fldCharType="separate"/>
                  </w:r>
                  <w:r w:rsidR="0053314B">
                    <w:rPr>
                      <w:noProof/>
                    </w:rPr>
                    <w:t>8</w:t>
                  </w:r>
                  <w:r>
                    <w:fldChar w:fldCharType="end"/>
                  </w:r>
                  <w:r>
                    <w:t xml:space="preserve"> </w:t>
                  </w:r>
                  <w:r w:rsidRPr="001E6CA9">
                    <w:t xml:space="preserve">Diagrama UML: </w:t>
                  </w:r>
                  <w:r>
                    <w:t>Ver Portfolio</w:t>
                  </w:r>
                </w:p>
              </w:txbxContent>
            </v:textbox>
            <w10:wrap type="tight"/>
          </v:shape>
        </w:pict>
      </w:r>
      <w:r w:rsidR="005F50B7">
        <w:rPr>
          <w:noProof/>
        </w:rPr>
        <w:drawing>
          <wp:anchor distT="0" distB="0" distL="114300" distR="114300" simplePos="0" relativeHeight="251648512" behindDoc="1" locked="0" layoutInCell="1" allowOverlap="1">
            <wp:simplePos x="0" y="0"/>
            <wp:positionH relativeFrom="column">
              <wp:posOffset>-233680</wp:posOffset>
            </wp:positionH>
            <wp:positionV relativeFrom="paragraph">
              <wp:posOffset>309880</wp:posOffset>
            </wp:positionV>
            <wp:extent cx="8905875" cy="5372100"/>
            <wp:effectExtent l="0" t="0" r="0" b="0"/>
            <wp:wrapTight wrapText="bothSides">
              <wp:wrapPolygon edited="0">
                <wp:start x="0" y="0"/>
                <wp:lineTo x="0" y="21523"/>
                <wp:lineTo x="21577" y="21523"/>
                <wp:lineTo x="21577" y="0"/>
                <wp:lineTo x="0" y="0"/>
              </wp:wrapPolygon>
            </wp:wrapTight>
            <wp:docPr id="14" name="Imagem 14" descr="C:\Users\JoãoNuno\AppData\Local\Microsoft\Windows\INetCache\Content.Word\SD - Ver Portfol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oãoNuno\AppData\Local\Microsoft\Windows\INetCache\Content.Word\SD - Ver Portfolio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5875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41E56" w:rsidRDefault="00841E56" w:rsidP="004E2A4A">
      <w:pPr>
        <w:pStyle w:val="Corpodetexto"/>
        <w:sectPr w:rsidR="00841E56" w:rsidSect="00AF18D5">
          <w:pgSz w:w="15840" w:h="12240" w:orient="landscape"/>
          <w:pgMar w:top="1701" w:right="1417" w:bottom="1701" w:left="1417" w:header="720" w:footer="720" w:gutter="0"/>
          <w:cols w:space="720"/>
          <w:docGrid w:linePitch="326"/>
        </w:sectPr>
      </w:pPr>
    </w:p>
    <w:p w:rsidR="004E2A4A" w:rsidRPr="004E2A4A" w:rsidRDefault="004E2A4A" w:rsidP="004E2A4A">
      <w:pPr>
        <w:pStyle w:val="Corpodetexto"/>
      </w:pPr>
    </w:p>
    <w:p w:rsidR="004E2A4A" w:rsidRDefault="00AA76F3" w:rsidP="00841E56">
      <w:pPr>
        <w:pStyle w:val="Cabealho2"/>
      </w:pPr>
      <w:bookmarkStart w:id="46" w:name="__runtime_scenario_n"/>
      <w:bookmarkStart w:id="47" w:name="_Toc496439015"/>
      <w:bookmarkEnd w:id="46"/>
      <w:r>
        <w:rPr>
          <w:noProof/>
        </w:rPr>
        <w:pict>
          <v:shape id="_x0000_s1035" type="#_x0000_t202" style="position:absolute;margin-left:-.35pt;margin-top:431.9pt;width:651pt;height:.05pt;z-index:251661824;mso-position-horizontal-relative:text;mso-position-vertical-relative:text" wrapcoords="-25 0 -25 21046 21600 21046 21600 0 -25 0" stroked="f">
            <v:textbox style="mso-fit-shape-to-text:t" inset="0,0,0,0">
              <w:txbxContent>
                <w:p w:rsidR="00AA76F3" w:rsidRPr="001E00AB" w:rsidRDefault="00AA76F3" w:rsidP="00052FDE">
                  <w:pPr>
                    <w:pStyle w:val="Legenda"/>
                    <w:rPr>
                      <w:b/>
                      <w:bCs/>
                      <w:noProof/>
                      <w:color w:val="4F81BD" w:themeColor="accent1"/>
                      <w:sz w:val="32"/>
                      <w:szCs w:val="32"/>
                    </w:rPr>
                  </w:pPr>
                  <w:r>
                    <w:t xml:space="preserve">Figura </w:t>
                  </w:r>
                  <w:r>
                    <w:fldChar w:fldCharType="begin"/>
                  </w:r>
                  <w:r>
                    <w:instrText xml:space="preserve"> SEQ Figura \* ARABIC </w:instrText>
                  </w:r>
                  <w:r>
                    <w:fldChar w:fldCharType="separate"/>
                  </w:r>
                  <w:r w:rsidR="0053314B">
                    <w:rPr>
                      <w:noProof/>
                    </w:rPr>
                    <w:t>9</w:t>
                  </w:r>
                  <w:r>
                    <w:fldChar w:fldCharType="end"/>
                  </w:r>
                  <w:r>
                    <w:t xml:space="preserve"> Diagrama UML: Adicionar ativo ao Portfolio</w:t>
                  </w:r>
                </w:p>
              </w:txbxContent>
            </v:textbox>
            <w10:wrap type="tight"/>
          </v:shape>
        </w:pict>
      </w:r>
      <w:r w:rsidR="00E137B3">
        <w:rPr>
          <w:noProof/>
        </w:rPr>
        <w:drawing>
          <wp:anchor distT="0" distB="0" distL="114300" distR="114300" simplePos="0" relativeHeight="251646464" behindDoc="1" locked="0" layoutInCell="1" allowOverlap="1">
            <wp:simplePos x="0" y="0"/>
            <wp:positionH relativeFrom="column">
              <wp:posOffset>-4445</wp:posOffset>
            </wp:positionH>
            <wp:positionV relativeFrom="paragraph">
              <wp:posOffset>408305</wp:posOffset>
            </wp:positionV>
            <wp:extent cx="8267700" cy="5019675"/>
            <wp:effectExtent l="0" t="0" r="0" b="0"/>
            <wp:wrapTight wrapText="bothSides">
              <wp:wrapPolygon edited="0">
                <wp:start x="0" y="0"/>
                <wp:lineTo x="0" y="21559"/>
                <wp:lineTo x="21550" y="21559"/>
                <wp:lineTo x="21550" y="0"/>
                <wp:lineTo x="0" y="0"/>
              </wp:wrapPolygon>
            </wp:wrapTight>
            <wp:docPr id="15" name="Imagem 15" descr="C:\Users\JoãoNuno\AppData\Local\Microsoft\Windows\INetCache\Content.Word\SD - Adicionar ativo ao Portfol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oãoNuno\AppData\Local\Microsoft\Windows\INetCache\Content.Word\SD - Adicionar ativo ao Portfolio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7700" cy="501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4FC1">
        <w:t>Adicionar ativo ao Portfolio</w:t>
      </w:r>
      <w:bookmarkEnd w:id="47"/>
    </w:p>
    <w:p w:rsidR="00841E56" w:rsidRPr="00841E56" w:rsidRDefault="00841E56" w:rsidP="00841E56">
      <w:pPr>
        <w:pStyle w:val="Corpodetexto"/>
        <w:sectPr w:rsidR="00841E56" w:rsidRPr="00841E56" w:rsidSect="00AF18D5">
          <w:pgSz w:w="15840" w:h="12240" w:orient="landscape"/>
          <w:pgMar w:top="1701" w:right="1417" w:bottom="1701" w:left="1417" w:header="720" w:footer="720" w:gutter="0"/>
          <w:cols w:space="720"/>
          <w:docGrid w:linePitch="326"/>
        </w:sectPr>
      </w:pPr>
    </w:p>
    <w:p w:rsidR="00BD5BBE" w:rsidRDefault="00BC556B">
      <w:pPr>
        <w:pStyle w:val="Cabealho2"/>
      </w:pPr>
      <w:bookmarkStart w:id="48" w:name="section-deployment-view"/>
      <w:bookmarkStart w:id="49" w:name="_Toc496439016"/>
      <w:bookmarkEnd w:id="48"/>
      <w:r>
        <w:lastRenderedPageBreak/>
        <w:t>Abrir Venda</w:t>
      </w:r>
      <w:bookmarkEnd w:id="49"/>
    </w:p>
    <w:p w:rsidR="004E2A4A" w:rsidRDefault="00AA76F3" w:rsidP="004E2A4A">
      <w:pPr>
        <w:pStyle w:val="Corpodetexto"/>
      </w:pPr>
      <w:r>
        <w:rPr>
          <w:noProof/>
        </w:rPr>
        <w:pict>
          <v:shape id="_x0000_s1036" type="#_x0000_t202" style="position:absolute;margin-left:-21.35pt;margin-top:424.65pt;width:702pt;height:.05pt;z-index:251662848;mso-position-horizontal-relative:text;mso-position-vertical-relative:text" wrapcoords="-23 0 -23 21098 21600 21098 21600 0 -23 0" stroked="f">
            <v:textbox style="mso-fit-shape-to-text:t" inset="0,0,0,0">
              <w:txbxContent>
                <w:p w:rsidR="00AA76F3" w:rsidRPr="008077AE" w:rsidRDefault="00AA76F3" w:rsidP="001B3694">
                  <w:pPr>
                    <w:pStyle w:val="Legenda"/>
                    <w:rPr>
                      <w:noProof/>
                    </w:rPr>
                  </w:pPr>
                  <w:r>
                    <w:t xml:space="preserve">Figura </w:t>
                  </w:r>
                  <w:r>
                    <w:fldChar w:fldCharType="begin"/>
                  </w:r>
                  <w:r>
                    <w:instrText xml:space="preserve"> SEQ Figura \* ARABIC </w:instrText>
                  </w:r>
                  <w:r>
                    <w:fldChar w:fldCharType="separate"/>
                  </w:r>
                  <w:r w:rsidR="0053314B">
                    <w:rPr>
                      <w:noProof/>
                    </w:rPr>
                    <w:t>10</w:t>
                  </w:r>
                  <w:r>
                    <w:fldChar w:fldCharType="end"/>
                  </w:r>
                  <w:r>
                    <w:t xml:space="preserve"> Diagrama UML: Abrir Venda</w:t>
                  </w:r>
                </w:p>
              </w:txbxContent>
            </v:textbox>
            <w10:wrap type="tight"/>
          </v:shape>
        </w:pict>
      </w:r>
      <w:r w:rsidR="00E137B3">
        <w:rPr>
          <w:noProof/>
        </w:rPr>
        <w:drawing>
          <wp:anchor distT="0" distB="0" distL="114300" distR="114300" simplePos="0" relativeHeight="251647488" behindDoc="1" locked="0" layoutInCell="1" allowOverlap="1">
            <wp:simplePos x="0" y="0"/>
            <wp:positionH relativeFrom="column">
              <wp:posOffset>-271145</wp:posOffset>
            </wp:positionH>
            <wp:positionV relativeFrom="paragraph">
              <wp:posOffset>297180</wp:posOffset>
            </wp:positionV>
            <wp:extent cx="8915400" cy="5038725"/>
            <wp:effectExtent l="0" t="0" r="0" b="0"/>
            <wp:wrapTight wrapText="bothSides">
              <wp:wrapPolygon edited="0">
                <wp:start x="0" y="0"/>
                <wp:lineTo x="0" y="21559"/>
                <wp:lineTo x="21554" y="21559"/>
                <wp:lineTo x="21554" y="0"/>
                <wp:lineTo x="0" y="0"/>
              </wp:wrapPolygon>
            </wp:wrapTight>
            <wp:docPr id="16" name="Imagem 16" descr="C:\Users\JoãoNuno\AppData\Local\Microsoft\Windows\INetCache\Content.Word\SD - Abrir Ven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JoãoNuno\AppData\Local\Microsoft\Windows\INetCache\Content.Word\SD - Abrir Venda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0" cy="503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55F37" w:rsidRDefault="00B55F37" w:rsidP="004E2A4A">
      <w:pPr>
        <w:pStyle w:val="Corpodetexto"/>
        <w:sectPr w:rsidR="00B55F37" w:rsidSect="00AF18D5">
          <w:pgSz w:w="15840" w:h="12240" w:orient="landscape"/>
          <w:pgMar w:top="1701" w:right="1417" w:bottom="1701" w:left="1417" w:header="720" w:footer="720" w:gutter="0"/>
          <w:cols w:space="720"/>
          <w:docGrid w:linePitch="326"/>
        </w:sectPr>
      </w:pPr>
    </w:p>
    <w:p w:rsidR="004E2A4A" w:rsidRPr="004E2A4A" w:rsidRDefault="004E2A4A" w:rsidP="004E2A4A">
      <w:pPr>
        <w:pStyle w:val="Corpodetexto"/>
      </w:pPr>
    </w:p>
    <w:p w:rsidR="00FA085E" w:rsidRDefault="006E380A">
      <w:pPr>
        <w:pStyle w:val="Ttulo1"/>
      </w:pPr>
      <w:bookmarkStart w:id="50" w:name="_Toc496439017"/>
      <w:r>
        <w:t>Deployment View</w:t>
      </w:r>
      <w:bookmarkEnd w:id="50"/>
    </w:p>
    <w:p w:rsidR="001B3694" w:rsidRDefault="00E21C69" w:rsidP="001B3694">
      <w:pPr>
        <w:pStyle w:val="Corpodetexto"/>
        <w:keepNext/>
      </w:pPr>
      <w:r>
        <w:rPr>
          <w:noProof/>
        </w:rPr>
        <w:drawing>
          <wp:inline distT="0" distB="0" distL="0" distR="0">
            <wp:extent cx="5610225" cy="3810000"/>
            <wp:effectExtent l="0" t="0" r="0" b="0"/>
            <wp:docPr id="9" name="Imagem 9" descr="C:\Users\JoãoNuno\AppData\Local\Microsoft\Windows\INetCache\Content.Word\Deploymen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oãoNuno\AppData\Local\Microsoft\Windows\INetCache\Content.Word\Deployment2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1" w:name="_infrastructure_level_1"/>
      <w:bookmarkStart w:id="52" w:name="_infrastructure_level_2"/>
      <w:bookmarkStart w:id="53" w:name="section-concepts"/>
      <w:bookmarkEnd w:id="51"/>
      <w:bookmarkEnd w:id="52"/>
      <w:bookmarkEnd w:id="53"/>
    </w:p>
    <w:p w:rsidR="00174ADE" w:rsidRDefault="001B3694" w:rsidP="001B3694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11</w:t>
      </w:r>
      <w:r>
        <w:fldChar w:fldCharType="end"/>
      </w:r>
      <w:r>
        <w:t xml:space="preserve"> </w:t>
      </w:r>
      <w:r w:rsidRPr="00806E0E">
        <w:t xml:space="preserve">Diagrama UML: </w:t>
      </w:r>
      <w:r>
        <w:t>Deployment View</w:t>
      </w:r>
    </w:p>
    <w:tbl>
      <w:tblPr>
        <w:tblStyle w:val="TabeladeGrelha1Clara-Destaque1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174ADE" w:rsidTr="00174A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174ADE" w:rsidRDefault="00174ADE" w:rsidP="00174ADE">
            <w:pPr>
              <w:pStyle w:val="Corpodetexto"/>
            </w:pPr>
            <w:r>
              <w:t>Nodos/Artifacts</w:t>
            </w:r>
          </w:p>
        </w:tc>
        <w:tc>
          <w:tcPr>
            <w:tcW w:w="4489" w:type="dxa"/>
          </w:tcPr>
          <w:p w:rsidR="00174ADE" w:rsidRDefault="00174ADE" w:rsidP="00174ADE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174ADE" w:rsidTr="00174A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174ADE" w:rsidRPr="00174ADE" w:rsidRDefault="00174ADE" w:rsidP="00174ADE">
            <w:pPr>
              <w:pStyle w:val="Corpodetexto"/>
              <w:rPr>
                <w:b w:val="0"/>
              </w:rPr>
            </w:pPr>
            <w:r>
              <w:rPr>
                <w:b w:val="0"/>
              </w:rPr>
              <w:t>JAVA IDE (Eclipse)</w:t>
            </w:r>
          </w:p>
        </w:tc>
        <w:tc>
          <w:tcPr>
            <w:tcW w:w="4489" w:type="dxa"/>
          </w:tcPr>
          <w:p w:rsidR="00174ADE" w:rsidRDefault="00174ADE" w:rsidP="00174ADE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biente de desenvolvimento JAVA, onde a codificação do sistema ocorre, nessa mesma linguagem na sua versão JDK 8.</w:t>
            </w:r>
          </w:p>
        </w:tc>
      </w:tr>
      <w:tr w:rsidR="006F0DE7" w:rsidTr="00174A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6F0DE7" w:rsidRDefault="006F0DE7" w:rsidP="00174ADE">
            <w:pPr>
              <w:pStyle w:val="Corpodetexto"/>
              <w:rPr>
                <w:b w:val="0"/>
              </w:rPr>
            </w:pPr>
            <w:r>
              <w:rPr>
                <w:b w:val="0"/>
              </w:rPr>
              <w:t>PC</w:t>
            </w:r>
          </w:p>
        </w:tc>
        <w:tc>
          <w:tcPr>
            <w:tcW w:w="4489" w:type="dxa"/>
          </w:tcPr>
          <w:p w:rsidR="006F0DE7" w:rsidRDefault="006F0DE7" w:rsidP="00174ADE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utador pessoal, com ligação à internet, onde a aplicação corre</w:t>
            </w:r>
            <w:r w:rsidR="009034AF">
              <w:t>, juntamente com a base de dados que lhe irá dar suporte</w:t>
            </w:r>
            <w:r>
              <w:t>.</w:t>
            </w:r>
          </w:p>
        </w:tc>
      </w:tr>
      <w:tr w:rsidR="00EB33A3" w:rsidTr="00174A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EB33A3" w:rsidRDefault="00EB33A3" w:rsidP="00174ADE">
            <w:pPr>
              <w:pStyle w:val="Corpodetexto"/>
              <w:rPr>
                <w:b w:val="0"/>
              </w:rPr>
            </w:pPr>
            <w:r>
              <w:rPr>
                <w:b w:val="0"/>
              </w:rPr>
              <w:t>essltd.jar</w:t>
            </w:r>
          </w:p>
        </w:tc>
        <w:tc>
          <w:tcPr>
            <w:tcW w:w="4489" w:type="dxa"/>
          </w:tcPr>
          <w:p w:rsidR="00EB33A3" w:rsidRDefault="00EB33A3" w:rsidP="00174ADE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ecutável JAVA que permite que a aplicação corra em qualquer tipo de plataforma, i.e., sistema operativo. </w:t>
            </w:r>
            <w:r w:rsidR="007656A1">
              <w:t xml:space="preserve">A ser executada a partir do ambiente de </w:t>
            </w:r>
            <w:r w:rsidR="007656A1">
              <w:lastRenderedPageBreak/>
              <w:t>desenvolvimento Eclipse.</w:t>
            </w:r>
          </w:p>
        </w:tc>
      </w:tr>
      <w:tr w:rsidR="00A917F5" w:rsidTr="00174A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A917F5" w:rsidRDefault="006F198D" w:rsidP="00174ADE">
            <w:pPr>
              <w:pStyle w:val="Corpodetexto"/>
              <w:rPr>
                <w:b w:val="0"/>
              </w:rPr>
            </w:pPr>
            <w:r>
              <w:rPr>
                <w:b w:val="0"/>
              </w:rPr>
              <w:lastRenderedPageBreak/>
              <w:t xml:space="preserve">YahooFinance </w:t>
            </w:r>
            <w:r w:rsidR="00A917F5">
              <w:rPr>
                <w:b w:val="0"/>
              </w:rPr>
              <w:t>API</w:t>
            </w:r>
          </w:p>
        </w:tc>
        <w:tc>
          <w:tcPr>
            <w:tcW w:w="4489" w:type="dxa"/>
          </w:tcPr>
          <w:p w:rsidR="00A917F5" w:rsidRDefault="00A917F5" w:rsidP="001B3694">
            <w:pPr>
              <w:pStyle w:val="Corpodetexto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ma API disponível para sistemas de Trading, que permita retirar informações reais acerca dos valores de mercado dos ativos.</w:t>
            </w:r>
          </w:p>
        </w:tc>
      </w:tr>
    </w:tbl>
    <w:p w:rsidR="001969B0" w:rsidRDefault="001B3694" w:rsidP="001B3694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11</w:t>
      </w:r>
      <w:r>
        <w:fldChar w:fldCharType="end"/>
      </w:r>
      <w:r>
        <w:t xml:space="preserve"> Deployment View</w:t>
      </w:r>
    </w:p>
    <w:p w:rsidR="001969B0" w:rsidRDefault="001969B0" w:rsidP="001969B0">
      <w:pPr>
        <w:pStyle w:val="Corpodetexto"/>
      </w:pPr>
      <w:r>
        <w:br w:type="page"/>
      </w:r>
    </w:p>
    <w:p w:rsidR="00174ADE" w:rsidRDefault="00174ADE" w:rsidP="00174ADE">
      <w:pPr>
        <w:pStyle w:val="Corpodetexto"/>
      </w:pPr>
    </w:p>
    <w:p w:rsidR="00FA085E" w:rsidRDefault="006E380A">
      <w:pPr>
        <w:pStyle w:val="Ttulo1"/>
      </w:pPr>
      <w:bookmarkStart w:id="54" w:name="_Toc496439018"/>
      <w:r>
        <w:t>Cross-cutting Concepts</w:t>
      </w:r>
      <w:bookmarkEnd w:id="54"/>
    </w:p>
    <w:p w:rsidR="00FA085E" w:rsidRPr="001969B0" w:rsidRDefault="001969B0">
      <w:pPr>
        <w:pStyle w:val="Cabealho2"/>
      </w:pPr>
      <w:bookmarkStart w:id="55" w:name="__emphasis_concept_1_emphasis"/>
      <w:bookmarkStart w:id="56" w:name="_Toc496439019"/>
      <w:bookmarkEnd w:id="55"/>
      <w:r w:rsidRPr="001969B0">
        <w:t>Modelo de Domínio</w:t>
      </w:r>
      <w:bookmarkEnd w:id="56"/>
    </w:p>
    <w:p w:rsidR="00FA085E" w:rsidRDefault="00FD707E">
      <w:pPr>
        <w:pStyle w:val="FirstParagraph"/>
      </w:pPr>
      <w:r>
        <w:t xml:space="preserve">Visto que a aplicação ESS Ltd, será </w:t>
      </w:r>
      <w:r w:rsidR="00D14400">
        <w:t xml:space="preserve">altamente dependente do uso de dados </w:t>
      </w:r>
      <w:r w:rsidR="00E95B75">
        <w:t>será neces</w:t>
      </w:r>
      <w:r w:rsidR="00B3326C">
        <w:t>sário criar um diagrama entidade-relacionamento</w:t>
      </w:r>
      <w:r w:rsidR="004470C0">
        <w:t xml:space="preserve"> (ER-Diagram)</w:t>
      </w:r>
      <w:r w:rsidR="00E95B75">
        <w:t xml:space="preserve"> para</w:t>
      </w:r>
      <w:r w:rsidR="00AD4B9B">
        <w:t xml:space="preserve"> escolher um pouco melhor com que tipo de d</w:t>
      </w:r>
      <w:r w:rsidR="000152EF">
        <w:t xml:space="preserve">ados a aplicação irá trabalhar. </w:t>
      </w:r>
      <w:r w:rsidR="0081144C">
        <w:t>O mesmo model</w:t>
      </w:r>
      <w:r w:rsidR="00B952C8">
        <w:t>o será usado para desenvolver a base de dados MySQL, que irá tratar da manutenção desses dados.</w:t>
      </w:r>
    </w:p>
    <w:p w:rsidR="00D06F37" w:rsidRDefault="00B53C7C" w:rsidP="00D06F37">
      <w:pPr>
        <w:pStyle w:val="Corpodetexto"/>
        <w:keepNext/>
      </w:pPr>
      <w:r>
        <w:rPr>
          <w:noProof/>
        </w:rPr>
        <w:drawing>
          <wp:inline distT="0" distB="0" distL="0" distR="0">
            <wp:extent cx="5610225" cy="3714750"/>
            <wp:effectExtent l="0" t="0" r="0" b="0"/>
            <wp:docPr id="5" name="Imagem 5" descr="C:\Users\JoãoNuno\AppData\Local\Microsoft\Windows\INetCache\Content.Word\D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oãoNuno\AppData\Local\Microsoft\Windows\INetCache\Content.Word\DB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331" w:rsidRPr="00B70347" w:rsidRDefault="00D06F37" w:rsidP="00D06F37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12</w:t>
      </w:r>
      <w:r>
        <w:fldChar w:fldCharType="end"/>
      </w:r>
      <w:r>
        <w:t xml:space="preserve"> Modelo Lógico da Base de Dados</w:t>
      </w:r>
    </w:p>
    <w:p w:rsidR="004470C0" w:rsidRPr="004470C0" w:rsidRDefault="004470C0" w:rsidP="004470C0">
      <w:pPr>
        <w:pStyle w:val="Corpodetexto"/>
      </w:pPr>
    </w:p>
    <w:tbl>
      <w:tblPr>
        <w:tblStyle w:val="TabeladeGrelha1Clara-Destaque1"/>
        <w:tblW w:w="0" w:type="auto"/>
        <w:tblLook w:val="04A0" w:firstRow="1" w:lastRow="0" w:firstColumn="1" w:lastColumn="0" w:noHBand="0" w:noVBand="1"/>
      </w:tblPr>
      <w:tblGrid>
        <w:gridCol w:w="2314"/>
        <w:gridCol w:w="6740"/>
      </w:tblGrid>
      <w:tr w:rsidR="005D1D74" w:rsidTr="00363D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D1D74" w:rsidRDefault="005D1D74" w:rsidP="005C6BAB">
            <w:pPr>
              <w:pStyle w:val="Corpodetexto"/>
            </w:pPr>
            <w:r>
              <w:t>Nome da Tabela</w:t>
            </w:r>
          </w:p>
        </w:tc>
        <w:tc>
          <w:tcPr>
            <w:tcW w:w="6885" w:type="dxa"/>
          </w:tcPr>
          <w:p w:rsidR="005D1D74" w:rsidRDefault="005D1D74" w:rsidP="005C6BAB">
            <w:pPr>
              <w:pStyle w:val="Corpodetex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D1D74" w:rsidTr="00363D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D1D74" w:rsidRPr="005D1D74" w:rsidRDefault="005D1D74" w:rsidP="005C6BAB">
            <w:pPr>
              <w:pStyle w:val="Corpodetexto"/>
              <w:rPr>
                <w:b w:val="0"/>
              </w:rPr>
            </w:pPr>
            <w:r>
              <w:rPr>
                <w:b w:val="0"/>
              </w:rPr>
              <w:t>Utilizador</w:t>
            </w:r>
          </w:p>
        </w:tc>
        <w:tc>
          <w:tcPr>
            <w:tcW w:w="6885" w:type="dxa"/>
          </w:tcPr>
          <w:p w:rsidR="005D1D74" w:rsidRDefault="005D1D74" w:rsidP="005C6BAB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ém a informação relativa ao utilizador, nomeadamente os seus dados de registo (Nome, Username, Password, DOB, Email e País), assim como uma referência ao identificador do seu Portfolio.</w:t>
            </w:r>
          </w:p>
        </w:tc>
      </w:tr>
      <w:tr w:rsidR="005D1D74" w:rsidTr="00363D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D1D74" w:rsidRPr="00363DBA" w:rsidRDefault="00363DBA" w:rsidP="005C6BAB">
            <w:pPr>
              <w:pStyle w:val="Corpodetexto"/>
              <w:rPr>
                <w:b w:val="0"/>
              </w:rPr>
            </w:pPr>
            <w:r>
              <w:rPr>
                <w:b w:val="0"/>
              </w:rPr>
              <w:lastRenderedPageBreak/>
              <w:t>Portfolio</w:t>
            </w:r>
          </w:p>
        </w:tc>
        <w:tc>
          <w:tcPr>
            <w:tcW w:w="6885" w:type="dxa"/>
          </w:tcPr>
          <w:p w:rsidR="005D1D74" w:rsidRDefault="00363DBA" w:rsidP="005C6BAB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ém apenas os identificadores dos diversos Portfolios de Utilizadores, que estão guardados no sistema.</w:t>
            </w:r>
          </w:p>
        </w:tc>
      </w:tr>
      <w:tr w:rsidR="005D1D74" w:rsidTr="00363D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D1D74" w:rsidRPr="00876D85" w:rsidRDefault="00876D85" w:rsidP="005C6BAB">
            <w:pPr>
              <w:pStyle w:val="Corpodetexto"/>
              <w:rPr>
                <w:b w:val="0"/>
              </w:rPr>
            </w:pPr>
            <w:r>
              <w:rPr>
                <w:b w:val="0"/>
              </w:rPr>
              <w:t>Ativo</w:t>
            </w:r>
          </w:p>
        </w:tc>
        <w:tc>
          <w:tcPr>
            <w:tcW w:w="6885" w:type="dxa"/>
          </w:tcPr>
          <w:p w:rsidR="005D1D74" w:rsidRDefault="003101B1" w:rsidP="005C6BAB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ém a informação dos ativos, como por exemplo nome, tipo (índice, commoditie…</w:t>
            </w:r>
            <w:r w:rsidR="006E1DCA">
              <w:t>). Ajuda a manter</w:t>
            </w:r>
            <w:r w:rsidR="00A31F0E">
              <w:t xml:space="preserve"> informação acerca dos ativos guardados no </w:t>
            </w:r>
            <w:r w:rsidR="00211B74">
              <w:t>Portfolio de cada Utilizador. G</w:t>
            </w:r>
            <w:r w:rsidR="00F338FB">
              <w:t xml:space="preserve">uarda informação sempre que um ativo </w:t>
            </w:r>
            <w:r w:rsidR="00FE566E">
              <w:t>esteja a ser negociado</w:t>
            </w:r>
            <w:r w:rsidR="00162541">
              <w:t>, nomeadamente o valor de venda, o valor de compra, o montante investido pelo utilizador, assim como os limites de perda e de lucro, que deverão servir como indicar de modo a fechar a compra ou venda do ativo imediatamente</w:t>
            </w:r>
            <w:r w:rsidR="00680442">
              <w:t xml:space="preserve"> de forma automática</w:t>
            </w:r>
            <w:r w:rsidR="00162541">
              <w:t xml:space="preserve"> </w:t>
            </w:r>
            <w:r w:rsidR="007657DF">
              <w:t>caso</w:t>
            </w:r>
            <w:r w:rsidR="009E0F3A">
              <w:t xml:space="preserve"> o</w:t>
            </w:r>
            <w:r w:rsidR="00513A96">
              <w:t xml:space="preserve"> montante </w:t>
            </w:r>
            <w:r w:rsidR="009E0F3A">
              <w:t>virtual estimado ul</w:t>
            </w:r>
            <w:r w:rsidR="006125AD">
              <w:t>trapassar algum dos mesmos</w:t>
            </w:r>
            <w:r w:rsidR="00FE566E">
              <w:t>.</w:t>
            </w:r>
          </w:p>
        </w:tc>
      </w:tr>
      <w:tr w:rsidR="005D1D74" w:rsidTr="00363D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D1D74" w:rsidRPr="00F64556" w:rsidRDefault="00F64556" w:rsidP="005C6BAB">
            <w:pPr>
              <w:pStyle w:val="Corpodetexto"/>
              <w:rPr>
                <w:b w:val="0"/>
              </w:rPr>
            </w:pPr>
            <w:r>
              <w:rPr>
                <w:b w:val="0"/>
              </w:rPr>
              <w:t>Ativo_has_Portfolio</w:t>
            </w:r>
          </w:p>
        </w:tc>
        <w:tc>
          <w:tcPr>
            <w:tcW w:w="6885" w:type="dxa"/>
          </w:tcPr>
          <w:p w:rsidR="005D1D74" w:rsidRDefault="009B42EB" w:rsidP="005C6BAB">
            <w:pPr>
              <w:pStyle w:val="Corpodetex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ém as relações</w:t>
            </w:r>
            <w:r w:rsidR="00761178">
              <w:t xml:space="preserve"> entre os identificadores do Portfolios e dos ativos. Deste modo é possível </w:t>
            </w:r>
            <w:r w:rsidR="004D4AA9">
              <w:t xml:space="preserve">perceber quais são os ativos </w:t>
            </w:r>
            <w:r w:rsidR="00AB3005">
              <w:t xml:space="preserve">que fazem parte </w:t>
            </w:r>
            <w:r w:rsidR="004D4AA9">
              <w:t>de um determinado Portfolio.</w:t>
            </w:r>
          </w:p>
        </w:tc>
      </w:tr>
      <w:tr w:rsidR="009B42EB" w:rsidTr="00363D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9B42EB" w:rsidRDefault="009B42EB" w:rsidP="005C6BAB">
            <w:pPr>
              <w:pStyle w:val="Corpodetexto"/>
              <w:rPr>
                <w:b w:val="0"/>
              </w:rPr>
            </w:pPr>
            <w:r>
              <w:rPr>
                <w:b w:val="0"/>
              </w:rPr>
              <w:t>Utilizador_has_Ativo</w:t>
            </w:r>
          </w:p>
        </w:tc>
        <w:tc>
          <w:tcPr>
            <w:tcW w:w="6885" w:type="dxa"/>
          </w:tcPr>
          <w:p w:rsidR="009B42EB" w:rsidRDefault="009B42EB" w:rsidP="00D06F37">
            <w:pPr>
              <w:pStyle w:val="Corpodetexto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ém as relações entre os identificadores dos Utilizadores e dos Ativos. Deste modo, é possível perceber que Ativos estão a ser negociados por determinado Utilizador, assim como os Utilizadores que estão a negociar um determinado Ativo.</w:t>
            </w:r>
          </w:p>
        </w:tc>
      </w:tr>
    </w:tbl>
    <w:p w:rsidR="00D06F37" w:rsidRDefault="00D06F37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12</w:t>
      </w:r>
      <w:r>
        <w:fldChar w:fldCharType="end"/>
      </w:r>
      <w:r>
        <w:t xml:space="preserve"> Dicionário de dados da Base de Dados</w:t>
      </w:r>
    </w:p>
    <w:p w:rsidR="004F5EA5" w:rsidRDefault="004F5EA5">
      <w:r>
        <w:br w:type="page"/>
      </w:r>
    </w:p>
    <w:p w:rsidR="004F5EA5" w:rsidRPr="001969B0" w:rsidRDefault="004F5EA5" w:rsidP="004F5EA5">
      <w:pPr>
        <w:pStyle w:val="Cabealho2"/>
      </w:pPr>
      <w:r w:rsidRPr="001969B0">
        <w:lastRenderedPageBreak/>
        <w:t>Modelo de Domínio</w:t>
      </w:r>
      <w:r>
        <w:t xml:space="preserve"> (2ª Fase)</w:t>
      </w:r>
    </w:p>
    <w:p w:rsidR="00C903D6" w:rsidRDefault="00CF2571">
      <w:r>
        <w:t>Devido ao requisito funcional que surgiu nesta segunda fase do projeto, e de modo a facilitar um pouco a implementação dessa mesma funcionalidade</w:t>
      </w:r>
      <w:r w:rsidR="005D2F1C">
        <w:t>, foram feitas ligeiras alterações à BD MySQL utilizada na primeira fase, nomeadamente: a adição de uma tabela “alerta”, que associa aos utilizadores do sistema, os ativos q</w:t>
      </w:r>
      <w:r w:rsidR="00B03443">
        <w:t xml:space="preserve">ue os mesmos </w:t>
      </w:r>
      <w:r w:rsidR="005D2F1C">
        <w:t>pretendem</w:t>
      </w:r>
      <w:r w:rsidR="00B03443">
        <w:t xml:space="preserve"> receber notificações</w:t>
      </w:r>
      <w:r w:rsidR="00EA38FD">
        <w:t>.</w:t>
      </w:r>
      <w:r w:rsidR="00C903D6">
        <w:t xml:space="preserve"> O resultado final é apresentado da seguinte forma:</w:t>
      </w:r>
    </w:p>
    <w:p w:rsidR="00C903D6" w:rsidRDefault="00C903D6" w:rsidP="00C903D6">
      <w:pPr>
        <w:keepNext/>
      </w:pPr>
      <w:r>
        <w:rPr>
          <w:noProof/>
        </w:rPr>
        <w:drawing>
          <wp:inline distT="0" distB="0" distL="0" distR="0">
            <wp:extent cx="5600700" cy="3667125"/>
            <wp:effectExtent l="0" t="0" r="0" b="0"/>
            <wp:docPr id="18" name="Imagem 18" descr="C:\Users\JoãoNuno\AppData\Local\Microsoft\Windows\INetCache\Content.Word\NOVAB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oãoNuno\AppData\Local\Microsoft\Windows\INetCache\Content.Word\NOVABD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03D6" w:rsidRDefault="00C903D6" w:rsidP="00C903D6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 xml:space="preserve"> Nova Base de Dados</w:t>
      </w:r>
    </w:p>
    <w:p w:rsidR="000E3510" w:rsidRDefault="000E3510" w:rsidP="00C903D6">
      <w:pPr>
        <w:pStyle w:val="Legenda"/>
      </w:pPr>
    </w:p>
    <w:p w:rsidR="000E3510" w:rsidRDefault="000E3510" w:rsidP="00C903D6">
      <w:pPr>
        <w:pStyle w:val="Legenda"/>
        <w:rPr>
          <w:i w:val="0"/>
        </w:rPr>
      </w:pPr>
      <w:r>
        <w:rPr>
          <w:i w:val="0"/>
        </w:rPr>
        <w:t>Desta alteração, derivam as seguintes novas tabelas: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2398"/>
        <w:gridCol w:w="6656"/>
      </w:tblGrid>
      <w:tr w:rsidR="00955551" w:rsidRPr="00955551" w:rsidTr="00955551">
        <w:tc>
          <w:tcPr>
            <w:tcW w:w="2235" w:type="dxa"/>
          </w:tcPr>
          <w:p w:rsidR="00955551" w:rsidRPr="00955551" w:rsidRDefault="00955551" w:rsidP="00C903D6">
            <w:pPr>
              <w:pStyle w:val="Legenda"/>
              <w:rPr>
                <w:b/>
                <w:i w:val="0"/>
              </w:rPr>
            </w:pPr>
            <w:r w:rsidRPr="00955551">
              <w:rPr>
                <w:b/>
                <w:i w:val="0"/>
              </w:rPr>
              <w:t>Nome da Tabela</w:t>
            </w:r>
          </w:p>
        </w:tc>
        <w:tc>
          <w:tcPr>
            <w:tcW w:w="6743" w:type="dxa"/>
          </w:tcPr>
          <w:p w:rsidR="00955551" w:rsidRPr="00955551" w:rsidRDefault="00955551" w:rsidP="00C903D6">
            <w:pPr>
              <w:pStyle w:val="Legenda"/>
              <w:rPr>
                <w:b/>
                <w:i w:val="0"/>
              </w:rPr>
            </w:pPr>
            <w:r w:rsidRPr="00955551">
              <w:rPr>
                <w:b/>
                <w:i w:val="0"/>
              </w:rPr>
              <w:t>Descrição</w:t>
            </w:r>
          </w:p>
        </w:tc>
      </w:tr>
      <w:tr w:rsidR="00955551" w:rsidTr="00955551">
        <w:tc>
          <w:tcPr>
            <w:tcW w:w="2235" w:type="dxa"/>
          </w:tcPr>
          <w:p w:rsidR="00955551" w:rsidRDefault="00955551" w:rsidP="00C903D6">
            <w:pPr>
              <w:pStyle w:val="Legenda"/>
              <w:rPr>
                <w:i w:val="0"/>
              </w:rPr>
            </w:pPr>
            <w:r>
              <w:rPr>
                <w:i w:val="0"/>
              </w:rPr>
              <w:t>Alerta</w:t>
            </w:r>
          </w:p>
        </w:tc>
        <w:tc>
          <w:tcPr>
            <w:tcW w:w="6743" w:type="dxa"/>
          </w:tcPr>
          <w:p w:rsidR="00955551" w:rsidRDefault="00955551" w:rsidP="00C903D6">
            <w:pPr>
              <w:pStyle w:val="Legenda"/>
              <w:rPr>
                <w:i w:val="0"/>
              </w:rPr>
            </w:pPr>
            <w:r>
              <w:rPr>
                <w:i w:val="0"/>
              </w:rPr>
              <w:t xml:space="preserve">Contém um id que atua como chave primária. O tipo trata-se do código </w:t>
            </w:r>
            <w:r w:rsidR="00CE0F86">
              <w:rPr>
                <w:i w:val="0"/>
              </w:rPr>
              <w:t>NASDAQ do ativo, a modalidade trata-se da especificação de qual o valor das modalidades ser controlado</w:t>
            </w:r>
            <w:r w:rsidR="00FE7A19">
              <w:rPr>
                <w:i w:val="0"/>
              </w:rPr>
              <w:t>, e o montante trata-se do montante limite a partir do qual o utilizador deve ser notificado.</w:t>
            </w:r>
          </w:p>
        </w:tc>
      </w:tr>
      <w:tr w:rsidR="00955551" w:rsidTr="00955551">
        <w:tc>
          <w:tcPr>
            <w:tcW w:w="2235" w:type="dxa"/>
          </w:tcPr>
          <w:p w:rsidR="00955551" w:rsidRDefault="00955551" w:rsidP="00C903D6">
            <w:pPr>
              <w:pStyle w:val="Legenda"/>
              <w:rPr>
                <w:i w:val="0"/>
              </w:rPr>
            </w:pPr>
            <w:r>
              <w:rPr>
                <w:i w:val="0"/>
              </w:rPr>
              <w:t>Utilizador_has_Alerta</w:t>
            </w:r>
          </w:p>
        </w:tc>
        <w:tc>
          <w:tcPr>
            <w:tcW w:w="6743" w:type="dxa"/>
          </w:tcPr>
          <w:p w:rsidR="00955551" w:rsidRDefault="00FE7A19" w:rsidP="00C903D6">
            <w:pPr>
              <w:pStyle w:val="Legenda"/>
              <w:rPr>
                <w:i w:val="0"/>
              </w:rPr>
            </w:pPr>
            <w:r>
              <w:rPr>
                <w:i w:val="0"/>
              </w:rPr>
              <w:t>Contém a relação entre o utilizador e os alertas que tem registados.</w:t>
            </w:r>
          </w:p>
        </w:tc>
      </w:tr>
    </w:tbl>
    <w:p w:rsidR="000E3510" w:rsidRPr="000E3510" w:rsidRDefault="000E3510" w:rsidP="00C903D6">
      <w:pPr>
        <w:pStyle w:val="Legenda"/>
        <w:rPr>
          <w:i w:val="0"/>
        </w:rPr>
      </w:pPr>
    </w:p>
    <w:p w:rsidR="004F5EA5" w:rsidRDefault="005D2F1C">
      <w:pPr>
        <w:rPr>
          <w:i/>
        </w:rPr>
      </w:pPr>
      <w:r>
        <w:t xml:space="preserve"> </w:t>
      </w:r>
      <w:r w:rsidR="004F5EA5">
        <w:br w:type="page"/>
      </w:r>
    </w:p>
    <w:p w:rsidR="004F5EA5" w:rsidRDefault="004F5EA5">
      <w:pPr>
        <w:pStyle w:val="Legenda"/>
      </w:pPr>
    </w:p>
    <w:p w:rsidR="00CA47FD" w:rsidRDefault="004470C0" w:rsidP="005C6BAB">
      <w:pPr>
        <w:pStyle w:val="Corpodetexto"/>
      </w:pPr>
      <w:r>
        <w:t>No seguimento deste modelo, surge o seguinte modelo de domínio</w:t>
      </w:r>
      <w:r w:rsidR="00192FF3">
        <w:t>. N</w:t>
      </w:r>
      <w:r w:rsidR="009D22C6">
        <w:t xml:space="preserve">a classe AppESS, ou seja a classe da qual fazem parte os métodos que </w:t>
      </w:r>
      <w:r w:rsidR="00E90E51">
        <w:t>fazem o trabalho de calcular resultados, de modo a que o programa satisfaça todas as funcionalidades</w:t>
      </w:r>
      <w:r w:rsidR="00192FF3">
        <w:t xml:space="preserve">, não estão especificados todos os </w:t>
      </w:r>
      <w:r w:rsidR="002E095D">
        <w:t>métodos por motivos de apresentação, fica portanto uma versão mais re</w:t>
      </w:r>
      <w:r w:rsidR="00984178">
        <w:t>duzida</w:t>
      </w:r>
      <w:r w:rsidR="002E095D">
        <w:t xml:space="preserve">, apenas com uma listagem </w:t>
      </w:r>
      <w:r w:rsidR="00984178">
        <w:t>de alguns métodos mais relevantes para esta segunda fase, mas que permite ver sem problemas, a estrutura arquitetural implementada na mesma</w:t>
      </w:r>
      <w:r w:rsidR="001D56D7">
        <w:t xml:space="preserve">, de modo a conseguir </w:t>
      </w:r>
      <w:r w:rsidR="00321244">
        <w:t>resultados efetivos acerca da presença do padrão observador no programa</w:t>
      </w:r>
      <w:r>
        <w:t>:</w:t>
      </w:r>
    </w:p>
    <w:p w:rsidR="00CA47FD" w:rsidRDefault="00CA47FD">
      <w:r>
        <w:br w:type="page"/>
      </w:r>
    </w:p>
    <w:p w:rsidR="00FB48CE" w:rsidRDefault="00FB48CE" w:rsidP="005C6BAB">
      <w:pPr>
        <w:pStyle w:val="Corpodetexto"/>
        <w:sectPr w:rsidR="00FB48CE">
          <w:pgSz w:w="12240" w:h="15840"/>
          <w:pgMar w:top="1417" w:right="1701" w:bottom="1417" w:left="1701" w:header="720" w:footer="720" w:gutter="0"/>
          <w:cols w:space="720"/>
        </w:sectPr>
      </w:pPr>
    </w:p>
    <w:p w:rsidR="005C6BAB" w:rsidRDefault="00A15F48" w:rsidP="005C6BAB">
      <w:pPr>
        <w:pStyle w:val="Corpodetexto"/>
      </w:pPr>
      <w:r>
        <w:rPr>
          <w:noProof/>
        </w:rPr>
        <w:lastRenderedPageBreak/>
        <w:drawing>
          <wp:anchor distT="0" distB="0" distL="114300" distR="114300" simplePos="0" relativeHeight="251670016" behindDoc="1" locked="0" layoutInCell="1" allowOverlap="1">
            <wp:simplePos x="0" y="0"/>
            <wp:positionH relativeFrom="column">
              <wp:posOffset>-585470</wp:posOffset>
            </wp:positionH>
            <wp:positionV relativeFrom="paragraph">
              <wp:posOffset>-403860</wp:posOffset>
            </wp:positionV>
            <wp:extent cx="9220200" cy="6332855"/>
            <wp:effectExtent l="0" t="0" r="0" b="0"/>
            <wp:wrapTight wrapText="bothSides">
              <wp:wrapPolygon edited="0">
                <wp:start x="0" y="0"/>
                <wp:lineTo x="0" y="21507"/>
                <wp:lineTo x="21555" y="21507"/>
                <wp:lineTo x="21555" y="0"/>
                <wp:lineTo x="0" y="0"/>
              </wp:wrapPolygon>
            </wp:wrapTight>
            <wp:docPr id="19" name="Imagem 19" descr="C:\Users\JoãoNuno\AppData\Local\Microsoft\Windows\INetCache\Content.Word\NOVOD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ãoNuno\AppData\Local\Microsoft\Windows\INetCache\Content.Word\NOVODC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200" cy="633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76F3">
        <w:rPr>
          <w:noProof/>
        </w:rPr>
        <w:pict>
          <v:shape id="_x0000_s1037" type="#_x0000_t202" style="position:absolute;margin-left:-58.05pt;margin-top:473.7pt;width:766.35pt;height:20.05pt;z-index:251663872;mso-position-horizontal-relative:text;mso-position-vertical-relative:text" wrapcoords="-21 0 -21 21098 21600 21098 21600 0 -21 0" stroked="f">
            <v:textbox style="mso-fit-shape-to-text:t" inset="0,0,0,0">
              <w:txbxContent>
                <w:p w:rsidR="00AA76F3" w:rsidRPr="00520AF6" w:rsidRDefault="00AA76F3" w:rsidP="00102BFB">
                  <w:pPr>
                    <w:pStyle w:val="Legenda"/>
                    <w:rPr>
                      <w:noProof/>
                    </w:rPr>
                  </w:pPr>
                  <w:r>
                    <w:t xml:space="preserve">Figura </w:t>
                  </w:r>
                  <w:r>
                    <w:fldChar w:fldCharType="begin"/>
                  </w:r>
                  <w:r>
                    <w:instrText xml:space="preserve"> SEQ Figura \* ARABIC </w:instrText>
                  </w:r>
                  <w:r>
                    <w:fldChar w:fldCharType="separate"/>
                  </w:r>
                  <w:r w:rsidR="0053314B">
                    <w:rPr>
                      <w:noProof/>
                    </w:rPr>
                    <w:t>13</w:t>
                  </w:r>
                  <w:r>
                    <w:fldChar w:fldCharType="end"/>
                  </w:r>
                  <w:r>
                    <w:t xml:space="preserve"> </w:t>
                  </w:r>
                  <w:r w:rsidRPr="00647E1E">
                    <w:t xml:space="preserve">Diagrama UML: </w:t>
                  </w:r>
                  <w:r>
                    <w:t>Modelo de Domínio</w:t>
                  </w:r>
                </w:p>
              </w:txbxContent>
            </v:textbox>
            <w10:wrap type="tight"/>
          </v:shape>
        </w:pict>
      </w:r>
    </w:p>
    <w:p w:rsidR="00FB48CE" w:rsidRDefault="00FB48CE" w:rsidP="005C6BAB">
      <w:pPr>
        <w:pStyle w:val="Corpodetexto"/>
        <w:sectPr w:rsidR="00FB48CE" w:rsidSect="008012E3">
          <w:pgSz w:w="15840" w:h="12240" w:orient="landscape"/>
          <w:pgMar w:top="1701" w:right="1417" w:bottom="1701" w:left="1417" w:header="720" w:footer="720" w:gutter="0"/>
          <w:cols w:space="720"/>
          <w:docGrid w:linePitch="326"/>
        </w:sect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6F3CF8" w:rsidTr="006F3CF8">
        <w:tc>
          <w:tcPr>
            <w:tcW w:w="4489" w:type="dxa"/>
          </w:tcPr>
          <w:p w:rsidR="006F3CF8" w:rsidRPr="006F3CF8" w:rsidRDefault="006F3CF8" w:rsidP="005C6BAB">
            <w:pPr>
              <w:pStyle w:val="Corpodetexto"/>
              <w:rPr>
                <w:b/>
              </w:rPr>
            </w:pPr>
            <w:r>
              <w:rPr>
                <w:b/>
              </w:rPr>
              <w:lastRenderedPageBreak/>
              <w:t>Nome</w:t>
            </w:r>
          </w:p>
        </w:tc>
        <w:tc>
          <w:tcPr>
            <w:tcW w:w="4489" w:type="dxa"/>
          </w:tcPr>
          <w:p w:rsidR="006F3CF8" w:rsidRPr="006F3CF8" w:rsidRDefault="006F3CF8" w:rsidP="005C6BAB">
            <w:pPr>
              <w:pStyle w:val="Corpodetexto"/>
              <w:rPr>
                <w:b/>
              </w:rPr>
            </w:pPr>
            <w:r>
              <w:rPr>
                <w:b/>
              </w:rPr>
              <w:t>Descrição</w:t>
            </w:r>
          </w:p>
        </w:tc>
      </w:tr>
      <w:tr w:rsidR="006F3CF8" w:rsidTr="006F3CF8">
        <w:tc>
          <w:tcPr>
            <w:tcW w:w="4489" w:type="dxa"/>
          </w:tcPr>
          <w:p w:rsidR="006F3CF8" w:rsidRPr="006F3CF8" w:rsidRDefault="006F3CF8" w:rsidP="005C6BAB">
            <w:pPr>
              <w:pStyle w:val="Corpodetexto"/>
            </w:pPr>
            <w:r>
              <w:t>AppESS</w:t>
            </w:r>
          </w:p>
        </w:tc>
        <w:tc>
          <w:tcPr>
            <w:tcW w:w="4489" w:type="dxa"/>
          </w:tcPr>
          <w:p w:rsidR="006F3CF8" w:rsidRPr="006F3CF8" w:rsidRDefault="006F3CF8" w:rsidP="005C6BAB">
            <w:pPr>
              <w:pStyle w:val="Corpodetexto"/>
            </w:pPr>
            <w:r>
              <w:t xml:space="preserve">Terá como função controlar tudo o que diz respeito a autenticação, e </w:t>
            </w:r>
            <w:r w:rsidR="007C4BEA">
              <w:t>menus.</w:t>
            </w:r>
          </w:p>
        </w:tc>
      </w:tr>
      <w:tr w:rsidR="00C21F4C" w:rsidTr="006F3CF8">
        <w:tc>
          <w:tcPr>
            <w:tcW w:w="4489" w:type="dxa"/>
          </w:tcPr>
          <w:p w:rsidR="00C21F4C" w:rsidRDefault="00C21F4C" w:rsidP="005C6BAB">
            <w:pPr>
              <w:pStyle w:val="Corpodetexto"/>
            </w:pPr>
            <w:r>
              <w:t>Utilizador</w:t>
            </w:r>
          </w:p>
        </w:tc>
        <w:tc>
          <w:tcPr>
            <w:tcW w:w="4489" w:type="dxa"/>
          </w:tcPr>
          <w:p w:rsidR="00C21F4C" w:rsidRDefault="007E06EE" w:rsidP="005C6BAB">
            <w:pPr>
              <w:pStyle w:val="Corpodetexto"/>
            </w:pPr>
            <w:r>
              <w:t>Terá toda a informação referente a um utilizador</w:t>
            </w:r>
            <w:r w:rsidR="00CE5AF5">
              <w:t>, nomeadamente dados de registo e dados pessoais dentro da aplicação como por exemplo o seu Plafond.</w:t>
            </w:r>
          </w:p>
        </w:tc>
      </w:tr>
      <w:tr w:rsidR="00CE5AF5" w:rsidTr="006F3CF8">
        <w:tc>
          <w:tcPr>
            <w:tcW w:w="4489" w:type="dxa"/>
          </w:tcPr>
          <w:p w:rsidR="00CE5AF5" w:rsidRDefault="003C369F" w:rsidP="005C6BAB">
            <w:pPr>
              <w:pStyle w:val="Corpodetexto"/>
            </w:pPr>
            <w:r>
              <w:t>Ativo</w:t>
            </w:r>
          </w:p>
        </w:tc>
        <w:tc>
          <w:tcPr>
            <w:tcW w:w="4489" w:type="dxa"/>
          </w:tcPr>
          <w:p w:rsidR="002B3BC7" w:rsidRDefault="00CE5AF5" w:rsidP="005C6BAB">
            <w:pPr>
              <w:pStyle w:val="Corpodetexto"/>
            </w:pPr>
            <w:r>
              <w:t>Terá todos os dados sobre</w:t>
            </w:r>
            <w:r w:rsidR="00C14354">
              <w:t xml:space="preserve"> a listagem de ativos que estão a ser</w:t>
            </w:r>
            <w:r w:rsidR="00C752F3">
              <w:t xml:space="preserve"> negociados</w:t>
            </w:r>
            <w:r w:rsidR="00C14354">
              <w:t xml:space="preserve"> por um Utilizador, num determinado</w:t>
            </w:r>
            <w:r w:rsidR="00C752F3">
              <w:t xml:space="preserve"> instante.</w:t>
            </w:r>
            <w:r w:rsidR="00866628">
              <w:t xml:space="preserve"> Terá os dados específicos de cada um dos ativos a serem negociados.</w:t>
            </w:r>
          </w:p>
        </w:tc>
      </w:tr>
      <w:tr w:rsidR="00FC004F" w:rsidTr="006F3CF8">
        <w:tc>
          <w:tcPr>
            <w:tcW w:w="4489" w:type="dxa"/>
          </w:tcPr>
          <w:p w:rsidR="00FC004F" w:rsidRDefault="00FC004F" w:rsidP="005C6BAB">
            <w:pPr>
              <w:pStyle w:val="Corpodetexto"/>
            </w:pPr>
            <w:r>
              <w:t>Portfolio</w:t>
            </w:r>
          </w:p>
        </w:tc>
        <w:tc>
          <w:tcPr>
            <w:tcW w:w="4489" w:type="dxa"/>
          </w:tcPr>
          <w:p w:rsidR="00FC004F" w:rsidRDefault="00FC004F" w:rsidP="005C6BAB">
            <w:pPr>
              <w:pStyle w:val="Corpodetexto"/>
            </w:pPr>
            <w:r>
              <w:t>Terá a listagem dos ativos marcados como importantes, por cada utilizador.</w:t>
            </w:r>
          </w:p>
        </w:tc>
      </w:tr>
      <w:tr w:rsidR="00C776AC" w:rsidTr="006F3CF8">
        <w:tc>
          <w:tcPr>
            <w:tcW w:w="4489" w:type="dxa"/>
          </w:tcPr>
          <w:p w:rsidR="00C776AC" w:rsidRDefault="00C776AC" w:rsidP="005C6BAB">
            <w:pPr>
              <w:pStyle w:val="Corpodetexto"/>
            </w:pPr>
            <w:r>
              <w:t>YahooFinance</w:t>
            </w:r>
          </w:p>
        </w:tc>
        <w:tc>
          <w:tcPr>
            <w:tcW w:w="4489" w:type="dxa"/>
          </w:tcPr>
          <w:p w:rsidR="00C776AC" w:rsidRDefault="00CF47A6" w:rsidP="005C6BAB">
            <w:pPr>
              <w:pStyle w:val="Corpodetexto"/>
            </w:pPr>
            <w:r>
              <w:t>Terá os métodos retirados diretamente da API com o mesmo nome, e que serão úteis para operações relacionadas com os ativos.</w:t>
            </w:r>
          </w:p>
        </w:tc>
      </w:tr>
      <w:tr w:rsidR="00CF47A6" w:rsidTr="006F3CF8">
        <w:tc>
          <w:tcPr>
            <w:tcW w:w="4489" w:type="dxa"/>
          </w:tcPr>
          <w:p w:rsidR="00CF47A6" w:rsidRDefault="00CF47A6" w:rsidP="005C6BAB">
            <w:pPr>
              <w:pStyle w:val="Corpodetexto"/>
            </w:pPr>
            <w:r>
              <w:t>AppView</w:t>
            </w:r>
          </w:p>
        </w:tc>
        <w:tc>
          <w:tcPr>
            <w:tcW w:w="4489" w:type="dxa"/>
          </w:tcPr>
          <w:p w:rsidR="00CF47A6" w:rsidRDefault="00CF47A6" w:rsidP="005C6BAB">
            <w:pPr>
              <w:pStyle w:val="Corpodetexto"/>
            </w:pPr>
            <w:r>
              <w:t>Menu de abertur</w:t>
            </w:r>
            <w:r w:rsidR="00C607C0">
              <w:t xml:space="preserve">a da aplicação, </w:t>
            </w:r>
            <w:r w:rsidR="005525F2">
              <w:t>o seu conteúdo será aquele indispensável a um desenvolvimento</w:t>
            </w:r>
            <w:r w:rsidR="00C607C0">
              <w:t xml:space="preserve"> </w:t>
            </w:r>
            <w:r>
              <w:t>com elementos JSwing.</w:t>
            </w:r>
          </w:p>
        </w:tc>
      </w:tr>
      <w:tr w:rsidR="00C607C0" w:rsidTr="006F3CF8">
        <w:tc>
          <w:tcPr>
            <w:tcW w:w="4489" w:type="dxa"/>
          </w:tcPr>
          <w:p w:rsidR="00C607C0" w:rsidRDefault="00C607C0" w:rsidP="005C6BAB">
            <w:pPr>
              <w:pStyle w:val="Corpodetexto"/>
            </w:pPr>
            <w:r>
              <w:t>AfterSignUp</w:t>
            </w:r>
          </w:p>
        </w:tc>
        <w:tc>
          <w:tcPr>
            <w:tcW w:w="4489" w:type="dxa"/>
          </w:tcPr>
          <w:p w:rsidR="00C607C0" w:rsidRDefault="00C607C0" w:rsidP="005C6BAB">
            <w:pPr>
              <w:pStyle w:val="Corpodetexto"/>
            </w:pPr>
            <w:r>
              <w:t>Menu de criação de conta da aplicação</w:t>
            </w:r>
            <w:r w:rsidR="005525F2">
              <w:t xml:space="preserve"> o seu conteúdo será aquele indispensável a um desenvolvimento com elementos JSwing.</w:t>
            </w:r>
          </w:p>
        </w:tc>
      </w:tr>
      <w:tr w:rsidR="005F421D" w:rsidTr="006F3CF8">
        <w:tc>
          <w:tcPr>
            <w:tcW w:w="4489" w:type="dxa"/>
          </w:tcPr>
          <w:p w:rsidR="005F421D" w:rsidRDefault="005F421D" w:rsidP="005C6BAB">
            <w:pPr>
              <w:pStyle w:val="Corpodetexto"/>
            </w:pPr>
            <w:r>
              <w:t>MenuPrincipal</w:t>
            </w:r>
          </w:p>
        </w:tc>
        <w:tc>
          <w:tcPr>
            <w:tcW w:w="4489" w:type="dxa"/>
          </w:tcPr>
          <w:p w:rsidR="005F421D" w:rsidRDefault="00E442A4" w:rsidP="005C6BAB">
            <w:pPr>
              <w:pStyle w:val="Corpodetexto"/>
            </w:pPr>
            <w:r>
              <w:t xml:space="preserve">Menu que aparece após uma autenticação </w:t>
            </w:r>
            <w:r w:rsidR="00E0677B">
              <w:t>bem-sucedida</w:t>
            </w:r>
            <w:r>
              <w:t>, o seu conteúdo será aquele indispensável a um desenvolvimento com elementos JSwing.</w:t>
            </w:r>
          </w:p>
        </w:tc>
      </w:tr>
      <w:tr w:rsidR="00E0677B" w:rsidTr="006F3CF8">
        <w:tc>
          <w:tcPr>
            <w:tcW w:w="4489" w:type="dxa"/>
          </w:tcPr>
          <w:p w:rsidR="00E0677B" w:rsidRDefault="00E0677B" w:rsidP="005C6BAB">
            <w:pPr>
              <w:pStyle w:val="Corpodetexto"/>
            </w:pPr>
            <w:r>
              <w:t>AtivosVenda</w:t>
            </w:r>
          </w:p>
        </w:tc>
        <w:tc>
          <w:tcPr>
            <w:tcW w:w="4489" w:type="dxa"/>
          </w:tcPr>
          <w:p w:rsidR="00E0677B" w:rsidRDefault="00E70C7D" w:rsidP="005C6BAB">
            <w:pPr>
              <w:pStyle w:val="Corpodetexto"/>
            </w:pPr>
            <w:r>
              <w:t xml:space="preserve">Menu de ativos que o utilizador está a negociar em modo de Venda, o seu conteúdo será aquele indispensável a um </w:t>
            </w:r>
            <w:r>
              <w:lastRenderedPageBreak/>
              <w:t>desenvolvimento com elementos JSwing.</w:t>
            </w:r>
          </w:p>
        </w:tc>
      </w:tr>
      <w:tr w:rsidR="00C6108F" w:rsidTr="006F3CF8">
        <w:tc>
          <w:tcPr>
            <w:tcW w:w="4489" w:type="dxa"/>
          </w:tcPr>
          <w:p w:rsidR="00C6108F" w:rsidRDefault="00C6108F" w:rsidP="005C6BAB">
            <w:pPr>
              <w:pStyle w:val="Corpodetexto"/>
            </w:pPr>
            <w:r>
              <w:lastRenderedPageBreak/>
              <w:t>AtivosCompra</w:t>
            </w:r>
          </w:p>
        </w:tc>
        <w:tc>
          <w:tcPr>
            <w:tcW w:w="4489" w:type="dxa"/>
          </w:tcPr>
          <w:p w:rsidR="00C6108F" w:rsidRDefault="00C6108F" w:rsidP="005C6BAB">
            <w:pPr>
              <w:pStyle w:val="Corpodetexto"/>
            </w:pPr>
            <w:r>
              <w:t>Menu de at</w:t>
            </w:r>
            <w:r w:rsidR="00E70C7D">
              <w:t xml:space="preserve">ivos que o </w:t>
            </w:r>
            <w:r>
              <w:t xml:space="preserve">utilizador </w:t>
            </w:r>
            <w:r w:rsidR="00E70C7D">
              <w:t>está</w:t>
            </w:r>
            <w:r>
              <w:t xml:space="preserve"> a </w:t>
            </w:r>
            <w:r w:rsidR="00E70C7D">
              <w:t>negociar</w:t>
            </w:r>
            <w:r>
              <w:t xml:space="preserve"> em modo de Compra, o seu conteúdo será aquele indispensável a um desenvolvimento com elementos JSwing.</w:t>
            </w:r>
          </w:p>
        </w:tc>
      </w:tr>
      <w:tr w:rsidR="00EC66D6" w:rsidTr="006F3CF8">
        <w:tc>
          <w:tcPr>
            <w:tcW w:w="4489" w:type="dxa"/>
          </w:tcPr>
          <w:p w:rsidR="00EC66D6" w:rsidRDefault="00EC66D6" w:rsidP="005C6BAB">
            <w:pPr>
              <w:pStyle w:val="Corpodetexto"/>
            </w:pPr>
            <w:r>
              <w:t>ViewPortfolio</w:t>
            </w:r>
          </w:p>
        </w:tc>
        <w:tc>
          <w:tcPr>
            <w:tcW w:w="4489" w:type="dxa"/>
          </w:tcPr>
          <w:p w:rsidR="00EC66D6" w:rsidRDefault="00EC66D6" w:rsidP="005C6BAB">
            <w:pPr>
              <w:pStyle w:val="Corpodetexto"/>
            </w:pPr>
            <w:r>
              <w:t>Menu de ativos no Portfolio do utilizador, o seu conteúdo será aquele indispensável a um desenvolvimento com elementos JSwing.</w:t>
            </w:r>
          </w:p>
        </w:tc>
      </w:tr>
      <w:tr w:rsidR="00D054C4" w:rsidTr="006F3CF8">
        <w:tc>
          <w:tcPr>
            <w:tcW w:w="4489" w:type="dxa"/>
          </w:tcPr>
          <w:p w:rsidR="00D054C4" w:rsidRDefault="00D054C4" w:rsidP="005C6BAB">
            <w:pPr>
              <w:pStyle w:val="Corpodetexto"/>
            </w:pPr>
            <w:r>
              <w:t>DefineCompra</w:t>
            </w:r>
          </w:p>
        </w:tc>
        <w:tc>
          <w:tcPr>
            <w:tcW w:w="4489" w:type="dxa"/>
          </w:tcPr>
          <w:p w:rsidR="00D054C4" w:rsidRDefault="00D054C4" w:rsidP="005C6BAB">
            <w:pPr>
              <w:pStyle w:val="Corpodetexto"/>
            </w:pPr>
            <w:r>
              <w:t xml:space="preserve">Menu onde o utilizador deve indicar qual o ativo, o montante, o limite de lucro e o limite de perda </w:t>
            </w:r>
            <w:r w:rsidR="002976FC">
              <w:t>que pretende associar a uma nova abertura de opção de compra, o seu conteúdo será aquele indispensável a um desenvolvimento com elementos JSwing.</w:t>
            </w:r>
          </w:p>
        </w:tc>
      </w:tr>
      <w:tr w:rsidR="006D6B36" w:rsidTr="006F3CF8">
        <w:tc>
          <w:tcPr>
            <w:tcW w:w="4489" w:type="dxa"/>
          </w:tcPr>
          <w:p w:rsidR="006D6B36" w:rsidRDefault="006D6B36" w:rsidP="005C6BAB">
            <w:pPr>
              <w:pStyle w:val="Corpodetexto"/>
            </w:pPr>
            <w:r>
              <w:t>DefineVenda</w:t>
            </w:r>
          </w:p>
        </w:tc>
        <w:tc>
          <w:tcPr>
            <w:tcW w:w="4489" w:type="dxa"/>
          </w:tcPr>
          <w:p w:rsidR="006D6B36" w:rsidRDefault="006D6B36" w:rsidP="00102BFB">
            <w:pPr>
              <w:pStyle w:val="Corpodetexto"/>
              <w:keepNext/>
            </w:pPr>
            <w:r>
              <w:t>Menu onde o utilizador deve indicar qual o ativo, o montante, o limite de lucro e o limite de perda que pretende associar a uma nova abertura de opção de venda, o seu conteúdo será aquele indispensável a um desenvolvimento com elementos JSwing.</w:t>
            </w:r>
          </w:p>
        </w:tc>
      </w:tr>
      <w:tr w:rsidR="00CA47FD" w:rsidTr="006F3CF8">
        <w:tc>
          <w:tcPr>
            <w:tcW w:w="4489" w:type="dxa"/>
          </w:tcPr>
          <w:p w:rsidR="00CA47FD" w:rsidRDefault="00CA47FD" w:rsidP="005C6BAB">
            <w:pPr>
              <w:pStyle w:val="Corpodetexto"/>
            </w:pPr>
            <w:r>
              <w:t>MenuVisitante</w:t>
            </w:r>
          </w:p>
        </w:tc>
        <w:tc>
          <w:tcPr>
            <w:tcW w:w="4489" w:type="dxa"/>
          </w:tcPr>
          <w:p w:rsidR="00CA47FD" w:rsidRDefault="00332B18" w:rsidP="00102BFB">
            <w:pPr>
              <w:pStyle w:val="Corpodetexto"/>
              <w:keepNext/>
            </w:pPr>
            <w:r>
              <w:t xml:space="preserve">Menu para utilizadores não registados, não necessita de autenticação prévia, </w:t>
            </w:r>
            <w:r w:rsidR="00A66EB9">
              <w:t>apenas mostra a tabela com os valores dos ativos.</w:t>
            </w:r>
          </w:p>
        </w:tc>
      </w:tr>
      <w:tr w:rsidR="00CA47FD" w:rsidTr="006F3CF8">
        <w:tc>
          <w:tcPr>
            <w:tcW w:w="4489" w:type="dxa"/>
          </w:tcPr>
          <w:p w:rsidR="00CA47FD" w:rsidRDefault="00CA47FD" w:rsidP="005C6BAB">
            <w:pPr>
              <w:pStyle w:val="Corpodetexto"/>
            </w:pPr>
            <w:r>
              <w:t>GetTheStock</w:t>
            </w:r>
          </w:p>
        </w:tc>
        <w:tc>
          <w:tcPr>
            <w:tcW w:w="4489" w:type="dxa"/>
          </w:tcPr>
          <w:p w:rsidR="00CA47FD" w:rsidRDefault="002A3C64" w:rsidP="00102BFB">
            <w:pPr>
              <w:pStyle w:val="Corpodetexto"/>
              <w:keepNext/>
            </w:pPr>
            <w:r>
              <w:t xml:space="preserve">Classe onde é implementada a Thread que de 5 em 5 segundos, </w:t>
            </w:r>
            <w:r w:rsidR="00851B06">
              <w:t>dá indicação de que devem ser notificados todos os “Observadores”, pois os valores dos ativos mudaram.</w:t>
            </w:r>
          </w:p>
        </w:tc>
      </w:tr>
      <w:tr w:rsidR="00CA47FD" w:rsidTr="006F3CF8">
        <w:tc>
          <w:tcPr>
            <w:tcW w:w="4489" w:type="dxa"/>
          </w:tcPr>
          <w:p w:rsidR="00CA47FD" w:rsidRDefault="00CA47FD" w:rsidP="005C6BAB">
            <w:pPr>
              <w:pStyle w:val="Corpodetexto"/>
            </w:pPr>
            <w:r>
              <w:t>App</w:t>
            </w:r>
          </w:p>
        </w:tc>
        <w:tc>
          <w:tcPr>
            <w:tcW w:w="4489" w:type="dxa"/>
          </w:tcPr>
          <w:p w:rsidR="00CA47FD" w:rsidRDefault="00F11E19" w:rsidP="00102BFB">
            <w:pPr>
              <w:pStyle w:val="Corpodetexto"/>
              <w:keepNext/>
            </w:pPr>
            <w:r>
              <w:t>Interface que as classes dos “Observados” implementam.</w:t>
            </w:r>
          </w:p>
        </w:tc>
      </w:tr>
      <w:tr w:rsidR="00CA47FD" w:rsidTr="006F3CF8">
        <w:tc>
          <w:tcPr>
            <w:tcW w:w="4489" w:type="dxa"/>
          </w:tcPr>
          <w:p w:rsidR="00CA47FD" w:rsidRDefault="00CA47FD" w:rsidP="005C6BAB">
            <w:pPr>
              <w:pStyle w:val="Corpodetexto"/>
            </w:pPr>
            <w:r>
              <w:lastRenderedPageBreak/>
              <w:t>Menu</w:t>
            </w:r>
          </w:p>
        </w:tc>
        <w:tc>
          <w:tcPr>
            <w:tcW w:w="4489" w:type="dxa"/>
          </w:tcPr>
          <w:p w:rsidR="00CA47FD" w:rsidRDefault="000D473B" w:rsidP="00102BFB">
            <w:pPr>
              <w:pStyle w:val="Corpodetexto"/>
              <w:keepNext/>
            </w:pPr>
            <w:r>
              <w:t>Interface que as classes “Observadoras” implementam.</w:t>
            </w:r>
          </w:p>
        </w:tc>
      </w:tr>
    </w:tbl>
    <w:p w:rsidR="005F50A6" w:rsidRDefault="00102BFB" w:rsidP="00102BFB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14</w:t>
      </w:r>
      <w:r>
        <w:fldChar w:fldCharType="end"/>
      </w:r>
      <w:r>
        <w:t xml:space="preserve"> </w:t>
      </w:r>
      <w:r w:rsidRPr="003D78B0">
        <w:t>D</w:t>
      </w:r>
      <w:r>
        <w:t>escrição do Modelo de Domínio</w:t>
      </w:r>
    </w:p>
    <w:p w:rsidR="005F50A6" w:rsidRDefault="005F50A6" w:rsidP="005F50A6">
      <w:pPr>
        <w:pStyle w:val="Corpodetexto"/>
      </w:pPr>
      <w:r>
        <w:br w:type="page"/>
      </w:r>
    </w:p>
    <w:p w:rsidR="00FB48CE" w:rsidRDefault="005F50A6" w:rsidP="005C6BAB">
      <w:pPr>
        <w:pStyle w:val="Corpodetexto"/>
      </w:pPr>
      <w:r>
        <w:lastRenderedPageBreak/>
        <w:t>Métodos da classe “AppESS”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A8532A" w:rsidTr="00A8532A">
        <w:tc>
          <w:tcPr>
            <w:tcW w:w="4489" w:type="dxa"/>
          </w:tcPr>
          <w:p w:rsidR="00A8532A" w:rsidRPr="00A8532A" w:rsidRDefault="00A8532A" w:rsidP="005C6BAB">
            <w:pPr>
              <w:pStyle w:val="Corpodetexto"/>
              <w:rPr>
                <w:b/>
              </w:rPr>
            </w:pPr>
            <w:r>
              <w:rPr>
                <w:b/>
              </w:rPr>
              <w:t>Nome</w:t>
            </w:r>
          </w:p>
        </w:tc>
        <w:tc>
          <w:tcPr>
            <w:tcW w:w="4489" w:type="dxa"/>
          </w:tcPr>
          <w:p w:rsidR="00A8532A" w:rsidRPr="00A8532A" w:rsidRDefault="00A8532A" w:rsidP="005C6BAB">
            <w:pPr>
              <w:pStyle w:val="Corpodetexto"/>
              <w:rPr>
                <w:b/>
              </w:rPr>
            </w:pPr>
            <w:r>
              <w:rPr>
                <w:b/>
              </w:rPr>
              <w:t>Descrição</w:t>
            </w:r>
          </w:p>
        </w:tc>
      </w:tr>
      <w:tr w:rsidR="00A8532A" w:rsidTr="00A8532A">
        <w:tc>
          <w:tcPr>
            <w:tcW w:w="4489" w:type="dxa"/>
          </w:tcPr>
          <w:p w:rsidR="00A8532A" w:rsidRPr="00A8532A" w:rsidRDefault="00A8532A" w:rsidP="005C6BAB">
            <w:pPr>
              <w:pStyle w:val="Corpodetexto"/>
            </w:pPr>
            <w:r>
              <w:t>criarConta</w:t>
            </w:r>
          </w:p>
        </w:tc>
        <w:tc>
          <w:tcPr>
            <w:tcW w:w="4489" w:type="dxa"/>
          </w:tcPr>
          <w:p w:rsidR="00A8532A" w:rsidRPr="00A8532A" w:rsidRDefault="00A8532A" w:rsidP="005C6BAB">
            <w:pPr>
              <w:pStyle w:val="Corpodetexto"/>
            </w:pPr>
            <w:r>
              <w:t>Efetua o registo de um novo utilizador no sistema.</w:t>
            </w:r>
          </w:p>
        </w:tc>
      </w:tr>
      <w:tr w:rsidR="00A8532A" w:rsidTr="00A8532A">
        <w:tc>
          <w:tcPr>
            <w:tcW w:w="4489" w:type="dxa"/>
          </w:tcPr>
          <w:p w:rsidR="00A8532A" w:rsidRDefault="006F7A47" w:rsidP="005C6BAB">
            <w:pPr>
              <w:pStyle w:val="Corpodetexto"/>
            </w:pPr>
            <w:r>
              <w:t>fazL</w:t>
            </w:r>
            <w:r w:rsidR="00A8532A">
              <w:t>ogin</w:t>
            </w:r>
          </w:p>
        </w:tc>
        <w:tc>
          <w:tcPr>
            <w:tcW w:w="4489" w:type="dxa"/>
          </w:tcPr>
          <w:p w:rsidR="00A8532A" w:rsidRDefault="00C761FA" w:rsidP="005C6BAB">
            <w:pPr>
              <w:pStyle w:val="Corpodetexto"/>
            </w:pPr>
            <w:r>
              <w:t>Autentica um utilizador no sistema.</w:t>
            </w:r>
          </w:p>
        </w:tc>
      </w:tr>
      <w:tr w:rsidR="00C761FA" w:rsidTr="00A8532A">
        <w:tc>
          <w:tcPr>
            <w:tcW w:w="4489" w:type="dxa"/>
          </w:tcPr>
          <w:p w:rsidR="00C761FA" w:rsidRDefault="009A7799" w:rsidP="005C6BAB">
            <w:pPr>
              <w:pStyle w:val="Corpodetexto"/>
            </w:pPr>
            <w:r>
              <w:t>logout</w:t>
            </w:r>
          </w:p>
        </w:tc>
        <w:tc>
          <w:tcPr>
            <w:tcW w:w="4489" w:type="dxa"/>
          </w:tcPr>
          <w:p w:rsidR="00C761FA" w:rsidRDefault="009A7799" w:rsidP="005C6BAB">
            <w:pPr>
              <w:pStyle w:val="Corpodetexto"/>
            </w:pPr>
            <w:r>
              <w:t>Termina a sessão de um utilizador.</w:t>
            </w:r>
          </w:p>
        </w:tc>
      </w:tr>
      <w:tr w:rsidR="009A7799" w:rsidTr="00A8532A">
        <w:tc>
          <w:tcPr>
            <w:tcW w:w="4489" w:type="dxa"/>
          </w:tcPr>
          <w:p w:rsidR="009A7799" w:rsidRDefault="009A7799" w:rsidP="005C6BAB">
            <w:pPr>
              <w:pStyle w:val="Corpodetexto"/>
            </w:pPr>
            <w:r>
              <w:t>getAtivos</w:t>
            </w:r>
          </w:p>
        </w:tc>
        <w:tc>
          <w:tcPr>
            <w:tcW w:w="4489" w:type="dxa"/>
          </w:tcPr>
          <w:p w:rsidR="009A7799" w:rsidRDefault="00206070" w:rsidP="005C6BAB">
            <w:pPr>
              <w:pStyle w:val="Corpodetexto"/>
            </w:pPr>
            <w:r>
              <w:t>Apresenta</w:t>
            </w:r>
            <w:r w:rsidR="009A7799">
              <w:t xml:space="preserve"> a lista dos ativos.</w:t>
            </w:r>
          </w:p>
        </w:tc>
      </w:tr>
      <w:tr w:rsidR="009A7799" w:rsidTr="00A8532A">
        <w:tc>
          <w:tcPr>
            <w:tcW w:w="4489" w:type="dxa"/>
          </w:tcPr>
          <w:p w:rsidR="009A7799" w:rsidRDefault="009A7799" w:rsidP="005C6BAB">
            <w:pPr>
              <w:pStyle w:val="Corpodetexto"/>
            </w:pPr>
            <w:r>
              <w:t>getPortfolio</w:t>
            </w:r>
          </w:p>
        </w:tc>
        <w:tc>
          <w:tcPr>
            <w:tcW w:w="4489" w:type="dxa"/>
          </w:tcPr>
          <w:p w:rsidR="009A7799" w:rsidRDefault="009A7799" w:rsidP="005C6BAB">
            <w:pPr>
              <w:pStyle w:val="Corpodetexto"/>
            </w:pPr>
            <w:r>
              <w:t>Apresenta o Portfolio do utilizador autenticado.</w:t>
            </w:r>
          </w:p>
        </w:tc>
      </w:tr>
      <w:tr w:rsidR="005F50A6" w:rsidTr="00A8532A">
        <w:tc>
          <w:tcPr>
            <w:tcW w:w="4489" w:type="dxa"/>
          </w:tcPr>
          <w:p w:rsidR="005F50A6" w:rsidRDefault="005F50A6" w:rsidP="005C6BAB">
            <w:pPr>
              <w:pStyle w:val="Corpodetexto"/>
            </w:pPr>
            <w:r>
              <w:t>abrirVenda</w:t>
            </w:r>
          </w:p>
        </w:tc>
        <w:tc>
          <w:tcPr>
            <w:tcW w:w="4489" w:type="dxa"/>
          </w:tcPr>
          <w:p w:rsidR="005F50A6" w:rsidRDefault="005F50A6" w:rsidP="005C6BAB">
            <w:pPr>
              <w:pStyle w:val="Corpodetexto"/>
            </w:pPr>
            <w:r>
              <w:t xml:space="preserve">Abre uma opção de venda </w:t>
            </w:r>
            <w:r w:rsidR="00AE5C7C">
              <w:t>num determinado ativo.</w:t>
            </w:r>
          </w:p>
        </w:tc>
      </w:tr>
      <w:tr w:rsidR="00AE5C7C" w:rsidTr="00A8532A">
        <w:tc>
          <w:tcPr>
            <w:tcW w:w="4489" w:type="dxa"/>
          </w:tcPr>
          <w:p w:rsidR="00AE5C7C" w:rsidRDefault="00AE5C7C" w:rsidP="005C6BAB">
            <w:pPr>
              <w:pStyle w:val="Corpodetexto"/>
            </w:pPr>
            <w:r>
              <w:t>abrirCompra</w:t>
            </w:r>
          </w:p>
        </w:tc>
        <w:tc>
          <w:tcPr>
            <w:tcW w:w="4489" w:type="dxa"/>
          </w:tcPr>
          <w:p w:rsidR="00AE5C7C" w:rsidRDefault="00AE5C7C" w:rsidP="005C6BAB">
            <w:pPr>
              <w:pStyle w:val="Corpodetexto"/>
            </w:pPr>
            <w:r>
              <w:t>Abre uma opção de compra num determinado ativo.</w:t>
            </w:r>
          </w:p>
        </w:tc>
      </w:tr>
      <w:tr w:rsidR="00657900" w:rsidTr="00A8532A">
        <w:tc>
          <w:tcPr>
            <w:tcW w:w="4489" w:type="dxa"/>
          </w:tcPr>
          <w:p w:rsidR="00657900" w:rsidRDefault="00657900" w:rsidP="005C6BAB">
            <w:pPr>
              <w:pStyle w:val="Corpodetexto"/>
            </w:pPr>
            <w:r>
              <w:t>addAtivo</w:t>
            </w:r>
          </w:p>
        </w:tc>
        <w:tc>
          <w:tcPr>
            <w:tcW w:w="4489" w:type="dxa"/>
          </w:tcPr>
          <w:p w:rsidR="00657900" w:rsidRDefault="00657900" w:rsidP="005C6BAB">
            <w:pPr>
              <w:pStyle w:val="Corpodetexto"/>
            </w:pPr>
            <w:r>
              <w:t>Adiciona um determinado ativo ao portfolio.</w:t>
            </w:r>
          </w:p>
        </w:tc>
      </w:tr>
      <w:tr w:rsidR="00657900" w:rsidTr="00A8532A">
        <w:tc>
          <w:tcPr>
            <w:tcW w:w="4489" w:type="dxa"/>
          </w:tcPr>
          <w:p w:rsidR="00657900" w:rsidRDefault="00657900" w:rsidP="005C6BAB">
            <w:pPr>
              <w:pStyle w:val="Corpodetexto"/>
            </w:pPr>
            <w:r>
              <w:t>removeAtivo</w:t>
            </w:r>
          </w:p>
        </w:tc>
        <w:tc>
          <w:tcPr>
            <w:tcW w:w="4489" w:type="dxa"/>
          </w:tcPr>
          <w:p w:rsidR="00657900" w:rsidRDefault="00657900" w:rsidP="005C6BAB">
            <w:pPr>
              <w:pStyle w:val="Corpodetexto"/>
            </w:pPr>
            <w:r>
              <w:t>Remove um determinado ativo do portfolio.</w:t>
            </w:r>
          </w:p>
        </w:tc>
      </w:tr>
      <w:tr w:rsidR="00657900" w:rsidTr="00A8532A">
        <w:tc>
          <w:tcPr>
            <w:tcW w:w="4489" w:type="dxa"/>
          </w:tcPr>
          <w:p w:rsidR="00657900" w:rsidRDefault="00657900" w:rsidP="005C6BAB">
            <w:pPr>
              <w:pStyle w:val="Corpodetexto"/>
            </w:pPr>
            <w:r>
              <w:t>getPlafond</w:t>
            </w:r>
          </w:p>
        </w:tc>
        <w:tc>
          <w:tcPr>
            <w:tcW w:w="4489" w:type="dxa"/>
          </w:tcPr>
          <w:p w:rsidR="00657900" w:rsidRDefault="00657900" w:rsidP="005C6BAB">
            <w:pPr>
              <w:pStyle w:val="Corpodetexto"/>
            </w:pPr>
            <w:r>
              <w:t>Devolve o Plafond atual do utilizador autenticado.</w:t>
            </w:r>
          </w:p>
        </w:tc>
      </w:tr>
      <w:tr w:rsidR="00657900" w:rsidTr="00A8532A">
        <w:tc>
          <w:tcPr>
            <w:tcW w:w="4489" w:type="dxa"/>
          </w:tcPr>
          <w:p w:rsidR="00657900" w:rsidRDefault="00657900" w:rsidP="005C6BAB">
            <w:pPr>
              <w:pStyle w:val="Corpodetexto"/>
            </w:pPr>
            <w:r>
              <w:t>getAtivosCompra</w:t>
            </w:r>
          </w:p>
        </w:tc>
        <w:tc>
          <w:tcPr>
            <w:tcW w:w="4489" w:type="dxa"/>
          </w:tcPr>
          <w:p w:rsidR="00657900" w:rsidRDefault="00657900" w:rsidP="005C6BAB">
            <w:pPr>
              <w:pStyle w:val="Corpodetexto"/>
            </w:pPr>
            <w:r>
              <w:t xml:space="preserve">Devolve a lista de ativos </w:t>
            </w:r>
            <w:r w:rsidR="00E8701F">
              <w:t>em que o utilizador investiu na opção de compra.</w:t>
            </w:r>
          </w:p>
        </w:tc>
      </w:tr>
      <w:tr w:rsidR="00E8701F" w:rsidTr="00A8532A">
        <w:tc>
          <w:tcPr>
            <w:tcW w:w="4489" w:type="dxa"/>
          </w:tcPr>
          <w:p w:rsidR="00E8701F" w:rsidRDefault="00E8701F" w:rsidP="005C6BAB">
            <w:pPr>
              <w:pStyle w:val="Corpodetexto"/>
            </w:pPr>
            <w:r>
              <w:t>getAtivosVenda</w:t>
            </w:r>
          </w:p>
        </w:tc>
        <w:tc>
          <w:tcPr>
            <w:tcW w:w="4489" w:type="dxa"/>
          </w:tcPr>
          <w:p w:rsidR="00E8701F" w:rsidRDefault="00E8701F" w:rsidP="005C6BAB">
            <w:pPr>
              <w:pStyle w:val="Corpodetexto"/>
            </w:pPr>
            <w:r>
              <w:t>Devolve a lista de ativos em que o utilizador investiu na opção de venda.</w:t>
            </w:r>
          </w:p>
        </w:tc>
      </w:tr>
      <w:tr w:rsidR="00E8701F" w:rsidTr="00A8532A">
        <w:tc>
          <w:tcPr>
            <w:tcW w:w="4489" w:type="dxa"/>
          </w:tcPr>
          <w:p w:rsidR="00E8701F" w:rsidRDefault="00E8701F" w:rsidP="005C6BAB">
            <w:pPr>
              <w:pStyle w:val="Corpodetexto"/>
            </w:pPr>
            <w:r>
              <w:t>fechaCompra</w:t>
            </w:r>
          </w:p>
        </w:tc>
        <w:tc>
          <w:tcPr>
            <w:tcW w:w="4489" w:type="dxa"/>
          </w:tcPr>
          <w:p w:rsidR="00E8701F" w:rsidRDefault="00E8701F" w:rsidP="005C6BAB">
            <w:pPr>
              <w:pStyle w:val="Corpodetexto"/>
            </w:pPr>
            <w:r>
              <w:t>Fecha o investimento em determinado ativo no modo compra.</w:t>
            </w:r>
          </w:p>
        </w:tc>
      </w:tr>
      <w:tr w:rsidR="00E8701F" w:rsidTr="00A8532A">
        <w:tc>
          <w:tcPr>
            <w:tcW w:w="4489" w:type="dxa"/>
          </w:tcPr>
          <w:p w:rsidR="00E8701F" w:rsidRDefault="00E8701F" w:rsidP="005C6BAB">
            <w:pPr>
              <w:pStyle w:val="Corpodetexto"/>
            </w:pPr>
            <w:r>
              <w:lastRenderedPageBreak/>
              <w:t>fechaVenda</w:t>
            </w:r>
          </w:p>
        </w:tc>
        <w:tc>
          <w:tcPr>
            <w:tcW w:w="4489" w:type="dxa"/>
          </w:tcPr>
          <w:p w:rsidR="00E8701F" w:rsidRDefault="00E8701F" w:rsidP="005C6BAB">
            <w:pPr>
              <w:pStyle w:val="Corpodetexto"/>
            </w:pPr>
            <w:r>
              <w:t>Fecha o investimento em determinado ativo no modo compra.</w:t>
            </w:r>
          </w:p>
        </w:tc>
      </w:tr>
      <w:tr w:rsidR="00AD5F73" w:rsidTr="00A8532A">
        <w:tc>
          <w:tcPr>
            <w:tcW w:w="4489" w:type="dxa"/>
          </w:tcPr>
          <w:p w:rsidR="00AD5F73" w:rsidRDefault="00AD5F73" w:rsidP="005C6BAB">
            <w:pPr>
              <w:pStyle w:val="Corpodetexto"/>
            </w:pPr>
            <w:r>
              <w:t>addWatchlist</w:t>
            </w:r>
          </w:p>
        </w:tc>
        <w:tc>
          <w:tcPr>
            <w:tcW w:w="4489" w:type="dxa"/>
          </w:tcPr>
          <w:p w:rsidR="00AD5F73" w:rsidRDefault="00AD5F73" w:rsidP="005C6BAB">
            <w:pPr>
              <w:pStyle w:val="Corpodetexto"/>
            </w:pPr>
            <w:r>
              <w:t>Adiciona um novo ativo à watchlist.</w:t>
            </w:r>
          </w:p>
        </w:tc>
      </w:tr>
      <w:tr w:rsidR="00AD5F73" w:rsidTr="00A8532A">
        <w:tc>
          <w:tcPr>
            <w:tcW w:w="4489" w:type="dxa"/>
          </w:tcPr>
          <w:p w:rsidR="00AD5F73" w:rsidRDefault="00AD5F73" w:rsidP="005C6BAB">
            <w:pPr>
              <w:pStyle w:val="Corpodetexto"/>
            </w:pPr>
            <w:r>
              <w:t>removeWatchlist</w:t>
            </w:r>
          </w:p>
        </w:tc>
        <w:tc>
          <w:tcPr>
            <w:tcW w:w="4489" w:type="dxa"/>
          </w:tcPr>
          <w:p w:rsidR="00AD5F73" w:rsidRDefault="00AD5F73" w:rsidP="005C6BAB">
            <w:pPr>
              <w:pStyle w:val="Corpodetexto"/>
            </w:pPr>
            <w:r>
              <w:t>Remove um ativo da watchlist.</w:t>
            </w:r>
          </w:p>
        </w:tc>
      </w:tr>
      <w:tr w:rsidR="00AD5F73" w:rsidTr="00A8532A">
        <w:tc>
          <w:tcPr>
            <w:tcW w:w="4489" w:type="dxa"/>
          </w:tcPr>
          <w:p w:rsidR="00AD5F73" w:rsidRDefault="00AD5F73" w:rsidP="005C6BAB">
            <w:pPr>
              <w:pStyle w:val="Corpodetexto"/>
            </w:pPr>
            <w:r>
              <w:t>addFundos</w:t>
            </w:r>
          </w:p>
        </w:tc>
        <w:tc>
          <w:tcPr>
            <w:tcW w:w="4489" w:type="dxa"/>
          </w:tcPr>
          <w:p w:rsidR="00AD5F73" w:rsidRDefault="00AD5F73" w:rsidP="005C6BAB">
            <w:pPr>
              <w:pStyle w:val="Corpodetexto"/>
            </w:pPr>
            <w:r>
              <w:t>Acrescenta fundos.</w:t>
            </w:r>
          </w:p>
        </w:tc>
      </w:tr>
      <w:tr w:rsidR="00AD5F73" w:rsidTr="00A8532A">
        <w:tc>
          <w:tcPr>
            <w:tcW w:w="4489" w:type="dxa"/>
          </w:tcPr>
          <w:p w:rsidR="00AD5F73" w:rsidRDefault="00AD5F73" w:rsidP="005C6BAB">
            <w:pPr>
              <w:pStyle w:val="Corpodetexto"/>
            </w:pPr>
            <w:r>
              <w:t>resultSetToTableModel</w:t>
            </w:r>
          </w:p>
        </w:tc>
        <w:tc>
          <w:tcPr>
            <w:tcW w:w="4489" w:type="dxa"/>
          </w:tcPr>
          <w:p w:rsidR="00AD5F73" w:rsidRDefault="00AD5F73" w:rsidP="005C6BAB">
            <w:pPr>
              <w:pStyle w:val="Corpodetexto"/>
            </w:pPr>
            <w:r>
              <w:t>Converte um ResultSet num formato Table Model.</w:t>
            </w:r>
          </w:p>
        </w:tc>
      </w:tr>
      <w:tr w:rsidR="00AD5F73" w:rsidTr="00A8532A">
        <w:tc>
          <w:tcPr>
            <w:tcW w:w="4489" w:type="dxa"/>
          </w:tcPr>
          <w:p w:rsidR="00AD5F73" w:rsidRDefault="002A5D1C" w:rsidP="005C6BAB">
            <w:pPr>
              <w:pStyle w:val="Corpodetexto"/>
            </w:pPr>
            <w:r>
              <w:t>transformaTabela</w:t>
            </w:r>
          </w:p>
        </w:tc>
        <w:tc>
          <w:tcPr>
            <w:tcW w:w="4489" w:type="dxa"/>
          </w:tcPr>
          <w:p w:rsidR="00AD5F73" w:rsidRDefault="00205A33" w:rsidP="005C6BAB">
            <w:pPr>
              <w:pStyle w:val="Corpodetexto"/>
            </w:pPr>
            <w:r>
              <w:t>Transforma a lista de ativos numa Table Model.</w:t>
            </w:r>
          </w:p>
        </w:tc>
      </w:tr>
      <w:tr w:rsidR="00617E9F" w:rsidTr="00A8532A">
        <w:tc>
          <w:tcPr>
            <w:tcW w:w="4489" w:type="dxa"/>
          </w:tcPr>
          <w:p w:rsidR="00617E9F" w:rsidRDefault="00617E9F" w:rsidP="005C6BAB">
            <w:pPr>
              <w:pStyle w:val="Corpodetexto"/>
            </w:pPr>
            <w:r>
              <w:t>getPlafondInvestido</w:t>
            </w:r>
          </w:p>
        </w:tc>
        <w:tc>
          <w:tcPr>
            <w:tcW w:w="4489" w:type="dxa"/>
          </w:tcPr>
          <w:p w:rsidR="00617E9F" w:rsidRDefault="00617E9F" w:rsidP="005C6BAB">
            <w:pPr>
              <w:pStyle w:val="Corpodetexto"/>
            </w:pPr>
            <w:r>
              <w:t>Devolve o montante que o utilizador tem investido em ações num determinado instante.</w:t>
            </w:r>
          </w:p>
        </w:tc>
      </w:tr>
      <w:tr w:rsidR="00FB171E" w:rsidTr="00A8532A">
        <w:tc>
          <w:tcPr>
            <w:tcW w:w="4489" w:type="dxa"/>
          </w:tcPr>
          <w:p w:rsidR="00FB171E" w:rsidRDefault="00FB171E" w:rsidP="005C6BAB">
            <w:pPr>
              <w:pStyle w:val="Corpodetexto"/>
            </w:pPr>
            <w:r>
              <w:t>getPlafondInvestidoModalidade</w:t>
            </w:r>
          </w:p>
        </w:tc>
        <w:tc>
          <w:tcPr>
            <w:tcW w:w="4489" w:type="dxa"/>
          </w:tcPr>
          <w:p w:rsidR="00FB171E" w:rsidRDefault="00FB171E" w:rsidP="00102BFB">
            <w:pPr>
              <w:pStyle w:val="Corpodetexto"/>
              <w:keepNext/>
            </w:pPr>
            <w:r>
              <w:t>Devolve o montante que o utilizador tem investido em ações num determinado instante, consoante a modalidade em que esse dinheiro está investido.</w:t>
            </w:r>
          </w:p>
        </w:tc>
      </w:tr>
      <w:tr w:rsidR="00AA76F3" w:rsidTr="00A8532A">
        <w:tc>
          <w:tcPr>
            <w:tcW w:w="4489" w:type="dxa"/>
          </w:tcPr>
          <w:p w:rsidR="00AA76F3" w:rsidRDefault="00B1654F" w:rsidP="005C6BAB">
            <w:pPr>
              <w:pStyle w:val="Corpodetexto"/>
            </w:pPr>
            <w:r>
              <w:t>updateCompra</w:t>
            </w:r>
          </w:p>
        </w:tc>
        <w:tc>
          <w:tcPr>
            <w:tcW w:w="4489" w:type="dxa"/>
          </w:tcPr>
          <w:p w:rsidR="00AA76F3" w:rsidRDefault="00A86E5D" w:rsidP="00102BFB">
            <w:pPr>
              <w:pStyle w:val="Corpodetexto"/>
              <w:keepNext/>
            </w:pPr>
            <w:r>
              <w:t>Atualiza, em tempo real, o montante resultante do investimento realizado em determinado ativo, na modalidade de compra.</w:t>
            </w:r>
          </w:p>
        </w:tc>
      </w:tr>
      <w:tr w:rsidR="00B1654F" w:rsidTr="00A8532A">
        <w:tc>
          <w:tcPr>
            <w:tcW w:w="4489" w:type="dxa"/>
          </w:tcPr>
          <w:p w:rsidR="00B1654F" w:rsidRDefault="00B1654F" w:rsidP="005C6BAB">
            <w:pPr>
              <w:pStyle w:val="Corpodetexto"/>
            </w:pPr>
            <w:r>
              <w:t>updateVenda</w:t>
            </w:r>
          </w:p>
        </w:tc>
        <w:tc>
          <w:tcPr>
            <w:tcW w:w="4489" w:type="dxa"/>
          </w:tcPr>
          <w:p w:rsidR="00B1654F" w:rsidRDefault="00A86E5D" w:rsidP="00102BFB">
            <w:pPr>
              <w:pStyle w:val="Corpodetexto"/>
              <w:keepNext/>
            </w:pPr>
            <w:r>
              <w:t>Atualiza, em tempo real, o montante resultante do investimento realizado em determinado ativo, na modalidade de venda.</w:t>
            </w:r>
          </w:p>
        </w:tc>
      </w:tr>
      <w:tr w:rsidR="00B1654F" w:rsidTr="00A8532A">
        <w:tc>
          <w:tcPr>
            <w:tcW w:w="4489" w:type="dxa"/>
          </w:tcPr>
          <w:p w:rsidR="00B1654F" w:rsidRDefault="00B1654F" w:rsidP="005C6BAB">
            <w:pPr>
              <w:pStyle w:val="Corpodetexto"/>
            </w:pPr>
            <w:r>
              <w:t>registerObserver</w:t>
            </w:r>
          </w:p>
        </w:tc>
        <w:tc>
          <w:tcPr>
            <w:tcW w:w="4489" w:type="dxa"/>
          </w:tcPr>
          <w:p w:rsidR="00B1654F" w:rsidRDefault="00413361" w:rsidP="00102BFB">
            <w:pPr>
              <w:pStyle w:val="Corpodetexto"/>
              <w:keepNext/>
            </w:pPr>
            <w:r>
              <w:t>Regista um objeto como observador, de determinado observado.</w:t>
            </w:r>
          </w:p>
        </w:tc>
      </w:tr>
      <w:tr w:rsidR="00B1654F" w:rsidTr="00A8532A">
        <w:tc>
          <w:tcPr>
            <w:tcW w:w="4489" w:type="dxa"/>
          </w:tcPr>
          <w:p w:rsidR="00B1654F" w:rsidRDefault="00B1654F" w:rsidP="005C6BAB">
            <w:pPr>
              <w:pStyle w:val="Corpodetexto"/>
            </w:pPr>
            <w:r>
              <w:t>removeObserver</w:t>
            </w:r>
          </w:p>
        </w:tc>
        <w:tc>
          <w:tcPr>
            <w:tcW w:w="4489" w:type="dxa"/>
          </w:tcPr>
          <w:p w:rsidR="00B1654F" w:rsidRDefault="00B97216" w:rsidP="00102BFB">
            <w:pPr>
              <w:pStyle w:val="Corpodetexto"/>
              <w:keepNext/>
            </w:pPr>
            <w:r>
              <w:t>Retira um objeto da lista de observadores registados, deixando de receber as atualizações sempre que esse objeto sofre uma mudança.</w:t>
            </w:r>
          </w:p>
        </w:tc>
      </w:tr>
      <w:tr w:rsidR="00B1654F" w:rsidTr="00A8532A">
        <w:tc>
          <w:tcPr>
            <w:tcW w:w="4489" w:type="dxa"/>
          </w:tcPr>
          <w:p w:rsidR="00B1654F" w:rsidRDefault="00B1654F" w:rsidP="005C6BAB">
            <w:pPr>
              <w:pStyle w:val="Corpodetexto"/>
            </w:pPr>
            <w:r>
              <w:lastRenderedPageBreak/>
              <w:t>notifyObservers</w:t>
            </w:r>
          </w:p>
        </w:tc>
        <w:tc>
          <w:tcPr>
            <w:tcW w:w="4489" w:type="dxa"/>
          </w:tcPr>
          <w:p w:rsidR="00B1654F" w:rsidRDefault="00B97216" w:rsidP="00102BFB">
            <w:pPr>
              <w:pStyle w:val="Corpodetexto"/>
              <w:keepNext/>
            </w:pPr>
            <w:r>
              <w:t>Notifica os observadores registados, da mudança ocorrida no observado.</w:t>
            </w:r>
          </w:p>
        </w:tc>
      </w:tr>
      <w:tr w:rsidR="00F03E7E" w:rsidTr="00A8532A">
        <w:tc>
          <w:tcPr>
            <w:tcW w:w="4489" w:type="dxa"/>
          </w:tcPr>
          <w:p w:rsidR="00F03E7E" w:rsidRDefault="00F03E7E" w:rsidP="005C6BAB">
            <w:pPr>
              <w:pStyle w:val="Corpodetexto"/>
            </w:pPr>
            <w:r>
              <w:t>addAlerta</w:t>
            </w:r>
          </w:p>
        </w:tc>
        <w:tc>
          <w:tcPr>
            <w:tcW w:w="4489" w:type="dxa"/>
          </w:tcPr>
          <w:p w:rsidR="00F03E7E" w:rsidRDefault="00F03E7E" w:rsidP="00102BFB">
            <w:pPr>
              <w:pStyle w:val="Corpodetexto"/>
              <w:keepNext/>
            </w:pPr>
            <w:r>
              <w:t xml:space="preserve">Permite ao utilizador </w:t>
            </w:r>
            <w:r w:rsidR="00E47FFE">
              <w:t>receber notificações assim que um ativo atinja o valor que o mesmo determinar de antemão.</w:t>
            </w:r>
          </w:p>
        </w:tc>
      </w:tr>
      <w:tr w:rsidR="00BC7DAF" w:rsidTr="00A8532A">
        <w:tc>
          <w:tcPr>
            <w:tcW w:w="4489" w:type="dxa"/>
          </w:tcPr>
          <w:p w:rsidR="00BC7DAF" w:rsidRDefault="00BC7DAF" w:rsidP="005C6BAB">
            <w:pPr>
              <w:pStyle w:val="Corpodetexto"/>
            </w:pPr>
            <w:r>
              <w:t>followStock</w:t>
            </w:r>
          </w:p>
        </w:tc>
        <w:tc>
          <w:tcPr>
            <w:tcW w:w="4489" w:type="dxa"/>
          </w:tcPr>
          <w:p w:rsidR="00BC7DAF" w:rsidRDefault="00BC7DAF" w:rsidP="00102BFB">
            <w:pPr>
              <w:pStyle w:val="Corpodetexto"/>
              <w:keepNext/>
            </w:pPr>
            <w:r>
              <w:t>Permite devolver as notificações ao utilizador em tempo real.</w:t>
            </w:r>
          </w:p>
        </w:tc>
      </w:tr>
      <w:tr w:rsidR="00376D32" w:rsidTr="00A8532A">
        <w:tc>
          <w:tcPr>
            <w:tcW w:w="4489" w:type="dxa"/>
          </w:tcPr>
          <w:p w:rsidR="00376D32" w:rsidRDefault="00376D32" w:rsidP="005C6BAB">
            <w:pPr>
              <w:pStyle w:val="Corpodetexto"/>
            </w:pPr>
            <w:r>
              <w:t>unfollowStock</w:t>
            </w:r>
          </w:p>
        </w:tc>
        <w:tc>
          <w:tcPr>
            <w:tcW w:w="4489" w:type="dxa"/>
          </w:tcPr>
          <w:p w:rsidR="00376D32" w:rsidRDefault="00376D32" w:rsidP="00102BFB">
            <w:pPr>
              <w:pStyle w:val="Corpodetexto"/>
              <w:keepNext/>
            </w:pPr>
            <w:r>
              <w:t xml:space="preserve">Permite </w:t>
            </w:r>
            <w:r w:rsidR="00B36363">
              <w:t>ao utilizador, cancelar a receção de notificações referentes a um determinado ativo.</w:t>
            </w:r>
          </w:p>
        </w:tc>
      </w:tr>
    </w:tbl>
    <w:p w:rsidR="00102BFB" w:rsidRDefault="00102BFB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15</w:t>
      </w:r>
      <w:r>
        <w:fldChar w:fldCharType="end"/>
      </w:r>
      <w:r>
        <w:t xml:space="preserve"> Descrição dos métodos da classe AppESS</w:t>
      </w:r>
    </w:p>
    <w:p w:rsidR="00022B54" w:rsidRDefault="00423E5F" w:rsidP="005C6BAB">
      <w:pPr>
        <w:pStyle w:val="Corpodetexto"/>
      </w:pPr>
      <w:r>
        <w:t>Métodos da classe “YahooFinance”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022B54" w:rsidTr="00022B54">
        <w:tc>
          <w:tcPr>
            <w:tcW w:w="4489" w:type="dxa"/>
          </w:tcPr>
          <w:p w:rsidR="00022B54" w:rsidRPr="00022B54" w:rsidRDefault="00022B54" w:rsidP="005C6BAB">
            <w:pPr>
              <w:pStyle w:val="Corpodetexto"/>
              <w:rPr>
                <w:b/>
              </w:rPr>
            </w:pPr>
            <w:r>
              <w:br w:type="page"/>
            </w:r>
            <w:r>
              <w:rPr>
                <w:b/>
              </w:rPr>
              <w:t>Nome</w:t>
            </w:r>
          </w:p>
        </w:tc>
        <w:tc>
          <w:tcPr>
            <w:tcW w:w="4489" w:type="dxa"/>
          </w:tcPr>
          <w:p w:rsidR="00022B54" w:rsidRPr="00022B54" w:rsidRDefault="00022B54" w:rsidP="005C6BAB">
            <w:pPr>
              <w:pStyle w:val="Corpodetexto"/>
              <w:rPr>
                <w:b/>
              </w:rPr>
            </w:pPr>
            <w:r>
              <w:rPr>
                <w:b/>
              </w:rPr>
              <w:t>Descrição</w:t>
            </w:r>
          </w:p>
        </w:tc>
      </w:tr>
      <w:tr w:rsidR="00022B54" w:rsidTr="00022B54">
        <w:tc>
          <w:tcPr>
            <w:tcW w:w="4489" w:type="dxa"/>
          </w:tcPr>
          <w:p w:rsidR="00022B54" w:rsidRPr="00022B54" w:rsidRDefault="001A262F" w:rsidP="005C6BAB">
            <w:pPr>
              <w:pStyle w:val="Corpodetexto"/>
            </w:pPr>
            <w:r>
              <w:t>getAtivos</w:t>
            </w:r>
          </w:p>
        </w:tc>
        <w:tc>
          <w:tcPr>
            <w:tcW w:w="4489" w:type="dxa"/>
          </w:tcPr>
          <w:p w:rsidR="00022B54" w:rsidRPr="00022B54" w:rsidRDefault="001A262F" w:rsidP="005C6BAB">
            <w:pPr>
              <w:pStyle w:val="Corpodetexto"/>
            </w:pPr>
            <w:r>
              <w:t>Apresenta a lista de ativos.</w:t>
            </w:r>
          </w:p>
        </w:tc>
      </w:tr>
      <w:tr w:rsidR="00022B54" w:rsidTr="00022B54">
        <w:tc>
          <w:tcPr>
            <w:tcW w:w="4489" w:type="dxa"/>
          </w:tcPr>
          <w:p w:rsidR="00022B54" w:rsidRDefault="001A262F" w:rsidP="005C6BAB">
            <w:pPr>
              <w:pStyle w:val="Corpodetexto"/>
            </w:pPr>
            <w:r>
              <w:t>getQuotes</w:t>
            </w:r>
          </w:p>
        </w:tc>
        <w:tc>
          <w:tcPr>
            <w:tcW w:w="4489" w:type="dxa"/>
          </w:tcPr>
          <w:p w:rsidR="00022B54" w:rsidRDefault="001A262F" w:rsidP="005C6BAB">
            <w:pPr>
              <w:pStyle w:val="Corpodetexto"/>
            </w:pPr>
            <w:r>
              <w:t xml:space="preserve">Apresenta, para cada ativo, </w:t>
            </w:r>
            <w:r w:rsidR="00C733BD">
              <w:t>a informação relativa a valores de preço, compra, venda, valo</w:t>
            </w:r>
            <w:r w:rsidR="000154C7">
              <w:t>res de fecho etc.</w:t>
            </w:r>
          </w:p>
        </w:tc>
      </w:tr>
      <w:tr w:rsidR="00022B54" w:rsidTr="00022B54">
        <w:tc>
          <w:tcPr>
            <w:tcW w:w="4489" w:type="dxa"/>
          </w:tcPr>
          <w:p w:rsidR="00022B54" w:rsidRDefault="00DD6E20" w:rsidP="005C6BAB">
            <w:pPr>
              <w:pStyle w:val="Corpodetexto"/>
            </w:pPr>
            <w:r>
              <w:t>get</w:t>
            </w:r>
          </w:p>
        </w:tc>
        <w:tc>
          <w:tcPr>
            <w:tcW w:w="4489" w:type="dxa"/>
          </w:tcPr>
          <w:p w:rsidR="00022B54" w:rsidRDefault="00DD6E20" w:rsidP="005C6BAB">
            <w:pPr>
              <w:pStyle w:val="Corpodetexto"/>
            </w:pPr>
            <w:r>
              <w:t xml:space="preserve">Vai buscar </w:t>
            </w:r>
            <w:r w:rsidR="0053251F">
              <w:t xml:space="preserve">a informação atual de </w:t>
            </w:r>
            <w:r>
              <w:t>um ativo em particular.</w:t>
            </w:r>
          </w:p>
        </w:tc>
      </w:tr>
      <w:tr w:rsidR="00022B54" w:rsidTr="00022B54">
        <w:tc>
          <w:tcPr>
            <w:tcW w:w="4489" w:type="dxa"/>
          </w:tcPr>
          <w:p w:rsidR="00022B54" w:rsidRDefault="00DD6E20" w:rsidP="005C6BAB">
            <w:pPr>
              <w:pStyle w:val="Corpodetexto"/>
            </w:pPr>
            <w:r>
              <w:t>get</w:t>
            </w:r>
          </w:p>
        </w:tc>
        <w:tc>
          <w:tcPr>
            <w:tcW w:w="4489" w:type="dxa"/>
          </w:tcPr>
          <w:p w:rsidR="00022B54" w:rsidRDefault="00DD6E20" w:rsidP="005C6BAB">
            <w:pPr>
              <w:pStyle w:val="Corpodetexto"/>
            </w:pPr>
            <w:r>
              <w:t>Vai buscar</w:t>
            </w:r>
            <w:r w:rsidR="0053251F">
              <w:t xml:space="preserve"> a informação atual de </w:t>
            </w:r>
            <w:r>
              <w:t xml:space="preserve"> um ativo em particular com a opção de devolver</w:t>
            </w:r>
            <w:r w:rsidR="008C28E3">
              <w:t xml:space="preserve"> juntamente</w:t>
            </w:r>
            <w:r>
              <w:t xml:space="preserve"> todo o seu histórico.</w:t>
            </w:r>
          </w:p>
        </w:tc>
      </w:tr>
      <w:tr w:rsidR="00375920" w:rsidTr="00022B54">
        <w:tc>
          <w:tcPr>
            <w:tcW w:w="4489" w:type="dxa"/>
          </w:tcPr>
          <w:p w:rsidR="00375920" w:rsidRDefault="0053251F" w:rsidP="005C6BAB">
            <w:pPr>
              <w:pStyle w:val="Corpodetexto"/>
            </w:pPr>
            <w:r>
              <w:t>getMultiple</w:t>
            </w:r>
          </w:p>
        </w:tc>
        <w:tc>
          <w:tcPr>
            <w:tcW w:w="4489" w:type="dxa"/>
          </w:tcPr>
          <w:p w:rsidR="00375920" w:rsidRDefault="0053251F" w:rsidP="00102BFB">
            <w:pPr>
              <w:pStyle w:val="Corpodetexto"/>
              <w:keepNext/>
            </w:pPr>
            <w:r>
              <w:t xml:space="preserve">Vai buscar a informação atual de vários ativos ao mesmo tempo, com a opção de devolver juntamente o histórico de cada um desses ativos. </w:t>
            </w:r>
          </w:p>
        </w:tc>
      </w:tr>
    </w:tbl>
    <w:p w:rsidR="00AC08F1" w:rsidRDefault="00102BFB" w:rsidP="00102BFB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16</w:t>
      </w:r>
      <w:r>
        <w:fldChar w:fldCharType="end"/>
      </w:r>
      <w:r>
        <w:t xml:space="preserve"> Descrição dos métodos da classe YahooFinance</w:t>
      </w:r>
    </w:p>
    <w:p w:rsidR="00ED596D" w:rsidRDefault="00ED596D" w:rsidP="00AC08F1">
      <w:pPr>
        <w:pStyle w:val="Corpodetexto"/>
      </w:pPr>
      <w:r>
        <w:t xml:space="preserve">Métodos da classe </w:t>
      </w:r>
      <w:r w:rsidR="003F0EA9">
        <w:t>“</w:t>
      </w:r>
      <w:r>
        <w:t>MenuPrincipal</w:t>
      </w:r>
      <w:r w:rsidR="003F0EA9">
        <w:t>”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DD06D8" w:rsidRPr="00DD06D8" w:rsidTr="00DD06D8">
        <w:tc>
          <w:tcPr>
            <w:tcW w:w="4489" w:type="dxa"/>
          </w:tcPr>
          <w:p w:rsidR="00DD06D8" w:rsidRPr="00DD06D8" w:rsidRDefault="00DD06D8" w:rsidP="00AC08F1">
            <w:pPr>
              <w:pStyle w:val="Corpodetexto"/>
              <w:rPr>
                <w:b/>
              </w:rPr>
            </w:pPr>
            <w:r w:rsidRPr="00DD06D8">
              <w:rPr>
                <w:b/>
              </w:rPr>
              <w:lastRenderedPageBreak/>
              <w:t>Nome</w:t>
            </w:r>
          </w:p>
        </w:tc>
        <w:tc>
          <w:tcPr>
            <w:tcW w:w="4489" w:type="dxa"/>
          </w:tcPr>
          <w:p w:rsidR="00DD06D8" w:rsidRPr="00DD06D8" w:rsidRDefault="00DD06D8" w:rsidP="00AC08F1">
            <w:pPr>
              <w:pStyle w:val="Corpodetexto"/>
              <w:rPr>
                <w:b/>
              </w:rPr>
            </w:pPr>
            <w:r w:rsidRPr="00DD06D8">
              <w:rPr>
                <w:b/>
              </w:rPr>
              <w:t>Descrição</w:t>
            </w:r>
          </w:p>
        </w:tc>
      </w:tr>
      <w:tr w:rsidR="00DD06D8" w:rsidTr="00DD06D8">
        <w:tc>
          <w:tcPr>
            <w:tcW w:w="4489" w:type="dxa"/>
          </w:tcPr>
          <w:p w:rsidR="00DD06D8" w:rsidRDefault="005B038F" w:rsidP="00AC08F1">
            <w:pPr>
              <w:pStyle w:val="Corpodetexto"/>
            </w:pPr>
            <w:r>
              <w:t>update</w:t>
            </w:r>
          </w:p>
        </w:tc>
        <w:tc>
          <w:tcPr>
            <w:tcW w:w="4489" w:type="dxa"/>
          </w:tcPr>
          <w:p w:rsidR="00DD06D8" w:rsidRDefault="00040257" w:rsidP="00F73DC2">
            <w:pPr>
              <w:pStyle w:val="Corpodetexto"/>
              <w:keepNext/>
            </w:pPr>
            <w:r>
              <w:t xml:space="preserve">Atualiza a tabela de ativos, caso o menu esteja registado como </w:t>
            </w:r>
            <w:r w:rsidR="00774CAF">
              <w:t>Observador.</w:t>
            </w:r>
          </w:p>
        </w:tc>
      </w:tr>
    </w:tbl>
    <w:p w:rsidR="00F73DC2" w:rsidRDefault="00F73DC2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17</w:t>
      </w:r>
      <w:r>
        <w:fldChar w:fldCharType="end"/>
      </w:r>
      <w:r>
        <w:t xml:space="preserve"> Descrição dos métodos da classe MenuPrincipal</w:t>
      </w:r>
    </w:p>
    <w:p w:rsidR="00DD06D8" w:rsidRDefault="004D7ECB" w:rsidP="00AC08F1">
      <w:pPr>
        <w:pStyle w:val="Corpodetexto"/>
      </w:pPr>
      <w:r>
        <w:t>Métodos da classe “MenuVisitante”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4D7ECB" w:rsidRPr="00B7371F" w:rsidTr="004D7ECB">
        <w:tc>
          <w:tcPr>
            <w:tcW w:w="4489" w:type="dxa"/>
          </w:tcPr>
          <w:p w:rsidR="004D7ECB" w:rsidRPr="00B7371F" w:rsidRDefault="004D7ECB" w:rsidP="00AC08F1">
            <w:pPr>
              <w:pStyle w:val="Corpodetexto"/>
              <w:rPr>
                <w:b/>
              </w:rPr>
            </w:pPr>
            <w:r w:rsidRPr="00B7371F">
              <w:rPr>
                <w:b/>
              </w:rPr>
              <w:t>Nome</w:t>
            </w:r>
          </w:p>
        </w:tc>
        <w:tc>
          <w:tcPr>
            <w:tcW w:w="4489" w:type="dxa"/>
          </w:tcPr>
          <w:p w:rsidR="004D7ECB" w:rsidRPr="00B7371F" w:rsidRDefault="004D7ECB" w:rsidP="00AC08F1">
            <w:pPr>
              <w:pStyle w:val="Corpodetexto"/>
              <w:rPr>
                <w:b/>
              </w:rPr>
            </w:pPr>
            <w:r w:rsidRPr="00B7371F">
              <w:rPr>
                <w:b/>
              </w:rPr>
              <w:t>Descrição</w:t>
            </w:r>
          </w:p>
        </w:tc>
      </w:tr>
      <w:tr w:rsidR="004D7ECB" w:rsidTr="004D7ECB">
        <w:tc>
          <w:tcPr>
            <w:tcW w:w="4489" w:type="dxa"/>
          </w:tcPr>
          <w:p w:rsidR="004D7ECB" w:rsidRDefault="004D7ECB" w:rsidP="004D7ECB">
            <w:pPr>
              <w:pStyle w:val="Corpodetexto"/>
            </w:pPr>
            <w:r>
              <w:t>update</w:t>
            </w:r>
          </w:p>
        </w:tc>
        <w:tc>
          <w:tcPr>
            <w:tcW w:w="4489" w:type="dxa"/>
          </w:tcPr>
          <w:p w:rsidR="004D7ECB" w:rsidRDefault="004D7ECB" w:rsidP="00F73DC2">
            <w:pPr>
              <w:pStyle w:val="Corpodetexto"/>
              <w:keepNext/>
            </w:pPr>
            <w:r>
              <w:t>Atualiza a tabela de ativos, caso o menu esteja registado como Observador.</w:t>
            </w:r>
          </w:p>
        </w:tc>
      </w:tr>
    </w:tbl>
    <w:p w:rsidR="00F73DC2" w:rsidRDefault="00F73DC2" w:rsidP="00F73DC2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18</w:t>
      </w:r>
      <w:r>
        <w:fldChar w:fldCharType="end"/>
      </w:r>
      <w:r>
        <w:t xml:space="preserve"> Descrição dos métodos da classe MenuVisitante</w:t>
      </w:r>
    </w:p>
    <w:p w:rsidR="00F73DC2" w:rsidRDefault="00F73DC2">
      <w:pPr>
        <w:rPr>
          <w:i/>
        </w:rPr>
      </w:pPr>
      <w:r>
        <w:br w:type="page"/>
      </w:r>
    </w:p>
    <w:p w:rsidR="005F704A" w:rsidRPr="005C6BAB" w:rsidRDefault="005F704A" w:rsidP="00F73DC2">
      <w:pPr>
        <w:pStyle w:val="Legenda"/>
      </w:pPr>
    </w:p>
    <w:p w:rsidR="00FA085E" w:rsidRPr="00B703F5" w:rsidRDefault="00B703F5">
      <w:pPr>
        <w:pStyle w:val="Cabealho2"/>
      </w:pPr>
      <w:bookmarkStart w:id="57" w:name="__emphasis_concept_2_emphasis"/>
      <w:bookmarkStart w:id="58" w:name="_Toc496439020"/>
      <w:bookmarkEnd w:id="57"/>
      <w:r>
        <w:t>Persistência</w:t>
      </w:r>
      <w:bookmarkEnd w:id="58"/>
    </w:p>
    <w:p w:rsidR="00FA085E" w:rsidRDefault="00E66734">
      <w:pPr>
        <w:pStyle w:val="Corpodetexto"/>
      </w:pPr>
      <w:r>
        <w:t xml:space="preserve">Tal como já vem sendo a ser </w:t>
      </w:r>
      <w:r w:rsidR="00861F2C">
        <w:t xml:space="preserve">referido neste relatório, a persistência está ao cargo de uma base de dados relacional, nomeadamente o MySQL. </w:t>
      </w:r>
      <w:r w:rsidR="00F75A1A">
        <w:t>Esta base de dados irá armazenar os dados dos utilizadores e ativos.</w:t>
      </w:r>
    </w:p>
    <w:p w:rsidR="00A15922" w:rsidRDefault="00A15922">
      <w:pPr>
        <w:pStyle w:val="Corpodetexto"/>
      </w:pPr>
      <w:r>
        <w:t>A aplicação será capaz de aceder à base de dados através de conetores JDBC.</w:t>
      </w:r>
    </w:p>
    <w:p w:rsidR="00FA085E" w:rsidRPr="00EF56E3" w:rsidRDefault="00EF56E3">
      <w:pPr>
        <w:pStyle w:val="Cabealho2"/>
      </w:pPr>
      <w:bookmarkStart w:id="59" w:name="__emphasis_concept_n_emphasis"/>
      <w:bookmarkStart w:id="60" w:name="_Toc496439021"/>
      <w:bookmarkEnd w:id="59"/>
      <w:r>
        <w:t>Interface Gráfica</w:t>
      </w:r>
      <w:bookmarkEnd w:id="60"/>
    </w:p>
    <w:p w:rsidR="00871C76" w:rsidRPr="00871C76" w:rsidRDefault="00EF56E3" w:rsidP="009D0359">
      <w:pPr>
        <w:pStyle w:val="FirstParagraph"/>
      </w:pPr>
      <w:r>
        <w:t xml:space="preserve">A interface gráfica para todos os utilizadores será </w:t>
      </w:r>
      <w:r w:rsidR="00A75911">
        <w:t xml:space="preserve">desenvolvida em </w:t>
      </w:r>
      <w:r w:rsidR="00756145">
        <w:t>JSwing</w:t>
      </w:r>
      <w:r w:rsidR="00CB3A23">
        <w:t xml:space="preserve">, com recurso ao IDE Eclipse (versão Oxygen) para </w:t>
      </w:r>
      <w:r w:rsidR="00097EA7">
        <w:t>ajudar n</w:t>
      </w:r>
      <w:r w:rsidR="00CB3A23">
        <w:t>a codificação da mesma.</w:t>
      </w:r>
    </w:p>
    <w:p w:rsidR="00871C76" w:rsidRDefault="00871C76">
      <w:pPr>
        <w:pStyle w:val="Cabealho2"/>
      </w:pPr>
      <w:bookmarkStart w:id="61" w:name="section-design-decisions"/>
      <w:bookmarkStart w:id="62" w:name="_Toc496439022"/>
      <w:bookmarkEnd w:id="61"/>
      <w:r>
        <w:t>Sessões</w:t>
      </w:r>
      <w:bookmarkEnd w:id="62"/>
    </w:p>
    <w:p w:rsidR="00871C76" w:rsidRPr="00871C76" w:rsidRDefault="00871C76" w:rsidP="00871C76">
      <w:pPr>
        <w:pStyle w:val="Corpodetexto"/>
      </w:pPr>
      <w:r>
        <w:t>As sessões</w:t>
      </w:r>
      <w:r w:rsidR="00BE7AD8">
        <w:t xml:space="preserve"> são geridas pela classe AppESS,</w:t>
      </w:r>
      <w:r>
        <w:t xml:space="preserve"> localmente.</w:t>
      </w:r>
    </w:p>
    <w:p w:rsidR="00B83814" w:rsidRDefault="00B83814">
      <w:pPr>
        <w:pStyle w:val="Cabealho2"/>
      </w:pPr>
      <w:bookmarkStart w:id="63" w:name="_Toc496439023"/>
      <w:r>
        <w:t>Segurança</w:t>
      </w:r>
      <w:bookmarkEnd w:id="63"/>
    </w:p>
    <w:p w:rsidR="0082529E" w:rsidRPr="00B83814" w:rsidRDefault="00B83814" w:rsidP="00B83814">
      <w:pPr>
        <w:pStyle w:val="Corpodetexto"/>
      </w:pPr>
      <w:r>
        <w:t xml:space="preserve">O único sistema de segurança que o ESS Ltd </w:t>
      </w:r>
      <w:r w:rsidR="00A055FE">
        <w:t xml:space="preserve">apresenta, é a autenticação via uma password apenas. </w:t>
      </w:r>
      <w:r w:rsidR="00BD5B92">
        <w:t>Confiamos nos protocolos de segurança do TCP/IP para garantir a mesma na hora de ir buscar dados com a API externa</w:t>
      </w:r>
      <w:r w:rsidR="00AB333C">
        <w:t>.</w:t>
      </w:r>
    </w:p>
    <w:p w:rsidR="0082529E" w:rsidRDefault="0082529E">
      <w:pPr>
        <w:pStyle w:val="Cabealho2"/>
      </w:pPr>
      <w:bookmarkStart w:id="64" w:name="_Toc496439024"/>
      <w:r>
        <w:t>Proteção</w:t>
      </w:r>
      <w:bookmarkEnd w:id="64"/>
    </w:p>
    <w:p w:rsidR="0082529E" w:rsidRPr="0082529E" w:rsidRDefault="00AE7061" w:rsidP="0082529E">
      <w:pPr>
        <w:pStyle w:val="Corpodetexto"/>
      </w:pPr>
      <w:r>
        <w:t xml:space="preserve">Nenhum aspeto nesta aplicação </w:t>
      </w:r>
      <w:r w:rsidR="00197929">
        <w:t>coloca em risco os utilizadores.</w:t>
      </w:r>
    </w:p>
    <w:p w:rsidR="00015508" w:rsidRDefault="00015508">
      <w:pPr>
        <w:pStyle w:val="Cabealho2"/>
      </w:pPr>
      <w:bookmarkStart w:id="65" w:name="_Toc496439025"/>
      <w:r>
        <w:t>Comunicação</w:t>
      </w:r>
      <w:bookmarkEnd w:id="65"/>
    </w:p>
    <w:p w:rsidR="00015508" w:rsidRPr="00015508" w:rsidRDefault="00015508" w:rsidP="00015508">
      <w:pPr>
        <w:pStyle w:val="Corpodetexto"/>
      </w:pPr>
      <w:r>
        <w:t>A aplicação não é persistente o suficiente para conseguir guardar o estado atual e reiniciar a aplicação exatamente nesse estado.</w:t>
      </w:r>
    </w:p>
    <w:p w:rsidR="008222E7" w:rsidRDefault="008222E7">
      <w:pPr>
        <w:pStyle w:val="Cabealho2"/>
      </w:pPr>
      <w:bookmarkStart w:id="66" w:name="_Toc496439026"/>
      <w:r>
        <w:t>Validade dos Dados</w:t>
      </w:r>
      <w:bookmarkEnd w:id="66"/>
    </w:p>
    <w:p w:rsidR="008222E7" w:rsidRDefault="00AF5D0F" w:rsidP="008222E7">
      <w:pPr>
        <w:pStyle w:val="Corpodetexto"/>
      </w:pPr>
      <w:r>
        <w:t>Ainda que o a b</w:t>
      </w:r>
      <w:r w:rsidR="005F4EE3">
        <w:t>ase de dados, sobretudo por ser</w:t>
      </w:r>
      <w:r>
        <w:t xml:space="preserve"> </w:t>
      </w:r>
      <w:r w:rsidR="008222E7">
        <w:t>relaciona</w:t>
      </w:r>
      <w:r w:rsidR="008E64BB">
        <w:t>l</w:t>
      </w:r>
      <w:r w:rsidR="005F4EE3">
        <w:t>,</w:t>
      </w:r>
      <w:r w:rsidR="008E64BB">
        <w:t xml:space="preserve"> trate de garantir qu</w:t>
      </w:r>
      <w:r w:rsidR="00E06DCC">
        <w:t>e os datatypes, valores nulos,</w:t>
      </w:r>
      <w:r w:rsidR="008D0336">
        <w:t xml:space="preserve"> intervalos estão corretos</w:t>
      </w:r>
      <w:r w:rsidR="00E06DCC">
        <w:t xml:space="preserve"> e a consistência está sempre garantida em todos os momentos</w:t>
      </w:r>
      <w:r w:rsidR="008D0336">
        <w:t xml:space="preserve">, existem alguns </w:t>
      </w:r>
      <w:r w:rsidR="005F4EE3">
        <w:t>dados</w:t>
      </w:r>
      <w:r w:rsidR="008D0336">
        <w:t xml:space="preserve"> </w:t>
      </w:r>
      <w:r w:rsidR="00F827D1">
        <w:t>onde vale a p</w:t>
      </w:r>
      <w:r w:rsidR="005F4EE3">
        <w:t>ena um esclarecimento adicional acerca da sua validação</w:t>
      </w:r>
      <w:r w:rsidR="00160B40">
        <w:t>:</w:t>
      </w:r>
    </w:p>
    <w:p w:rsidR="00D537FA" w:rsidRDefault="00D537FA" w:rsidP="00D537FA">
      <w:pPr>
        <w:pStyle w:val="Corpodetexto"/>
        <w:numPr>
          <w:ilvl w:val="0"/>
          <w:numId w:val="5"/>
        </w:numPr>
      </w:pPr>
      <w:r>
        <w:t>Não pode haver utilizadores com o mesmo nome de utilizador;</w:t>
      </w:r>
    </w:p>
    <w:p w:rsidR="00D537FA" w:rsidRDefault="001F13D1" w:rsidP="00D537FA">
      <w:pPr>
        <w:pStyle w:val="Corpodetexto"/>
        <w:numPr>
          <w:ilvl w:val="0"/>
          <w:numId w:val="5"/>
        </w:numPr>
      </w:pPr>
      <w:r>
        <w:t>Se existir uma perda após o fecho da opção de co</w:t>
      </w:r>
      <w:r w:rsidR="0097775A">
        <w:t>mpra/venda de determinado ativo, o plafond do utili</w:t>
      </w:r>
      <w:r w:rsidR="00377D71">
        <w:t>zador deve ser inferior ao anterior;</w:t>
      </w:r>
    </w:p>
    <w:p w:rsidR="00377D71" w:rsidRDefault="00336984" w:rsidP="00D537FA">
      <w:pPr>
        <w:pStyle w:val="Corpodetexto"/>
        <w:numPr>
          <w:ilvl w:val="0"/>
          <w:numId w:val="5"/>
        </w:numPr>
      </w:pPr>
      <w:r>
        <w:t>Só existem dois estados possíveis para cada ativo: VENDA e COMPRA, que correspondem às opções de negócio oferecidas aos utilizadores;</w:t>
      </w:r>
    </w:p>
    <w:p w:rsidR="0065445A" w:rsidRDefault="00336984" w:rsidP="0065445A">
      <w:pPr>
        <w:pStyle w:val="Corpodetexto"/>
        <w:numPr>
          <w:ilvl w:val="0"/>
          <w:numId w:val="5"/>
        </w:numPr>
      </w:pPr>
      <w:r>
        <w:lastRenderedPageBreak/>
        <w:t>Os tipos de ativo possíveis são: ín</w:t>
      </w:r>
      <w:r w:rsidR="00423E5F">
        <w:t>dice, commoditie, ações e moeda.</w:t>
      </w:r>
    </w:p>
    <w:p w:rsidR="00336984" w:rsidRPr="008222E7" w:rsidRDefault="00336984" w:rsidP="0065445A">
      <w:pPr>
        <w:pStyle w:val="Corpodetexto"/>
      </w:pPr>
    </w:p>
    <w:p w:rsidR="0065445A" w:rsidRDefault="0065445A">
      <w:pPr>
        <w:pStyle w:val="Cabealho2"/>
      </w:pPr>
      <w:bookmarkStart w:id="67" w:name="_Toc496439027"/>
      <w:r>
        <w:t>Tratamento de Exceções e Erros</w:t>
      </w:r>
      <w:bookmarkEnd w:id="67"/>
    </w:p>
    <w:p w:rsidR="0065445A" w:rsidRPr="0065445A" w:rsidRDefault="006C186F" w:rsidP="0065445A">
      <w:pPr>
        <w:pStyle w:val="Corpodetexto"/>
      </w:pPr>
      <w:r>
        <w:t xml:space="preserve">O tratamento de exceções e erros, está ao cargo da base de dados, que deve apenas aceitar dados </w:t>
      </w:r>
      <w:r w:rsidR="00481D16">
        <w:t>que mantenham a base de dados consistente em qualquer momento.</w:t>
      </w:r>
      <w:r w:rsidR="006A0015">
        <w:t xml:space="preserve"> </w:t>
      </w:r>
      <w:r w:rsidR="00D95BED">
        <w:t xml:space="preserve">A base de dados deve encarregar-se de garantir que as transações </w:t>
      </w:r>
      <w:r w:rsidR="00557FB5">
        <w:t>que ocorr</w:t>
      </w:r>
      <w:r w:rsidR="00B66427">
        <w:t>erão na base de dados não tornarão</w:t>
      </w:r>
      <w:r w:rsidR="00557FB5">
        <w:t xml:space="preserve"> a mesma inconsistente.</w:t>
      </w:r>
      <w:r w:rsidR="001758C1">
        <w:t xml:space="preserve"> Falhas de hardware, não são consideradas, i.e., não existe sistema de backup, nem algo do género, lo</w:t>
      </w:r>
      <w:r w:rsidR="00F2793B">
        <w:t>go pod</w:t>
      </w:r>
      <w:r w:rsidR="00FA798F">
        <w:t>em ocorrer perdas de dados</w:t>
      </w:r>
      <w:r w:rsidR="00F2793B">
        <w:t>,</w:t>
      </w:r>
      <w:r w:rsidR="002067DF">
        <w:t xml:space="preserve"> caso </w:t>
      </w:r>
      <w:r w:rsidR="00F2793B">
        <w:t>algo a este nível falhe</w:t>
      </w:r>
      <w:r w:rsidR="001758C1">
        <w:t>.</w:t>
      </w:r>
    </w:p>
    <w:p w:rsidR="008527BC" w:rsidRDefault="00A347B5" w:rsidP="008527BC">
      <w:pPr>
        <w:pStyle w:val="Cabealho2"/>
      </w:pPr>
      <w:bookmarkStart w:id="68" w:name="_Toc496439028"/>
      <w:r>
        <w:t>Internacionalização</w:t>
      </w:r>
      <w:bookmarkEnd w:id="68"/>
    </w:p>
    <w:p w:rsidR="008527BC" w:rsidRPr="008527BC" w:rsidRDefault="008217E3" w:rsidP="008527BC">
      <w:pPr>
        <w:pStyle w:val="Corpodetexto"/>
      </w:pPr>
      <w:r>
        <w:t>A aplicação apresenta uma mistura de</w:t>
      </w:r>
      <w:r w:rsidR="009B7803">
        <w:t xml:space="preserve"> dois</w:t>
      </w:r>
      <w:r>
        <w:t xml:space="preserve"> idiomas, com o </w:t>
      </w:r>
      <w:r w:rsidR="00A86CFF">
        <w:t>Português como língua principal</w:t>
      </w:r>
      <w:r w:rsidR="00B2095F">
        <w:t xml:space="preserve"> e</w:t>
      </w:r>
      <w:r>
        <w:t xml:space="preserve"> com a presença de alguns termos em Inglês.</w:t>
      </w:r>
    </w:p>
    <w:p w:rsidR="00A80BDD" w:rsidRDefault="00A80BDD">
      <w:pPr>
        <w:pStyle w:val="Cabealho2"/>
      </w:pPr>
      <w:bookmarkStart w:id="69" w:name="_Toc496439029"/>
      <w:r>
        <w:t>Migração</w:t>
      </w:r>
      <w:bookmarkEnd w:id="69"/>
    </w:p>
    <w:p w:rsidR="00A80BDD" w:rsidRPr="00A80BDD" w:rsidRDefault="00A80BDD" w:rsidP="00A80BDD">
      <w:pPr>
        <w:pStyle w:val="Corpodetexto"/>
      </w:pPr>
      <w:r>
        <w:t>O ESS Ltd é uma aplicação construída de raiz.</w:t>
      </w:r>
    </w:p>
    <w:p w:rsidR="00510FD8" w:rsidRDefault="00510FD8">
      <w:pPr>
        <w:pStyle w:val="Cabealho2"/>
      </w:pPr>
      <w:bookmarkStart w:id="70" w:name="_Toc496439030"/>
      <w:r>
        <w:t>Testabilidade</w:t>
      </w:r>
      <w:bookmarkEnd w:id="70"/>
    </w:p>
    <w:p w:rsidR="00510FD8" w:rsidRPr="00510FD8" w:rsidRDefault="00510FD8" w:rsidP="00510FD8">
      <w:pPr>
        <w:pStyle w:val="Corpodetexto"/>
      </w:pPr>
      <w:r>
        <w:t>Até à data nenhum teste foi feito à aplicação</w:t>
      </w:r>
      <w:r w:rsidR="00584136">
        <w:t>.</w:t>
      </w:r>
    </w:p>
    <w:p w:rsidR="009A6C01" w:rsidRDefault="00BF22B9">
      <w:pPr>
        <w:pStyle w:val="Cabealho2"/>
      </w:pPr>
      <w:bookmarkStart w:id="71" w:name="_Toc496439031"/>
      <w:r>
        <w:t>Build-Managment</w:t>
      </w:r>
      <w:bookmarkEnd w:id="71"/>
    </w:p>
    <w:p w:rsidR="00CF5F74" w:rsidRDefault="001D0B3B" w:rsidP="00BF22B9">
      <w:pPr>
        <w:pStyle w:val="Corpodetexto"/>
      </w:pPr>
      <w:r>
        <w:t xml:space="preserve">A aplicação pode continuar a ser desenvolvida sem problemas noutro IDE Java que não o Eclipse. A interface pode continuar a ser desenvolvida em qualquer outro IDE, desde que suporte JSwing. </w:t>
      </w:r>
      <w:r w:rsidR="001B3634">
        <w:t>A base de dados pode ser transferida desde o MySQL, para qualquer out</w:t>
      </w:r>
      <w:r w:rsidR="00496139">
        <w:t>ro motor, desde que o mesmo adote</w:t>
      </w:r>
      <w:r w:rsidR="001B3634">
        <w:t xml:space="preserve"> também ele</w:t>
      </w:r>
      <w:r w:rsidR="00496139">
        <w:t xml:space="preserve"> uma abordagem</w:t>
      </w:r>
      <w:r w:rsidR="001B3634">
        <w:t xml:space="preserve"> relacional, após as devidas conversões semânticas.</w:t>
      </w:r>
    </w:p>
    <w:p w:rsidR="00CF5F74" w:rsidRDefault="00CF5F74" w:rsidP="00CF5F74">
      <w:pPr>
        <w:pStyle w:val="Corpodetexto"/>
      </w:pPr>
      <w:r>
        <w:br w:type="page"/>
      </w:r>
    </w:p>
    <w:p w:rsidR="00BF22B9" w:rsidRPr="00BF22B9" w:rsidRDefault="00BF22B9" w:rsidP="00BF22B9">
      <w:pPr>
        <w:pStyle w:val="Corpodetexto"/>
      </w:pPr>
    </w:p>
    <w:p w:rsidR="00FA085E" w:rsidRDefault="006E380A">
      <w:pPr>
        <w:pStyle w:val="Ttulo1"/>
      </w:pPr>
      <w:bookmarkStart w:id="72" w:name="_Toc496439032"/>
      <w:r>
        <w:t>Design Decisions</w:t>
      </w:r>
      <w:bookmarkEnd w:id="72"/>
    </w:p>
    <w:p w:rsidR="00CF5F74" w:rsidRPr="00CF5F74" w:rsidRDefault="00CF5F74" w:rsidP="00CF5F74">
      <w:pPr>
        <w:pStyle w:val="Corpodetexto"/>
      </w:pPr>
    </w:p>
    <w:p w:rsidR="0058744F" w:rsidRDefault="0058744F" w:rsidP="0058744F">
      <w:pPr>
        <w:pStyle w:val="Cabealho2"/>
      </w:pPr>
      <w:bookmarkStart w:id="73" w:name="section-quality-scenarios"/>
      <w:bookmarkStart w:id="74" w:name="_Toc496439033"/>
      <w:bookmarkEnd w:id="73"/>
      <w:r>
        <w:t>Uso do Sistema de Gestão de Base de Dados MySQL</w:t>
      </w:r>
      <w:bookmarkEnd w:id="74"/>
    </w:p>
    <w:p w:rsidR="0058744F" w:rsidRDefault="009F08FB" w:rsidP="0058744F">
      <w:pPr>
        <w:pStyle w:val="Corpodetexto"/>
      </w:pPr>
      <w:r>
        <w:t>Problema:</w:t>
      </w:r>
    </w:p>
    <w:p w:rsidR="009F08FB" w:rsidRDefault="000C4D59" w:rsidP="0058744F">
      <w:pPr>
        <w:pStyle w:val="Corpodetexto"/>
      </w:pPr>
      <w:r>
        <w:t xml:space="preserve">A importância </w:t>
      </w:r>
      <w:r w:rsidR="00BF3029">
        <w:t xml:space="preserve">e a quantidade de </w:t>
      </w:r>
      <w:r>
        <w:t>dados que circulam n</w:t>
      </w:r>
      <w:r w:rsidR="00BF3029">
        <w:t>esta aplicação, implicava o recurso a SGBD, para que os mesmos ficassem mais seguros e organizados.</w:t>
      </w:r>
    </w:p>
    <w:p w:rsidR="000E2296" w:rsidRDefault="000E2296" w:rsidP="0058744F">
      <w:pPr>
        <w:pStyle w:val="Corpodetexto"/>
      </w:pPr>
      <w:r>
        <w:t>Restrições:</w:t>
      </w:r>
    </w:p>
    <w:p w:rsidR="000E2296" w:rsidRDefault="000E2296" w:rsidP="0058744F">
      <w:pPr>
        <w:pStyle w:val="Corpodetexto"/>
      </w:pPr>
      <w:r>
        <w:t>Os dados devem ser fáceis de a</w:t>
      </w:r>
      <w:r w:rsidR="007A059A">
        <w:t>ceder.</w:t>
      </w:r>
    </w:p>
    <w:p w:rsidR="007A059A" w:rsidRDefault="007A059A" w:rsidP="0058744F">
      <w:pPr>
        <w:pStyle w:val="Corpodetexto"/>
      </w:pPr>
      <w:r>
        <w:t>Não será implementado um sistema de backup, logo o SGBD deve ser fiável</w:t>
      </w:r>
      <w:r w:rsidR="00A41440">
        <w:t>.</w:t>
      </w:r>
    </w:p>
    <w:p w:rsidR="00A623CB" w:rsidRDefault="00A623CB" w:rsidP="0058744F">
      <w:pPr>
        <w:pStyle w:val="Corpodetexto"/>
      </w:pPr>
      <w:r>
        <w:t>Assunções:</w:t>
      </w:r>
    </w:p>
    <w:p w:rsidR="00A623CB" w:rsidRDefault="003442C7" w:rsidP="0058744F">
      <w:pPr>
        <w:pStyle w:val="Corpodetexto"/>
      </w:pPr>
      <w:r>
        <w:t xml:space="preserve">Os SGBD relacionais dão preferência </w:t>
      </w:r>
      <w:r w:rsidR="0096618D">
        <w:t>à consistência em relação à disponibilidade dos dados</w:t>
      </w:r>
      <w:r w:rsidR="0061561E">
        <w:t>.</w:t>
      </w:r>
    </w:p>
    <w:p w:rsidR="00035516" w:rsidRDefault="00035516" w:rsidP="0058744F">
      <w:pPr>
        <w:pStyle w:val="Corpodetexto"/>
      </w:pPr>
      <w:r>
        <w:t>Alternativas Consideradas:</w:t>
      </w:r>
    </w:p>
    <w:p w:rsidR="00035516" w:rsidRDefault="00035516" w:rsidP="0058744F">
      <w:pPr>
        <w:pStyle w:val="Corpodetexto"/>
      </w:pPr>
      <w:r>
        <w:t>Armazenamento dos dados num ficheiro do formato .docx, .xsl, .txt…</w:t>
      </w:r>
    </w:p>
    <w:p w:rsidR="00035516" w:rsidRDefault="00035516" w:rsidP="0058744F">
      <w:pPr>
        <w:pStyle w:val="Corpodetexto"/>
      </w:pPr>
      <w:r>
        <w:t>Decisão:</w:t>
      </w:r>
    </w:p>
    <w:p w:rsidR="00035516" w:rsidRPr="0058744F" w:rsidRDefault="00035516" w:rsidP="0058744F">
      <w:pPr>
        <w:pStyle w:val="Corpodetexto"/>
      </w:pPr>
      <w:r>
        <w:t xml:space="preserve">Recurso ao SGBD MySQL, </w:t>
      </w:r>
      <w:r w:rsidR="00453A6E">
        <w:t>para fazer o trabalho de base de dados. Por ser um SGBD que adota uma modelo do tipo relacional</w:t>
      </w:r>
      <w:r w:rsidR="00887BE4">
        <w:t xml:space="preserve"> satisfaz as condições que considerei necessário para que tudo se processe sem problemas.</w:t>
      </w:r>
    </w:p>
    <w:p w:rsidR="005A3AC0" w:rsidRDefault="005A3AC0">
      <w:pPr>
        <w:pStyle w:val="Cabealho2"/>
      </w:pPr>
      <w:bookmarkStart w:id="75" w:name="_Toc496439034"/>
      <w:r>
        <w:t>Uso do JSwing para o desenvolvimento da Interface Gráfica</w:t>
      </w:r>
      <w:bookmarkEnd w:id="75"/>
    </w:p>
    <w:p w:rsidR="007E0B4E" w:rsidRDefault="007E0B4E" w:rsidP="007E0B4E">
      <w:pPr>
        <w:pStyle w:val="Corpodetexto"/>
      </w:pPr>
      <w:r>
        <w:t>Problema:</w:t>
      </w:r>
    </w:p>
    <w:p w:rsidR="007E0B4E" w:rsidRDefault="000834A1" w:rsidP="007E0B4E">
      <w:pPr>
        <w:pStyle w:val="Corpodetexto"/>
      </w:pPr>
      <w:r>
        <w:t>Era</w:t>
      </w:r>
      <w:r w:rsidR="007925D2">
        <w:t xml:space="preserve"> necessário que a aplicação tivesse</w:t>
      </w:r>
      <w:r>
        <w:t xml:space="preserve"> uma interface</w:t>
      </w:r>
      <w:r w:rsidR="004700DA">
        <w:t xml:space="preserve"> gráfica</w:t>
      </w:r>
      <w:r>
        <w:t xml:space="preserve"> ape</w:t>
      </w:r>
      <w:r w:rsidR="004700DA">
        <w:t>lativa</w:t>
      </w:r>
      <w:r>
        <w:t>, pois estamos</w:t>
      </w:r>
      <w:r w:rsidR="00905C1C">
        <w:t xml:space="preserve"> perante</w:t>
      </w:r>
      <w:r>
        <w:t xml:space="preserve"> uma aplicação que dep</w:t>
      </w:r>
      <w:r w:rsidR="0022679E">
        <w:t>ende muito dessa interface, para a concretização das tarefas a que se propõe.</w:t>
      </w:r>
    </w:p>
    <w:p w:rsidR="0020703F" w:rsidRDefault="0020703F" w:rsidP="007E0B4E">
      <w:pPr>
        <w:pStyle w:val="Corpodetexto"/>
      </w:pPr>
      <w:r>
        <w:t>Restrições:</w:t>
      </w:r>
    </w:p>
    <w:p w:rsidR="0020703F" w:rsidRDefault="002E3011" w:rsidP="007E0B4E">
      <w:pPr>
        <w:pStyle w:val="Corpodetexto"/>
      </w:pPr>
      <w:r>
        <w:t>Deve ser simples</w:t>
      </w:r>
      <w:r w:rsidR="00A042BA">
        <w:t xml:space="preserve"> e fácil de perceber por parte dos utilizadores</w:t>
      </w:r>
      <w:r>
        <w:t>.</w:t>
      </w:r>
    </w:p>
    <w:p w:rsidR="002E3011" w:rsidRDefault="006B4293" w:rsidP="007E0B4E">
      <w:pPr>
        <w:pStyle w:val="Corpodetexto"/>
      </w:pPr>
      <w:r>
        <w:t>Assunções:</w:t>
      </w:r>
    </w:p>
    <w:p w:rsidR="006B4293" w:rsidRDefault="005B355B" w:rsidP="007E0B4E">
      <w:pPr>
        <w:pStyle w:val="Corpodetexto"/>
      </w:pPr>
      <w:r>
        <w:t xml:space="preserve">Interfaces pesadas comprometem a usabilidade e a </w:t>
      </w:r>
      <w:r w:rsidR="00F135C9">
        <w:t>capacidade de resposta da aplicação.</w:t>
      </w:r>
    </w:p>
    <w:p w:rsidR="00A406BA" w:rsidRDefault="00A406BA" w:rsidP="007E0B4E">
      <w:pPr>
        <w:pStyle w:val="Corpodetexto"/>
      </w:pPr>
      <w:r>
        <w:lastRenderedPageBreak/>
        <w:t>Alternativas Consideradas:</w:t>
      </w:r>
    </w:p>
    <w:p w:rsidR="00A406BA" w:rsidRDefault="00A406BA" w:rsidP="007E0B4E">
      <w:pPr>
        <w:pStyle w:val="Corpodetexto"/>
      </w:pPr>
      <w:r>
        <w:t xml:space="preserve">Desenvolver a aplicação sobre a linha de </w:t>
      </w:r>
      <w:r w:rsidR="009D327D">
        <w:t>comandos, i.e., com pouca, ou até mesmo, nenhuma interface gráfica.</w:t>
      </w:r>
    </w:p>
    <w:p w:rsidR="00545662" w:rsidRDefault="00545662" w:rsidP="007E0B4E">
      <w:pPr>
        <w:pStyle w:val="Corpodetexto"/>
      </w:pPr>
      <w:r>
        <w:t>Decisão:</w:t>
      </w:r>
    </w:p>
    <w:p w:rsidR="00545662" w:rsidRPr="007E0B4E" w:rsidRDefault="00545662" w:rsidP="007E0B4E">
      <w:pPr>
        <w:pStyle w:val="Corpodetexto"/>
      </w:pPr>
      <w:r>
        <w:t xml:space="preserve">Recurso ao </w:t>
      </w:r>
      <w:r w:rsidR="00B17966">
        <w:t xml:space="preserve">JSwing, por ser fácil de trabalhar, e por ter muitos automatismos </w:t>
      </w:r>
      <w:r w:rsidR="00904182">
        <w:t>implem</w:t>
      </w:r>
      <w:r w:rsidR="00E45E62">
        <w:t>entados, no que diz respeito à facilidade na codificação da interface.</w:t>
      </w:r>
      <w:r w:rsidR="00F64A97">
        <w:t xml:space="preserve"> É capaz de criar interfaces bastante apelativas.</w:t>
      </w:r>
    </w:p>
    <w:p w:rsidR="005A3AC0" w:rsidRDefault="000468A6">
      <w:pPr>
        <w:pStyle w:val="Cabealho2"/>
      </w:pPr>
      <w:bookmarkStart w:id="76" w:name="_Toc496439035"/>
      <w:r>
        <w:t>Uso da API Yahoo Finance</w:t>
      </w:r>
      <w:r w:rsidR="0057595C">
        <w:t xml:space="preserve"> para os </w:t>
      </w:r>
      <w:r w:rsidR="00FC214C">
        <w:t xml:space="preserve">valores reais dos </w:t>
      </w:r>
      <w:r w:rsidR="0057595C">
        <w:t>ativos</w:t>
      </w:r>
      <w:bookmarkEnd w:id="76"/>
    </w:p>
    <w:p w:rsidR="0057595C" w:rsidRDefault="00157FBB" w:rsidP="0057595C">
      <w:pPr>
        <w:pStyle w:val="Corpodetexto"/>
      </w:pPr>
      <w:r>
        <w:t>Problema:</w:t>
      </w:r>
    </w:p>
    <w:p w:rsidR="00157FBB" w:rsidRDefault="00157FBB" w:rsidP="0057595C">
      <w:pPr>
        <w:pStyle w:val="Corpodetexto"/>
      </w:pPr>
      <w:r>
        <w:t>Era necessário encontrar solução para atribuir valores aos valores de mercado dos ativos a serem negociados</w:t>
      </w:r>
      <w:r w:rsidR="001D607A">
        <w:t>, caso contrário seria impossível negociar sobre os mesmos na forma de investimentos monetários.</w:t>
      </w:r>
      <w:r w:rsidR="00D56104">
        <w:t xml:space="preserve"> Era necessário de igual maneira conseguir encontrar os próprios ativos.</w:t>
      </w:r>
    </w:p>
    <w:p w:rsidR="00466D27" w:rsidRDefault="00466D27" w:rsidP="0057595C">
      <w:pPr>
        <w:pStyle w:val="Corpodetexto"/>
      </w:pPr>
      <w:r>
        <w:t>Restrições:</w:t>
      </w:r>
    </w:p>
    <w:p w:rsidR="00466D27" w:rsidRDefault="00466D27" w:rsidP="0057595C">
      <w:pPr>
        <w:pStyle w:val="Corpodetexto"/>
      </w:pPr>
      <w:r>
        <w:t>Deve ser possível arranjar valores de compra e venda para cada ativo</w:t>
      </w:r>
      <w:r w:rsidR="00966A69">
        <w:t xml:space="preserve"> assim como a lista dos próprios ativos</w:t>
      </w:r>
      <w:r>
        <w:t>.</w:t>
      </w:r>
    </w:p>
    <w:p w:rsidR="00466D27" w:rsidRDefault="00466D27" w:rsidP="0057595C">
      <w:pPr>
        <w:pStyle w:val="Corpodetexto"/>
      </w:pPr>
      <w:r>
        <w:t>Assunções:</w:t>
      </w:r>
    </w:p>
    <w:p w:rsidR="00466D27" w:rsidRDefault="00466D27" w:rsidP="0057595C">
      <w:pPr>
        <w:pStyle w:val="Corpodetexto"/>
      </w:pPr>
      <w:r>
        <w:t>APIs externas podem comprometer a aplicação e podem ser difíceis de trabalhar.</w:t>
      </w:r>
    </w:p>
    <w:p w:rsidR="008D1008" w:rsidRDefault="00A14127" w:rsidP="00AC7A77">
      <w:pPr>
        <w:pStyle w:val="Corpodetexto"/>
      </w:pPr>
      <w:r>
        <w:t>Valores aleatórios não traduzem verdadeiramente as flutuações de mercado.</w:t>
      </w:r>
      <w:r w:rsidR="008D1008">
        <w:t xml:space="preserve"> </w:t>
      </w:r>
    </w:p>
    <w:p w:rsidR="00466D27" w:rsidRDefault="00A14127" w:rsidP="0057595C">
      <w:pPr>
        <w:pStyle w:val="Corpodetexto"/>
      </w:pPr>
      <w:r>
        <w:t>Alternativas Consideradas:</w:t>
      </w:r>
    </w:p>
    <w:p w:rsidR="00A14127" w:rsidRDefault="003C3FEE" w:rsidP="0057595C">
      <w:pPr>
        <w:pStyle w:val="Corpodetexto"/>
      </w:pPr>
      <w:r>
        <w:t>Reunir os valores de mercado de um número fixo de ativos, e de seguida, tendo em conta esses valores, para cada um dos ativos</w:t>
      </w:r>
      <w:r w:rsidR="002B3985">
        <w:t xml:space="preserve"> determinar um desvio-padr</w:t>
      </w:r>
      <w:r w:rsidR="001F7800">
        <w:t>ão adequado, de modo a calcular</w:t>
      </w:r>
      <w:r w:rsidR="00C568B5">
        <w:t xml:space="preserve"> um intervalo fixo, onde valores aleatórios de venda e compra seriam gerados para cada ativo</w:t>
      </w:r>
      <w:r w:rsidR="004E041A">
        <w:t>, dentro das fronteiras desse mesmo intervalo</w:t>
      </w:r>
      <w:r w:rsidR="00D261EF">
        <w:t>.</w:t>
      </w:r>
    </w:p>
    <w:p w:rsidR="00D261EF" w:rsidRDefault="00D261EF" w:rsidP="0057595C">
      <w:pPr>
        <w:pStyle w:val="Corpodetexto"/>
      </w:pPr>
      <w:r>
        <w:t>Decisão:</w:t>
      </w:r>
    </w:p>
    <w:p w:rsidR="00A42D9D" w:rsidRDefault="00D261EF" w:rsidP="0057595C">
      <w:pPr>
        <w:pStyle w:val="Corpodetexto"/>
      </w:pPr>
      <w:r>
        <w:t>Recurso a</w:t>
      </w:r>
      <w:r w:rsidR="00C03371">
        <w:t xml:space="preserve"> uma API externa chamada Yahoo Finance, pela simplicidade de aplicaç</w:t>
      </w:r>
      <w:r w:rsidR="00D249C4">
        <w:t>ão dos seus métodos ao projeto</w:t>
      </w:r>
      <w:r w:rsidR="00886865">
        <w:t>, por traduzir mais verdadeiramente o que se passa nos mercados – não se trata de uma mera simulação -</w:t>
      </w:r>
      <w:r w:rsidR="00D249C4">
        <w:t xml:space="preserve"> e</w:t>
      </w:r>
      <w:r w:rsidR="00C03371">
        <w:t xml:space="preserve"> sobretudo pela sua alta taxa de atualização dos valores nos mercados reais (refresh rate).</w:t>
      </w:r>
      <w:r w:rsidR="004440F9">
        <w:t xml:space="preserve"> </w:t>
      </w:r>
      <w:r w:rsidR="0038605F">
        <w:t xml:space="preserve"> </w:t>
      </w:r>
    </w:p>
    <w:p w:rsidR="00E234E3" w:rsidRDefault="00A42D9D" w:rsidP="00E234E3">
      <w:pPr>
        <w:pStyle w:val="Corpodetexto"/>
      </w:pPr>
      <w:r>
        <w:br w:type="page"/>
      </w:r>
    </w:p>
    <w:p w:rsidR="00D261EF" w:rsidRPr="0057595C" w:rsidRDefault="00D261EF" w:rsidP="0057595C">
      <w:pPr>
        <w:pStyle w:val="Corpodetexto"/>
      </w:pPr>
    </w:p>
    <w:p w:rsidR="001C07B3" w:rsidRDefault="001C07B3">
      <w:pPr>
        <w:pStyle w:val="Cabealho2"/>
      </w:pPr>
      <w:bookmarkStart w:id="77" w:name="_Toc496439036"/>
      <w:r>
        <w:t>Uso do padrão observador</w:t>
      </w:r>
    </w:p>
    <w:p w:rsidR="001C07B3" w:rsidRDefault="00256910" w:rsidP="001C07B3">
      <w:pPr>
        <w:pStyle w:val="Corpodetexto"/>
      </w:pPr>
      <w:r>
        <w:t>Problema:</w:t>
      </w:r>
    </w:p>
    <w:p w:rsidR="00816EE1" w:rsidRDefault="00BD7F1D" w:rsidP="001C07B3">
      <w:pPr>
        <w:pStyle w:val="Corpodetexto"/>
      </w:pPr>
      <w:r>
        <w:t>Estamos perante um projeto, e mais especificamente, uma aplicação, que requer constantes atualizações</w:t>
      </w:r>
      <w:r w:rsidR="00C8279C">
        <w:t xml:space="preserve"> dos dados que apresenta, pois só assim</w:t>
      </w:r>
      <w:r w:rsidR="006B6031">
        <w:t xml:space="preserve"> é atingida a </w:t>
      </w:r>
      <w:r w:rsidR="00FD149C">
        <w:t>credibilidade</w:t>
      </w:r>
      <w:r w:rsidR="006B6031">
        <w:t xml:space="preserve"> pretendida</w:t>
      </w:r>
      <w:r w:rsidR="00FD149C">
        <w:t xml:space="preserve"> no seu uso.</w:t>
      </w:r>
      <w:r w:rsidR="007E4FD5">
        <w:t xml:space="preserve"> Em particular, </w:t>
      </w:r>
      <w:r w:rsidR="005547D0">
        <w:t xml:space="preserve">no meu caso, apresento uma aplicação </w:t>
      </w:r>
      <w:r w:rsidR="007F14E2">
        <w:t>com um</w:t>
      </w:r>
      <w:r w:rsidR="004F4911">
        <w:t>a interface gráfica que usa muitos Menus dife</w:t>
      </w:r>
      <w:r w:rsidR="00AE74C6">
        <w:t xml:space="preserve">rentes, para melhor organização, mas que têm em grande parte, uma característica comum: </w:t>
      </w:r>
      <w:r w:rsidR="00DD6813">
        <w:t>a presença de ativos, cujos valores devem ser atualizados frequentemente.</w:t>
      </w:r>
      <w:r w:rsidR="00F46F84">
        <w:t xml:space="preserve"> Em suma, </w:t>
      </w:r>
      <w:r w:rsidR="005A1C8A">
        <w:t xml:space="preserve">muitos </w:t>
      </w:r>
      <w:r w:rsidR="00F966BD">
        <w:t xml:space="preserve">casos em que a solução </w:t>
      </w:r>
      <w:r w:rsidR="00031888">
        <w:t xml:space="preserve">para o problema </w:t>
      </w:r>
      <w:r w:rsidR="00F966BD">
        <w:t>é a mesma, pois os elementos presentes são equivalentes</w:t>
      </w:r>
      <w:r w:rsidR="00711E19">
        <w:t xml:space="preserve"> entre si, assim como os seus </w:t>
      </w:r>
      <w:r w:rsidR="009A3004">
        <w:t>constituintes</w:t>
      </w:r>
      <w:r w:rsidR="00F966BD">
        <w:t>.</w:t>
      </w:r>
    </w:p>
    <w:p w:rsidR="00256910" w:rsidRDefault="00256910" w:rsidP="001C07B3">
      <w:pPr>
        <w:pStyle w:val="Corpodetexto"/>
      </w:pPr>
      <w:r>
        <w:t>Restrições:</w:t>
      </w:r>
    </w:p>
    <w:p w:rsidR="00816EE1" w:rsidRDefault="00455600" w:rsidP="001C07B3">
      <w:pPr>
        <w:pStyle w:val="Corpodetexto"/>
      </w:pPr>
      <w:r>
        <w:t xml:space="preserve">Não deve ser expectável uma mudança radical da arquitetura da aplicação. Deve existir uma solução que </w:t>
      </w:r>
      <w:r w:rsidR="00726576">
        <w:t xml:space="preserve">permita apenas realizar </w:t>
      </w:r>
      <w:r w:rsidR="000D5A37">
        <w:t>um trabalho</w:t>
      </w:r>
      <w:r w:rsidR="00D856A1">
        <w:t xml:space="preserve"> de “adaptação” da versão antiga.</w:t>
      </w:r>
    </w:p>
    <w:p w:rsidR="00256910" w:rsidRDefault="00256910" w:rsidP="001C07B3">
      <w:pPr>
        <w:pStyle w:val="Corpodetexto"/>
      </w:pPr>
      <w:r>
        <w:t>Assunções:</w:t>
      </w:r>
    </w:p>
    <w:p w:rsidR="00816EE1" w:rsidRDefault="00661FC3" w:rsidP="001C07B3">
      <w:pPr>
        <w:pStyle w:val="Corpodetexto"/>
      </w:pPr>
      <w:r>
        <w:t xml:space="preserve">Padrões de desenho podem ser difíceis de </w:t>
      </w:r>
      <w:r w:rsidR="00D92FDD">
        <w:t xml:space="preserve">adaptar ao projeto. Trata-se de uma questão de </w:t>
      </w:r>
      <w:r w:rsidR="0007291E">
        <w:t xml:space="preserve">sorte, no sentido, em que o processo de adaptação pode ser simples, ou </w:t>
      </w:r>
      <w:r w:rsidR="006E396D">
        <w:t xml:space="preserve">no extremo oposto, </w:t>
      </w:r>
      <w:r w:rsidR="0007291E">
        <w:t xml:space="preserve">pode </w:t>
      </w:r>
      <w:r w:rsidR="008B05EB">
        <w:t>deixar de ser um process</w:t>
      </w:r>
      <w:r w:rsidR="0071379F">
        <w:t>o de adaptação e passar a um</w:t>
      </w:r>
      <w:r w:rsidR="008B05EB">
        <w:t xml:space="preserve"> processo de remodelação, caso a primeira implementação</w:t>
      </w:r>
      <w:r w:rsidR="00BC783F">
        <w:t xml:space="preserve"> (que não se preocupava com padrões) seja algo demasiado estrito, e que não permita mudanças.</w:t>
      </w:r>
    </w:p>
    <w:p w:rsidR="00256910" w:rsidRDefault="00256910" w:rsidP="001C07B3">
      <w:pPr>
        <w:pStyle w:val="Corpodetexto"/>
      </w:pPr>
      <w:r>
        <w:t>Alternativas Consideradas:</w:t>
      </w:r>
    </w:p>
    <w:p w:rsidR="00816EE1" w:rsidRDefault="002E5C89" w:rsidP="001C07B3">
      <w:pPr>
        <w:pStyle w:val="Corpodetexto"/>
      </w:pPr>
      <w:r>
        <w:t xml:space="preserve">Outros padrões de desenho, como por exemplo, </w:t>
      </w:r>
      <w:r w:rsidR="00315884">
        <w:t>Iterador.</w:t>
      </w:r>
    </w:p>
    <w:p w:rsidR="00256910" w:rsidRDefault="00256910" w:rsidP="001C07B3">
      <w:pPr>
        <w:pStyle w:val="Corpodetexto"/>
      </w:pPr>
      <w:r>
        <w:t>Decisão:</w:t>
      </w:r>
    </w:p>
    <w:p w:rsidR="00E04F1B" w:rsidRDefault="00EA6421" w:rsidP="001C07B3">
      <w:pPr>
        <w:pStyle w:val="Corpodetexto"/>
      </w:pPr>
      <w:r>
        <w:t>Optei por usar o padrão observador, por se tratar de um padrão simples</w:t>
      </w:r>
      <w:r w:rsidR="008B39E2">
        <w:t xml:space="preserve"> e eficiente</w:t>
      </w:r>
      <w:r>
        <w:t>.</w:t>
      </w:r>
      <w:r w:rsidR="00754E31">
        <w:t xml:space="preserve"> A minha aplicação é extremamente dependente da</w:t>
      </w:r>
      <w:r w:rsidR="000D0FEC">
        <w:t xml:space="preserve"> interface gráfica.</w:t>
      </w:r>
      <w:r w:rsidR="001870F2">
        <w:t xml:space="preserve"> No entanto, </w:t>
      </w:r>
      <w:r w:rsidR="000305E6">
        <w:t xml:space="preserve">apesar de complicada, </w:t>
      </w:r>
      <w:r w:rsidR="001870F2">
        <w:t>uma das decisões tomadas na primeira fase do projeto</w:t>
      </w:r>
      <w:r w:rsidR="000305E6">
        <w:t xml:space="preserve">, no que diz respeito à interface, </w:t>
      </w:r>
      <w:r w:rsidR="001870F2">
        <w:t>deu frutos</w:t>
      </w:r>
      <w:r w:rsidR="009A052D">
        <w:t>. Essa decisão foi a</w:t>
      </w:r>
      <w:r w:rsidR="000F0F0D">
        <w:t xml:space="preserve"> de </w:t>
      </w:r>
      <w:r w:rsidR="00E40291">
        <w:t>criar Menus separad</w:t>
      </w:r>
      <w:r w:rsidR="00D10A8A">
        <w:t>os, para cada uma das operações/funcionalidades da aplicação.</w:t>
      </w:r>
      <w:r w:rsidR="00226F42">
        <w:t xml:space="preserve"> Deste modo, cada execução </w:t>
      </w:r>
      <w:r w:rsidR="00E70440">
        <w:t xml:space="preserve">de determinada operação </w:t>
      </w:r>
      <w:r w:rsidR="00BF0C9D">
        <w:t xml:space="preserve">traduz-me </w:t>
      </w:r>
      <w:r w:rsidR="00974AE1">
        <w:t>num novo Menu</w:t>
      </w:r>
      <w:r w:rsidR="00A367FD">
        <w:t>, independente dos outros.</w:t>
      </w:r>
      <w:r w:rsidR="00140A4D">
        <w:t xml:space="preserve"> </w:t>
      </w:r>
      <w:r w:rsidR="008322BC">
        <w:t>Falo de operações, como a de abrir compra/venda, ver ativos investidos etc…</w:t>
      </w:r>
    </w:p>
    <w:p w:rsidR="001B4903" w:rsidRDefault="001D3F5B" w:rsidP="001C07B3">
      <w:pPr>
        <w:pStyle w:val="Corpodetexto"/>
      </w:pPr>
      <w:r>
        <w:t xml:space="preserve">Consequentemente, surgirão inúmeros cenários, onde vamos ter vários objetos equivalentes entre si, os Menus, </w:t>
      </w:r>
      <w:r w:rsidR="0004713D">
        <w:t>que partilham a mesma</w:t>
      </w:r>
      <w:r w:rsidR="000C66C4">
        <w:t xml:space="preserve"> informação, os ativos.</w:t>
      </w:r>
      <w:r w:rsidR="00FE1139">
        <w:t xml:space="preserve"> </w:t>
      </w:r>
    </w:p>
    <w:p w:rsidR="000C4670" w:rsidRDefault="00F069B9" w:rsidP="001C07B3">
      <w:pPr>
        <w:pStyle w:val="Corpodetexto"/>
      </w:pPr>
      <w:r>
        <w:t xml:space="preserve">A implementação de um padrão observador, permitiu </w:t>
      </w:r>
      <w:r w:rsidR="00A55CFC">
        <w:t xml:space="preserve">juntar os Menus, que </w:t>
      </w:r>
      <w:r w:rsidR="00355351">
        <w:t>no meu entender se podem considerar como observadores, dos mesmos com</w:t>
      </w:r>
      <w:r w:rsidR="00CF282C">
        <w:t>ponentes, ou seja dos ativos</w:t>
      </w:r>
      <w:r w:rsidR="00A17F66">
        <w:t>.</w:t>
      </w:r>
      <w:r w:rsidR="005D5652">
        <w:t xml:space="preserve"> Para além de acabar com estaticidade do programa, pois passa a existir uma atualização automática dos Menus, cada vez que existe uma alteração dos seus </w:t>
      </w:r>
      <w:r w:rsidR="00EB0D4B">
        <w:lastRenderedPageBreak/>
        <w:t>constituintes,</w:t>
      </w:r>
      <w:r w:rsidR="00BC56DE">
        <w:t xml:space="preserve"> </w:t>
      </w:r>
      <w:r w:rsidR="00EB0D4B">
        <w:t>é</w:t>
      </w:r>
      <w:r w:rsidR="00367572">
        <w:t xml:space="preserve"> criada</w:t>
      </w:r>
      <w:r w:rsidR="00BC56DE">
        <w:t xml:space="preserve"> </w:t>
      </w:r>
      <w:r w:rsidR="00E420F7">
        <w:t xml:space="preserve">uma homogeneidade na informação que circula </w:t>
      </w:r>
      <w:r w:rsidR="006677E1">
        <w:t>nos diferentes M</w:t>
      </w:r>
      <w:r w:rsidR="0002365D">
        <w:t>enus evitando disparidades,</w:t>
      </w:r>
      <w:r w:rsidR="006677E1">
        <w:t xml:space="preserve"> pois todos vão passar a ser notificados </w:t>
      </w:r>
      <w:r w:rsidR="00EE5EE1">
        <w:t>com os mesmos conteúdos</w:t>
      </w:r>
      <w:r w:rsidR="008D4BF3">
        <w:t xml:space="preserve"> e </w:t>
      </w:r>
      <w:r w:rsidR="00C357E1">
        <w:t xml:space="preserve">uma melhor organização na própria arquitetura, com maior facilidade </w:t>
      </w:r>
      <w:r w:rsidR="00396FCB">
        <w:t xml:space="preserve">na inserção de novas funcionalidades </w:t>
      </w:r>
      <w:r w:rsidR="00AB5126">
        <w:t>daí em diante</w:t>
      </w:r>
      <w:r w:rsidR="001E759B">
        <w:t>.</w:t>
      </w:r>
    </w:p>
    <w:p w:rsidR="000C4670" w:rsidRDefault="000C4670" w:rsidP="001C07B3">
      <w:pPr>
        <w:pStyle w:val="Corpodetexto"/>
      </w:pPr>
    </w:p>
    <w:p w:rsidR="00F069B9" w:rsidRDefault="000C4670" w:rsidP="001C07B3">
      <w:pPr>
        <w:pStyle w:val="Corpodetexto"/>
      </w:pPr>
      <w:r>
        <w:t>Tal como já se pode entender, no padrão observador clássico teríamos uma estrutura de Subjects e Observers. Aqui neste ca</w:t>
      </w:r>
      <w:r w:rsidR="00D607DB">
        <w:t>so específico AppESS e os Menus: Principal e Visitante (mas também outros do mesmo tipo, Menu, que no futuro queiramos incluir)</w:t>
      </w:r>
      <w:r w:rsidR="006079B1">
        <w:t>, vão ocupar esses papeis respetivamente.</w:t>
      </w:r>
      <w:r w:rsidR="006C295B">
        <w:t xml:space="preserve"> Desta feita posso dizer que as alterações que foram feitas ao projeto da fase anterior, em termos estruturais passaram por:</w:t>
      </w:r>
    </w:p>
    <w:p w:rsidR="003526FA" w:rsidRDefault="003526FA" w:rsidP="003526FA">
      <w:pPr>
        <w:pStyle w:val="Corpodetexto"/>
        <w:numPr>
          <w:ilvl w:val="0"/>
          <w:numId w:val="6"/>
        </w:numPr>
      </w:pPr>
      <w:r>
        <w:t>Criação de duas interfaces: App e Menu, que AppESS e MenuPrincipal e MenuVisitante, pass</w:t>
      </w:r>
      <w:r w:rsidR="0070243E">
        <w:t>am a implementar respetivamente;</w:t>
      </w:r>
    </w:p>
    <w:p w:rsidR="003526FA" w:rsidRDefault="00701222" w:rsidP="003526FA">
      <w:pPr>
        <w:pStyle w:val="Corpodetexto"/>
        <w:numPr>
          <w:ilvl w:val="0"/>
          <w:numId w:val="6"/>
        </w:numPr>
      </w:pPr>
      <w:r>
        <w:t>Criação da classe GetTheStock, para que de 5 em 5 segundos (valor modificável)</w:t>
      </w:r>
      <w:r w:rsidR="00E602E3">
        <w:t xml:space="preserve">, seja lançada uma indicação de que devem ser notificados todos os Menus de modo a sofrerem um update, da </w:t>
      </w:r>
      <w:r w:rsidR="0070243E">
        <w:t>sua tabela e respetivos alertas;</w:t>
      </w:r>
    </w:p>
    <w:p w:rsidR="00573723" w:rsidRDefault="00660BBE" w:rsidP="003526FA">
      <w:pPr>
        <w:pStyle w:val="Corpodetexto"/>
        <w:numPr>
          <w:ilvl w:val="0"/>
          <w:numId w:val="6"/>
        </w:numPr>
      </w:pPr>
      <w:r>
        <w:t xml:space="preserve">Criação dos métodos presentes em qualquer projeto que adote o padrão observador, </w:t>
      </w:r>
      <w:r w:rsidR="00075EBD">
        <w:t xml:space="preserve">e essenciais ao seu mesmo funcionamento </w:t>
      </w:r>
      <w:r w:rsidR="002109F8">
        <w:t xml:space="preserve">(registerObserver, notifyObservers, update, </w:t>
      </w:r>
      <w:r w:rsidR="00763D69">
        <w:t>etc.</w:t>
      </w:r>
      <w:r w:rsidR="0070243E">
        <w:t>);</w:t>
      </w:r>
    </w:p>
    <w:p w:rsidR="00B9351D" w:rsidRDefault="005A3F97" w:rsidP="003526FA">
      <w:pPr>
        <w:pStyle w:val="Corpodetexto"/>
        <w:numPr>
          <w:ilvl w:val="0"/>
          <w:numId w:val="6"/>
        </w:numPr>
      </w:pPr>
      <w:r>
        <w:t xml:space="preserve">Criação de uma lista de Menus em AppESS, para serem todos notificados do novo update, </w:t>
      </w:r>
      <w:r w:rsidR="00E37216">
        <w:t xml:space="preserve">criação de uma instância do tipo AppESS em cada Menu, </w:t>
      </w:r>
      <w:r w:rsidR="0070243E">
        <w:t>para o registar como Observador;</w:t>
      </w:r>
    </w:p>
    <w:p w:rsidR="005A169B" w:rsidRDefault="005A169B" w:rsidP="007E56BC">
      <w:pPr>
        <w:pStyle w:val="Corpodetexto"/>
        <w:numPr>
          <w:ilvl w:val="0"/>
          <w:numId w:val="6"/>
        </w:numPr>
      </w:pPr>
      <w:r>
        <w:t xml:space="preserve">Alteração da base de dados </w:t>
      </w:r>
      <w:r w:rsidR="00D45524">
        <w:t xml:space="preserve">para correta implementação do novo requisito </w:t>
      </w:r>
      <w:r w:rsidR="0070243E">
        <w:t>de alertas;</w:t>
      </w:r>
    </w:p>
    <w:p w:rsidR="007E56BC" w:rsidRDefault="00431580" w:rsidP="007E56BC">
      <w:pPr>
        <w:pStyle w:val="Corpodetexto"/>
        <w:numPr>
          <w:ilvl w:val="0"/>
          <w:numId w:val="6"/>
        </w:numPr>
      </w:pPr>
      <w:r>
        <w:t>Alteração do método</w:t>
      </w:r>
      <w:r w:rsidR="00237EC5">
        <w:t xml:space="preserve"> update.</w:t>
      </w:r>
      <w:r w:rsidR="00980B0A">
        <w:t xml:space="preserve"> Deste modo </w:t>
      </w:r>
      <w:r>
        <w:t>c</w:t>
      </w:r>
      <w:r w:rsidR="008E6EA3">
        <w:t>ada Menu registado como obs</w:t>
      </w:r>
      <w:r w:rsidR="00FA0492">
        <w:t>ervador, passa não só a receber, a nova tabela</w:t>
      </w:r>
      <w:r w:rsidR="006F0189">
        <w:t xml:space="preserve"> atualizada, mas também </w:t>
      </w:r>
      <w:r w:rsidR="00F3613C">
        <w:t>uma String com a informação textual organizada por linhas</w:t>
      </w:r>
      <w:r w:rsidR="001F458E">
        <w:t xml:space="preserve">, </w:t>
      </w:r>
      <w:r w:rsidR="00774C15">
        <w:t>dos alertas definidos pelo utilizador em</w:t>
      </w:r>
      <w:r w:rsidR="00442DE8">
        <w:t xml:space="preserve"> questão;</w:t>
      </w:r>
    </w:p>
    <w:p w:rsidR="005332B8" w:rsidRDefault="003D31B9" w:rsidP="007E56BC">
      <w:pPr>
        <w:pStyle w:val="Corpodetexto"/>
        <w:numPr>
          <w:ilvl w:val="0"/>
          <w:numId w:val="6"/>
        </w:numPr>
      </w:pPr>
      <w:r>
        <w:t>Cri</w:t>
      </w:r>
      <w:r w:rsidR="003B0116">
        <w:t xml:space="preserve">ação de um Menu para visitantes, de modo a confirmar o correto registo por parte do sistema </w:t>
      </w:r>
      <w:r w:rsidR="000A0C8D">
        <w:t xml:space="preserve">na listagem de Menus </w:t>
      </w:r>
      <w:r w:rsidR="00DF0733">
        <w:t>Observadores.</w:t>
      </w:r>
      <w:r>
        <w:t xml:space="preserve"> </w:t>
      </w:r>
    </w:p>
    <w:p w:rsidR="00EA44B9" w:rsidRDefault="00EA44B9" w:rsidP="000C4C55"/>
    <w:p w:rsidR="00333217" w:rsidRDefault="00333217" w:rsidP="000C4C55"/>
    <w:p w:rsidR="00333217" w:rsidRDefault="00333217" w:rsidP="000C4C55"/>
    <w:p w:rsidR="00333217" w:rsidRDefault="00333217" w:rsidP="000C4C55"/>
    <w:p w:rsidR="00333217" w:rsidRDefault="00333217" w:rsidP="000C4C55"/>
    <w:p w:rsidR="00333217" w:rsidRDefault="00333217" w:rsidP="000C4C55"/>
    <w:p w:rsidR="00333217" w:rsidRPr="001C07B3" w:rsidRDefault="00333217" w:rsidP="000C4C55"/>
    <w:p w:rsidR="00333217" w:rsidRDefault="001E3C15">
      <w:pPr>
        <w:pStyle w:val="Cabealho2"/>
      </w:pPr>
      <w:r>
        <w:t>Uso do padrão arquitetural por camadas e Model View</w:t>
      </w:r>
    </w:p>
    <w:p w:rsidR="001E3C15" w:rsidRDefault="000A54CA" w:rsidP="001E3C15">
      <w:pPr>
        <w:pStyle w:val="Corpodetexto"/>
      </w:pPr>
      <w:r>
        <w:t>Apesar de não ter sido</w:t>
      </w:r>
      <w:r w:rsidR="00503934">
        <w:t xml:space="preserve"> muito explorado da minha parte, foi tomada a decisão de </w:t>
      </w:r>
      <w:r w:rsidR="002E727E">
        <w:t>recorrer a um padrão arquitetural de uma camada (layer) pois todo o projeto assenta desde inicio, de raiz, apenas num package.</w:t>
      </w:r>
    </w:p>
    <w:p w:rsidR="00FC00E3" w:rsidRDefault="00525E69" w:rsidP="001E3C15">
      <w:pPr>
        <w:pStyle w:val="Corpodetexto"/>
      </w:pPr>
      <w:r>
        <w:t xml:space="preserve">Consequentemente, devido ao uso do JSwing como </w:t>
      </w:r>
      <w:r w:rsidR="00D817E4">
        <w:t>ferramenta para o desenvolvimento da interface gráfica, fica patente a presença do padrão arquitetural Model View, no projeto.</w:t>
      </w:r>
    </w:p>
    <w:p w:rsidR="00FC00E3" w:rsidRDefault="00FC00E3">
      <w:r>
        <w:br w:type="page"/>
      </w:r>
    </w:p>
    <w:p w:rsidR="00525E69" w:rsidRPr="001E3C15" w:rsidRDefault="00525E69" w:rsidP="001E3C15">
      <w:pPr>
        <w:pStyle w:val="Corpodetexto"/>
      </w:pPr>
      <w:bookmarkStart w:id="78" w:name="_GoBack"/>
      <w:bookmarkEnd w:id="78"/>
    </w:p>
    <w:p w:rsidR="00083E54" w:rsidRPr="00083E54" w:rsidRDefault="006E380A" w:rsidP="00083E54">
      <w:pPr>
        <w:pStyle w:val="Ttulo1"/>
      </w:pPr>
      <w:r>
        <w:t>Quality Requirements</w:t>
      </w:r>
      <w:bookmarkEnd w:id="77"/>
    </w:p>
    <w:p w:rsidR="00FA085E" w:rsidRDefault="00AA76F3">
      <w:pPr>
        <w:pStyle w:val="Cabealho2"/>
      </w:pPr>
      <w:bookmarkStart w:id="79" w:name="_quality_tree"/>
      <w:bookmarkStart w:id="80" w:name="_Toc496439037"/>
      <w:bookmarkEnd w:id="79"/>
      <w:r>
        <w:rPr>
          <w:noProof/>
        </w:rPr>
        <w:pict>
          <v:shape id="_x0000_s1038" type="#_x0000_t202" style="position:absolute;margin-left:-30.3pt;margin-top:233.75pt;width:502.45pt;height:.05pt;z-index:251664896;mso-position-horizontal-relative:text;mso-position-vertical-relative:text" wrapcoords="-32 0 -32 21046 21600 21046 21600 0 -32 0" stroked="f">
            <v:textbox style="mso-fit-shape-to-text:t" inset="0,0,0,0">
              <w:txbxContent>
                <w:p w:rsidR="00AA76F3" w:rsidRPr="007371FF" w:rsidRDefault="00AA76F3" w:rsidP="00102BFB">
                  <w:pPr>
                    <w:pStyle w:val="Legenda"/>
                    <w:rPr>
                      <w:b/>
                      <w:bCs/>
                      <w:noProof/>
                      <w:color w:val="4F81BD" w:themeColor="accent1"/>
                      <w:sz w:val="32"/>
                      <w:szCs w:val="32"/>
                    </w:rPr>
                  </w:pPr>
                  <w:r>
                    <w:t xml:space="preserve">Figura </w:t>
                  </w:r>
                  <w:r>
                    <w:fldChar w:fldCharType="begin"/>
                  </w:r>
                  <w:r>
                    <w:instrText xml:space="preserve"> SEQ Figura \* ARABIC </w:instrText>
                  </w:r>
                  <w:r>
                    <w:fldChar w:fldCharType="separate"/>
                  </w:r>
                  <w:r w:rsidR="0053314B">
                    <w:rPr>
                      <w:noProof/>
                    </w:rPr>
                    <w:t>14</w:t>
                  </w:r>
                  <w:r>
                    <w:fldChar w:fldCharType="end"/>
                  </w:r>
                  <w:r>
                    <w:t xml:space="preserve"> Árvore de Qualidade</w:t>
                  </w:r>
                </w:p>
              </w:txbxContent>
            </v:textbox>
            <w10:wrap type="tight"/>
          </v:shape>
        </w:pict>
      </w:r>
      <w:r w:rsidR="000C45F6"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384810</wp:posOffset>
            </wp:positionH>
            <wp:positionV relativeFrom="paragraph">
              <wp:posOffset>495935</wp:posOffset>
            </wp:positionV>
            <wp:extent cx="6381115" cy="2415940"/>
            <wp:effectExtent l="0" t="0" r="0" b="0"/>
            <wp:wrapTight wrapText="bothSides">
              <wp:wrapPolygon edited="0">
                <wp:start x="0" y="0"/>
                <wp:lineTo x="0" y="21464"/>
                <wp:lineTo x="21538" y="21464"/>
                <wp:lineTo x="21538" y="0"/>
                <wp:lineTo x="0" y="0"/>
              </wp:wrapPolygon>
            </wp:wrapTight>
            <wp:docPr id="4" name="Imagem 4" descr="C:\Users\JoãoNuno\AppData\Local\Microsoft\Windows\INetCache\Content.Word\Q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ãoNuno\AppData\Local\Microsoft\Windows\INetCache\Content.Word\QT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115" cy="241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6F0C">
        <w:t>Árvore de Qualidade</w:t>
      </w:r>
      <w:bookmarkEnd w:id="80"/>
    </w:p>
    <w:p w:rsidR="00936F0C" w:rsidRPr="00936F0C" w:rsidRDefault="00936F0C" w:rsidP="00936F0C">
      <w:pPr>
        <w:pStyle w:val="Corpodetexto"/>
      </w:pPr>
    </w:p>
    <w:p w:rsidR="00FA085E" w:rsidRDefault="005530B9">
      <w:pPr>
        <w:pStyle w:val="Cabealho2"/>
      </w:pPr>
      <w:bookmarkStart w:id="81" w:name="_quality_scenarios"/>
      <w:bookmarkStart w:id="82" w:name="_Toc496439038"/>
      <w:bookmarkEnd w:id="81"/>
      <w:r>
        <w:t>Cenários de Qualidade</w:t>
      </w:r>
      <w:bookmarkEnd w:id="82"/>
    </w:p>
    <w:p w:rsidR="00B0663F" w:rsidRDefault="00B0663F" w:rsidP="000C45F6">
      <w:pPr>
        <w:pStyle w:val="Corpodetexto"/>
      </w:pPr>
      <w:r>
        <w:t xml:space="preserve">Eficiência – Todas as operações devem ser concretizadas na sua totalidade em menos de 1s. </w:t>
      </w:r>
      <w:r w:rsidR="001F73B6">
        <w:t xml:space="preserve">Deve ser admitido como </w:t>
      </w:r>
      <w:r w:rsidR="00277FA5">
        <w:t xml:space="preserve">compreensível/aceitável </w:t>
      </w:r>
      <w:r w:rsidR="008D28FC">
        <w:t>a ocorrência de 1 falha a cada 100000 (cem mil) operações.</w:t>
      </w:r>
    </w:p>
    <w:p w:rsidR="006965F5" w:rsidRDefault="00E56E86" w:rsidP="000C45F6">
      <w:pPr>
        <w:pStyle w:val="Corpodetexto"/>
      </w:pPr>
      <w:r>
        <w:t xml:space="preserve">Interoperabilidade – As operações devem todas implicar uma transação </w:t>
      </w:r>
      <w:r w:rsidR="008F3F45">
        <w:t>na base de dados possível de se provar, assim como os valores do</w:t>
      </w:r>
      <w:r w:rsidR="00C90618">
        <w:t xml:space="preserve">s ativos devem corresponder </w:t>
      </w:r>
      <w:r w:rsidR="00974750">
        <w:t xml:space="preserve">aqueles que constam </w:t>
      </w:r>
      <w:r w:rsidR="00B453CA">
        <w:t>no serviço Yahoo Finance, quando comparados.</w:t>
      </w:r>
    </w:p>
    <w:p w:rsidR="007040CD" w:rsidRDefault="000E40DE" w:rsidP="000C45F6">
      <w:pPr>
        <w:pStyle w:val="Corpodetexto"/>
      </w:pPr>
      <w:r>
        <w:t xml:space="preserve">Atratividade – A aplicação deve cativar os utilizadores de modo a atingir uma meta de 5000 (cinco mil) downloads no </w:t>
      </w:r>
      <w:r w:rsidR="006F61EB">
        <w:t>primeiro mês de comercialização. Deve haver uma recetividade positiva por parte desses mesmos utilizadores.</w:t>
      </w:r>
      <w:r w:rsidR="005F74A7">
        <w:t xml:space="preserve"> Os utilizadores habituados a aplicações e ao mundo do trading</w:t>
      </w:r>
      <w:r w:rsidR="00721339">
        <w:t xml:space="preserve"> devem cometer no máximo</w:t>
      </w:r>
      <w:r w:rsidR="005F74A7">
        <w:t xml:space="preserve"> 1 erro a cada 10 operações, comprovando deste modo </w:t>
      </w:r>
      <w:r w:rsidR="004846F9">
        <w:t xml:space="preserve">que tudo o que diz respeito a especificações </w:t>
      </w:r>
      <w:r w:rsidR="00BC4270">
        <w:t xml:space="preserve">dos botões e as funções dos mesmos </w:t>
      </w:r>
      <w:r w:rsidR="00621532">
        <w:t>foi devidamente conseguido.</w:t>
      </w:r>
    </w:p>
    <w:p w:rsidR="007040CD" w:rsidRDefault="007040CD" w:rsidP="007040CD">
      <w:pPr>
        <w:pStyle w:val="Corpodetexto"/>
      </w:pPr>
      <w:r>
        <w:br w:type="page"/>
      </w:r>
    </w:p>
    <w:p w:rsidR="000E40DE" w:rsidRDefault="000E40DE" w:rsidP="000C45F6">
      <w:pPr>
        <w:pStyle w:val="Corpodetexto"/>
      </w:pPr>
    </w:p>
    <w:p w:rsidR="007040CD" w:rsidRDefault="006E380A" w:rsidP="007040CD">
      <w:pPr>
        <w:pStyle w:val="Ttulo1"/>
      </w:pPr>
      <w:bookmarkStart w:id="83" w:name="section-technical-risks"/>
      <w:bookmarkStart w:id="84" w:name="_Toc496439039"/>
      <w:bookmarkEnd w:id="83"/>
      <w:r>
        <w:t>Risks and Technical Debts</w:t>
      </w:r>
      <w:bookmarkEnd w:id="84"/>
    </w:p>
    <w:p w:rsidR="00AB3288" w:rsidRDefault="007040CD" w:rsidP="007040CD">
      <w:pPr>
        <w:pStyle w:val="Corpodetexto"/>
      </w:pPr>
      <w:r>
        <w:t>O maior risco associado à aplicação ESS Ltd, é a perda dos dados inseridos na base de dad</w:t>
      </w:r>
      <w:r w:rsidR="00AC0312">
        <w:t>os, este risco é mitigado através da realização periódica de cópi</w:t>
      </w:r>
      <w:r w:rsidR="00DF5E45">
        <w:t>as de segurança da mesma</w:t>
      </w:r>
      <w:r w:rsidR="00AC0312">
        <w:t>.</w:t>
      </w:r>
    </w:p>
    <w:p w:rsidR="00AB3288" w:rsidRDefault="00AB3288" w:rsidP="00AB3288">
      <w:pPr>
        <w:pStyle w:val="Corpodetexto"/>
      </w:pPr>
      <w:r>
        <w:br w:type="page"/>
      </w:r>
    </w:p>
    <w:p w:rsidR="00AB3288" w:rsidRPr="007040CD" w:rsidRDefault="00AB3288" w:rsidP="007040CD">
      <w:pPr>
        <w:pStyle w:val="Corpodetexto"/>
      </w:pPr>
    </w:p>
    <w:p w:rsidR="00FA085E" w:rsidRDefault="006E380A">
      <w:pPr>
        <w:pStyle w:val="Ttulo1"/>
      </w:pPr>
      <w:bookmarkStart w:id="85" w:name="section-glossary"/>
      <w:bookmarkStart w:id="86" w:name="_Toc496439040"/>
      <w:bookmarkEnd w:id="85"/>
      <w:r>
        <w:t>Glossary</w:t>
      </w:r>
      <w:bookmarkEnd w:id="86"/>
    </w:p>
    <w:p w:rsidR="003439B1" w:rsidRDefault="003439B1"/>
    <w:tbl>
      <w:tblPr>
        <w:tblStyle w:val="TabeladeGrelha1Clara-Destaque1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3439B1" w:rsidTr="003439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3439B1" w:rsidRDefault="003439B1">
            <w:r>
              <w:t>Nome</w:t>
            </w:r>
          </w:p>
        </w:tc>
        <w:tc>
          <w:tcPr>
            <w:tcW w:w="4489" w:type="dxa"/>
          </w:tcPr>
          <w:p w:rsidR="003439B1" w:rsidRDefault="003439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3439B1" w:rsidTr="003439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3439B1" w:rsidRPr="003439B1" w:rsidRDefault="003439B1">
            <w:pPr>
              <w:rPr>
                <w:b w:val="0"/>
              </w:rPr>
            </w:pPr>
            <w:r>
              <w:rPr>
                <w:b w:val="0"/>
              </w:rPr>
              <w:t>IDE</w:t>
            </w:r>
          </w:p>
        </w:tc>
        <w:tc>
          <w:tcPr>
            <w:tcW w:w="4489" w:type="dxa"/>
          </w:tcPr>
          <w:p w:rsidR="003439B1" w:rsidRDefault="003439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gla para ambiente de Desenvolvimento Integrado (Integrated Development Enviroment).</w:t>
            </w:r>
          </w:p>
        </w:tc>
      </w:tr>
      <w:tr w:rsidR="003439B1" w:rsidTr="003439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3439B1" w:rsidRDefault="0087403E">
            <w:pPr>
              <w:rPr>
                <w:b w:val="0"/>
              </w:rPr>
            </w:pPr>
            <w:r>
              <w:rPr>
                <w:b w:val="0"/>
              </w:rPr>
              <w:t>JAVA</w:t>
            </w:r>
          </w:p>
        </w:tc>
        <w:tc>
          <w:tcPr>
            <w:tcW w:w="4489" w:type="dxa"/>
          </w:tcPr>
          <w:p w:rsidR="003439B1" w:rsidRDefault="00874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nguagem de programação orientada aos Objetos.</w:t>
            </w:r>
          </w:p>
        </w:tc>
      </w:tr>
      <w:tr w:rsidR="0087403E" w:rsidTr="003439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87403E" w:rsidRDefault="0087403E">
            <w:pPr>
              <w:rPr>
                <w:b w:val="0"/>
              </w:rPr>
            </w:pPr>
            <w:r>
              <w:rPr>
                <w:b w:val="0"/>
              </w:rPr>
              <w:t>MySQL</w:t>
            </w:r>
          </w:p>
        </w:tc>
        <w:tc>
          <w:tcPr>
            <w:tcW w:w="4489" w:type="dxa"/>
          </w:tcPr>
          <w:p w:rsidR="0087403E" w:rsidRDefault="00874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stema de gestão de base de dados relacional.</w:t>
            </w:r>
          </w:p>
        </w:tc>
      </w:tr>
      <w:tr w:rsidR="0087403E" w:rsidTr="003439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87403E" w:rsidRDefault="0034540B">
            <w:pPr>
              <w:rPr>
                <w:b w:val="0"/>
              </w:rPr>
            </w:pPr>
            <w:r>
              <w:rPr>
                <w:b w:val="0"/>
              </w:rPr>
              <w:t>JSwing</w:t>
            </w:r>
          </w:p>
        </w:tc>
        <w:tc>
          <w:tcPr>
            <w:tcW w:w="4489" w:type="dxa"/>
          </w:tcPr>
          <w:p w:rsidR="0087403E" w:rsidRDefault="00345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rramenta que permite contruir GUIs para programas desenvolvidos em JAVA.</w:t>
            </w:r>
          </w:p>
        </w:tc>
      </w:tr>
      <w:tr w:rsidR="0034540B" w:rsidTr="003439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34540B" w:rsidRDefault="0034540B">
            <w:pPr>
              <w:rPr>
                <w:b w:val="0"/>
              </w:rPr>
            </w:pPr>
            <w:r>
              <w:rPr>
                <w:b w:val="0"/>
              </w:rPr>
              <w:t>GUI</w:t>
            </w:r>
          </w:p>
        </w:tc>
        <w:tc>
          <w:tcPr>
            <w:tcW w:w="4489" w:type="dxa"/>
          </w:tcPr>
          <w:p w:rsidR="0034540B" w:rsidRDefault="00345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face gráfica do utilizador (Graphical User Interface).</w:t>
            </w:r>
          </w:p>
        </w:tc>
      </w:tr>
      <w:tr w:rsidR="0034540B" w:rsidTr="003439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34540B" w:rsidRDefault="0034540B">
            <w:pPr>
              <w:rPr>
                <w:b w:val="0"/>
              </w:rPr>
            </w:pPr>
            <w:r>
              <w:rPr>
                <w:b w:val="0"/>
              </w:rPr>
              <w:t>API</w:t>
            </w:r>
          </w:p>
        </w:tc>
        <w:tc>
          <w:tcPr>
            <w:tcW w:w="4489" w:type="dxa"/>
          </w:tcPr>
          <w:p w:rsidR="0034540B" w:rsidRDefault="00345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face de programação de Aplicações (Application Programming Interface).</w:t>
            </w:r>
          </w:p>
        </w:tc>
      </w:tr>
      <w:tr w:rsidR="0034540B" w:rsidTr="003439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:rsidR="0034540B" w:rsidRDefault="004D1F9A">
            <w:pPr>
              <w:rPr>
                <w:b w:val="0"/>
              </w:rPr>
            </w:pPr>
            <w:r>
              <w:rPr>
                <w:b w:val="0"/>
              </w:rPr>
              <w:t>Eclipse</w:t>
            </w:r>
          </w:p>
        </w:tc>
        <w:tc>
          <w:tcPr>
            <w:tcW w:w="4489" w:type="dxa"/>
          </w:tcPr>
          <w:p w:rsidR="0034540B" w:rsidRDefault="004D1F9A" w:rsidP="00102B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me do IDE usado no desenvolvimento deste projeto.</w:t>
            </w:r>
          </w:p>
        </w:tc>
      </w:tr>
    </w:tbl>
    <w:p w:rsidR="00F60532" w:rsidRDefault="00102BFB" w:rsidP="00102BFB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903D6">
        <w:rPr>
          <w:noProof/>
        </w:rPr>
        <w:t>19</w:t>
      </w:r>
      <w:r>
        <w:fldChar w:fldCharType="end"/>
      </w:r>
      <w:r>
        <w:t xml:space="preserve"> Glossário</w:t>
      </w:r>
    </w:p>
    <w:p w:rsidR="00F60532" w:rsidRDefault="00F60532" w:rsidP="00F60532">
      <w:pPr>
        <w:pStyle w:val="Corpodetexto"/>
      </w:pPr>
      <w:r>
        <w:br w:type="page"/>
      </w:r>
    </w:p>
    <w:p w:rsidR="003439B1" w:rsidRDefault="003439B1"/>
    <w:p w:rsidR="00F60532" w:rsidRDefault="00F60532">
      <w:pPr>
        <w:pStyle w:val="Ttulo1"/>
      </w:pPr>
      <w:bookmarkStart w:id="87" w:name="_Toc496439041"/>
      <w:r>
        <w:t>Apêndices</w:t>
      </w:r>
      <w:bookmarkEnd w:id="87"/>
    </w:p>
    <w:p w:rsidR="00F60532" w:rsidRPr="00F60532" w:rsidRDefault="00F60532" w:rsidP="00F60532">
      <w:pPr>
        <w:pStyle w:val="Corpodetexto"/>
      </w:pPr>
    </w:p>
    <w:p w:rsidR="00500C52" w:rsidRDefault="00500C52" w:rsidP="00500C52">
      <w:pPr>
        <w:pStyle w:val="Cabealho2"/>
      </w:pPr>
      <w:bookmarkStart w:id="88" w:name="_Toc496439042"/>
      <w:r>
        <w:t>Mockups iniciais</w:t>
      </w:r>
      <w:bookmarkEnd w:id="88"/>
    </w:p>
    <w:p w:rsidR="00500C52" w:rsidRDefault="00500C52" w:rsidP="00500C52">
      <w:pPr>
        <w:pStyle w:val="Corpodetexto"/>
      </w:pPr>
      <w:r>
        <w:t xml:space="preserve">De seguida passo a apresentar os primeiros mockups, desenvolvidos para a interface gráfica da aplicação, juntamente com </w:t>
      </w:r>
      <w:r w:rsidR="008B4C35">
        <w:t>o resultado final efetivo para cada um dos menus:</w:t>
      </w:r>
    </w:p>
    <w:p w:rsidR="00495561" w:rsidRDefault="00495561" w:rsidP="00500C52">
      <w:pPr>
        <w:pStyle w:val="Corpodetexto"/>
      </w:pPr>
    </w:p>
    <w:p w:rsidR="001239DC" w:rsidRPr="00500C52" w:rsidRDefault="001239DC" w:rsidP="00500C52">
      <w:pPr>
        <w:pStyle w:val="Corpodetexto"/>
      </w:pPr>
    </w:p>
    <w:p w:rsidR="00194F62" w:rsidRDefault="0002029A" w:rsidP="00495561">
      <w:pPr>
        <w:pStyle w:val="Cabealho3"/>
      </w:pPr>
      <w:bookmarkStart w:id="89" w:name="_Toc496439043"/>
      <w:r>
        <w:rPr>
          <w:noProof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2863215</wp:posOffset>
            </wp:positionH>
            <wp:positionV relativeFrom="paragraph">
              <wp:posOffset>436245</wp:posOffset>
            </wp:positionV>
            <wp:extent cx="3468370" cy="2352675"/>
            <wp:effectExtent l="0" t="0" r="0" b="0"/>
            <wp:wrapTight wrapText="bothSides">
              <wp:wrapPolygon edited="0">
                <wp:start x="0" y="0"/>
                <wp:lineTo x="0" y="21513"/>
                <wp:lineTo x="21473" y="21513"/>
                <wp:lineTo x="21473" y="0"/>
                <wp:lineTo x="0" y="0"/>
              </wp:wrapPolygon>
            </wp:wrapTight>
            <wp:docPr id="25" name="Imagem 25" descr="C:\Users\JoãoNuno\AppData\Local\Microsoft\Windows\INetCache\Content.Word\NOVOAPP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oãoNuno\AppData\Local\Microsoft\Windows\INetCache\Content.Word\NOVOAPPVIEW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8370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76F3">
        <w:rPr>
          <w:noProof/>
        </w:rPr>
        <w:pict>
          <v:shape id="_x0000_s1041" type="#_x0000_t202" style="position:absolute;margin-left:86.65pt;margin-top:449.1pt;width:268.65pt;height:.05pt;z-index:251667968;mso-position-horizontal-relative:text;mso-position-vertical-relative:text" wrapcoords="-60 0 -60 20800 21600 20800 21600 0 -60 0" stroked="f">
            <v:textbox style="mso-fit-shape-to-text:t" inset="0,0,0,0">
              <w:txbxContent>
                <w:p w:rsidR="00AA76F3" w:rsidRPr="00934CE3" w:rsidRDefault="00AA76F3" w:rsidP="000D1E27">
                  <w:pPr>
                    <w:pStyle w:val="Legenda"/>
                    <w:rPr>
                      <w:b/>
                      <w:bCs/>
                      <w:noProof/>
                      <w:color w:val="4F81BD" w:themeColor="accent1"/>
                      <w:sz w:val="28"/>
                      <w:szCs w:val="28"/>
                    </w:rPr>
                  </w:pPr>
                  <w:r>
                    <w:t xml:space="preserve">Figura </w:t>
                  </w:r>
                  <w:r>
                    <w:fldChar w:fldCharType="begin"/>
                  </w:r>
                  <w:r>
                    <w:instrText xml:space="preserve"> SEQ Figura \* ARABIC </w:instrText>
                  </w:r>
                  <w:r>
                    <w:fldChar w:fldCharType="separate"/>
                  </w:r>
                  <w:r w:rsidR="0053314B">
                    <w:rPr>
                      <w:noProof/>
                    </w:rPr>
                    <w:t>15</w:t>
                  </w:r>
                  <w:r>
                    <w:fldChar w:fldCharType="end"/>
                  </w:r>
                  <w:r>
                    <w:t xml:space="preserve"> Mockup Menu Inicial</w:t>
                  </w:r>
                </w:p>
              </w:txbxContent>
            </v:textbox>
            <w10:wrap type="tight"/>
          </v:shape>
        </w:pict>
      </w:r>
      <w:r w:rsidR="000D1E27">
        <w:rPr>
          <w:noProof/>
        </w:rPr>
        <w:drawing>
          <wp:anchor distT="0" distB="0" distL="114300" distR="114300" simplePos="0" relativeHeight="251656192" behindDoc="1" locked="0" layoutInCell="1" allowOverlap="1">
            <wp:simplePos x="0" y="0"/>
            <wp:positionH relativeFrom="column">
              <wp:posOffset>1100455</wp:posOffset>
            </wp:positionH>
            <wp:positionV relativeFrom="paragraph">
              <wp:posOffset>3265170</wp:posOffset>
            </wp:positionV>
            <wp:extent cx="3411855" cy="2381250"/>
            <wp:effectExtent l="0" t="0" r="0" b="0"/>
            <wp:wrapTight wrapText="bothSides">
              <wp:wrapPolygon edited="0">
                <wp:start x="0" y="0"/>
                <wp:lineTo x="0" y="21427"/>
                <wp:lineTo x="21467" y="21427"/>
                <wp:lineTo x="21467" y="0"/>
                <wp:lineTo x="0" y="0"/>
              </wp:wrapPolygon>
            </wp:wrapTight>
            <wp:docPr id="20" name="Imagem 20" descr="C:\Users\JoãoNuno\AppData\Local\Microsoft\Windows\INetCache\Content.Word\Mockup - ReqF2 - Part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oãoNuno\AppData\Local\Microsoft\Windows\INetCache\Content.Word\Mockup - ReqF2 - Part 1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855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76F3">
        <w:rPr>
          <w:noProof/>
        </w:rPr>
        <w:pict>
          <v:shape id="_x0000_s1040" type="#_x0000_t202" style="position:absolute;margin-left:221pt;margin-top:226.35pt;width:283.4pt;height:.05pt;z-index:251666944;mso-position-horizontal-relative:text;mso-position-vertical-relative:text" wrapcoords="-57 0 -57 20800 21600 20800 21600 0 -57 0" stroked="f">
            <v:textbox style="mso-fit-shape-to-text:t" inset="0,0,0,0">
              <w:txbxContent>
                <w:p w:rsidR="00AA76F3" w:rsidRPr="00F76505" w:rsidRDefault="00AA76F3" w:rsidP="00FE24BE">
                  <w:pPr>
                    <w:pStyle w:val="Legenda"/>
                    <w:rPr>
                      <w:b/>
                      <w:bCs/>
                      <w:noProof/>
                      <w:color w:val="4F81BD" w:themeColor="accent1"/>
                      <w:sz w:val="28"/>
                      <w:szCs w:val="28"/>
                    </w:rPr>
                  </w:pPr>
                  <w:r>
                    <w:t xml:space="preserve">Figura </w:t>
                  </w:r>
                  <w:r>
                    <w:fldChar w:fldCharType="begin"/>
                  </w:r>
                  <w:r>
                    <w:instrText xml:space="preserve"> SEQ Figura \* ARABIC </w:instrText>
                  </w:r>
                  <w:r>
                    <w:fldChar w:fldCharType="separate"/>
                  </w:r>
                  <w:r w:rsidR="0053314B">
                    <w:rPr>
                      <w:noProof/>
                    </w:rPr>
                    <w:t>16</w:t>
                  </w:r>
                  <w:r>
                    <w:fldChar w:fldCharType="end"/>
                  </w:r>
                  <w:r>
                    <w:t xml:space="preserve"> Menu Inicial</w:t>
                  </w:r>
                </w:p>
              </w:txbxContent>
            </v:textbox>
            <w10:wrap type="tight"/>
          </v:shape>
        </w:pict>
      </w:r>
      <w:r w:rsidR="00AA76F3">
        <w:rPr>
          <w:noProof/>
        </w:rPr>
        <w:pict>
          <v:shape id="_x0000_s1039" type="#_x0000_t202" style="position:absolute;margin-left:-57.3pt;margin-top:226.15pt;width:264.8pt;height:.05pt;z-index:251665920;mso-position-horizontal-relative:text;mso-position-vertical-relative:text" wrapcoords="-61 0 -61 20800 21600 20800 21600 0 -61 0" stroked="f">
            <v:textbox style="mso-next-textbox:#_x0000_s1039;mso-fit-shape-to-text:t" inset="0,0,0,0">
              <w:txbxContent>
                <w:p w:rsidR="00AA76F3" w:rsidRPr="003A1ED0" w:rsidRDefault="00AA76F3" w:rsidP="00FE24BE">
                  <w:pPr>
                    <w:pStyle w:val="Legenda"/>
                    <w:rPr>
                      <w:b/>
                      <w:bCs/>
                      <w:noProof/>
                      <w:color w:val="4F81BD" w:themeColor="accent1"/>
                      <w:sz w:val="28"/>
                      <w:szCs w:val="28"/>
                    </w:rPr>
                  </w:pPr>
                  <w:r>
                    <w:t xml:space="preserve">Figura </w:t>
                  </w:r>
                  <w:r>
                    <w:fldChar w:fldCharType="begin"/>
                  </w:r>
                  <w:r>
                    <w:instrText xml:space="preserve"> SEQ Figura \* ARABIC </w:instrText>
                  </w:r>
                  <w:r>
                    <w:fldChar w:fldCharType="separate"/>
                  </w:r>
                  <w:r w:rsidR="0053314B">
                    <w:rPr>
                      <w:noProof/>
                    </w:rPr>
                    <w:t>17</w:t>
                  </w:r>
                  <w:r>
                    <w:fldChar w:fldCharType="end"/>
                  </w:r>
                  <w:r>
                    <w:t xml:space="preserve"> Mockup Menu Inicial</w:t>
                  </w:r>
                </w:p>
              </w:txbxContent>
            </v:textbox>
            <w10:wrap type="tight"/>
          </v:shape>
        </w:pict>
      </w:r>
      <w:r w:rsidR="00495561">
        <w:rPr>
          <w:noProof/>
        </w:rPr>
        <w:drawing>
          <wp:anchor distT="0" distB="0" distL="114300" distR="114300" simplePos="0" relativeHeight="251652096" behindDoc="1" locked="0" layoutInCell="1" allowOverlap="1">
            <wp:simplePos x="0" y="0"/>
            <wp:positionH relativeFrom="column">
              <wp:posOffset>-727710</wp:posOffset>
            </wp:positionH>
            <wp:positionV relativeFrom="paragraph">
              <wp:posOffset>376555</wp:posOffset>
            </wp:positionV>
            <wp:extent cx="3362960" cy="2438400"/>
            <wp:effectExtent l="0" t="0" r="0" b="0"/>
            <wp:wrapTight wrapText="bothSides">
              <wp:wrapPolygon edited="0">
                <wp:start x="0" y="0"/>
                <wp:lineTo x="0" y="21431"/>
                <wp:lineTo x="21535" y="21431"/>
                <wp:lineTo x="21535" y="0"/>
                <wp:lineTo x="0" y="0"/>
              </wp:wrapPolygon>
            </wp:wrapTight>
            <wp:docPr id="13" name="Imagem 13" descr="C:\Users\JoãoNuno\AppData\Local\Microsoft\Windows\INetCache\Content.Word\Mockup - ReqF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oãoNuno\AppData\Local\Microsoft\Windows\INetCache\Content.Word\Mockup - ReqF1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96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7582">
        <w:t>Menu Inicial</w:t>
      </w:r>
      <w:bookmarkEnd w:id="89"/>
    </w:p>
    <w:p w:rsidR="00194F62" w:rsidRDefault="00194F6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:rsidR="00194F62" w:rsidRDefault="00194F62">
      <w:pPr>
        <w:pStyle w:val="Cabealho3"/>
      </w:pPr>
      <w:r>
        <w:lastRenderedPageBreak/>
        <w:t>Sign Up</w:t>
      </w:r>
    </w:p>
    <w:p w:rsidR="009616B5" w:rsidRPr="009616B5" w:rsidRDefault="009616B5" w:rsidP="009616B5">
      <w:pPr>
        <w:pStyle w:val="Corpodetexto"/>
      </w:pPr>
      <w:r>
        <w:rPr>
          <w:noProof/>
        </w:rPr>
        <w:drawing>
          <wp:anchor distT="0" distB="0" distL="114300" distR="114300" simplePos="0" relativeHeight="251652608" behindDoc="1" locked="0" layoutInCell="1" allowOverlap="1">
            <wp:simplePos x="0" y="0"/>
            <wp:positionH relativeFrom="column">
              <wp:posOffset>-699135</wp:posOffset>
            </wp:positionH>
            <wp:positionV relativeFrom="paragraph">
              <wp:posOffset>473710</wp:posOffset>
            </wp:positionV>
            <wp:extent cx="3263900" cy="2133600"/>
            <wp:effectExtent l="0" t="0" r="0" b="0"/>
            <wp:wrapTight wrapText="bothSides">
              <wp:wrapPolygon edited="0">
                <wp:start x="0" y="0"/>
                <wp:lineTo x="0" y="21407"/>
                <wp:lineTo x="21432" y="21407"/>
                <wp:lineTo x="21432" y="0"/>
                <wp:lineTo x="0" y="0"/>
              </wp:wrapPolygon>
            </wp:wrapTight>
            <wp:docPr id="21" name="Imagem 21" descr="C:\Users\JoãoNuno\AppData\Local\Microsoft\Windows\INetCache\Content.Word\Mockup - ReqF2 - Par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oãoNuno\AppData\Local\Microsoft\Windows\INetCache\Content.Word\Mockup - ReqF2 - Part 2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91299" w:rsidRDefault="00AA76F3" w:rsidP="00C91299">
      <w:pPr>
        <w:pStyle w:val="Corpodetexto"/>
        <w:keepNext/>
      </w:pPr>
      <w:r>
        <w:rPr>
          <w:noProof/>
        </w:rPr>
        <w:pict>
          <v:shape id="_x0000_s1042" type="#_x0000_t202" style="position:absolute;margin-left:21.75pt;margin-top:172.3pt;width:256.7pt;height:.05pt;z-index:251668992;mso-position-horizontal-relative:text;mso-position-vertical-relative:text" wrapcoords="-63 0 -63 20800 21600 20800 21600 0 -63 0" stroked="f">
            <v:textbox style="mso-fit-shape-to-text:t" inset="0,0,0,0">
              <w:txbxContent>
                <w:p w:rsidR="00AA76F3" w:rsidRPr="00050189" w:rsidRDefault="00AA76F3" w:rsidP="00071732">
                  <w:pPr>
                    <w:pStyle w:val="Legenda"/>
                    <w:rPr>
                      <w:noProof/>
                    </w:rPr>
                  </w:pPr>
                  <w:r>
                    <w:t xml:space="preserve">Figura </w:t>
                  </w:r>
                  <w:r>
                    <w:fldChar w:fldCharType="begin"/>
                  </w:r>
                  <w:r>
                    <w:instrText xml:space="preserve"> SEQ Figura \* ARABIC </w:instrText>
                  </w:r>
                  <w:r>
                    <w:fldChar w:fldCharType="separate"/>
                  </w:r>
                  <w:r w:rsidR="0053314B">
                    <w:rPr>
                      <w:noProof/>
                    </w:rPr>
                    <w:t>18</w:t>
                  </w:r>
                  <w:r>
                    <w:fldChar w:fldCharType="end"/>
                  </w:r>
                  <w:r>
                    <w:t xml:space="preserve"> Mockup Sign Up</w:t>
                  </w:r>
                </w:p>
              </w:txbxContent>
            </v:textbox>
            <w10:wrap type="tight"/>
          </v:shape>
        </w:pict>
      </w:r>
      <w:r w:rsidR="00071732">
        <w:rPr>
          <w:noProof/>
        </w:rPr>
        <w:drawing>
          <wp:anchor distT="0" distB="0" distL="114300" distR="114300" simplePos="0" relativeHeight="251653632" behindDoc="1" locked="0" layoutInCell="1" allowOverlap="1">
            <wp:simplePos x="0" y="0"/>
            <wp:positionH relativeFrom="column">
              <wp:posOffset>276225</wp:posOffset>
            </wp:positionH>
            <wp:positionV relativeFrom="paragraph">
              <wp:posOffset>121285</wp:posOffset>
            </wp:positionV>
            <wp:extent cx="3260090" cy="2009775"/>
            <wp:effectExtent l="0" t="0" r="0" b="0"/>
            <wp:wrapTight wrapText="bothSides">
              <wp:wrapPolygon edited="0">
                <wp:start x="0" y="0"/>
                <wp:lineTo x="0" y="21498"/>
                <wp:lineTo x="21457" y="21498"/>
                <wp:lineTo x="21457" y="0"/>
                <wp:lineTo x="0" y="0"/>
              </wp:wrapPolygon>
            </wp:wrapTight>
            <wp:docPr id="22" name="Imagem 22" descr="C:\Users\JoãoNuno\AppData\Local\Microsoft\Windows\INetCache\Content.Word\Mockup - ReqF2 - Part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oãoNuno\AppData\Local\Microsoft\Windows\INetCache\Content.Word\Mockup - ReqF2 - Part 3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09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91299" w:rsidRDefault="00C91299" w:rsidP="00C91299">
      <w:pPr>
        <w:pStyle w:val="Legenda"/>
      </w:pPr>
    </w:p>
    <w:p w:rsidR="00C91299" w:rsidRDefault="00C91299" w:rsidP="00C91299">
      <w:pPr>
        <w:pStyle w:val="Legenda"/>
      </w:pPr>
    </w:p>
    <w:p w:rsidR="00C91299" w:rsidRDefault="00C91299" w:rsidP="00C91299">
      <w:pPr>
        <w:pStyle w:val="Legenda"/>
      </w:pPr>
    </w:p>
    <w:p w:rsidR="00C91299" w:rsidRDefault="00C91299" w:rsidP="00C91299">
      <w:pPr>
        <w:pStyle w:val="Legenda"/>
      </w:pPr>
    </w:p>
    <w:p w:rsidR="00C91299" w:rsidRDefault="00C91299" w:rsidP="00C91299">
      <w:pPr>
        <w:pStyle w:val="Legenda"/>
      </w:pPr>
    </w:p>
    <w:p w:rsidR="00C91299" w:rsidRDefault="00C91299" w:rsidP="00C91299">
      <w:pPr>
        <w:pStyle w:val="Legenda"/>
      </w:pPr>
    </w:p>
    <w:p w:rsidR="00194F62" w:rsidRPr="00194F62" w:rsidRDefault="00C91299" w:rsidP="00C91299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19</w:t>
      </w:r>
      <w:r>
        <w:fldChar w:fldCharType="end"/>
      </w:r>
      <w:r>
        <w:t xml:space="preserve"> Mockup Sign Up</w:t>
      </w:r>
    </w:p>
    <w:p w:rsidR="001A13C7" w:rsidRDefault="001A13C7"/>
    <w:p w:rsidR="001A13C7" w:rsidRPr="001A13C7" w:rsidRDefault="001A13C7" w:rsidP="001A13C7"/>
    <w:p w:rsidR="001A13C7" w:rsidRDefault="001A13C7" w:rsidP="001A13C7">
      <w:pPr>
        <w:keepNext/>
      </w:pPr>
      <w:r>
        <w:rPr>
          <w:noProof/>
        </w:rPr>
        <w:drawing>
          <wp:inline distT="0" distB="0" distL="0" distR="0" wp14:anchorId="20077545" wp14:editId="592A9B80">
            <wp:extent cx="4152900" cy="2800350"/>
            <wp:effectExtent l="0" t="0" r="0" b="0"/>
            <wp:docPr id="26" name="Imagem 26" descr="C:\Users\JoãoNuno\AppData\Local\Microsoft\Windows\INetCache\Content.Word\Sign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JoãoNuno\AppData\Local\Microsoft\Windows\INetCache\Content.Word\SignUP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13C7" w:rsidRPr="001A13C7" w:rsidRDefault="001A13C7" w:rsidP="001A13C7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20</w:t>
      </w:r>
      <w:r>
        <w:fldChar w:fldCharType="end"/>
      </w:r>
      <w:r>
        <w:t xml:space="preserve"> Sign Up</w:t>
      </w:r>
    </w:p>
    <w:p w:rsidR="001A13C7" w:rsidRPr="001A13C7" w:rsidRDefault="001A13C7" w:rsidP="001A13C7"/>
    <w:p w:rsidR="001A13C7" w:rsidRPr="001A13C7" w:rsidRDefault="001A13C7" w:rsidP="001A13C7"/>
    <w:p w:rsidR="001A13C7" w:rsidRPr="001A13C7" w:rsidRDefault="001A13C7" w:rsidP="001A13C7"/>
    <w:p w:rsidR="001A13C7" w:rsidRDefault="001A13C7"/>
    <w:p w:rsidR="001A13C7" w:rsidRDefault="001A13C7"/>
    <w:p w:rsidR="006244EB" w:rsidRDefault="006244E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:rsidR="009C28D3" w:rsidRDefault="006244EB" w:rsidP="009C28D3">
      <w:pPr>
        <w:pStyle w:val="Cabealho3"/>
      </w:pPr>
      <w:r>
        <w:t>Menu Principal</w:t>
      </w:r>
    </w:p>
    <w:p w:rsidR="001A13C7" w:rsidRDefault="001A13C7" w:rsidP="001A13C7">
      <w:pPr>
        <w:pStyle w:val="Corpodetexto"/>
      </w:pPr>
    </w:p>
    <w:p w:rsidR="001A13C7" w:rsidRDefault="001A13C7" w:rsidP="001A13C7">
      <w:pPr>
        <w:pStyle w:val="Corpodetexto"/>
        <w:keepNext/>
      </w:pPr>
      <w:r>
        <w:rPr>
          <w:noProof/>
        </w:rPr>
        <w:drawing>
          <wp:inline distT="0" distB="0" distL="0" distR="0">
            <wp:extent cx="3920056" cy="2628900"/>
            <wp:effectExtent l="0" t="0" r="0" b="0"/>
            <wp:docPr id="24" name="Imagem 24" descr="C:\Users\JoãoNuno\AppData\Local\Microsoft\Windows\INetCache\Content.Word\Mockup - ReqF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oãoNuno\AppData\Local\Microsoft\Windows\INetCache\Content.Word\Mockup - ReqF3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201" cy="2636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13C7" w:rsidRDefault="001A13C7" w:rsidP="001A13C7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21</w:t>
      </w:r>
      <w:r>
        <w:fldChar w:fldCharType="end"/>
      </w:r>
      <w:r>
        <w:t xml:space="preserve"> Mockup Menu Principal</w:t>
      </w:r>
    </w:p>
    <w:p w:rsidR="00D826CC" w:rsidRDefault="00D826CC" w:rsidP="001A13C7">
      <w:pPr>
        <w:pStyle w:val="Legenda"/>
      </w:pPr>
    </w:p>
    <w:p w:rsidR="00D826CC" w:rsidRDefault="00154B0A" w:rsidP="00D826CC">
      <w:pPr>
        <w:pStyle w:val="Legenda"/>
        <w:keepNext/>
      </w:pPr>
      <w:r>
        <w:rPr>
          <w:noProof/>
        </w:rPr>
        <w:drawing>
          <wp:inline distT="0" distB="0" distL="0" distR="0">
            <wp:extent cx="5610225" cy="3362325"/>
            <wp:effectExtent l="0" t="0" r="0" b="0"/>
            <wp:docPr id="130" name="Imagem 130" descr="C:\Users\JoãoNuno\AppData\Local\Microsoft\Windows\INetCache\Content.Word\NOVOMENUPRINCIP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oãoNuno\AppData\Local\Microsoft\Windows\INetCache\Content.Word\NOVOMENUPRINCIPAL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26CC" w:rsidRDefault="00D826CC" w:rsidP="00D826CC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22</w:t>
      </w:r>
      <w:r>
        <w:fldChar w:fldCharType="end"/>
      </w:r>
      <w:r>
        <w:t xml:space="preserve"> Menu Principal</w:t>
      </w:r>
    </w:p>
    <w:p w:rsidR="000E5F1B" w:rsidRDefault="000E5F1B" w:rsidP="002723D9">
      <w:pPr>
        <w:tabs>
          <w:tab w:val="left" w:pos="6450"/>
        </w:tabs>
      </w:pPr>
    </w:p>
    <w:p w:rsidR="000E5F1B" w:rsidRDefault="000E5F1B">
      <w:pPr>
        <w:pStyle w:val="Cabealho3"/>
      </w:pPr>
      <w:r>
        <w:t>Menu Visitante</w:t>
      </w:r>
    </w:p>
    <w:p w:rsidR="0053314B" w:rsidRDefault="0053314B" w:rsidP="0053314B">
      <w:pPr>
        <w:pStyle w:val="Corpodetexto"/>
        <w:keepNext/>
      </w:pPr>
      <w:r>
        <w:rPr>
          <w:noProof/>
        </w:rPr>
        <w:drawing>
          <wp:inline distT="0" distB="0" distL="0" distR="0">
            <wp:extent cx="5610225" cy="3390900"/>
            <wp:effectExtent l="0" t="0" r="0" b="0"/>
            <wp:docPr id="131" name="Imagem 131" descr="C:\Users\JoãoNuno\AppData\Local\Microsoft\Windows\INetCache\Content.Word\MENUVISITAN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oãoNuno\AppData\Local\Microsoft\Windows\INetCache\Content.Word\MENUVISITANTE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3D9" w:rsidRDefault="0053314B" w:rsidP="0053314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3</w:t>
      </w:r>
      <w:r>
        <w:fldChar w:fldCharType="end"/>
      </w:r>
      <w:r>
        <w:t xml:space="preserve"> Menu Visitante</w:t>
      </w: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Default="002723D9" w:rsidP="002723D9">
      <w:pPr>
        <w:pStyle w:val="Corpodetexto"/>
      </w:pPr>
    </w:p>
    <w:p w:rsidR="002723D9" w:rsidRPr="002723D9" w:rsidRDefault="002723D9" w:rsidP="002723D9">
      <w:pPr>
        <w:pStyle w:val="Corpodetexto"/>
      </w:pPr>
    </w:p>
    <w:p w:rsidR="009E4ACE" w:rsidRDefault="009E4ACE">
      <w:pPr>
        <w:pStyle w:val="Cabealho3"/>
      </w:pPr>
      <w:r>
        <w:t>Abrir Venda/Abrir Compra</w:t>
      </w:r>
    </w:p>
    <w:p w:rsidR="009E4ACE" w:rsidRDefault="009E4ACE" w:rsidP="009E4ACE">
      <w:pPr>
        <w:pStyle w:val="Corpodetexto"/>
      </w:pPr>
    </w:p>
    <w:p w:rsidR="00375F12" w:rsidRDefault="00375F12" w:rsidP="00375F12">
      <w:pPr>
        <w:pStyle w:val="Corpodetexto"/>
        <w:keepNext/>
      </w:pPr>
      <w:r>
        <w:rPr>
          <w:noProof/>
        </w:rPr>
        <w:drawing>
          <wp:inline distT="0" distB="0" distL="0" distR="0">
            <wp:extent cx="3071046" cy="2867025"/>
            <wp:effectExtent l="0" t="0" r="0" b="0"/>
            <wp:docPr id="28" name="Imagem 28" descr="C:\Users\JoãoNuno\AppData\Local\Microsoft\Windows\INetCache\Content.Word\Mockup - ReqF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oãoNuno\AppData\Local\Microsoft\Windows\INetCache\Content.Word\Mockup - ReqF4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455" cy="288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5F12" w:rsidRDefault="00375F12" w:rsidP="00375F12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24</w:t>
      </w:r>
      <w:r>
        <w:fldChar w:fldCharType="end"/>
      </w:r>
      <w:r>
        <w:t xml:space="preserve"> Mockup Abrir Venda</w:t>
      </w:r>
    </w:p>
    <w:p w:rsidR="00375F12" w:rsidRDefault="00375F12" w:rsidP="009E4ACE">
      <w:pPr>
        <w:pStyle w:val="Corpodetexto"/>
      </w:pPr>
    </w:p>
    <w:p w:rsidR="00375F12" w:rsidRDefault="00375F12" w:rsidP="00375F12">
      <w:pPr>
        <w:pStyle w:val="Corpodetexto"/>
        <w:keepNext/>
      </w:pPr>
      <w:r>
        <w:rPr>
          <w:noProof/>
        </w:rPr>
        <w:lastRenderedPageBreak/>
        <w:drawing>
          <wp:inline distT="0" distB="0" distL="0" distR="0">
            <wp:extent cx="3045216" cy="2476500"/>
            <wp:effectExtent l="0" t="0" r="0" b="0"/>
            <wp:docPr id="29" name="Imagem 29" descr="C:\Users\JoãoNuno\AppData\Local\Microsoft\Windows\INetCache\Content.Word\Mockup - ReqF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JoãoNuno\AppData\Local\Microsoft\Windows\INetCache\Content.Word\Mockup - ReqF5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762" cy="2489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176" w:rsidRDefault="00375F12" w:rsidP="00375F12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25</w:t>
      </w:r>
      <w:r>
        <w:fldChar w:fldCharType="end"/>
      </w:r>
      <w:r>
        <w:t xml:space="preserve"> Mockup Abrir Compra</w:t>
      </w:r>
    </w:p>
    <w:p w:rsidR="00F45176" w:rsidRDefault="00F45176">
      <w:pPr>
        <w:rPr>
          <w:i/>
        </w:rPr>
      </w:pPr>
      <w:r>
        <w:br w:type="page"/>
      </w:r>
    </w:p>
    <w:p w:rsidR="00F45176" w:rsidRDefault="00F45176" w:rsidP="00F45176">
      <w:pPr>
        <w:pStyle w:val="Legenda"/>
        <w:keepNext/>
      </w:pPr>
      <w:r>
        <w:rPr>
          <w:noProof/>
        </w:rPr>
        <w:lastRenderedPageBreak/>
        <w:drawing>
          <wp:inline distT="0" distB="0" distL="0" distR="0">
            <wp:extent cx="5610225" cy="3381375"/>
            <wp:effectExtent l="0" t="0" r="0" b="0"/>
            <wp:docPr id="30" name="Imagem 30" descr="C:\Users\JoãoNuno\AppData\Local\Microsoft\Windows\INetCache\Content.Word\Abri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JoãoNuno\AppData\Local\Microsoft\Windows\INetCache\Content.Word\Abrir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6536" w:rsidRDefault="00F45176" w:rsidP="00F45176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26</w:t>
      </w:r>
      <w:r>
        <w:fldChar w:fldCharType="end"/>
      </w:r>
      <w:r>
        <w:t xml:space="preserve"> Abrir Compra/Abrir Venda</w:t>
      </w:r>
    </w:p>
    <w:p w:rsidR="00ED6536" w:rsidRDefault="00ED6536">
      <w:pPr>
        <w:rPr>
          <w:i/>
        </w:rPr>
      </w:pPr>
      <w:r>
        <w:br w:type="page"/>
      </w:r>
    </w:p>
    <w:p w:rsidR="009E4ACE" w:rsidRPr="009E4ACE" w:rsidRDefault="009E4ACE" w:rsidP="00F45176">
      <w:pPr>
        <w:pStyle w:val="Legenda"/>
      </w:pPr>
    </w:p>
    <w:p w:rsidR="00ED6536" w:rsidRDefault="00ED6536">
      <w:pPr>
        <w:pStyle w:val="Cabealho3"/>
      </w:pPr>
      <w:r>
        <w:t>Ver Portfolio</w:t>
      </w:r>
    </w:p>
    <w:p w:rsidR="00ED6536" w:rsidRDefault="00ED6536" w:rsidP="00ED6536">
      <w:pPr>
        <w:pStyle w:val="Corpodetexto"/>
      </w:pPr>
    </w:p>
    <w:p w:rsidR="009622CE" w:rsidRDefault="009622CE" w:rsidP="009622CE">
      <w:pPr>
        <w:pStyle w:val="Corpodetexto"/>
        <w:keepNext/>
      </w:pPr>
      <w:r>
        <w:rPr>
          <w:noProof/>
        </w:rPr>
        <w:drawing>
          <wp:inline distT="0" distB="0" distL="0" distR="0">
            <wp:extent cx="3618914" cy="3267075"/>
            <wp:effectExtent l="0" t="0" r="0" b="0"/>
            <wp:docPr id="31" name="Imagem 31" descr="C:\Users\JoãoNuno\AppData\Local\Microsoft\Windows\INetCache\Content.Word\Mockup - ReqF6 - Part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JoãoNuno\AppData\Local\Microsoft\Windows\INetCache\Content.Word\Mockup - ReqF6 - Part 1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028" cy="327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6536" w:rsidRDefault="009622CE" w:rsidP="009622CE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27</w:t>
      </w:r>
      <w:r>
        <w:fldChar w:fldCharType="end"/>
      </w:r>
      <w:r>
        <w:t xml:space="preserve"> Mockup Ver Portfolio</w:t>
      </w:r>
    </w:p>
    <w:p w:rsidR="009622CE" w:rsidRDefault="009622CE" w:rsidP="009622CE">
      <w:pPr>
        <w:pStyle w:val="Legenda"/>
        <w:keepNext/>
      </w:pPr>
      <w:r>
        <w:rPr>
          <w:noProof/>
        </w:rPr>
        <w:drawing>
          <wp:inline distT="0" distB="0" distL="0" distR="0">
            <wp:extent cx="3440367" cy="2295525"/>
            <wp:effectExtent l="0" t="0" r="0" b="0"/>
            <wp:docPr id="128" name="Imagem 128" descr="C:\Users\JoãoNuno\AppData\Local\Microsoft\Windows\INetCache\Content.Word\Mockup - ReqF9 - Part 2 - Cópi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oãoNuno\AppData\Local\Microsoft\Windows\INetCache\Content.Word\Mockup - ReqF9 - Part 2 - Cópia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250" cy="2301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22CE" w:rsidRDefault="009622CE" w:rsidP="009622CE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28</w:t>
      </w:r>
      <w:r>
        <w:fldChar w:fldCharType="end"/>
      </w:r>
      <w:r>
        <w:t xml:space="preserve"> Mockup Ver Portfolio</w:t>
      </w:r>
    </w:p>
    <w:p w:rsidR="009622CE" w:rsidRDefault="009622CE">
      <w:pPr>
        <w:rPr>
          <w:i/>
        </w:rPr>
      </w:pPr>
      <w:r>
        <w:br w:type="page"/>
      </w:r>
    </w:p>
    <w:p w:rsidR="009622CE" w:rsidRDefault="009622CE" w:rsidP="009622CE">
      <w:pPr>
        <w:pStyle w:val="Legenda"/>
        <w:keepNext/>
      </w:pPr>
      <w:r>
        <w:rPr>
          <w:noProof/>
        </w:rPr>
        <w:lastRenderedPageBreak/>
        <w:drawing>
          <wp:inline distT="0" distB="0" distL="0" distR="0">
            <wp:extent cx="5600700" cy="5629275"/>
            <wp:effectExtent l="0" t="0" r="0" b="0"/>
            <wp:docPr id="129" name="Imagem 129" descr="C:\Users\JoãoNuno\AppData\Local\Microsoft\Windows\INetCache\Content.Word\Po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JoãoNuno\AppData\Local\Microsoft\Windows\INetCache\Content.Word\Port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2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22CE" w:rsidRDefault="009622CE" w:rsidP="009622CE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3314B">
        <w:rPr>
          <w:noProof/>
        </w:rPr>
        <w:t>29</w:t>
      </w:r>
      <w:r>
        <w:fldChar w:fldCharType="end"/>
      </w:r>
      <w:r>
        <w:t xml:space="preserve"> Ver Portfolio</w:t>
      </w:r>
    </w:p>
    <w:p w:rsidR="009622CE" w:rsidRDefault="009622CE">
      <w:pPr>
        <w:rPr>
          <w:i/>
        </w:rPr>
      </w:pPr>
      <w:r>
        <w:br w:type="page"/>
      </w:r>
    </w:p>
    <w:p w:rsidR="009622CE" w:rsidRPr="00ED6536" w:rsidRDefault="009622CE" w:rsidP="009622CE">
      <w:pPr>
        <w:pStyle w:val="Legenda"/>
      </w:pPr>
    </w:p>
    <w:p w:rsidR="00951331" w:rsidRDefault="00951331">
      <w:pPr>
        <w:pStyle w:val="Cabealho2"/>
      </w:pPr>
      <w:r>
        <w:t>Funcionalidades não implementadas</w:t>
      </w:r>
    </w:p>
    <w:p w:rsidR="00951331" w:rsidRDefault="00AE4240" w:rsidP="00951331">
      <w:pPr>
        <w:pStyle w:val="Corpodetexto"/>
      </w:pPr>
      <w:r>
        <w:t xml:space="preserve">No relatório da fase anterior, foi colocada aqui neste tópico uma explicação para a não implementação do sistema de fecho automático de um contrato caso o mesmo ultrapassa-se os limites de lucro ou perda definidos pelo utilizador </w:t>
      </w:r>
      <w:r w:rsidR="000E5EE0">
        <w:t xml:space="preserve">no </w:t>
      </w:r>
      <w:r w:rsidR="00676236">
        <w:t xml:space="preserve">momento da abertura do contrato. </w:t>
      </w:r>
    </w:p>
    <w:p w:rsidR="00676236" w:rsidRPr="00951331" w:rsidRDefault="00676236" w:rsidP="00951331">
      <w:pPr>
        <w:pStyle w:val="Corpodetexto"/>
      </w:pPr>
      <w:r>
        <w:t xml:space="preserve">Nesta segunda fase a minha intenção é desta feita informar o leitor e utilizador, que </w:t>
      </w:r>
      <w:r w:rsidR="00F95BD5">
        <w:t xml:space="preserve">essa funcionalidade </w:t>
      </w:r>
      <w:r w:rsidR="00D24F08">
        <w:t xml:space="preserve">foi agora implementada e </w:t>
      </w:r>
      <w:r w:rsidR="00F95BD5">
        <w:t xml:space="preserve">está pronta a ser usada </w:t>
      </w:r>
      <w:r w:rsidR="00456FF1">
        <w:t>em qualquer momento.</w:t>
      </w:r>
    </w:p>
    <w:sectPr w:rsidR="00676236" w:rsidRPr="0095133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7568" w:rsidRDefault="00907568">
      <w:pPr>
        <w:spacing w:after="0"/>
      </w:pPr>
      <w:r>
        <w:separator/>
      </w:r>
    </w:p>
  </w:endnote>
  <w:endnote w:type="continuationSeparator" w:id="0">
    <w:p w:rsidR="00907568" w:rsidRDefault="009075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7568" w:rsidRDefault="00907568">
      <w:r>
        <w:separator/>
      </w:r>
    </w:p>
  </w:footnote>
  <w:footnote w:type="continuationSeparator" w:id="0">
    <w:p w:rsidR="00907568" w:rsidRDefault="009075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29708A"/>
    <w:multiLevelType w:val="multilevel"/>
    <w:tmpl w:val="34D2C6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DDEEB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92076C8"/>
    <w:multiLevelType w:val="hybridMultilevel"/>
    <w:tmpl w:val="3D80D8A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850FF5"/>
    <w:multiLevelType w:val="hybridMultilevel"/>
    <w:tmpl w:val="4B1289CE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093C7E"/>
    <w:multiLevelType w:val="hybridMultilevel"/>
    <w:tmpl w:val="4906E294"/>
    <w:lvl w:ilvl="0" w:tplc="AAF4CEF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i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32C19"/>
    <w:multiLevelType w:val="multilevel"/>
    <w:tmpl w:val="644E7C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1762"/>
    <w:rsid w:val="00005C0D"/>
    <w:rsid w:val="00010BF7"/>
    <w:rsid w:val="00011C23"/>
    <w:rsid w:val="00011C8B"/>
    <w:rsid w:val="000152EF"/>
    <w:rsid w:val="000154C7"/>
    <w:rsid w:val="00015508"/>
    <w:rsid w:val="000157FC"/>
    <w:rsid w:val="0002029A"/>
    <w:rsid w:val="00021117"/>
    <w:rsid w:val="000217F4"/>
    <w:rsid w:val="00022B54"/>
    <w:rsid w:val="0002365D"/>
    <w:rsid w:val="00026842"/>
    <w:rsid w:val="000305E6"/>
    <w:rsid w:val="0003072E"/>
    <w:rsid w:val="000314A0"/>
    <w:rsid w:val="00031888"/>
    <w:rsid w:val="00033456"/>
    <w:rsid w:val="00033566"/>
    <w:rsid w:val="00034787"/>
    <w:rsid w:val="00035516"/>
    <w:rsid w:val="0003772E"/>
    <w:rsid w:val="00040257"/>
    <w:rsid w:val="00042BE8"/>
    <w:rsid w:val="00042FC8"/>
    <w:rsid w:val="0004512F"/>
    <w:rsid w:val="000468A6"/>
    <w:rsid w:val="0004713D"/>
    <w:rsid w:val="00052FDE"/>
    <w:rsid w:val="0006047A"/>
    <w:rsid w:val="00065DD7"/>
    <w:rsid w:val="00067871"/>
    <w:rsid w:val="00071732"/>
    <w:rsid w:val="0007291E"/>
    <w:rsid w:val="00075EBD"/>
    <w:rsid w:val="00077D55"/>
    <w:rsid w:val="000803FC"/>
    <w:rsid w:val="000820E5"/>
    <w:rsid w:val="000834A1"/>
    <w:rsid w:val="00083E54"/>
    <w:rsid w:val="00084E89"/>
    <w:rsid w:val="000915B4"/>
    <w:rsid w:val="00091D5D"/>
    <w:rsid w:val="00097687"/>
    <w:rsid w:val="00097EA7"/>
    <w:rsid w:val="000A0C8D"/>
    <w:rsid w:val="000A338F"/>
    <w:rsid w:val="000A54CA"/>
    <w:rsid w:val="000B0BDF"/>
    <w:rsid w:val="000B2CE9"/>
    <w:rsid w:val="000B3106"/>
    <w:rsid w:val="000C368E"/>
    <w:rsid w:val="000C45F6"/>
    <w:rsid w:val="000C4670"/>
    <w:rsid w:val="000C4764"/>
    <w:rsid w:val="000C4C55"/>
    <w:rsid w:val="000C4D59"/>
    <w:rsid w:val="000C4F15"/>
    <w:rsid w:val="000C66C4"/>
    <w:rsid w:val="000C7816"/>
    <w:rsid w:val="000C7A7A"/>
    <w:rsid w:val="000D09B0"/>
    <w:rsid w:val="000D0FEC"/>
    <w:rsid w:val="000D1E27"/>
    <w:rsid w:val="000D2251"/>
    <w:rsid w:val="000D2531"/>
    <w:rsid w:val="000D2B44"/>
    <w:rsid w:val="000D473B"/>
    <w:rsid w:val="000D5A37"/>
    <w:rsid w:val="000D64D5"/>
    <w:rsid w:val="000D65AA"/>
    <w:rsid w:val="000D7293"/>
    <w:rsid w:val="000E2296"/>
    <w:rsid w:val="000E2676"/>
    <w:rsid w:val="000E3510"/>
    <w:rsid w:val="000E3F30"/>
    <w:rsid w:val="000E40DE"/>
    <w:rsid w:val="000E57D2"/>
    <w:rsid w:val="000E5EE0"/>
    <w:rsid w:val="000E5F1B"/>
    <w:rsid w:val="000E6E06"/>
    <w:rsid w:val="000E7676"/>
    <w:rsid w:val="000F019D"/>
    <w:rsid w:val="000F0F0D"/>
    <w:rsid w:val="00102BFB"/>
    <w:rsid w:val="00103C7D"/>
    <w:rsid w:val="00104601"/>
    <w:rsid w:val="00105EB4"/>
    <w:rsid w:val="0010680C"/>
    <w:rsid w:val="0011096D"/>
    <w:rsid w:val="00114BD7"/>
    <w:rsid w:val="00114ECD"/>
    <w:rsid w:val="00120337"/>
    <w:rsid w:val="001239DC"/>
    <w:rsid w:val="00126FFE"/>
    <w:rsid w:val="0013081C"/>
    <w:rsid w:val="00131ECC"/>
    <w:rsid w:val="001403D1"/>
    <w:rsid w:val="00140A4D"/>
    <w:rsid w:val="00142CB8"/>
    <w:rsid w:val="001504AE"/>
    <w:rsid w:val="00154B0A"/>
    <w:rsid w:val="00154DE1"/>
    <w:rsid w:val="00157FBB"/>
    <w:rsid w:val="00160B40"/>
    <w:rsid w:val="00162541"/>
    <w:rsid w:val="00163482"/>
    <w:rsid w:val="00164CA1"/>
    <w:rsid w:val="001676DD"/>
    <w:rsid w:val="00174ADE"/>
    <w:rsid w:val="00175123"/>
    <w:rsid w:val="001758C1"/>
    <w:rsid w:val="00176FC0"/>
    <w:rsid w:val="001835D9"/>
    <w:rsid w:val="001870F2"/>
    <w:rsid w:val="00187EF5"/>
    <w:rsid w:val="00192FF3"/>
    <w:rsid w:val="00194F62"/>
    <w:rsid w:val="001969B0"/>
    <w:rsid w:val="00197929"/>
    <w:rsid w:val="001A13C7"/>
    <w:rsid w:val="001A262F"/>
    <w:rsid w:val="001A4BA1"/>
    <w:rsid w:val="001A51D4"/>
    <w:rsid w:val="001B0582"/>
    <w:rsid w:val="001B1593"/>
    <w:rsid w:val="001B2016"/>
    <w:rsid w:val="001B3634"/>
    <w:rsid w:val="001B3694"/>
    <w:rsid w:val="001B38CE"/>
    <w:rsid w:val="001B4903"/>
    <w:rsid w:val="001B6FBB"/>
    <w:rsid w:val="001B7238"/>
    <w:rsid w:val="001C07B3"/>
    <w:rsid w:val="001C1536"/>
    <w:rsid w:val="001C4638"/>
    <w:rsid w:val="001C6BE7"/>
    <w:rsid w:val="001C7009"/>
    <w:rsid w:val="001C7062"/>
    <w:rsid w:val="001D0B3B"/>
    <w:rsid w:val="001D2355"/>
    <w:rsid w:val="001D3756"/>
    <w:rsid w:val="001D3F5B"/>
    <w:rsid w:val="001D56D7"/>
    <w:rsid w:val="001D607A"/>
    <w:rsid w:val="001E13D5"/>
    <w:rsid w:val="001E3B82"/>
    <w:rsid w:val="001E3C15"/>
    <w:rsid w:val="001E4476"/>
    <w:rsid w:val="001E4C7C"/>
    <w:rsid w:val="001E5021"/>
    <w:rsid w:val="001E759B"/>
    <w:rsid w:val="001E7986"/>
    <w:rsid w:val="001F13D1"/>
    <w:rsid w:val="001F458E"/>
    <w:rsid w:val="001F4D5F"/>
    <w:rsid w:val="001F6916"/>
    <w:rsid w:val="001F6EA8"/>
    <w:rsid w:val="001F73B6"/>
    <w:rsid w:val="001F7800"/>
    <w:rsid w:val="002018B2"/>
    <w:rsid w:val="002030B8"/>
    <w:rsid w:val="00203B18"/>
    <w:rsid w:val="00204CDC"/>
    <w:rsid w:val="00205A33"/>
    <w:rsid w:val="00206070"/>
    <w:rsid w:val="002067DF"/>
    <w:rsid w:val="0020703F"/>
    <w:rsid w:val="002109F8"/>
    <w:rsid w:val="00211B74"/>
    <w:rsid w:val="0021537F"/>
    <w:rsid w:val="00225D70"/>
    <w:rsid w:val="0022679E"/>
    <w:rsid w:val="00226F42"/>
    <w:rsid w:val="002274D6"/>
    <w:rsid w:val="00230B07"/>
    <w:rsid w:val="002320D2"/>
    <w:rsid w:val="002349A9"/>
    <w:rsid w:val="00235CD7"/>
    <w:rsid w:val="00237EC5"/>
    <w:rsid w:val="00250D68"/>
    <w:rsid w:val="002539FB"/>
    <w:rsid w:val="00256910"/>
    <w:rsid w:val="002610FE"/>
    <w:rsid w:val="00262132"/>
    <w:rsid w:val="00265D54"/>
    <w:rsid w:val="002700A6"/>
    <w:rsid w:val="002723D9"/>
    <w:rsid w:val="00277FA5"/>
    <w:rsid w:val="00280CE6"/>
    <w:rsid w:val="00281DE4"/>
    <w:rsid w:val="00291AE0"/>
    <w:rsid w:val="00293823"/>
    <w:rsid w:val="002951CC"/>
    <w:rsid w:val="002976FC"/>
    <w:rsid w:val="002A396B"/>
    <w:rsid w:val="002A3C64"/>
    <w:rsid w:val="002A3E3B"/>
    <w:rsid w:val="002A5D1C"/>
    <w:rsid w:val="002A6924"/>
    <w:rsid w:val="002A7792"/>
    <w:rsid w:val="002B35D3"/>
    <w:rsid w:val="002B3985"/>
    <w:rsid w:val="002B3BC7"/>
    <w:rsid w:val="002C1933"/>
    <w:rsid w:val="002C1D11"/>
    <w:rsid w:val="002D12C5"/>
    <w:rsid w:val="002D43ED"/>
    <w:rsid w:val="002E095D"/>
    <w:rsid w:val="002E0F3E"/>
    <w:rsid w:val="002E28EF"/>
    <w:rsid w:val="002E2FA4"/>
    <w:rsid w:val="002E3011"/>
    <w:rsid w:val="002E3ED1"/>
    <w:rsid w:val="002E5C89"/>
    <w:rsid w:val="002E6790"/>
    <w:rsid w:val="002E727E"/>
    <w:rsid w:val="002E758E"/>
    <w:rsid w:val="002E7822"/>
    <w:rsid w:val="002F05EF"/>
    <w:rsid w:val="002F22A2"/>
    <w:rsid w:val="00300777"/>
    <w:rsid w:val="00301B35"/>
    <w:rsid w:val="00302743"/>
    <w:rsid w:val="00306F22"/>
    <w:rsid w:val="003101B1"/>
    <w:rsid w:val="00311A2D"/>
    <w:rsid w:val="00311D8F"/>
    <w:rsid w:val="0031354E"/>
    <w:rsid w:val="0031448C"/>
    <w:rsid w:val="00315884"/>
    <w:rsid w:val="00321244"/>
    <w:rsid w:val="00322484"/>
    <w:rsid w:val="0032458C"/>
    <w:rsid w:val="00325953"/>
    <w:rsid w:val="00332B18"/>
    <w:rsid w:val="00333217"/>
    <w:rsid w:val="003343DC"/>
    <w:rsid w:val="00336984"/>
    <w:rsid w:val="003417D5"/>
    <w:rsid w:val="003439B1"/>
    <w:rsid w:val="003442C7"/>
    <w:rsid w:val="0034540B"/>
    <w:rsid w:val="003518E3"/>
    <w:rsid w:val="0035214A"/>
    <w:rsid w:val="003526FA"/>
    <w:rsid w:val="0035345B"/>
    <w:rsid w:val="0035424B"/>
    <w:rsid w:val="00354B68"/>
    <w:rsid w:val="00355351"/>
    <w:rsid w:val="00363DBA"/>
    <w:rsid w:val="00363E02"/>
    <w:rsid w:val="003654CD"/>
    <w:rsid w:val="00367313"/>
    <w:rsid w:val="00367572"/>
    <w:rsid w:val="00375920"/>
    <w:rsid w:val="00375F12"/>
    <w:rsid w:val="00376D32"/>
    <w:rsid w:val="00377D71"/>
    <w:rsid w:val="00380EE6"/>
    <w:rsid w:val="003854A0"/>
    <w:rsid w:val="00385554"/>
    <w:rsid w:val="0038605F"/>
    <w:rsid w:val="00395BFF"/>
    <w:rsid w:val="00396FCB"/>
    <w:rsid w:val="003A0684"/>
    <w:rsid w:val="003A0FE6"/>
    <w:rsid w:val="003A1AE3"/>
    <w:rsid w:val="003A4E44"/>
    <w:rsid w:val="003A5360"/>
    <w:rsid w:val="003A57C4"/>
    <w:rsid w:val="003A5CB1"/>
    <w:rsid w:val="003B0116"/>
    <w:rsid w:val="003B4BEA"/>
    <w:rsid w:val="003C1BA5"/>
    <w:rsid w:val="003C369F"/>
    <w:rsid w:val="003C3FEE"/>
    <w:rsid w:val="003C53C4"/>
    <w:rsid w:val="003D0083"/>
    <w:rsid w:val="003D31B9"/>
    <w:rsid w:val="003D32C4"/>
    <w:rsid w:val="003D3C31"/>
    <w:rsid w:val="003E170B"/>
    <w:rsid w:val="003E3DA7"/>
    <w:rsid w:val="003E4EBD"/>
    <w:rsid w:val="003E580A"/>
    <w:rsid w:val="003F0EA9"/>
    <w:rsid w:val="003F17DC"/>
    <w:rsid w:val="003F1F08"/>
    <w:rsid w:val="003F2AE6"/>
    <w:rsid w:val="003F3532"/>
    <w:rsid w:val="00401132"/>
    <w:rsid w:val="0040173C"/>
    <w:rsid w:val="00402B78"/>
    <w:rsid w:val="00413361"/>
    <w:rsid w:val="004159DB"/>
    <w:rsid w:val="0041642C"/>
    <w:rsid w:val="00417605"/>
    <w:rsid w:val="0042193B"/>
    <w:rsid w:val="0042360C"/>
    <w:rsid w:val="00423D47"/>
    <w:rsid w:val="00423E5F"/>
    <w:rsid w:val="00431580"/>
    <w:rsid w:val="00432771"/>
    <w:rsid w:val="00432F70"/>
    <w:rsid w:val="00433179"/>
    <w:rsid w:val="00433A8E"/>
    <w:rsid w:val="00436864"/>
    <w:rsid w:val="004376B1"/>
    <w:rsid w:val="0044022E"/>
    <w:rsid w:val="004402F5"/>
    <w:rsid w:val="00442DDE"/>
    <w:rsid w:val="00442DE8"/>
    <w:rsid w:val="004440F9"/>
    <w:rsid w:val="004470C0"/>
    <w:rsid w:val="0045080F"/>
    <w:rsid w:val="00452119"/>
    <w:rsid w:val="00452EAE"/>
    <w:rsid w:val="00453928"/>
    <w:rsid w:val="00453A6E"/>
    <w:rsid w:val="00455600"/>
    <w:rsid w:val="004566E2"/>
    <w:rsid w:val="00456DEA"/>
    <w:rsid w:val="00456FF1"/>
    <w:rsid w:val="0046170E"/>
    <w:rsid w:val="0046506C"/>
    <w:rsid w:val="00465238"/>
    <w:rsid w:val="004661E4"/>
    <w:rsid w:val="00466D27"/>
    <w:rsid w:val="004679C2"/>
    <w:rsid w:val="00467C7F"/>
    <w:rsid w:val="004700DA"/>
    <w:rsid w:val="00481166"/>
    <w:rsid w:val="00481D16"/>
    <w:rsid w:val="004846F9"/>
    <w:rsid w:val="00484C0B"/>
    <w:rsid w:val="00485391"/>
    <w:rsid w:val="0048698B"/>
    <w:rsid w:val="00493452"/>
    <w:rsid w:val="00495561"/>
    <w:rsid w:val="00496139"/>
    <w:rsid w:val="00496649"/>
    <w:rsid w:val="004A01B0"/>
    <w:rsid w:val="004A1FA1"/>
    <w:rsid w:val="004A7D00"/>
    <w:rsid w:val="004B28C2"/>
    <w:rsid w:val="004B4717"/>
    <w:rsid w:val="004B5E38"/>
    <w:rsid w:val="004C1D40"/>
    <w:rsid w:val="004C3256"/>
    <w:rsid w:val="004C7443"/>
    <w:rsid w:val="004D1F9A"/>
    <w:rsid w:val="004D36EE"/>
    <w:rsid w:val="004D3DA1"/>
    <w:rsid w:val="004D41FF"/>
    <w:rsid w:val="004D4AA9"/>
    <w:rsid w:val="004D7ECB"/>
    <w:rsid w:val="004E041A"/>
    <w:rsid w:val="004E2502"/>
    <w:rsid w:val="004E29B3"/>
    <w:rsid w:val="004E2A4A"/>
    <w:rsid w:val="004E4BBE"/>
    <w:rsid w:val="004E7183"/>
    <w:rsid w:val="004F4911"/>
    <w:rsid w:val="004F5219"/>
    <w:rsid w:val="004F5D17"/>
    <w:rsid w:val="004F5EA5"/>
    <w:rsid w:val="004F60C9"/>
    <w:rsid w:val="00500991"/>
    <w:rsid w:val="00500C52"/>
    <w:rsid w:val="0050349E"/>
    <w:rsid w:val="00503934"/>
    <w:rsid w:val="00503A63"/>
    <w:rsid w:val="00504E3D"/>
    <w:rsid w:val="00507155"/>
    <w:rsid w:val="00507F43"/>
    <w:rsid w:val="00510FD8"/>
    <w:rsid w:val="00512D77"/>
    <w:rsid w:val="00513A96"/>
    <w:rsid w:val="00514A8C"/>
    <w:rsid w:val="005159DE"/>
    <w:rsid w:val="005165CD"/>
    <w:rsid w:val="005169AE"/>
    <w:rsid w:val="005219E2"/>
    <w:rsid w:val="0052469C"/>
    <w:rsid w:val="005248A6"/>
    <w:rsid w:val="00525B38"/>
    <w:rsid w:val="00525E69"/>
    <w:rsid w:val="0053138B"/>
    <w:rsid w:val="005316E6"/>
    <w:rsid w:val="00531FE4"/>
    <w:rsid w:val="0053251F"/>
    <w:rsid w:val="0053314B"/>
    <w:rsid w:val="005332B8"/>
    <w:rsid w:val="00533768"/>
    <w:rsid w:val="005344D2"/>
    <w:rsid w:val="0053744E"/>
    <w:rsid w:val="00542F1C"/>
    <w:rsid w:val="00543EC0"/>
    <w:rsid w:val="00545662"/>
    <w:rsid w:val="00545EE5"/>
    <w:rsid w:val="005474B1"/>
    <w:rsid w:val="005525F2"/>
    <w:rsid w:val="005530B9"/>
    <w:rsid w:val="005547D0"/>
    <w:rsid w:val="00557FB5"/>
    <w:rsid w:val="005643F5"/>
    <w:rsid w:val="00564F54"/>
    <w:rsid w:val="005666F8"/>
    <w:rsid w:val="00566F08"/>
    <w:rsid w:val="0057327D"/>
    <w:rsid w:val="00573425"/>
    <w:rsid w:val="00573723"/>
    <w:rsid w:val="0057595C"/>
    <w:rsid w:val="00584136"/>
    <w:rsid w:val="0058744F"/>
    <w:rsid w:val="00590D07"/>
    <w:rsid w:val="00590E6B"/>
    <w:rsid w:val="005911A4"/>
    <w:rsid w:val="005913C1"/>
    <w:rsid w:val="00596C27"/>
    <w:rsid w:val="005978E6"/>
    <w:rsid w:val="0059797E"/>
    <w:rsid w:val="005A0862"/>
    <w:rsid w:val="005A14F3"/>
    <w:rsid w:val="005A169B"/>
    <w:rsid w:val="005A1C8A"/>
    <w:rsid w:val="005A3AC0"/>
    <w:rsid w:val="005A3F97"/>
    <w:rsid w:val="005A56A6"/>
    <w:rsid w:val="005A5FE3"/>
    <w:rsid w:val="005A6A73"/>
    <w:rsid w:val="005B038F"/>
    <w:rsid w:val="005B3159"/>
    <w:rsid w:val="005B355B"/>
    <w:rsid w:val="005B5B2E"/>
    <w:rsid w:val="005B634E"/>
    <w:rsid w:val="005B6A66"/>
    <w:rsid w:val="005C48E6"/>
    <w:rsid w:val="005C6BAB"/>
    <w:rsid w:val="005D08A9"/>
    <w:rsid w:val="005D1D74"/>
    <w:rsid w:val="005D290A"/>
    <w:rsid w:val="005D2F1C"/>
    <w:rsid w:val="005D3365"/>
    <w:rsid w:val="005D3EBE"/>
    <w:rsid w:val="005D5652"/>
    <w:rsid w:val="005E0D9A"/>
    <w:rsid w:val="005E44BF"/>
    <w:rsid w:val="005F2971"/>
    <w:rsid w:val="005F421D"/>
    <w:rsid w:val="005F4BCB"/>
    <w:rsid w:val="005F4EE3"/>
    <w:rsid w:val="005F50A6"/>
    <w:rsid w:val="005F50B7"/>
    <w:rsid w:val="005F6C68"/>
    <w:rsid w:val="005F704A"/>
    <w:rsid w:val="005F74A7"/>
    <w:rsid w:val="00600CEE"/>
    <w:rsid w:val="006020A1"/>
    <w:rsid w:val="0060262F"/>
    <w:rsid w:val="00605E38"/>
    <w:rsid w:val="00607486"/>
    <w:rsid w:val="006079B1"/>
    <w:rsid w:val="006125AD"/>
    <w:rsid w:val="0061561E"/>
    <w:rsid w:val="00617E9F"/>
    <w:rsid w:val="00621532"/>
    <w:rsid w:val="00623425"/>
    <w:rsid w:val="0062350A"/>
    <w:rsid w:val="006244EB"/>
    <w:rsid w:val="00624519"/>
    <w:rsid w:val="00624E18"/>
    <w:rsid w:val="0062612A"/>
    <w:rsid w:val="00627C51"/>
    <w:rsid w:val="00630A1F"/>
    <w:rsid w:val="00637BF3"/>
    <w:rsid w:val="00637DA6"/>
    <w:rsid w:val="00641DF9"/>
    <w:rsid w:val="006439B7"/>
    <w:rsid w:val="00643FA1"/>
    <w:rsid w:val="006462FB"/>
    <w:rsid w:val="006541BE"/>
    <w:rsid w:val="0065445A"/>
    <w:rsid w:val="006548EF"/>
    <w:rsid w:val="006574E9"/>
    <w:rsid w:val="00657900"/>
    <w:rsid w:val="00660BBE"/>
    <w:rsid w:val="00661FC3"/>
    <w:rsid w:val="006634C8"/>
    <w:rsid w:val="00664441"/>
    <w:rsid w:val="00667721"/>
    <w:rsid w:val="006677E1"/>
    <w:rsid w:val="0067144B"/>
    <w:rsid w:val="00671FB4"/>
    <w:rsid w:val="0067573D"/>
    <w:rsid w:val="00676236"/>
    <w:rsid w:val="006767A9"/>
    <w:rsid w:val="00680152"/>
    <w:rsid w:val="00680442"/>
    <w:rsid w:val="0068173D"/>
    <w:rsid w:val="00682F1C"/>
    <w:rsid w:val="0068370B"/>
    <w:rsid w:val="006937C5"/>
    <w:rsid w:val="00694832"/>
    <w:rsid w:val="006965F5"/>
    <w:rsid w:val="00697E2B"/>
    <w:rsid w:val="006A0015"/>
    <w:rsid w:val="006A529D"/>
    <w:rsid w:val="006B2CBD"/>
    <w:rsid w:val="006B2FAD"/>
    <w:rsid w:val="006B3CFD"/>
    <w:rsid w:val="006B4293"/>
    <w:rsid w:val="006B4C1C"/>
    <w:rsid w:val="006B6031"/>
    <w:rsid w:val="006C186F"/>
    <w:rsid w:val="006C295B"/>
    <w:rsid w:val="006C351A"/>
    <w:rsid w:val="006D0C77"/>
    <w:rsid w:val="006D1DC9"/>
    <w:rsid w:val="006D3DDF"/>
    <w:rsid w:val="006D6B36"/>
    <w:rsid w:val="006E1440"/>
    <w:rsid w:val="006E1DCA"/>
    <w:rsid w:val="006E226F"/>
    <w:rsid w:val="006E380A"/>
    <w:rsid w:val="006E396D"/>
    <w:rsid w:val="006E54D0"/>
    <w:rsid w:val="006F0189"/>
    <w:rsid w:val="006F0DE7"/>
    <w:rsid w:val="006F101E"/>
    <w:rsid w:val="006F1024"/>
    <w:rsid w:val="006F1642"/>
    <w:rsid w:val="006F198D"/>
    <w:rsid w:val="006F2B35"/>
    <w:rsid w:val="006F3CF8"/>
    <w:rsid w:val="006F4CCC"/>
    <w:rsid w:val="006F55D1"/>
    <w:rsid w:val="006F587C"/>
    <w:rsid w:val="006F61EB"/>
    <w:rsid w:val="006F7617"/>
    <w:rsid w:val="006F7A47"/>
    <w:rsid w:val="00701222"/>
    <w:rsid w:val="007015FA"/>
    <w:rsid w:val="0070243E"/>
    <w:rsid w:val="007040CD"/>
    <w:rsid w:val="0070418F"/>
    <w:rsid w:val="0070502F"/>
    <w:rsid w:val="00705135"/>
    <w:rsid w:val="00705D25"/>
    <w:rsid w:val="00711E19"/>
    <w:rsid w:val="0071379F"/>
    <w:rsid w:val="0071442A"/>
    <w:rsid w:val="00715C02"/>
    <w:rsid w:val="007167BF"/>
    <w:rsid w:val="007171A5"/>
    <w:rsid w:val="00721339"/>
    <w:rsid w:val="00722084"/>
    <w:rsid w:val="007237EE"/>
    <w:rsid w:val="00725DA8"/>
    <w:rsid w:val="00726576"/>
    <w:rsid w:val="00727370"/>
    <w:rsid w:val="00740D83"/>
    <w:rsid w:val="00741A54"/>
    <w:rsid w:val="00743CFE"/>
    <w:rsid w:val="00744616"/>
    <w:rsid w:val="0074514E"/>
    <w:rsid w:val="00745179"/>
    <w:rsid w:val="00754E31"/>
    <w:rsid w:val="00755366"/>
    <w:rsid w:val="00756145"/>
    <w:rsid w:val="007608FB"/>
    <w:rsid w:val="00761178"/>
    <w:rsid w:val="00762544"/>
    <w:rsid w:val="00763D69"/>
    <w:rsid w:val="007656A1"/>
    <w:rsid w:val="007657DF"/>
    <w:rsid w:val="0076613A"/>
    <w:rsid w:val="00774C15"/>
    <w:rsid w:val="00774CAF"/>
    <w:rsid w:val="00777644"/>
    <w:rsid w:val="00781807"/>
    <w:rsid w:val="00784D58"/>
    <w:rsid w:val="007925D2"/>
    <w:rsid w:val="007A059A"/>
    <w:rsid w:val="007A1DD7"/>
    <w:rsid w:val="007A2A32"/>
    <w:rsid w:val="007A3A86"/>
    <w:rsid w:val="007A3C60"/>
    <w:rsid w:val="007A5364"/>
    <w:rsid w:val="007B0D96"/>
    <w:rsid w:val="007B2662"/>
    <w:rsid w:val="007B4595"/>
    <w:rsid w:val="007B4FC1"/>
    <w:rsid w:val="007B511F"/>
    <w:rsid w:val="007B6B84"/>
    <w:rsid w:val="007C232E"/>
    <w:rsid w:val="007C2343"/>
    <w:rsid w:val="007C4BEA"/>
    <w:rsid w:val="007C5409"/>
    <w:rsid w:val="007C7F8A"/>
    <w:rsid w:val="007D284E"/>
    <w:rsid w:val="007E06EE"/>
    <w:rsid w:val="007E0B4E"/>
    <w:rsid w:val="007E4FD5"/>
    <w:rsid w:val="007E56BC"/>
    <w:rsid w:val="007E75CE"/>
    <w:rsid w:val="007E772D"/>
    <w:rsid w:val="007F03A0"/>
    <w:rsid w:val="007F14E2"/>
    <w:rsid w:val="00801116"/>
    <w:rsid w:val="008012E3"/>
    <w:rsid w:val="008059DF"/>
    <w:rsid w:val="0081144C"/>
    <w:rsid w:val="008124DE"/>
    <w:rsid w:val="008156CF"/>
    <w:rsid w:val="00816EE1"/>
    <w:rsid w:val="008217E3"/>
    <w:rsid w:val="00821E2A"/>
    <w:rsid w:val="008222E7"/>
    <w:rsid w:val="00823900"/>
    <w:rsid w:val="00824E69"/>
    <w:rsid w:val="0082529E"/>
    <w:rsid w:val="008322BC"/>
    <w:rsid w:val="008322FE"/>
    <w:rsid w:val="0084133F"/>
    <w:rsid w:val="00841E56"/>
    <w:rsid w:val="00844622"/>
    <w:rsid w:val="00844E64"/>
    <w:rsid w:val="00846FF0"/>
    <w:rsid w:val="00850E7D"/>
    <w:rsid w:val="00851B06"/>
    <w:rsid w:val="008527BC"/>
    <w:rsid w:val="008529E7"/>
    <w:rsid w:val="00853350"/>
    <w:rsid w:val="008572C5"/>
    <w:rsid w:val="00857871"/>
    <w:rsid w:val="00861F2C"/>
    <w:rsid w:val="0086213F"/>
    <w:rsid w:val="00866628"/>
    <w:rsid w:val="00871C76"/>
    <w:rsid w:val="0087346F"/>
    <w:rsid w:val="0087403E"/>
    <w:rsid w:val="00875082"/>
    <w:rsid w:val="0087516A"/>
    <w:rsid w:val="008766A2"/>
    <w:rsid w:val="00876D85"/>
    <w:rsid w:val="008835C5"/>
    <w:rsid w:val="00886865"/>
    <w:rsid w:val="008876F0"/>
    <w:rsid w:val="00887BE4"/>
    <w:rsid w:val="008912A9"/>
    <w:rsid w:val="0089772F"/>
    <w:rsid w:val="008A0317"/>
    <w:rsid w:val="008A0CB4"/>
    <w:rsid w:val="008A2909"/>
    <w:rsid w:val="008A3EF2"/>
    <w:rsid w:val="008A693B"/>
    <w:rsid w:val="008B05EB"/>
    <w:rsid w:val="008B3278"/>
    <w:rsid w:val="008B39E2"/>
    <w:rsid w:val="008B4C35"/>
    <w:rsid w:val="008B5194"/>
    <w:rsid w:val="008B66FD"/>
    <w:rsid w:val="008C28E3"/>
    <w:rsid w:val="008C295B"/>
    <w:rsid w:val="008C31D4"/>
    <w:rsid w:val="008C559F"/>
    <w:rsid w:val="008C7658"/>
    <w:rsid w:val="008C7906"/>
    <w:rsid w:val="008D0336"/>
    <w:rsid w:val="008D07FA"/>
    <w:rsid w:val="008D1008"/>
    <w:rsid w:val="008D28FC"/>
    <w:rsid w:val="008D395E"/>
    <w:rsid w:val="008D4BF3"/>
    <w:rsid w:val="008D640D"/>
    <w:rsid w:val="008D6863"/>
    <w:rsid w:val="008E64BB"/>
    <w:rsid w:val="008E6EA3"/>
    <w:rsid w:val="008F12A1"/>
    <w:rsid w:val="008F29CF"/>
    <w:rsid w:val="008F3F45"/>
    <w:rsid w:val="008F4F6D"/>
    <w:rsid w:val="008F561D"/>
    <w:rsid w:val="008F7D1D"/>
    <w:rsid w:val="00901B76"/>
    <w:rsid w:val="00901EF6"/>
    <w:rsid w:val="009034AF"/>
    <w:rsid w:val="00904182"/>
    <w:rsid w:val="00905C1C"/>
    <w:rsid w:val="00907568"/>
    <w:rsid w:val="00910F8B"/>
    <w:rsid w:val="00913852"/>
    <w:rsid w:val="00914920"/>
    <w:rsid w:val="00916B83"/>
    <w:rsid w:val="009274A8"/>
    <w:rsid w:val="009340EB"/>
    <w:rsid w:val="00936F0C"/>
    <w:rsid w:val="00937582"/>
    <w:rsid w:val="00943D75"/>
    <w:rsid w:val="00945EB9"/>
    <w:rsid w:val="0095105F"/>
    <w:rsid w:val="00951331"/>
    <w:rsid w:val="00955551"/>
    <w:rsid w:val="00955799"/>
    <w:rsid w:val="0095631E"/>
    <w:rsid w:val="009616B5"/>
    <w:rsid w:val="009622CE"/>
    <w:rsid w:val="0096618D"/>
    <w:rsid w:val="00966A69"/>
    <w:rsid w:val="00966C66"/>
    <w:rsid w:val="00970506"/>
    <w:rsid w:val="0097210A"/>
    <w:rsid w:val="00974750"/>
    <w:rsid w:val="00974AE1"/>
    <w:rsid w:val="00975523"/>
    <w:rsid w:val="0097775A"/>
    <w:rsid w:val="00980B0A"/>
    <w:rsid w:val="0098268D"/>
    <w:rsid w:val="00984178"/>
    <w:rsid w:val="0098749D"/>
    <w:rsid w:val="009946CB"/>
    <w:rsid w:val="009950A0"/>
    <w:rsid w:val="009A052D"/>
    <w:rsid w:val="009A29CA"/>
    <w:rsid w:val="009A3004"/>
    <w:rsid w:val="009A4972"/>
    <w:rsid w:val="009A6C01"/>
    <w:rsid w:val="009A7799"/>
    <w:rsid w:val="009A79F1"/>
    <w:rsid w:val="009B1A8E"/>
    <w:rsid w:val="009B42EB"/>
    <w:rsid w:val="009B6A3F"/>
    <w:rsid w:val="009B7803"/>
    <w:rsid w:val="009C0AE6"/>
    <w:rsid w:val="009C28D3"/>
    <w:rsid w:val="009C4788"/>
    <w:rsid w:val="009D0359"/>
    <w:rsid w:val="009D0D35"/>
    <w:rsid w:val="009D0F51"/>
    <w:rsid w:val="009D149E"/>
    <w:rsid w:val="009D22C6"/>
    <w:rsid w:val="009D327D"/>
    <w:rsid w:val="009D67C2"/>
    <w:rsid w:val="009E0F3A"/>
    <w:rsid w:val="009E24D1"/>
    <w:rsid w:val="009E4ACE"/>
    <w:rsid w:val="009E69BE"/>
    <w:rsid w:val="009F08FB"/>
    <w:rsid w:val="009F21B8"/>
    <w:rsid w:val="009F3635"/>
    <w:rsid w:val="009F5771"/>
    <w:rsid w:val="009F7262"/>
    <w:rsid w:val="009F7FCF"/>
    <w:rsid w:val="00A0140A"/>
    <w:rsid w:val="00A03B3A"/>
    <w:rsid w:val="00A042BA"/>
    <w:rsid w:val="00A055FE"/>
    <w:rsid w:val="00A06D57"/>
    <w:rsid w:val="00A0733C"/>
    <w:rsid w:val="00A14127"/>
    <w:rsid w:val="00A15922"/>
    <w:rsid w:val="00A15F2E"/>
    <w:rsid w:val="00A15F48"/>
    <w:rsid w:val="00A171E4"/>
    <w:rsid w:val="00A17F66"/>
    <w:rsid w:val="00A26E6C"/>
    <w:rsid w:val="00A27BC4"/>
    <w:rsid w:val="00A31F0E"/>
    <w:rsid w:val="00A347B5"/>
    <w:rsid w:val="00A36210"/>
    <w:rsid w:val="00A367FD"/>
    <w:rsid w:val="00A36BC0"/>
    <w:rsid w:val="00A406BA"/>
    <w:rsid w:val="00A41440"/>
    <w:rsid w:val="00A41895"/>
    <w:rsid w:val="00A42D9D"/>
    <w:rsid w:val="00A461AA"/>
    <w:rsid w:val="00A54F45"/>
    <w:rsid w:val="00A55CFC"/>
    <w:rsid w:val="00A574DD"/>
    <w:rsid w:val="00A57822"/>
    <w:rsid w:val="00A61481"/>
    <w:rsid w:val="00A623CB"/>
    <w:rsid w:val="00A65F9E"/>
    <w:rsid w:val="00A6653B"/>
    <w:rsid w:val="00A66CF2"/>
    <w:rsid w:val="00A66EB9"/>
    <w:rsid w:val="00A71868"/>
    <w:rsid w:val="00A737FA"/>
    <w:rsid w:val="00A73F34"/>
    <w:rsid w:val="00A75911"/>
    <w:rsid w:val="00A80BDD"/>
    <w:rsid w:val="00A80F43"/>
    <w:rsid w:val="00A8532A"/>
    <w:rsid w:val="00A86CFF"/>
    <w:rsid w:val="00A86E5D"/>
    <w:rsid w:val="00A87296"/>
    <w:rsid w:val="00A90DDC"/>
    <w:rsid w:val="00A917F5"/>
    <w:rsid w:val="00A935C2"/>
    <w:rsid w:val="00AA27F7"/>
    <w:rsid w:val="00AA76F3"/>
    <w:rsid w:val="00AB05E8"/>
    <w:rsid w:val="00AB28D5"/>
    <w:rsid w:val="00AB3005"/>
    <w:rsid w:val="00AB3288"/>
    <w:rsid w:val="00AB333C"/>
    <w:rsid w:val="00AB40CE"/>
    <w:rsid w:val="00AB5126"/>
    <w:rsid w:val="00AC0312"/>
    <w:rsid w:val="00AC08F1"/>
    <w:rsid w:val="00AC2D8E"/>
    <w:rsid w:val="00AC4331"/>
    <w:rsid w:val="00AC7A77"/>
    <w:rsid w:val="00AD4B9B"/>
    <w:rsid w:val="00AD5E73"/>
    <w:rsid w:val="00AD5F73"/>
    <w:rsid w:val="00AE36CC"/>
    <w:rsid w:val="00AE4240"/>
    <w:rsid w:val="00AE4E25"/>
    <w:rsid w:val="00AE5C7C"/>
    <w:rsid w:val="00AE7061"/>
    <w:rsid w:val="00AE74C6"/>
    <w:rsid w:val="00AF18D5"/>
    <w:rsid w:val="00AF5D0F"/>
    <w:rsid w:val="00B03443"/>
    <w:rsid w:val="00B0663F"/>
    <w:rsid w:val="00B11B25"/>
    <w:rsid w:val="00B125D7"/>
    <w:rsid w:val="00B1654F"/>
    <w:rsid w:val="00B177F6"/>
    <w:rsid w:val="00B17966"/>
    <w:rsid w:val="00B2095F"/>
    <w:rsid w:val="00B30816"/>
    <w:rsid w:val="00B320DD"/>
    <w:rsid w:val="00B3326C"/>
    <w:rsid w:val="00B34A3D"/>
    <w:rsid w:val="00B35229"/>
    <w:rsid w:val="00B36363"/>
    <w:rsid w:val="00B36C1A"/>
    <w:rsid w:val="00B42156"/>
    <w:rsid w:val="00B4302E"/>
    <w:rsid w:val="00B43346"/>
    <w:rsid w:val="00B453CA"/>
    <w:rsid w:val="00B4668D"/>
    <w:rsid w:val="00B4669B"/>
    <w:rsid w:val="00B53C7C"/>
    <w:rsid w:val="00B55F37"/>
    <w:rsid w:val="00B56587"/>
    <w:rsid w:val="00B63FF8"/>
    <w:rsid w:val="00B66427"/>
    <w:rsid w:val="00B664ED"/>
    <w:rsid w:val="00B66E68"/>
    <w:rsid w:val="00B70347"/>
    <w:rsid w:val="00B703F5"/>
    <w:rsid w:val="00B72135"/>
    <w:rsid w:val="00B7371F"/>
    <w:rsid w:val="00B80030"/>
    <w:rsid w:val="00B80A2A"/>
    <w:rsid w:val="00B83814"/>
    <w:rsid w:val="00B84D14"/>
    <w:rsid w:val="00B86B75"/>
    <w:rsid w:val="00B91B90"/>
    <w:rsid w:val="00B91DA7"/>
    <w:rsid w:val="00B9351D"/>
    <w:rsid w:val="00B952C8"/>
    <w:rsid w:val="00B95FE6"/>
    <w:rsid w:val="00B97216"/>
    <w:rsid w:val="00BB3C82"/>
    <w:rsid w:val="00BB3CDC"/>
    <w:rsid w:val="00BB455C"/>
    <w:rsid w:val="00BB4D78"/>
    <w:rsid w:val="00BB6228"/>
    <w:rsid w:val="00BC06D4"/>
    <w:rsid w:val="00BC1883"/>
    <w:rsid w:val="00BC4270"/>
    <w:rsid w:val="00BC48D5"/>
    <w:rsid w:val="00BC556B"/>
    <w:rsid w:val="00BC56DE"/>
    <w:rsid w:val="00BC783F"/>
    <w:rsid w:val="00BC7DAF"/>
    <w:rsid w:val="00BC7E2B"/>
    <w:rsid w:val="00BD0B2F"/>
    <w:rsid w:val="00BD39B9"/>
    <w:rsid w:val="00BD451B"/>
    <w:rsid w:val="00BD4FDE"/>
    <w:rsid w:val="00BD5B92"/>
    <w:rsid w:val="00BD5BBE"/>
    <w:rsid w:val="00BD770F"/>
    <w:rsid w:val="00BD7F1D"/>
    <w:rsid w:val="00BE3A1A"/>
    <w:rsid w:val="00BE6D5B"/>
    <w:rsid w:val="00BE7AD8"/>
    <w:rsid w:val="00BF01C8"/>
    <w:rsid w:val="00BF0C9D"/>
    <w:rsid w:val="00BF22B9"/>
    <w:rsid w:val="00BF3029"/>
    <w:rsid w:val="00BF637B"/>
    <w:rsid w:val="00C00009"/>
    <w:rsid w:val="00C03371"/>
    <w:rsid w:val="00C0772E"/>
    <w:rsid w:val="00C11C2A"/>
    <w:rsid w:val="00C14354"/>
    <w:rsid w:val="00C209D0"/>
    <w:rsid w:val="00C21F4C"/>
    <w:rsid w:val="00C23B6D"/>
    <w:rsid w:val="00C24D70"/>
    <w:rsid w:val="00C25BE6"/>
    <w:rsid w:val="00C262AC"/>
    <w:rsid w:val="00C267FD"/>
    <w:rsid w:val="00C30E1B"/>
    <w:rsid w:val="00C336BD"/>
    <w:rsid w:val="00C357E1"/>
    <w:rsid w:val="00C36279"/>
    <w:rsid w:val="00C45EE5"/>
    <w:rsid w:val="00C47834"/>
    <w:rsid w:val="00C5429B"/>
    <w:rsid w:val="00C568B5"/>
    <w:rsid w:val="00C607C0"/>
    <w:rsid w:val="00C6108F"/>
    <w:rsid w:val="00C6130D"/>
    <w:rsid w:val="00C61ACD"/>
    <w:rsid w:val="00C62637"/>
    <w:rsid w:val="00C64058"/>
    <w:rsid w:val="00C646FC"/>
    <w:rsid w:val="00C6644C"/>
    <w:rsid w:val="00C703C4"/>
    <w:rsid w:val="00C72D83"/>
    <w:rsid w:val="00C733BD"/>
    <w:rsid w:val="00C752F3"/>
    <w:rsid w:val="00C761FA"/>
    <w:rsid w:val="00C7749F"/>
    <w:rsid w:val="00C776AC"/>
    <w:rsid w:val="00C77BD0"/>
    <w:rsid w:val="00C82417"/>
    <w:rsid w:val="00C8279C"/>
    <w:rsid w:val="00C84EC6"/>
    <w:rsid w:val="00C85C6B"/>
    <w:rsid w:val="00C878FF"/>
    <w:rsid w:val="00C903D6"/>
    <w:rsid w:val="00C90618"/>
    <w:rsid w:val="00C91299"/>
    <w:rsid w:val="00C9289F"/>
    <w:rsid w:val="00C962E7"/>
    <w:rsid w:val="00C96615"/>
    <w:rsid w:val="00C9719A"/>
    <w:rsid w:val="00C975D7"/>
    <w:rsid w:val="00CA1A42"/>
    <w:rsid w:val="00CA420F"/>
    <w:rsid w:val="00CA47FD"/>
    <w:rsid w:val="00CA50A5"/>
    <w:rsid w:val="00CA5A3A"/>
    <w:rsid w:val="00CA6171"/>
    <w:rsid w:val="00CA7743"/>
    <w:rsid w:val="00CB3A23"/>
    <w:rsid w:val="00CB6900"/>
    <w:rsid w:val="00CC0BC4"/>
    <w:rsid w:val="00CC3560"/>
    <w:rsid w:val="00CE0F86"/>
    <w:rsid w:val="00CE3D89"/>
    <w:rsid w:val="00CE468F"/>
    <w:rsid w:val="00CE5AF5"/>
    <w:rsid w:val="00CE6B20"/>
    <w:rsid w:val="00CE733F"/>
    <w:rsid w:val="00CF2080"/>
    <w:rsid w:val="00CF2571"/>
    <w:rsid w:val="00CF282C"/>
    <w:rsid w:val="00CF47A6"/>
    <w:rsid w:val="00CF5F74"/>
    <w:rsid w:val="00D054C4"/>
    <w:rsid w:val="00D06F37"/>
    <w:rsid w:val="00D10A8A"/>
    <w:rsid w:val="00D12514"/>
    <w:rsid w:val="00D12FD7"/>
    <w:rsid w:val="00D13C9C"/>
    <w:rsid w:val="00D13E4A"/>
    <w:rsid w:val="00D1414D"/>
    <w:rsid w:val="00D14400"/>
    <w:rsid w:val="00D249C4"/>
    <w:rsid w:val="00D24F08"/>
    <w:rsid w:val="00D261EF"/>
    <w:rsid w:val="00D2697A"/>
    <w:rsid w:val="00D275D2"/>
    <w:rsid w:val="00D35301"/>
    <w:rsid w:val="00D37FCA"/>
    <w:rsid w:val="00D407BB"/>
    <w:rsid w:val="00D42B73"/>
    <w:rsid w:val="00D45524"/>
    <w:rsid w:val="00D46AAF"/>
    <w:rsid w:val="00D5181D"/>
    <w:rsid w:val="00D51C93"/>
    <w:rsid w:val="00D537FA"/>
    <w:rsid w:val="00D55DBE"/>
    <w:rsid w:val="00D56104"/>
    <w:rsid w:val="00D568F8"/>
    <w:rsid w:val="00D56DBF"/>
    <w:rsid w:val="00D57584"/>
    <w:rsid w:val="00D607DB"/>
    <w:rsid w:val="00D7046D"/>
    <w:rsid w:val="00D817E4"/>
    <w:rsid w:val="00D826CC"/>
    <w:rsid w:val="00D856A1"/>
    <w:rsid w:val="00D91BAF"/>
    <w:rsid w:val="00D92FDD"/>
    <w:rsid w:val="00D9549C"/>
    <w:rsid w:val="00D95BED"/>
    <w:rsid w:val="00D9793A"/>
    <w:rsid w:val="00DA1AED"/>
    <w:rsid w:val="00DA6D0D"/>
    <w:rsid w:val="00DB500F"/>
    <w:rsid w:val="00DB5119"/>
    <w:rsid w:val="00DB7303"/>
    <w:rsid w:val="00DC09A0"/>
    <w:rsid w:val="00DD06D8"/>
    <w:rsid w:val="00DD09D9"/>
    <w:rsid w:val="00DD1D86"/>
    <w:rsid w:val="00DD6813"/>
    <w:rsid w:val="00DD6E20"/>
    <w:rsid w:val="00DE0B7A"/>
    <w:rsid w:val="00DE7E96"/>
    <w:rsid w:val="00DE7F65"/>
    <w:rsid w:val="00DF0733"/>
    <w:rsid w:val="00DF07E4"/>
    <w:rsid w:val="00DF342F"/>
    <w:rsid w:val="00DF5E45"/>
    <w:rsid w:val="00DF6E7A"/>
    <w:rsid w:val="00DF71B6"/>
    <w:rsid w:val="00E017D4"/>
    <w:rsid w:val="00E01B6A"/>
    <w:rsid w:val="00E02122"/>
    <w:rsid w:val="00E027DC"/>
    <w:rsid w:val="00E04F1B"/>
    <w:rsid w:val="00E0677B"/>
    <w:rsid w:val="00E06DCC"/>
    <w:rsid w:val="00E11810"/>
    <w:rsid w:val="00E11C21"/>
    <w:rsid w:val="00E128D9"/>
    <w:rsid w:val="00E137B3"/>
    <w:rsid w:val="00E13BE9"/>
    <w:rsid w:val="00E16495"/>
    <w:rsid w:val="00E205AA"/>
    <w:rsid w:val="00E218EB"/>
    <w:rsid w:val="00E21C69"/>
    <w:rsid w:val="00E234E3"/>
    <w:rsid w:val="00E24820"/>
    <w:rsid w:val="00E24C91"/>
    <w:rsid w:val="00E270A8"/>
    <w:rsid w:val="00E315A3"/>
    <w:rsid w:val="00E354B6"/>
    <w:rsid w:val="00E36D50"/>
    <w:rsid w:val="00E37216"/>
    <w:rsid w:val="00E379E0"/>
    <w:rsid w:val="00E4027F"/>
    <w:rsid w:val="00E40291"/>
    <w:rsid w:val="00E420F7"/>
    <w:rsid w:val="00E442A4"/>
    <w:rsid w:val="00E45CDF"/>
    <w:rsid w:val="00E45E62"/>
    <w:rsid w:val="00E47FFE"/>
    <w:rsid w:val="00E56C97"/>
    <w:rsid w:val="00E56E86"/>
    <w:rsid w:val="00E602E3"/>
    <w:rsid w:val="00E63081"/>
    <w:rsid w:val="00E66734"/>
    <w:rsid w:val="00E70440"/>
    <w:rsid w:val="00E70C7D"/>
    <w:rsid w:val="00E730C8"/>
    <w:rsid w:val="00E73640"/>
    <w:rsid w:val="00E822F9"/>
    <w:rsid w:val="00E8701F"/>
    <w:rsid w:val="00E90E51"/>
    <w:rsid w:val="00E91377"/>
    <w:rsid w:val="00E914B9"/>
    <w:rsid w:val="00E91818"/>
    <w:rsid w:val="00E9456D"/>
    <w:rsid w:val="00E95B75"/>
    <w:rsid w:val="00EA0E85"/>
    <w:rsid w:val="00EA25CE"/>
    <w:rsid w:val="00EA38FD"/>
    <w:rsid w:val="00EA44B9"/>
    <w:rsid w:val="00EA6421"/>
    <w:rsid w:val="00EB06B8"/>
    <w:rsid w:val="00EB0D4B"/>
    <w:rsid w:val="00EB33A3"/>
    <w:rsid w:val="00EB528D"/>
    <w:rsid w:val="00EB6928"/>
    <w:rsid w:val="00EC2208"/>
    <w:rsid w:val="00EC66D6"/>
    <w:rsid w:val="00EC6DBF"/>
    <w:rsid w:val="00EC7D66"/>
    <w:rsid w:val="00ED2028"/>
    <w:rsid w:val="00ED27BB"/>
    <w:rsid w:val="00ED28F6"/>
    <w:rsid w:val="00ED32E8"/>
    <w:rsid w:val="00ED3CE1"/>
    <w:rsid w:val="00ED596D"/>
    <w:rsid w:val="00ED6467"/>
    <w:rsid w:val="00ED6536"/>
    <w:rsid w:val="00EE19C5"/>
    <w:rsid w:val="00EE1D24"/>
    <w:rsid w:val="00EE5EE1"/>
    <w:rsid w:val="00EE5F48"/>
    <w:rsid w:val="00EE70BD"/>
    <w:rsid w:val="00EF3E7D"/>
    <w:rsid w:val="00EF56E3"/>
    <w:rsid w:val="00EF6A06"/>
    <w:rsid w:val="00EF7E5B"/>
    <w:rsid w:val="00F03E7E"/>
    <w:rsid w:val="00F068F4"/>
    <w:rsid w:val="00F069B9"/>
    <w:rsid w:val="00F11E19"/>
    <w:rsid w:val="00F135C9"/>
    <w:rsid w:val="00F1546D"/>
    <w:rsid w:val="00F15557"/>
    <w:rsid w:val="00F17202"/>
    <w:rsid w:val="00F179DC"/>
    <w:rsid w:val="00F20959"/>
    <w:rsid w:val="00F22939"/>
    <w:rsid w:val="00F234F7"/>
    <w:rsid w:val="00F258E8"/>
    <w:rsid w:val="00F2793B"/>
    <w:rsid w:val="00F338FB"/>
    <w:rsid w:val="00F3613C"/>
    <w:rsid w:val="00F45176"/>
    <w:rsid w:val="00F46F84"/>
    <w:rsid w:val="00F525CF"/>
    <w:rsid w:val="00F52FFA"/>
    <w:rsid w:val="00F53430"/>
    <w:rsid w:val="00F57000"/>
    <w:rsid w:val="00F57F81"/>
    <w:rsid w:val="00F60532"/>
    <w:rsid w:val="00F606BB"/>
    <w:rsid w:val="00F6265B"/>
    <w:rsid w:val="00F64556"/>
    <w:rsid w:val="00F64A97"/>
    <w:rsid w:val="00F66987"/>
    <w:rsid w:val="00F712D5"/>
    <w:rsid w:val="00F7140F"/>
    <w:rsid w:val="00F73DC2"/>
    <w:rsid w:val="00F752B3"/>
    <w:rsid w:val="00F75A1A"/>
    <w:rsid w:val="00F827D1"/>
    <w:rsid w:val="00F84EA1"/>
    <w:rsid w:val="00F8787D"/>
    <w:rsid w:val="00F95BD5"/>
    <w:rsid w:val="00F966BD"/>
    <w:rsid w:val="00FA0492"/>
    <w:rsid w:val="00FA085E"/>
    <w:rsid w:val="00FA798F"/>
    <w:rsid w:val="00FB171E"/>
    <w:rsid w:val="00FB241B"/>
    <w:rsid w:val="00FB2DD8"/>
    <w:rsid w:val="00FB394E"/>
    <w:rsid w:val="00FB48CE"/>
    <w:rsid w:val="00FB54A8"/>
    <w:rsid w:val="00FC004F"/>
    <w:rsid w:val="00FC00E3"/>
    <w:rsid w:val="00FC214C"/>
    <w:rsid w:val="00FC349E"/>
    <w:rsid w:val="00FC4BC0"/>
    <w:rsid w:val="00FC75A3"/>
    <w:rsid w:val="00FD0C20"/>
    <w:rsid w:val="00FD149C"/>
    <w:rsid w:val="00FD51D3"/>
    <w:rsid w:val="00FD7042"/>
    <w:rsid w:val="00FD707E"/>
    <w:rsid w:val="00FE1139"/>
    <w:rsid w:val="00FE24BE"/>
    <w:rsid w:val="00FE566E"/>
    <w:rsid w:val="00FE6988"/>
    <w:rsid w:val="00FE7A19"/>
    <w:rsid w:val="00FF52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,"/>
  <w:listSeparator w:val=";"/>
  <w14:docId w14:val="0BD8ED4B"/>
  <w15:docId w15:val="{7E4E0EBF-5C66-42F0-9060-E66CC53B0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pt-PT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comgrelha">
    <w:name w:val="Table Grid"/>
    <w:basedOn w:val="Tabelanormal"/>
    <w:rsid w:val="0053376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elha1Clara-Destaque1">
    <w:name w:val="Grid Table 1 Light Accent 1"/>
    <w:basedOn w:val="Tabelanormal"/>
    <w:uiPriority w:val="46"/>
    <w:rsid w:val="002E0F3E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argrafodaLista">
    <w:name w:val="List Paragraph"/>
    <w:basedOn w:val="Normal"/>
    <w:rsid w:val="00484C0B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484C0B"/>
    <w:rPr>
      <w:color w:val="808080"/>
      <w:shd w:val="clear" w:color="auto" w:fill="E6E6E6"/>
    </w:rPr>
  </w:style>
  <w:style w:type="table" w:styleId="TabeladeGrelha1Clara-Destaque5">
    <w:name w:val="Grid Table 1 Light Accent 5"/>
    <w:basedOn w:val="Tabelanormal"/>
    <w:uiPriority w:val="46"/>
    <w:rsid w:val="00174ADE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bealho">
    <w:name w:val="header"/>
    <w:basedOn w:val="Normal"/>
    <w:link w:val="CabealhoCarter"/>
    <w:unhideWhenUsed/>
    <w:rsid w:val="005F50B7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5F50B7"/>
    <w:rPr>
      <w:lang w:val="pt-PT"/>
    </w:rPr>
  </w:style>
  <w:style w:type="paragraph" w:styleId="Rodap">
    <w:name w:val="footer"/>
    <w:basedOn w:val="Normal"/>
    <w:link w:val="RodapCarter"/>
    <w:unhideWhenUsed/>
    <w:rsid w:val="005F50B7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rsid w:val="005F50B7"/>
    <w:rPr>
      <w:lang w:val="pt-PT"/>
    </w:rPr>
  </w:style>
  <w:style w:type="paragraph" w:styleId="SemEspaamento">
    <w:name w:val="No Spacing"/>
    <w:link w:val="SemEspaamentoCarter"/>
    <w:uiPriority w:val="1"/>
    <w:qFormat/>
    <w:rsid w:val="009274A8"/>
    <w:pPr>
      <w:spacing w:after="0"/>
    </w:pPr>
    <w:rPr>
      <w:rFonts w:eastAsiaTheme="minorEastAsia"/>
      <w:sz w:val="22"/>
      <w:szCs w:val="22"/>
      <w:lang w:val="pt-PT" w:eastAsia="pt-PT"/>
    </w:r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9274A8"/>
    <w:rPr>
      <w:rFonts w:eastAsiaTheme="minorEastAsia"/>
      <w:sz w:val="22"/>
      <w:szCs w:val="22"/>
      <w:lang w:val="pt-PT"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5C48E6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5C48E6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unhideWhenUsed/>
    <w:rsid w:val="005C48E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ssltd@toocomplicated.com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mailto:Joaonuno.almeida01@gmail.com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Descrição das diversas fases de desenvolvimento do projeto de software, seguindo um template próprio para o efeito: arc42.</Abstract>
  <CompanyAddress/>
  <CompanyPhone/>
  <CompanyFax/>
  <CompanyEmail>A75209 – Universidade do Minho – 2017/2018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CEC8E7A-EBAD-47EA-AF91-49B2C7217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89</TotalTime>
  <Pages>60</Pages>
  <Words>7369</Words>
  <Characters>39794</Characters>
  <Application>Microsoft Office Word</Application>
  <DocSecurity>0</DocSecurity>
  <Lines>331</Lines>
  <Paragraphs>9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quiteturas de software</vt:lpstr>
    </vt:vector>
  </TitlesOfParts>
  <Company/>
  <LinksUpToDate>false</LinksUpToDate>
  <CharactersWithSpaces>47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turas de software</dc:title>
  <dc:subject>Ferramenta de Market Trading (Primeiro trabalho prático)</dc:subject>
  <dc:creator/>
  <cp:lastModifiedBy>João Nuno Almeida</cp:lastModifiedBy>
  <cp:revision>1107</cp:revision>
  <cp:lastPrinted>2017-10-22T12:31:00Z</cp:lastPrinted>
  <dcterms:created xsi:type="dcterms:W3CDTF">2017-05-03T19:49:00Z</dcterms:created>
  <dcterms:modified xsi:type="dcterms:W3CDTF">2017-11-29T12:49:00Z</dcterms:modified>
</cp:coreProperties>
</file>